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MNGT.</w:t>
      </w:r>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r w:rsidRPr="00245DDD">
        <w:rPr>
          <w:rFonts w:ascii="Arial" w:hAnsi="Arial" w:cs="Arial"/>
          <w:b/>
          <w:bCs/>
          <w:sz w:val="24"/>
          <w:szCs w:val="24"/>
        </w:rPr>
        <w:t xml:space="preserve">PROJECT MNGT.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244E87F8"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As a result</w:t>
      </w:r>
      <w:r w:rsidR="00113A1D">
        <w:rPr>
          <w:rFonts w:ascii="Arial" w:hAnsi="Arial" w:cs="Arial"/>
          <w:bCs/>
          <w:sz w:val="26"/>
          <w:szCs w:val="26"/>
        </w:rPr>
        <w:t>,</w:t>
      </w:r>
      <w:r w:rsidRPr="00AA7110">
        <w:rPr>
          <w:rFonts w:ascii="Arial" w:hAnsi="Arial" w:cs="Arial"/>
          <w:bCs/>
          <w:sz w:val="26"/>
          <w:szCs w:val="26"/>
        </w:rPr>
        <w:t xml:space="preserve">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w:t>
      </w:r>
      <w:r w:rsidR="00113A1D">
        <w:rPr>
          <w:rFonts w:ascii="Arial" w:hAnsi="Arial" w:cs="Arial"/>
          <w:bCs/>
          <w:sz w:val="26"/>
          <w:szCs w:val="26"/>
        </w:rPr>
        <w:t>,</w:t>
      </w:r>
      <w:r>
        <w:rPr>
          <w:rFonts w:ascii="Arial" w:hAnsi="Arial" w:cs="Arial"/>
          <w:bCs/>
          <w:sz w:val="26"/>
          <w:szCs w:val="26"/>
        </w:rPr>
        <w:t xml:space="preserve">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082259DB"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r w:rsidR="00741D8E">
        <w:rPr>
          <w:rFonts w:ascii="Arial" w:hAnsi="Arial" w:cs="Arial"/>
          <w:sz w:val="24"/>
          <w:szCs w:val="24"/>
        </w:rPr>
        <w:t>s</w:t>
      </w:r>
      <w:r w:rsidR="00997468">
        <w:rPr>
          <w:rFonts w:ascii="Arial" w:hAnsi="Arial" w:cs="Arial"/>
          <w:sz w:val="24"/>
          <w:szCs w:val="24"/>
        </w:rPr>
        <w:t>.</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0EF8FA92" w14:textId="04ECA61C" w:rsidR="00324419" w:rsidRPr="00CB4093" w:rsidRDefault="00324419" w:rsidP="00907CC4">
      <w:pPr>
        <w:rPr>
          <w:rFonts w:ascii="Arial" w:hAnsi="Arial" w:cs="Arial"/>
          <w:sz w:val="24"/>
          <w:szCs w:val="24"/>
        </w:rPr>
      </w:pPr>
    </w:p>
    <w:p w14:paraId="3B8B8741" w14:textId="35C3E289" w:rsidR="00CB4093" w:rsidRDefault="00CB4093" w:rsidP="00907CC4">
      <w:pPr>
        <w:rPr>
          <w:rStyle w:val="Hyperlink"/>
          <w:rFonts w:ascii="Calibri" w:eastAsia="SimSun" w:hAnsi="Calibri" w:cs="Times New Roman"/>
          <w:noProof/>
          <w:lang w:eastAsia="zh-TW"/>
        </w:rPr>
      </w:pPr>
    </w:p>
    <w:p w14:paraId="36D66DD3" w14:textId="5B3FF923" w:rsidR="00F920D5" w:rsidRDefault="00F920D5" w:rsidP="00907CC4">
      <w:pPr>
        <w:rPr>
          <w:rStyle w:val="Hyperlink"/>
          <w:rFonts w:ascii="Calibri" w:eastAsia="SimSun" w:hAnsi="Calibri" w:cs="Times New Roman"/>
          <w:noProof/>
          <w:lang w:eastAsia="zh-TW"/>
        </w:rPr>
      </w:pPr>
    </w:p>
    <w:p w14:paraId="4045AA7A" w14:textId="4BA9E056" w:rsidR="00F920D5" w:rsidRDefault="00F920D5" w:rsidP="00907CC4">
      <w:pPr>
        <w:rPr>
          <w:rStyle w:val="Hyperlink"/>
          <w:rFonts w:ascii="Calibri" w:eastAsia="SimSun" w:hAnsi="Calibri" w:cs="Times New Roman"/>
          <w:noProof/>
          <w:lang w:eastAsia="zh-TW"/>
        </w:rPr>
      </w:pPr>
    </w:p>
    <w:p w14:paraId="4F103129" w14:textId="3B3ADDA4" w:rsidR="00F920D5" w:rsidRDefault="00F920D5" w:rsidP="00907CC4">
      <w:pPr>
        <w:rPr>
          <w:rStyle w:val="Hyperlink"/>
          <w:rFonts w:ascii="Calibri" w:eastAsia="SimSun" w:hAnsi="Calibri" w:cs="Times New Roman"/>
          <w:noProof/>
          <w:lang w:eastAsia="zh-TW"/>
        </w:rPr>
      </w:pPr>
    </w:p>
    <w:p w14:paraId="5C55BE0F" w14:textId="60692B5A" w:rsidR="00F920D5" w:rsidRDefault="00F920D5" w:rsidP="00907CC4">
      <w:pPr>
        <w:rPr>
          <w:rStyle w:val="Hyperlink"/>
          <w:rFonts w:ascii="Calibri" w:eastAsia="SimSun" w:hAnsi="Calibri" w:cs="Times New Roman"/>
          <w:noProof/>
          <w:lang w:eastAsia="zh-TW"/>
        </w:rPr>
      </w:pPr>
    </w:p>
    <w:p w14:paraId="3DB0F6BC" w14:textId="48F6585F" w:rsidR="00F920D5" w:rsidRDefault="00F920D5" w:rsidP="00907CC4">
      <w:pPr>
        <w:rPr>
          <w:rStyle w:val="Hyperlink"/>
          <w:rFonts w:ascii="Calibri" w:eastAsia="SimSun" w:hAnsi="Calibri" w:cs="Times New Roman"/>
          <w:noProof/>
          <w:lang w:eastAsia="zh-TW"/>
        </w:rPr>
      </w:pPr>
    </w:p>
    <w:p w14:paraId="2DA918B1" w14:textId="4B251285" w:rsidR="00F920D5" w:rsidRDefault="00F920D5" w:rsidP="00907CC4">
      <w:pPr>
        <w:rPr>
          <w:rStyle w:val="Hyperlink"/>
          <w:rFonts w:ascii="Calibri" w:eastAsia="SimSun" w:hAnsi="Calibri" w:cs="Times New Roman"/>
          <w:noProof/>
          <w:lang w:eastAsia="zh-TW"/>
        </w:rPr>
      </w:pPr>
    </w:p>
    <w:p w14:paraId="68445873" w14:textId="21020F58" w:rsidR="00F920D5" w:rsidRDefault="00F920D5" w:rsidP="00907CC4">
      <w:pPr>
        <w:rPr>
          <w:rStyle w:val="Hyperlink"/>
          <w:rFonts w:ascii="Calibri" w:eastAsia="SimSun" w:hAnsi="Calibri" w:cs="Times New Roman"/>
          <w:noProof/>
          <w:lang w:eastAsia="zh-TW"/>
        </w:rPr>
      </w:pPr>
    </w:p>
    <w:p w14:paraId="67135518" w14:textId="6BB46769" w:rsidR="00F920D5" w:rsidRDefault="00F920D5" w:rsidP="00907CC4">
      <w:pPr>
        <w:rPr>
          <w:rStyle w:val="Hyperlink"/>
          <w:rFonts w:ascii="Calibri" w:eastAsia="SimSun" w:hAnsi="Calibri" w:cs="Times New Roman"/>
          <w:noProof/>
          <w:lang w:eastAsia="zh-TW"/>
        </w:rPr>
      </w:pPr>
    </w:p>
    <w:p w14:paraId="02F0245B" w14:textId="51AF5840" w:rsidR="00F920D5" w:rsidRDefault="00F920D5" w:rsidP="00907CC4">
      <w:pPr>
        <w:rPr>
          <w:rStyle w:val="Hyperlink"/>
          <w:rFonts w:ascii="Calibri" w:eastAsia="SimSun" w:hAnsi="Calibri" w:cs="Times New Roman"/>
          <w:noProof/>
          <w:lang w:eastAsia="zh-TW"/>
        </w:rPr>
      </w:pPr>
    </w:p>
    <w:p w14:paraId="4ED97B00" w14:textId="08508120" w:rsidR="00F920D5" w:rsidRDefault="00F920D5" w:rsidP="00907CC4">
      <w:pPr>
        <w:rPr>
          <w:rStyle w:val="Hyperlink"/>
          <w:rFonts w:ascii="Calibri" w:eastAsia="SimSun" w:hAnsi="Calibri" w:cs="Times New Roman"/>
          <w:noProof/>
          <w:lang w:eastAsia="zh-TW"/>
        </w:rPr>
      </w:pPr>
    </w:p>
    <w:p w14:paraId="13765F1A" w14:textId="3F2B1DF2" w:rsidR="00F920D5" w:rsidRDefault="00F920D5" w:rsidP="00907CC4">
      <w:pPr>
        <w:rPr>
          <w:rStyle w:val="Hyperlink"/>
          <w:rFonts w:ascii="Calibri" w:eastAsia="SimSun" w:hAnsi="Calibri" w:cs="Times New Roman"/>
          <w:noProof/>
          <w:lang w:eastAsia="zh-TW"/>
        </w:rPr>
      </w:pPr>
    </w:p>
    <w:p w14:paraId="74289AE9" w14:textId="54CBE038" w:rsidR="00F920D5" w:rsidRDefault="00F920D5" w:rsidP="00907CC4">
      <w:pPr>
        <w:rPr>
          <w:rStyle w:val="Hyperlink"/>
          <w:rFonts w:ascii="Calibri" w:eastAsia="SimSun" w:hAnsi="Calibri" w:cs="Times New Roman"/>
          <w:noProof/>
          <w:lang w:eastAsia="zh-TW"/>
        </w:rPr>
      </w:pPr>
    </w:p>
    <w:p w14:paraId="2C659CB0" w14:textId="5138C555" w:rsidR="00F920D5" w:rsidRDefault="00F920D5" w:rsidP="00907CC4">
      <w:pPr>
        <w:rPr>
          <w:rStyle w:val="Hyperlink"/>
          <w:rFonts w:ascii="Calibri" w:eastAsia="SimSun" w:hAnsi="Calibri" w:cs="Times New Roman"/>
          <w:noProof/>
          <w:lang w:eastAsia="zh-TW"/>
        </w:rPr>
      </w:pPr>
    </w:p>
    <w:p w14:paraId="09F72CF7" w14:textId="6A84C676" w:rsidR="00F920D5" w:rsidRDefault="00F920D5" w:rsidP="00907CC4">
      <w:pPr>
        <w:rPr>
          <w:rStyle w:val="Hyperlink"/>
          <w:rFonts w:ascii="Calibri" w:eastAsia="SimSun" w:hAnsi="Calibri" w:cs="Times New Roman"/>
          <w:noProof/>
          <w:lang w:eastAsia="zh-TW"/>
        </w:rPr>
      </w:pPr>
    </w:p>
    <w:p w14:paraId="02BE88B1" w14:textId="628EB063" w:rsidR="00F920D5" w:rsidRDefault="00F920D5" w:rsidP="00907CC4">
      <w:pPr>
        <w:rPr>
          <w:rStyle w:val="Hyperlink"/>
          <w:rFonts w:ascii="Calibri" w:eastAsia="SimSun" w:hAnsi="Calibri" w:cs="Times New Roman"/>
          <w:noProof/>
          <w:lang w:eastAsia="zh-TW"/>
        </w:rPr>
      </w:pPr>
    </w:p>
    <w:p w14:paraId="1711A7C0" w14:textId="1B5D3CCE" w:rsidR="00F920D5" w:rsidRDefault="00F920D5" w:rsidP="00907CC4">
      <w:pPr>
        <w:rPr>
          <w:rStyle w:val="Hyperlink"/>
          <w:rFonts w:ascii="Calibri" w:eastAsia="SimSun" w:hAnsi="Calibri" w:cs="Times New Roman"/>
          <w:noProof/>
          <w:lang w:eastAsia="zh-TW"/>
        </w:rPr>
      </w:pPr>
    </w:p>
    <w:p w14:paraId="62F26C52" w14:textId="09327C8E" w:rsidR="00F920D5" w:rsidRDefault="00F920D5" w:rsidP="00907CC4">
      <w:pPr>
        <w:rPr>
          <w:rStyle w:val="Hyperlink"/>
          <w:rFonts w:ascii="Calibri" w:eastAsia="SimSun" w:hAnsi="Calibri" w:cs="Times New Roman"/>
          <w:noProof/>
          <w:lang w:eastAsia="zh-TW"/>
        </w:rPr>
      </w:pPr>
    </w:p>
    <w:p w14:paraId="70E1033D" w14:textId="03462916" w:rsidR="00F920D5" w:rsidRDefault="00F920D5" w:rsidP="00907CC4">
      <w:pPr>
        <w:rPr>
          <w:rStyle w:val="Hyperlink"/>
          <w:rFonts w:ascii="Calibri" w:eastAsia="SimSun" w:hAnsi="Calibri" w:cs="Times New Roman"/>
          <w:noProof/>
          <w:lang w:eastAsia="zh-TW"/>
        </w:rPr>
      </w:pPr>
    </w:p>
    <w:p w14:paraId="35A2D017" w14:textId="4215C472" w:rsidR="00F920D5" w:rsidRDefault="00F920D5" w:rsidP="00907CC4">
      <w:pPr>
        <w:rPr>
          <w:rStyle w:val="Hyperlink"/>
          <w:rFonts w:ascii="Calibri" w:eastAsia="SimSun" w:hAnsi="Calibri" w:cs="Times New Roman"/>
          <w:noProof/>
          <w:lang w:eastAsia="zh-TW"/>
        </w:rPr>
      </w:pPr>
    </w:p>
    <w:p w14:paraId="581E1BD6" w14:textId="77777777" w:rsidR="00F920D5" w:rsidRPr="00CB4093" w:rsidRDefault="00F920D5" w:rsidP="00907CC4">
      <w:pPr>
        <w:rPr>
          <w:rFonts w:ascii="Arial" w:hAnsi="Arial" w:cs="Arial"/>
          <w:sz w:val="24"/>
          <w:szCs w:val="24"/>
        </w:rPr>
      </w:pP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r w:rsidRPr="003F5D12">
        <w:rPr>
          <w:rFonts w:ascii="Arial" w:hAnsi="Arial" w:cs="Arial"/>
          <w:sz w:val="24"/>
          <w:szCs w:val="24"/>
        </w:rPr>
        <w:t>ar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4492F22D" w14:textId="546181A9" w:rsidR="00F21EA6" w:rsidRPr="00F21EA6" w:rsidRDefault="00F21EA6" w:rsidP="00F21EA6">
      <w:pPr>
        <w:spacing w:line="480" w:lineRule="auto"/>
        <w:ind w:left="2700" w:firstLine="180"/>
        <w:jc w:val="both"/>
        <w:rPr>
          <w:rFonts w:ascii="Arial" w:hAnsi="Arial" w:cs="Arial"/>
          <w:sz w:val="24"/>
        </w:rPr>
      </w:pPr>
      <w:r w:rsidRPr="00F21EA6">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F21EA6">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07642BB8" w14:textId="0E7D9DF0" w:rsidR="00BF0431" w:rsidRPr="00F21EA6" w:rsidRDefault="00315604" w:rsidP="00BF0431">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tbl>
      <w:tblPr>
        <w:tblStyle w:val="TableGrid"/>
        <w:tblW w:w="0" w:type="auto"/>
        <w:tblInd w:w="2427" w:type="dxa"/>
        <w:tblLayout w:type="fixed"/>
        <w:tblLook w:val="04A0" w:firstRow="1" w:lastRow="0" w:firstColumn="1" w:lastColumn="0" w:noHBand="0" w:noVBand="1"/>
      </w:tblPr>
      <w:tblGrid>
        <w:gridCol w:w="1371"/>
        <w:gridCol w:w="1718"/>
        <w:gridCol w:w="2152"/>
      </w:tblGrid>
      <w:tr w:rsidR="00BF0431" w14:paraId="142B45E3" w14:textId="77777777" w:rsidTr="004B645A">
        <w:trPr>
          <w:trHeight w:val="827"/>
        </w:trPr>
        <w:tc>
          <w:tcPr>
            <w:tcW w:w="1371"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171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152"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4B645A">
        <w:tc>
          <w:tcPr>
            <w:tcW w:w="1371"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t>Barcinal</w:t>
            </w:r>
            <w:proofErr w:type="spellEnd"/>
            <w:r w:rsidRPr="00BF0431">
              <w:rPr>
                <w:rFonts w:ascii="Arial" w:hAnsi="Arial" w:cs="Arial"/>
                <w:sz w:val="26"/>
                <w:szCs w:val="26"/>
                <w:lang w:eastAsia="zh-TW"/>
              </w:rPr>
              <w:t>, Marc Julius</w:t>
            </w:r>
          </w:p>
        </w:tc>
        <w:tc>
          <w:tcPr>
            <w:tcW w:w="171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152" w:type="dxa"/>
            <w:vAlign w:val="center"/>
          </w:tcPr>
          <w:p w14:paraId="58B5DE88" w14:textId="6F476871"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5426DFF8" w14:textId="145A7506"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w:t>
            </w:r>
            <w:r w:rsidRPr="00BF0431">
              <w:rPr>
                <w:rFonts w:ascii="Arial" w:eastAsia="Calibri" w:hAnsi="Arial" w:cs="Arial"/>
                <w:sz w:val="26"/>
                <w:szCs w:val="26"/>
                <w:lang w:eastAsia="ja-JP"/>
              </w:rPr>
              <w:lastRenderedPageBreak/>
              <w:t>ent and execute of a project.</w:t>
            </w:r>
          </w:p>
          <w:p w14:paraId="67BAAC71" w14:textId="01A6970B"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BF0431" w14:paraId="77F4D5B4" w14:textId="77777777" w:rsidTr="004B645A">
        <w:tc>
          <w:tcPr>
            <w:tcW w:w="1371"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71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152"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BF0431" w14:paraId="3DCE9C21" w14:textId="77777777" w:rsidTr="004B645A">
        <w:tc>
          <w:tcPr>
            <w:tcW w:w="1371"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71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152"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4B645A">
        <w:tc>
          <w:tcPr>
            <w:tcW w:w="1371"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718" w:type="dxa"/>
            <w:vAlign w:val="center"/>
          </w:tcPr>
          <w:p w14:paraId="05B75965" w14:textId="684B1B45"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152"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4B645A">
        <w:tc>
          <w:tcPr>
            <w:tcW w:w="1371"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71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152"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5562845" w14:textId="507A7AF5" w:rsidR="004B645A" w:rsidRDefault="004B645A" w:rsidP="004B645A">
      <w:pPr>
        <w:pStyle w:val="ListParagraph"/>
        <w:spacing w:line="480" w:lineRule="auto"/>
        <w:ind w:left="1620" w:firstLine="540"/>
        <w:jc w:val="both"/>
        <w:rPr>
          <w:rFonts w:ascii="Arial" w:hAnsi="Arial" w:cs="Arial"/>
          <w:sz w:val="24"/>
        </w:rPr>
      </w:pPr>
      <w:r w:rsidRPr="004B645A">
        <w:rPr>
          <w:rFonts w:ascii="Arial" w:hAnsi="Arial" w:cs="Arial"/>
          <w:sz w:val="24"/>
        </w:rPr>
        <w:t>The Develop</w:t>
      </w:r>
      <w:r>
        <w:rPr>
          <w:rFonts w:ascii="Arial" w:hAnsi="Arial" w:cs="Arial"/>
          <w:sz w:val="24"/>
        </w:rPr>
        <w:t>ed</w:t>
      </w:r>
      <w:r w:rsidRPr="004B645A">
        <w:rPr>
          <w:rFonts w:ascii="Arial" w:hAnsi="Arial" w:cs="Arial"/>
          <w:sz w:val="24"/>
        </w:rPr>
        <w:t xml:space="preserve"> Project directly supports several goals and objectives established by Logistics. The following table lists the business goals and objectives that </w:t>
      </w:r>
      <w:r w:rsidRPr="004B645A">
        <w:rPr>
          <w:rFonts w:ascii="Arial" w:hAnsi="Arial" w:cs="Arial"/>
          <w:sz w:val="24"/>
        </w:rPr>
        <w:lastRenderedPageBreak/>
        <w:t>the Service Management su</w:t>
      </w:r>
      <w:r>
        <w:rPr>
          <w:rFonts w:ascii="Arial" w:hAnsi="Arial" w:cs="Arial"/>
          <w:sz w:val="24"/>
        </w:rPr>
        <w:t>pports and how it supports them.</w:t>
      </w:r>
    </w:p>
    <w:tbl>
      <w:tblPr>
        <w:tblStyle w:val="TableGrid"/>
        <w:tblW w:w="0" w:type="auto"/>
        <w:tblInd w:w="1620" w:type="dxa"/>
        <w:tblLook w:val="04A0" w:firstRow="1" w:lastRow="0" w:firstColumn="1" w:lastColumn="0" w:noHBand="0" w:noVBand="1"/>
      </w:tblPr>
      <w:tblGrid>
        <w:gridCol w:w="2978"/>
        <w:gridCol w:w="3466"/>
      </w:tblGrid>
      <w:tr w:rsidR="004B645A" w14:paraId="4A674606" w14:textId="77777777" w:rsidTr="004B645A">
        <w:trPr>
          <w:trHeight w:val="494"/>
        </w:trPr>
        <w:tc>
          <w:tcPr>
            <w:tcW w:w="4032" w:type="dxa"/>
            <w:vAlign w:val="center"/>
          </w:tcPr>
          <w:p w14:paraId="6171AF13" w14:textId="54F726CA" w:rsidR="004B645A" w:rsidRPr="004B645A" w:rsidRDefault="004B645A" w:rsidP="004B645A">
            <w:pPr>
              <w:jc w:val="center"/>
              <w:rPr>
                <w:rFonts w:ascii="Arial" w:hAnsi="Arial" w:cs="Arial"/>
                <w:b/>
                <w:sz w:val="26"/>
                <w:szCs w:val="26"/>
              </w:rPr>
            </w:pPr>
            <w:r w:rsidRPr="004B645A">
              <w:rPr>
                <w:rFonts w:ascii="Arial" w:hAnsi="Arial" w:cs="Arial"/>
                <w:b/>
                <w:sz w:val="26"/>
                <w:szCs w:val="26"/>
              </w:rPr>
              <w:t>GOAL</w:t>
            </w:r>
          </w:p>
        </w:tc>
        <w:tc>
          <w:tcPr>
            <w:tcW w:w="4032" w:type="dxa"/>
            <w:vAlign w:val="center"/>
          </w:tcPr>
          <w:p w14:paraId="615664D6" w14:textId="2897E9C7" w:rsidR="004B645A" w:rsidRPr="004B645A" w:rsidRDefault="004B645A" w:rsidP="004B645A">
            <w:pPr>
              <w:jc w:val="center"/>
              <w:rPr>
                <w:rFonts w:ascii="Arial" w:hAnsi="Arial" w:cs="Arial"/>
                <w:b/>
                <w:sz w:val="26"/>
                <w:szCs w:val="26"/>
              </w:rPr>
            </w:pPr>
            <w:r w:rsidRPr="004B645A">
              <w:rPr>
                <w:rFonts w:ascii="Arial" w:hAnsi="Arial" w:cs="Arial"/>
                <w:b/>
                <w:sz w:val="26"/>
                <w:szCs w:val="26"/>
              </w:rPr>
              <w:t>OBJECTIVES</w:t>
            </w:r>
          </w:p>
        </w:tc>
      </w:tr>
      <w:tr w:rsidR="004B645A" w14:paraId="734FD305" w14:textId="77777777" w:rsidTr="004B645A">
        <w:tc>
          <w:tcPr>
            <w:tcW w:w="4032" w:type="dxa"/>
            <w:vAlign w:val="center"/>
          </w:tcPr>
          <w:p w14:paraId="76F63DAD" w14:textId="77777777" w:rsidR="004B645A" w:rsidRPr="004B645A" w:rsidRDefault="004B645A" w:rsidP="004B645A">
            <w:pPr>
              <w:jc w:val="both"/>
              <w:rPr>
                <w:rFonts w:ascii="Arial" w:hAnsi="Arial" w:cs="Arial"/>
                <w:sz w:val="24"/>
                <w:szCs w:val="24"/>
              </w:rPr>
            </w:pPr>
          </w:p>
        </w:tc>
        <w:tc>
          <w:tcPr>
            <w:tcW w:w="4032" w:type="dxa"/>
            <w:vAlign w:val="center"/>
          </w:tcPr>
          <w:p w14:paraId="5FA90C75" w14:textId="3E201FEA"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4B645A" w14:paraId="7444EB05" w14:textId="77777777" w:rsidTr="004B645A">
        <w:tc>
          <w:tcPr>
            <w:tcW w:w="4032" w:type="dxa"/>
            <w:vAlign w:val="center"/>
          </w:tcPr>
          <w:p w14:paraId="585F63F2" w14:textId="77777777" w:rsidR="004B645A" w:rsidRPr="004B645A" w:rsidRDefault="004B645A" w:rsidP="004B645A">
            <w:pPr>
              <w:jc w:val="both"/>
              <w:rPr>
                <w:rFonts w:ascii="Arial" w:hAnsi="Arial" w:cs="Arial"/>
                <w:sz w:val="24"/>
                <w:szCs w:val="24"/>
              </w:rPr>
            </w:pPr>
          </w:p>
        </w:tc>
        <w:tc>
          <w:tcPr>
            <w:tcW w:w="4032" w:type="dxa"/>
            <w:vAlign w:val="center"/>
          </w:tcPr>
          <w:p w14:paraId="5E8A21F0" w14:textId="403D12F7"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4B645A" w14:paraId="7C9FD813" w14:textId="77777777" w:rsidTr="004B645A">
        <w:tc>
          <w:tcPr>
            <w:tcW w:w="4032" w:type="dxa"/>
            <w:vAlign w:val="center"/>
          </w:tcPr>
          <w:p w14:paraId="12F9222B" w14:textId="77777777" w:rsidR="004B645A" w:rsidRPr="004B645A" w:rsidRDefault="004B645A" w:rsidP="004B645A">
            <w:pPr>
              <w:jc w:val="both"/>
              <w:rPr>
                <w:rFonts w:ascii="Arial" w:hAnsi="Arial" w:cs="Arial"/>
                <w:sz w:val="24"/>
                <w:szCs w:val="24"/>
              </w:rPr>
            </w:pPr>
          </w:p>
        </w:tc>
        <w:tc>
          <w:tcPr>
            <w:tcW w:w="4032" w:type="dxa"/>
            <w:vAlign w:val="center"/>
          </w:tcPr>
          <w:p w14:paraId="7AA08F21" w14:textId="54DA4DC0"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4B645A" w14:paraId="229609F2" w14:textId="77777777" w:rsidTr="004B645A">
        <w:tc>
          <w:tcPr>
            <w:tcW w:w="4032" w:type="dxa"/>
            <w:vAlign w:val="center"/>
          </w:tcPr>
          <w:p w14:paraId="1B31511B" w14:textId="77777777" w:rsidR="004B645A" w:rsidRPr="004B645A" w:rsidRDefault="004B645A" w:rsidP="004B645A">
            <w:pPr>
              <w:jc w:val="both"/>
              <w:rPr>
                <w:rFonts w:ascii="Arial" w:hAnsi="Arial" w:cs="Arial"/>
                <w:sz w:val="24"/>
                <w:szCs w:val="24"/>
              </w:rPr>
            </w:pPr>
          </w:p>
        </w:tc>
        <w:tc>
          <w:tcPr>
            <w:tcW w:w="4032" w:type="dxa"/>
            <w:vAlign w:val="center"/>
          </w:tcPr>
          <w:p w14:paraId="4E014A8E" w14:textId="1D209008"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4B645A" w14:paraId="438EB65F" w14:textId="77777777" w:rsidTr="004B645A">
        <w:tc>
          <w:tcPr>
            <w:tcW w:w="4032" w:type="dxa"/>
            <w:vAlign w:val="center"/>
          </w:tcPr>
          <w:p w14:paraId="71085304" w14:textId="77777777" w:rsidR="004B645A" w:rsidRPr="004B645A" w:rsidRDefault="004B645A" w:rsidP="004B645A">
            <w:pPr>
              <w:jc w:val="both"/>
              <w:rPr>
                <w:rFonts w:ascii="Arial" w:hAnsi="Arial" w:cs="Arial"/>
                <w:sz w:val="24"/>
                <w:szCs w:val="24"/>
              </w:rPr>
            </w:pPr>
          </w:p>
        </w:tc>
        <w:tc>
          <w:tcPr>
            <w:tcW w:w="4032" w:type="dxa"/>
            <w:vAlign w:val="center"/>
          </w:tcPr>
          <w:p w14:paraId="6765B2F1" w14:textId="2A4C2EB5"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4B645A" w14:paraId="6F85A8F8" w14:textId="77777777" w:rsidTr="004B645A">
        <w:tc>
          <w:tcPr>
            <w:tcW w:w="4032" w:type="dxa"/>
            <w:vAlign w:val="center"/>
          </w:tcPr>
          <w:p w14:paraId="1999EB45" w14:textId="5DF5DC8C"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1A365EC1"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40E36AD1" w14:textId="32DDD04E" w:rsidR="00863A43" w:rsidRPr="004B645A" w:rsidRDefault="00863A43" w:rsidP="00863A4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To develop a system that gets valuable insight about the business and allows for maintenance scheduling</w:t>
            </w:r>
          </w:p>
        </w:tc>
      </w:tr>
      <w:tr w:rsidR="004B645A" w14:paraId="31CEAA0E" w14:textId="77777777" w:rsidTr="004B645A">
        <w:tc>
          <w:tcPr>
            <w:tcW w:w="4032" w:type="dxa"/>
            <w:vAlign w:val="center"/>
          </w:tcPr>
          <w:p w14:paraId="142DB285" w14:textId="122E3B61"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 xml:space="preserve">To recommend a new systematic approach to all users and wanted to build up a simple but a dynamic system that easy </w:t>
            </w:r>
            <w:r w:rsidRPr="00BE2A0A">
              <w:rPr>
                <w:rFonts w:ascii="Arial" w:hAnsi="Arial" w:cs="Arial"/>
                <w:sz w:val="24"/>
                <w:szCs w:val="24"/>
              </w:rPr>
              <w:lastRenderedPageBreak/>
              <w:t>to use and understand the User Interface (UI)</w:t>
            </w:r>
          </w:p>
        </w:tc>
        <w:tc>
          <w:tcPr>
            <w:tcW w:w="4032" w:type="dxa"/>
            <w:vAlign w:val="center"/>
          </w:tcPr>
          <w:p w14:paraId="55C1BC38"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lastRenderedPageBreak/>
              <w:t>Audit Management</w:t>
            </w:r>
          </w:p>
          <w:p w14:paraId="3826566F" w14:textId="52E77237" w:rsidR="00863A43" w:rsidRPr="004B645A" w:rsidRDefault="00863A43" w:rsidP="00863A43">
            <w:pPr>
              <w:pStyle w:val="ListParagraph"/>
              <w:spacing w:after="0" w:line="480" w:lineRule="auto"/>
              <w:jc w:val="both"/>
              <w:rPr>
                <w:rFonts w:ascii="Arial" w:eastAsia="Calibri" w:hAnsi="Arial" w:cs="Arial"/>
                <w:b/>
                <w:sz w:val="24"/>
                <w:szCs w:val="24"/>
              </w:rPr>
            </w:pPr>
            <w:r>
              <w:rPr>
                <w:rFonts w:ascii="Arial" w:hAnsi="Arial" w:cs="Arial"/>
                <w:sz w:val="24"/>
                <w:szCs w:val="24"/>
              </w:rPr>
              <w:t xml:space="preserve">To develop a system that makes auditing easy and improves the performance and </w:t>
            </w:r>
            <w:r>
              <w:rPr>
                <w:rFonts w:ascii="Arial" w:hAnsi="Arial" w:cs="Arial"/>
                <w:sz w:val="24"/>
                <w:szCs w:val="24"/>
              </w:rPr>
              <w:lastRenderedPageBreak/>
              <w:t>generates reports faster.</w:t>
            </w:r>
          </w:p>
        </w:tc>
      </w:tr>
      <w:tr w:rsidR="00863A43" w14:paraId="1AFF658C" w14:textId="77777777" w:rsidTr="004B645A">
        <w:tc>
          <w:tcPr>
            <w:tcW w:w="4032" w:type="dxa"/>
            <w:vAlign w:val="center"/>
          </w:tcPr>
          <w:p w14:paraId="4D3E6657" w14:textId="77777777" w:rsidR="00863A43" w:rsidRPr="004B645A" w:rsidRDefault="00863A43" w:rsidP="004B645A">
            <w:pPr>
              <w:jc w:val="both"/>
              <w:rPr>
                <w:rFonts w:ascii="Arial" w:hAnsi="Arial" w:cs="Arial"/>
                <w:sz w:val="24"/>
                <w:szCs w:val="24"/>
              </w:rPr>
            </w:pPr>
          </w:p>
        </w:tc>
        <w:tc>
          <w:tcPr>
            <w:tcW w:w="4032" w:type="dxa"/>
            <w:vAlign w:val="center"/>
          </w:tcPr>
          <w:p w14:paraId="6DE8E754" w14:textId="77777777" w:rsidR="00863A43" w:rsidRPr="004B645A" w:rsidRDefault="00863A43" w:rsidP="004B645A">
            <w:pPr>
              <w:pStyle w:val="ListParagraph"/>
              <w:numPr>
                <w:ilvl w:val="0"/>
                <w:numId w:val="13"/>
              </w:numPr>
              <w:spacing w:after="0" w:line="480" w:lineRule="auto"/>
              <w:jc w:val="both"/>
              <w:rPr>
                <w:rFonts w:ascii="Arial" w:eastAsia="Calibri" w:hAnsi="Arial" w:cs="Arial"/>
                <w:b/>
                <w:sz w:val="24"/>
                <w:szCs w:val="24"/>
              </w:rPr>
            </w:pPr>
          </w:p>
        </w:tc>
      </w:tr>
    </w:tbl>
    <w:p w14:paraId="05CBDD4D" w14:textId="77777777" w:rsidR="004B645A" w:rsidRPr="004B645A" w:rsidRDefault="004B645A" w:rsidP="004B645A">
      <w:pPr>
        <w:pStyle w:val="ListParagraph"/>
        <w:spacing w:line="480" w:lineRule="auto"/>
        <w:ind w:left="1620" w:firstLine="540"/>
        <w:jc w:val="both"/>
        <w:rPr>
          <w:rFonts w:ascii="Arial" w:hAnsi="Arial" w:cs="Arial"/>
          <w:sz w:val="24"/>
        </w:rPr>
      </w:pP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161EB31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4F6F300D" w14:textId="77777777" w:rsidR="00F920D5" w:rsidRPr="00F920D5" w:rsidRDefault="00F920D5" w:rsidP="00895667">
      <w:pPr>
        <w:spacing w:line="480" w:lineRule="auto"/>
        <w:ind w:left="1620" w:firstLine="540"/>
        <w:jc w:val="both"/>
        <w:rPr>
          <w:rFonts w:ascii="Arial" w:hAnsi="Arial" w:cs="Arial"/>
          <w:sz w:val="24"/>
          <w:szCs w:val="24"/>
        </w:rPr>
      </w:pPr>
      <w:r w:rsidRPr="00F920D5">
        <w:rPr>
          <w:rFonts w:ascii="Arial" w:hAnsi="Arial" w:cs="Arial"/>
          <w:sz w:val="24"/>
          <w:szCs w:val="24"/>
        </w:rPr>
        <w:t xml:space="preserve">Managing a project is no easy feat, no matter what the scale and scope are. From planning the minutia to handling the ever-changing demands of clients to shipping the deliverables on time, there’s a lot that can go wrong. </w:t>
      </w:r>
      <w:r w:rsidRPr="00F920D5">
        <w:rPr>
          <w:rFonts w:ascii="Arial" w:hAnsi="Arial" w:cs="Arial"/>
          <w:sz w:val="24"/>
          <w:szCs w:val="24"/>
        </w:rPr>
        <w:lastRenderedPageBreak/>
        <w:t>When you divide the project into manageable stages, each with its own goals and deliverables, it’s easier to control the project and the quality of the output.</w:t>
      </w:r>
    </w:p>
    <w:p w14:paraId="7793318B" w14:textId="37330903" w:rsidR="00F920D5" w:rsidRPr="00F920D5"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In a </w:t>
      </w:r>
      <w:r w:rsidRPr="00F43AEA">
        <w:rPr>
          <w:rFonts w:ascii="Arial" w:hAnsi="Arial" w:cs="Arial"/>
          <w:sz w:val="24"/>
          <w:szCs w:val="24"/>
        </w:rPr>
        <w:t>project management guide</w:t>
      </w:r>
      <w:r w:rsidRPr="00F920D5">
        <w:rPr>
          <w:rFonts w:ascii="Arial" w:hAnsi="Arial" w:cs="Arial"/>
          <w:sz w:val="24"/>
          <w:szCs w:val="24"/>
        </w:rPr>
        <w:t>, if you are somehow in a position where you are expected to manage projects for your organization and are feeling overwhelmed, it’s better to start learning the basic stages of the project life cycle phases.</w:t>
      </w:r>
    </w:p>
    <w:p w14:paraId="32C944BC" w14:textId="39272E22" w:rsidR="00F920D5" w:rsidRPr="00895667"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According to the PMBOK Guide (Project Management Body of Knowledge) by the Project Management Institute (</w:t>
      </w:r>
      <w:r w:rsidRPr="00F43AEA">
        <w:rPr>
          <w:rFonts w:ascii="Arial" w:hAnsi="Arial" w:cs="Arial"/>
          <w:sz w:val="24"/>
          <w:szCs w:val="24"/>
        </w:rPr>
        <w:t>PMI</w:t>
      </w:r>
      <w:r w:rsidRPr="00F920D5">
        <w:rPr>
          <w:rFonts w:ascii="Arial" w:hAnsi="Arial" w:cs="Arial"/>
          <w:sz w:val="24"/>
          <w:szCs w:val="24"/>
        </w:rPr>
        <w:t>), a project management life cycle consists of 5 distinct phases including initiation, planning, execution, monitoring, and closure that combine to turn a project idea into a working product.</w:t>
      </w:r>
    </w:p>
    <w:p w14:paraId="1E5575E7" w14:textId="564F9461" w:rsidR="00F21EA6" w:rsidRPr="00F21EA6" w:rsidRDefault="00315604" w:rsidP="00F21EA6">
      <w:pPr>
        <w:pStyle w:val="Heading3"/>
        <w:numPr>
          <w:ilvl w:val="3"/>
          <w:numId w:val="3"/>
        </w:numPr>
        <w:spacing w:before="0" w:after="0" w:line="360" w:lineRule="auto"/>
        <w:rPr>
          <w:rFonts w:cs="Arial"/>
          <w:szCs w:val="26"/>
        </w:rPr>
      </w:pPr>
      <w:r w:rsidRPr="003E50EB">
        <w:rPr>
          <w:rFonts w:cs="Arial"/>
          <w:szCs w:val="26"/>
        </w:rPr>
        <w:lastRenderedPageBreak/>
        <w:t xml:space="preserve">Project management </w:t>
      </w:r>
      <w:r w:rsidR="00A46229" w:rsidRPr="003E50EB">
        <w:rPr>
          <w:rFonts w:cs="Arial"/>
          <w:szCs w:val="26"/>
        </w:rPr>
        <w:t>approach</w:t>
      </w:r>
    </w:p>
    <w:p w14:paraId="31AEB585" w14:textId="4A7BD04F" w:rsidR="00315604" w:rsidRPr="00F21EA6" w:rsidRDefault="00F21EA6" w:rsidP="00F21EA6">
      <w:pPr>
        <w:pStyle w:val="Heading3"/>
        <w:spacing w:before="0" w:after="0" w:line="360" w:lineRule="auto"/>
        <w:ind w:left="2700" w:firstLine="180"/>
        <w:jc w:val="both"/>
        <w:rPr>
          <w:rFonts w:cs="Arial"/>
          <w:b w:val="0"/>
          <w:szCs w:val="26"/>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proofErr w:type="spellStart"/>
      <w:r w:rsidRPr="00F21EA6">
        <w:rPr>
          <w:rFonts w:cs="Arial"/>
          <w:b w:val="0"/>
          <w:i/>
          <w:sz w:val="24"/>
        </w:rPr>
        <w:t>Barcinal</w:t>
      </w:r>
      <w:proofErr w:type="spellEnd"/>
      <w:r w:rsidRPr="00F21EA6">
        <w:rPr>
          <w:rFonts w:cs="Arial"/>
          <w:b w:val="0"/>
          <w:i/>
          <w:sz w:val="24"/>
        </w:rPr>
        <w:t>,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00A46229" w:rsidRPr="00F21EA6">
        <w:rPr>
          <w:rFonts w:cs="Arial"/>
          <w:b w:val="0"/>
          <w:szCs w:val="26"/>
        </w:rPr>
        <w:tab/>
      </w:r>
      <w:r w:rsidR="00A46229" w:rsidRPr="00F21EA6">
        <w:rPr>
          <w:rFonts w:cs="Arial"/>
          <w:b w:val="0"/>
          <w:szCs w:val="26"/>
        </w:rPr>
        <w:tab/>
      </w:r>
    </w:p>
    <w:p w14:paraId="167680F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7F453EBE" w14:textId="77777777" w:rsidR="00F21EA6" w:rsidRPr="00F21EA6" w:rsidRDefault="00F21EA6" w:rsidP="00F21EA6">
      <w:pPr>
        <w:pStyle w:val="ListParagraph"/>
        <w:spacing w:line="480" w:lineRule="auto"/>
        <w:ind w:left="2700"/>
        <w:jc w:val="both"/>
        <w:rPr>
          <w:rFonts w:ascii="Arial" w:hAnsi="Arial" w:cs="Arial"/>
          <w:b/>
          <w:bCs/>
          <w:sz w:val="24"/>
          <w:szCs w:val="24"/>
        </w:rPr>
      </w:pPr>
      <w:r w:rsidRPr="00F21EA6">
        <w:rPr>
          <w:rFonts w:ascii="Arial" w:hAnsi="Arial" w:cs="Arial"/>
          <w:b/>
          <w:bCs/>
          <w:sz w:val="24"/>
          <w:szCs w:val="24"/>
        </w:rPr>
        <w:t xml:space="preserve">Procurement </w:t>
      </w:r>
    </w:p>
    <w:p w14:paraId="1E84EA8C" w14:textId="77777777" w:rsidR="00F21EA6" w:rsidRDefault="00F21EA6" w:rsidP="00F21EA6">
      <w:pPr>
        <w:pStyle w:val="ListParagraph"/>
        <w:spacing w:line="480" w:lineRule="auto"/>
        <w:ind w:left="2700" w:firstLine="180"/>
        <w:jc w:val="both"/>
        <w:rPr>
          <w:rFonts w:ascii="Arial" w:hAnsi="Arial" w:cs="Arial"/>
        </w:rPr>
      </w:pPr>
      <w:r w:rsidRPr="00F21EA6">
        <w:rPr>
          <w:rFonts w:ascii="Arial" w:hAnsi="Arial" w:cs="Arial"/>
          <w:sz w:val="24"/>
          <w:szCs w:val="24"/>
        </w:rPr>
        <w:t>Is the process of purchasing goods or services and is usually in reference to business spending. Business procurement requires preparation, solicitation, and payment processing, which usually involves several areas of a company.</w:t>
      </w:r>
      <w:r w:rsidRPr="00F21EA6">
        <w:rPr>
          <w:rFonts w:ascii="Arial" w:hAnsi="Arial" w:cs="Arial"/>
        </w:rPr>
        <w:t xml:space="preserve"> </w:t>
      </w:r>
    </w:p>
    <w:p w14:paraId="0CAE87C3" w14:textId="77777777" w:rsidR="00F21EA6" w:rsidRDefault="00F21EA6" w:rsidP="00F21EA6">
      <w:pPr>
        <w:pStyle w:val="ListParagraph"/>
        <w:spacing w:line="480" w:lineRule="auto"/>
        <w:ind w:left="2700" w:firstLine="180"/>
        <w:jc w:val="both"/>
        <w:rPr>
          <w:rFonts w:ascii="Arial" w:hAnsi="Arial" w:cs="Arial"/>
        </w:rPr>
      </w:pPr>
    </w:p>
    <w:p w14:paraId="1E9B02B5" w14:textId="77777777" w:rsidR="00F21EA6" w:rsidRPr="00F21EA6" w:rsidRDefault="00F21EA6" w:rsidP="00F21EA6">
      <w:pPr>
        <w:pStyle w:val="ListParagraph"/>
        <w:spacing w:line="480" w:lineRule="auto"/>
        <w:ind w:left="2700" w:firstLine="180"/>
        <w:jc w:val="both"/>
        <w:rPr>
          <w:rFonts w:ascii="Arial" w:hAnsi="Arial" w:cs="Arial"/>
          <w:sz w:val="24"/>
          <w:szCs w:val="24"/>
        </w:rPr>
      </w:pPr>
    </w:p>
    <w:p w14:paraId="6C26C982"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Warehousing</w:t>
      </w:r>
    </w:p>
    <w:p w14:paraId="270D7976" w14:textId="3BC39C71" w:rsidR="00F21EA6" w:rsidRDefault="00F21EA6" w:rsidP="00F21EA6">
      <w:pPr>
        <w:pStyle w:val="ListParagraph"/>
        <w:spacing w:line="480" w:lineRule="auto"/>
        <w:ind w:left="2700" w:firstLine="180"/>
        <w:jc w:val="both"/>
        <w:rPr>
          <w:rFonts w:ascii="Arial" w:hAnsi="Arial" w:cs="Arial"/>
          <w:sz w:val="24"/>
          <w:szCs w:val="24"/>
        </w:rPr>
      </w:pPr>
      <w:proofErr w:type="gramStart"/>
      <w:r>
        <w:rPr>
          <w:rFonts w:ascii="Arial" w:hAnsi="Arial" w:cs="Arial"/>
          <w:sz w:val="24"/>
          <w:szCs w:val="24"/>
        </w:rPr>
        <w:t>The item that is needed.</w:t>
      </w:r>
      <w:proofErr w:type="gramEnd"/>
      <w:r>
        <w:rPr>
          <w:rFonts w:ascii="Arial" w:hAnsi="Arial" w:cs="Arial"/>
          <w:sz w:val="24"/>
          <w:szCs w:val="24"/>
        </w:rPr>
        <w:t xml:space="preserve"> </w:t>
      </w:r>
      <w:proofErr w:type="gramStart"/>
      <w:r>
        <w:rPr>
          <w:rFonts w:ascii="Arial" w:hAnsi="Arial" w:cs="Arial"/>
          <w:sz w:val="24"/>
          <w:szCs w:val="24"/>
        </w:rPr>
        <w:t>Monitoring of items in the warehouse.</w:t>
      </w:r>
      <w:proofErr w:type="gramEnd"/>
      <w:r>
        <w:rPr>
          <w:rFonts w:ascii="Arial" w:hAnsi="Arial" w:cs="Arial"/>
          <w:sz w:val="24"/>
          <w:szCs w:val="24"/>
        </w:rPr>
        <w:t xml:space="preserve"> </w:t>
      </w:r>
      <w:proofErr w:type="gramStart"/>
      <w:r>
        <w:rPr>
          <w:rFonts w:ascii="Arial" w:hAnsi="Arial" w:cs="Arial"/>
          <w:sz w:val="24"/>
          <w:szCs w:val="24"/>
        </w:rPr>
        <w:t>List of ordered item.</w:t>
      </w:r>
      <w:proofErr w:type="gramEnd"/>
      <w:r>
        <w:rPr>
          <w:rFonts w:ascii="Arial" w:hAnsi="Arial" w:cs="Arial"/>
          <w:sz w:val="24"/>
          <w:szCs w:val="24"/>
        </w:rPr>
        <w:t xml:space="preserve"> </w:t>
      </w:r>
      <w:proofErr w:type="gramStart"/>
      <w:r>
        <w:rPr>
          <w:rFonts w:ascii="Arial" w:hAnsi="Arial" w:cs="Arial"/>
          <w:sz w:val="24"/>
          <w:szCs w:val="24"/>
        </w:rPr>
        <w:t>Tracking</w:t>
      </w:r>
      <w:r>
        <w:rPr>
          <w:rFonts w:ascii="Arial" w:hAnsi="Arial" w:cs="Arial"/>
          <w:b/>
          <w:bCs/>
          <w:sz w:val="24"/>
          <w:szCs w:val="24"/>
        </w:rPr>
        <w:t xml:space="preserve"> </w:t>
      </w:r>
      <w:r>
        <w:rPr>
          <w:rFonts w:ascii="Arial" w:hAnsi="Arial" w:cs="Arial"/>
          <w:sz w:val="24"/>
          <w:szCs w:val="24"/>
        </w:rPr>
        <w:t>of item.</w:t>
      </w:r>
      <w:proofErr w:type="gramEnd"/>
      <w:r>
        <w:rPr>
          <w:rFonts w:ascii="Arial" w:hAnsi="Arial" w:cs="Arial"/>
          <w:sz w:val="24"/>
          <w:szCs w:val="24"/>
        </w:rPr>
        <w:t xml:space="preserve"> </w:t>
      </w:r>
    </w:p>
    <w:p w14:paraId="4AF979CF"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sset Management </w:t>
      </w:r>
    </w:p>
    <w:p w14:paraId="5FC2E126" w14:textId="5A5567DA"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The item that is needed. Monitoring of items in the warehouse. List of ordered item. Tracking</w:t>
      </w:r>
      <w:r>
        <w:rPr>
          <w:rFonts w:ascii="Arial" w:hAnsi="Arial" w:cs="Arial"/>
          <w:b/>
          <w:bCs/>
          <w:sz w:val="24"/>
          <w:szCs w:val="24"/>
        </w:rPr>
        <w:t xml:space="preserve"> </w:t>
      </w:r>
      <w:r>
        <w:rPr>
          <w:rFonts w:ascii="Arial" w:hAnsi="Arial" w:cs="Arial"/>
          <w:sz w:val="24"/>
          <w:szCs w:val="24"/>
        </w:rPr>
        <w:t xml:space="preserve">of item. </w:t>
      </w:r>
    </w:p>
    <w:p w14:paraId="52445EAC"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Project Management </w:t>
      </w:r>
    </w:p>
    <w:p w14:paraId="23F0CD98" w14:textId="197DF70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 xml:space="preserve">To set a certain plan for a project Setting of schedule for the project plan. Monitored the project schedule is followed. </w:t>
      </w:r>
    </w:p>
    <w:p w14:paraId="680C0347"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Vendor Portal </w:t>
      </w:r>
    </w:p>
    <w:p w14:paraId="08073AB6" w14:textId="77777777" w:rsidR="009D06CA" w:rsidRDefault="00F21EA6" w:rsidP="009D06CA">
      <w:pPr>
        <w:spacing w:line="480" w:lineRule="auto"/>
        <w:ind w:left="2700" w:firstLine="180"/>
        <w:jc w:val="both"/>
        <w:rPr>
          <w:rFonts w:ascii="Arial" w:hAnsi="Arial" w:cs="Arial"/>
          <w:sz w:val="24"/>
          <w:szCs w:val="24"/>
        </w:rPr>
      </w:pPr>
      <w:r w:rsidRPr="00F21EA6">
        <w:rPr>
          <w:rFonts w:ascii="Arial" w:hAnsi="Arial" w:cs="Arial"/>
          <w:sz w:val="24"/>
          <w:szCs w:val="24"/>
        </w:rPr>
        <w:t>Some people call it Supplier portal; it is a web-based platform that allows you to communicate in real time with vendors and suppliers. Vendor portal search a supplier for common supply that the company needs.</w:t>
      </w:r>
    </w:p>
    <w:p w14:paraId="3F2556E4" w14:textId="18641736" w:rsidR="00F21EA6" w:rsidRPr="009D06CA" w:rsidRDefault="00F21EA6" w:rsidP="009D06CA">
      <w:pPr>
        <w:spacing w:line="480" w:lineRule="auto"/>
        <w:ind w:left="2700" w:firstLine="180"/>
        <w:jc w:val="both"/>
        <w:rPr>
          <w:rFonts w:ascii="Arial" w:hAnsi="Arial" w:cs="Arial"/>
          <w:sz w:val="24"/>
          <w:szCs w:val="24"/>
        </w:rPr>
      </w:pPr>
      <w:r w:rsidRPr="00F21EA6">
        <w:rPr>
          <w:rFonts w:ascii="Arial" w:hAnsi="Arial" w:cs="Arial"/>
          <w:b/>
          <w:bCs/>
          <w:sz w:val="24"/>
          <w:szCs w:val="24"/>
        </w:rPr>
        <w:t xml:space="preserve">Fleet Management </w:t>
      </w:r>
    </w:p>
    <w:p w14:paraId="16833841" w14:textId="52DB23D8" w:rsidR="00F21EA6" w:rsidRPr="009D06CA" w:rsidRDefault="00F21EA6" w:rsidP="009D06CA">
      <w:pPr>
        <w:spacing w:line="480" w:lineRule="auto"/>
        <w:ind w:left="2880" w:firstLine="720"/>
        <w:jc w:val="both"/>
        <w:rPr>
          <w:rFonts w:ascii="Arial" w:hAnsi="Arial" w:cs="Arial"/>
          <w:sz w:val="24"/>
          <w:szCs w:val="24"/>
        </w:rPr>
      </w:pPr>
      <w:r w:rsidRPr="009D06CA">
        <w:rPr>
          <w:rFonts w:ascii="Arial" w:hAnsi="Arial" w:cs="Arial"/>
          <w:sz w:val="24"/>
          <w:szCs w:val="24"/>
        </w:rPr>
        <w:t xml:space="preserve">Is an administrative approach that allows companies to organized and coordinate </w:t>
      </w:r>
      <w:r w:rsidRPr="009D06CA">
        <w:rPr>
          <w:rFonts w:ascii="Arial" w:hAnsi="Arial" w:cs="Arial"/>
          <w:sz w:val="24"/>
          <w:szCs w:val="24"/>
        </w:rPr>
        <w:lastRenderedPageBreak/>
        <w:t xml:space="preserve">work vehicles with the aim to improve efficiency, reduce </w:t>
      </w:r>
      <w:proofErr w:type="gramStart"/>
      <w:r w:rsidRPr="009D06CA">
        <w:rPr>
          <w:rFonts w:ascii="Arial" w:hAnsi="Arial" w:cs="Arial"/>
          <w:sz w:val="24"/>
          <w:szCs w:val="24"/>
        </w:rPr>
        <w:t>cost.</w:t>
      </w:r>
      <w:proofErr w:type="gramEnd"/>
      <w:r w:rsidRPr="009D06CA">
        <w:rPr>
          <w:rFonts w:ascii="Arial" w:hAnsi="Arial" w:cs="Arial"/>
          <w:sz w:val="24"/>
          <w:szCs w:val="24"/>
        </w:rPr>
        <w:t xml:space="preserve"> While most commonly used for vehicle tracking, fleet management includes following and recording mechanical diagnostic.</w:t>
      </w:r>
    </w:p>
    <w:p w14:paraId="4311DDC5"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udit Management </w:t>
      </w:r>
    </w:p>
    <w:p w14:paraId="7F5494C0" w14:textId="54CF958E" w:rsidR="00F21EA6" w:rsidRPr="009C0A0D" w:rsidRDefault="00F21EA6" w:rsidP="009C0A0D">
      <w:pPr>
        <w:pStyle w:val="ListParagraph"/>
        <w:spacing w:line="480" w:lineRule="auto"/>
        <w:ind w:left="2700"/>
        <w:jc w:val="both"/>
        <w:rPr>
          <w:rFonts w:ascii="Arial" w:hAnsi="Arial" w:cs="Arial"/>
          <w:sz w:val="24"/>
          <w:szCs w:val="24"/>
        </w:rPr>
      </w:pPr>
      <w:r>
        <w:rPr>
          <w:rFonts w:ascii="Arial" w:hAnsi="Arial" w:cs="Arial"/>
          <w:b/>
          <w:bCs/>
          <w:sz w:val="24"/>
          <w:szCs w:val="24"/>
        </w:rPr>
        <w:tab/>
      </w:r>
      <w:r>
        <w:rPr>
          <w:rFonts w:ascii="Arial" w:hAnsi="Arial" w:cs="Arial"/>
          <w:sz w:val="24"/>
          <w:szCs w:val="24"/>
        </w:rPr>
        <w:t xml:space="preserve">Is responsible for recording transaction and complying with internal control policies and procedures and ensuring that board-approved audit directives are implemented. It helps simplify and well-organize the work flow and collaboration process of compiling audits. </w:t>
      </w:r>
    </w:p>
    <w:p w14:paraId="72D0BE3F" w14:textId="528CDC86" w:rsidR="009C0A0D" w:rsidRDefault="009C0A0D" w:rsidP="009C0A0D">
      <w:pPr>
        <w:spacing w:line="480" w:lineRule="auto"/>
        <w:ind w:left="1440" w:firstLine="720"/>
        <w:jc w:val="both"/>
        <w:rPr>
          <w:rFonts w:ascii="Arial" w:hAnsi="Arial" w:cs="Arial"/>
          <w:sz w:val="24"/>
        </w:rPr>
      </w:pPr>
      <w:r>
        <w:rPr>
          <w:rFonts w:ascii="Arial" w:hAnsi="Arial" w:cs="Arial"/>
          <w:b/>
          <w:bCs/>
          <w:sz w:val="24"/>
          <w:szCs w:val="24"/>
        </w:rPr>
        <w:t xml:space="preserve">       </w:t>
      </w:r>
      <w:r w:rsidRPr="002E4FB1">
        <w:rPr>
          <w:rFonts w:ascii="Arial" w:hAnsi="Arial" w:cs="Arial"/>
          <w:b/>
          <w:sz w:val="24"/>
        </w:rPr>
        <w:t>Vehicle Reservation System</w:t>
      </w:r>
      <w:r>
        <w:rPr>
          <w:rFonts w:ascii="Arial" w:hAnsi="Arial" w:cs="Arial"/>
          <w:sz w:val="24"/>
        </w:rPr>
        <w:t xml:space="preserve"> </w:t>
      </w:r>
    </w:p>
    <w:p w14:paraId="4C590F2E" w14:textId="4D1F62A2" w:rsidR="009C0A0D" w:rsidRPr="00AC4CDC" w:rsidRDefault="009C0A0D" w:rsidP="009C0A0D">
      <w:pPr>
        <w:spacing w:line="480" w:lineRule="auto"/>
        <w:ind w:left="2700" w:firstLine="180"/>
        <w:jc w:val="both"/>
        <w:rPr>
          <w:rFonts w:ascii="Arial" w:hAnsi="Arial" w:cs="Arial"/>
          <w:sz w:val="24"/>
        </w:rPr>
      </w:pPr>
      <w:r w:rsidRPr="00AC4CDC">
        <w:rPr>
          <w:rFonts w:ascii="Arial" w:hAnsi="Arial" w:cs="Arial"/>
          <w:sz w:val="24"/>
        </w:rPr>
        <w:t>To reserve a vehicle that the supplier picks from fleet management, and track where the vehicle goes and where is the destination.</w:t>
      </w:r>
    </w:p>
    <w:p w14:paraId="0589ED52" w14:textId="7FC86E93" w:rsidR="00F21EA6" w:rsidRPr="009C0A0D" w:rsidRDefault="00F21EA6" w:rsidP="009C0A0D">
      <w:pPr>
        <w:spacing w:line="480" w:lineRule="auto"/>
        <w:ind w:left="1980" w:firstLine="720"/>
        <w:jc w:val="both"/>
        <w:rPr>
          <w:rFonts w:ascii="Arial" w:hAnsi="Arial" w:cs="Arial"/>
          <w:b/>
          <w:bCs/>
          <w:sz w:val="24"/>
          <w:szCs w:val="24"/>
        </w:rPr>
      </w:pPr>
      <w:r w:rsidRPr="009C0A0D">
        <w:rPr>
          <w:rFonts w:ascii="Arial" w:hAnsi="Arial" w:cs="Arial"/>
          <w:b/>
          <w:bCs/>
          <w:sz w:val="24"/>
          <w:szCs w:val="24"/>
        </w:rPr>
        <w:t xml:space="preserve">Maintenance Repair and Overhaul </w:t>
      </w:r>
    </w:p>
    <w:p w14:paraId="10A0AE23" w14:textId="5E6253A0" w:rsidR="00F21EA6" w:rsidRPr="00F21EA6" w:rsidRDefault="00F21EA6" w:rsidP="009C0A0D">
      <w:pPr>
        <w:pStyle w:val="ListParagraph"/>
        <w:spacing w:line="480" w:lineRule="auto"/>
        <w:ind w:left="2700"/>
        <w:jc w:val="both"/>
      </w:pPr>
      <w:r w:rsidRPr="00F21EA6">
        <w:rPr>
          <w:rFonts w:ascii="Arial" w:hAnsi="Arial" w:cs="Arial"/>
          <w:b/>
          <w:bCs/>
          <w:sz w:val="24"/>
          <w:szCs w:val="24"/>
        </w:rPr>
        <w:tab/>
      </w:r>
      <w:r w:rsidRPr="00F21EA6">
        <w:rPr>
          <w:rFonts w:ascii="Arial" w:hAnsi="Arial" w:cs="Arial"/>
          <w:sz w:val="24"/>
          <w:szCs w:val="24"/>
        </w:rPr>
        <w:t xml:space="preserve">Have schedule maintenance to organize the task and </w:t>
      </w:r>
      <w:r w:rsidR="009C0A0D" w:rsidRPr="00F21EA6">
        <w:rPr>
          <w:rFonts w:ascii="Arial" w:hAnsi="Arial" w:cs="Arial"/>
          <w:sz w:val="24"/>
          <w:szCs w:val="24"/>
        </w:rPr>
        <w:t>preventive</w:t>
      </w:r>
      <w:r w:rsidRPr="00F21EA6">
        <w:rPr>
          <w:rFonts w:ascii="Arial" w:hAnsi="Arial" w:cs="Arial"/>
          <w:sz w:val="24"/>
          <w:szCs w:val="24"/>
        </w:rPr>
        <w:t xml:space="preserve"> maintenance has able to monitor the mileage in order to set change oil </w:t>
      </w:r>
      <w:r w:rsidRPr="00F21EA6">
        <w:rPr>
          <w:rFonts w:ascii="Arial" w:hAnsi="Arial" w:cs="Arial"/>
          <w:sz w:val="24"/>
          <w:szCs w:val="24"/>
        </w:rPr>
        <w:lastRenderedPageBreak/>
        <w:t>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Milestone list</w:t>
      </w:r>
    </w:p>
    <w:p w14:paraId="25C35D71" w14:textId="31ED66D8" w:rsidR="00A349A3" w:rsidRDefault="009D06CA" w:rsidP="00F20A72">
      <w:pPr>
        <w:pStyle w:val="ListParagraph"/>
        <w:spacing w:line="480" w:lineRule="auto"/>
        <w:ind w:left="2700" w:firstLine="180"/>
        <w:jc w:val="both"/>
        <w:rPr>
          <w:rFonts w:ascii="Arial" w:hAnsi="Arial" w:cs="Arial"/>
          <w:sz w:val="24"/>
        </w:rPr>
      </w:pPr>
      <w:r w:rsidRPr="009D06CA">
        <w:rPr>
          <w:rFonts w:ascii="Arial" w:hAnsi="Arial" w:cs="Arial"/>
          <w:sz w:val="24"/>
        </w:rPr>
        <w:t xml:space="preserve">The table below lists the major milestones for the </w:t>
      </w:r>
      <w:r w:rsidR="00F20A72">
        <w:rPr>
          <w:rFonts w:ascii="Arial" w:hAnsi="Arial" w:cs="Arial"/>
          <w:sz w:val="24"/>
        </w:rPr>
        <w:t>Service</w:t>
      </w:r>
      <w:r w:rsidRPr="009D06CA">
        <w:rPr>
          <w:rFonts w:ascii="Arial" w:hAnsi="Arial" w:cs="Arial"/>
          <w:sz w:val="24"/>
        </w:rPr>
        <w:t xml:space="preserv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2808" w:type="dxa"/>
        <w:tblLayout w:type="fixed"/>
        <w:tblLook w:val="04A0" w:firstRow="1" w:lastRow="0" w:firstColumn="1" w:lastColumn="0" w:noHBand="0" w:noVBand="1"/>
      </w:tblPr>
      <w:tblGrid>
        <w:gridCol w:w="1440"/>
        <w:gridCol w:w="2398"/>
        <w:gridCol w:w="1022"/>
      </w:tblGrid>
      <w:tr w:rsidR="00F20A72" w14:paraId="13E0A7A3" w14:textId="77777777" w:rsidTr="00F20A72">
        <w:tc>
          <w:tcPr>
            <w:tcW w:w="1440" w:type="dxa"/>
            <w:shd w:val="clear" w:color="auto" w:fill="auto"/>
          </w:tcPr>
          <w:p w14:paraId="401392B2" w14:textId="77777777" w:rsidR="00F20A72" w:rsidRDefault="00F20A72" w:rsidP="005A1FC1">
            <w:pPr>
              <w:spacing w:line="480" w:lineRule="auto"/>
              <w:jc w:val="center"/>
              <w:rPr>
                <w:rFonts w:ascii="Arial" w:hAnsi="Arial" w:cs="Arial"/>
                <w:sz w:val="24"/>
              </w:rPr>
            </w:pPr>
          </w:p>
          <w:p w14:paraId="49EF7DEC" w14:textId="77777777" w:rsidR="00F20A72" w:rsidRDefault="00F20A72" w:rsidP="005A1FC1">
            <w:pPr>
              <w:spacing w:line="480" w:lineRule="auto"/>
              <w:jc w:val="center"/>
              <w:rPr>
                <w:rFonts w:ascii="Arial" w:hAnsi="Arial" w:cs="Arial"/>
                <w:sz w:val="24"/>
              </w:rPr>
            </w:pPr>
            <w:r>
              <w:rPr>
                <w:rFonts w:ascii="Arial" w:hAnsi="Arial" w:cs="Arial"/>
                <w:sz w:val="24"/>
              </w:rPr>
              <w:t>Milestone</w:t>
            </w:r>
          </w:p>
        </w:tc>
        <w:tc>
          <w:tcPr>
            <w:tcW w:w="2398" w:type="dxa"/>
            <w:shd w:val="clear" w:color="auto" w:fill="auto"/>
          </w:tcPr>
          <w:p w14:paraId="03BE969D" w14:textId="77777777" w:rsidR="00F20A72" w:rsidRDefault="00F20A72" w:rsidP="005A1FC1">
            <w:pPr>
              <w:spacing w:line="480" w:lineRule="auto"/>
              <w:jc w:val="center"/>
              <w:rPr>
                <w:rFonts w:ascii="Arial" w:hAnsi="Arial" w:cs="Arial"/>
                <w:sz w:val="24"/>
              </w:rPr>
            </w:pPr>
          </w:p>
          <w:p w14:paraId="41A4AA46" w14:textId="77777777" w:rsidR="00F20A72" w:rsidRDefault="00F20A72" w:rsidP="005A1FC1">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652523D5" w14:textId="77777777" w:rsidR="00F20A72" w:rsidRDefault="00F20A72" w:rsidP="005A1FC1">
            <w:pPr>
              <w:spacing w:line="480" w:lineRule="auto"/>
              <w:jc w:val="center"/>
              <w:rPr>
                <w:rFonts w:ascii="Arial" w:hAnsi="Arial" w:cs="Arial"/>
                <w:sz w:val="24"/>
              </w:rPr>
            </w:pPr>
          </w:p>
          <w:p w14:paraId="5CDC8B80" w14:textId="77777777" w:rsidR="00F20A72" w:rsidRDefault="00F20A72" w:rsidP="005A1FC1">
            <w:pPr>
              <w:spacing w:line="480" w:lineRule="auto"/>
              <w:jc w:val="center"/>
              <w:rPr>
                <w:rFonts w:ascii="Arial" w:hAnsi="Arial" w:cs="Arial"/>
                <w:sz w:val="24"/>
              </w:rPr>
            </w:pPr>
            <w:r>
              <w:rPr>
                <w:rFonts w:ascii="Arial" w:hAnsi="Arial" w:cs="Arial"/>
                <w:sz w:val="24"/>
              </w:rPr>
              <w:t>Date</w:t>
            </w:r>
          </w:p>
        </w:tc>
      </w:tr>
      <w:tr w:rsidR="00F20A72" w14:paraId="4326530F" w14:textId="77777777" w:rsidTr="00F20A72">
        <w:tc>
          <w:tcPr>
            <w:tcW w:w="1440" w:type="dxa"/>
          </w:tcPr>
          <w:p w14:paraId="2C8BCE8A" w14:textId="77777777" w:rsidR="00F20A72" w:rsidRDefault="00F20A72" w:rsidP="005A1FC1">
            <w:pPr>
              <w:spacing w:line="480" w:lineRule="auto"/>
              <w:jc w:val="center"/>
              <w:rPr>
                <w:rFonts w:ascii="Arial" w:hAnsi="Arial" w:cs="Arial"/>
                <w:sz w:val="24"/>
              </w:rPr>
            </w:pPr>
          </w:p>
          <w:p w14:paraId="0A7F5210" w14:textId="77777777" w:rsidR="00F20A72" w:rsidRDefault="00F20A72" w:rsidP="005A1FC1">
            <w:pPr>
              <w:spacing w:line="480" w:lineRule="auto"/>
              <w:jc w:val="center"/>
              <w:rPr>
                <w:rFonts w:ascii="Arial" w:hAnsi="Arial" w:cs="Arial"/>
                <w:sz w:val="24"/>
              </w:rPr>
            </w:pPr>
            <w:r>
              <w:rPr>
                <w:rFonts w:ascii="Arial" w:hAnsi="Arial" w:cs="Arial"/>
                <w:sz w:val="24"/>
              </w:rPr>
              <w:t>Requirements Gathering</w:t>
            </w:r>
          </w:p>
          <w:p w14:paraId="517BDFB1" w14:textId="77777777" w:rsidR="00F20A72" w:rsidRDefault="00F20A72" w:rsidP="005A1FC1">
            <w:pPr>
              <w:spacing w:line="480" w:lineRule="auto"/>
              <w:jc w:val="center"/>
              <w:rPr>
                <w:rFonts w:ascii="Arial" w:hAnsi="Arial" w:cs="Arial"/>
                <w:sz w:val="24"/>
              </w:rPr>
            </w:pPr>
          </w:p>
        </w:tc>
        <w:tc>
          <w:tcPr>
            <w:tcW w:w="2398" w:type="dxa"/>
          </w:tcPr>
          <w:p w14:paraId="184165C4" w14:textId="77777777" w:rsidR="00F20A72" w:rsidRDefault="00F20A72" w:rsidP="005A1FC1">
            <w:pPr>
              <w:spacing w:line="480" w:lineRule="auto"/>
              <w:jc w:val="both"/>
              <w:rPr>
                <w:rFonts w:ascii="Arial" w:hAnsi="Arial" w:cs="Arial"/>
                <w:sz w:val="24"/>
              </w:rPr>
            </w:pPr>
          </w:p>
          <w:p w14:paraId="1FE9C93A" w14:textId="539CB32F" w:rsidR="00F20A72" w:rsidRPr="009C1395" w:rsidRDefault="00F20A72" w:rsidP="00F20A72">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w:t>
            </w:r>
            <w:proofErr w:type="spellStart"/>
            <w:r>
              <w:rPr>
                <w:rFonts w:ascii="Arial" w:hAnsi="Arial" w:cs="Arial"/>
                <w:sz w:val="24"/>
              </w:rPr>
              <w:t>Trendz</w:t>
            </w:r>
            <w:proofErr w:type="spellEnd"/>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66D97250" w14:textId="77777777" w:rsidR="00F20A72" w:rsidRDefault="00F20A72" w:rsidP="00F20A72">
            <w:pPr>
              <w:spacing w:line="480" w:lineRule="auto"/>
              <w:jc w:val="both"/>
              <w:rPr>
                <w:rFonts w:ascii="Arial" w:hAnsi="Arial" w:cs="Arial"/>
                <w:sz w:val="24"/>
              </w:rPr>
            </w:pPr>
          </w:p>
          <w:p w14:paraId="3F034267" w14:textId="77777777" w:rsidR="00F20A72" w:rsidRDefault="00F20A72" w:rsidP="00F20A72">
            <w:pPr>
              <w:spacing w:line="480" w:lineRule="auto"/>
              <w:jc w:val="both"/>
              <w:rPr>
                <w:rFonts w:ascii="Arial" w:hAnsi="Arial" w:cs="Arial"/>
                <w:sz w:val="24"/>
              </w:rPr>
            </w:pPr>
          </w:p>
          <w:p w14:paraId="7B172D00" w14:textId="4B2042C5"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57677008" w14:textId="77777777" w:rsidTr="00F20A72">
        <w:tc>
          <w:tcPr>
            <w:tcW w:w="1440" w:type="dxa"/>
          </w:tcPr>
          <w:p w14:paraId="304D3C3E" w14:textId="77777777" w:rsidR="00F20A72" w:rsidRDefault="00F20A72" w:rsidP="005A1FC1">
            <w:pPr>
              <w:spacing w:line="480" w:lineRule="auto"/>
              <w:jc w:val="center"/>
              <w:rPr>
                <w:rFonts w:ascii="Arial" w:hAnsi="Arial" w:cs="Arial"/>
                <w:sz w:val="24"/>
              </w:rPr>
            </w:pPr>
          </w:p>
          <w:p w14:paraId="1E0CEF8A" w14:textId="77777777" w:rsidR="00F20A72" w:rsidRDefault="00F20A72" w:rsidP="005A1FC1">
            <w:pPr>
              <w:spacing w:line="480" w:lineRule="auto"/>
              <w:jc w:val="center"/>
              <w:rPr>
                <w:rFonts w:ascii="Arial" w:hAnsi="Arial" w:cs="Arial"/>
                <w:sz w:val="24"/>
              </w:rPr>
            </w:pPr>
            <w:r>
              <w:rPr>
                <w:rFonts w:ascii="Arial" w:hAnsi="Arial" w:cs="Arial"/>
                <w:sz w:val="24"/>
              </w:rPr>
              <w:t>Designing</w:t>
            </w:r>
          </w:p>
          <w:p w14:paraId="714E52E0" w14:textId="77777777" w:rsidR="00F20A72" w:rsidRDefault="00F20A72" w:rsidP="005A1FC1">
            <w:pPr>
              <w:spacing w:line="480" w:lineRule="auto"/>
              <w:jc w:val="center"/>
              <w:rPr>
                <w:rFonts w:ascii="Arial" w:hAnsi="Arial" w:cs="Arial"/>
                <w:sz w:val="24"/>
              </w:rPr>
            </w:pPr>
          </w:p>
        </w:tc>
        <w:tc>
          <w:tcPr>
            <w:tcW w:w="2398" w:type="dxa"/>
          </w:tcPr>
          <w:p w14:paraId="64CE6218" w14:textId="77777777" w:rsidR="00F20A72" w:rsidRPr="009C1395" w:rsidRDefault="00F20A72" w:rsidP="005A1FC1">
            <w:pPr>
              <w:spacing w:line="480" w:lineRule="auto"/>
              <w:jc w:val="both"/>
              <w:rPr>
                <w:rFonts w:ascii="Arial" w:hAnsi="Arial" w:cs="Arial"/>
                <w:sz w:val="24"/>
              </w:rPr>
            </w:pPr>
          </w:p>
          <w:p w14:paraId="5C962356" w14:textId="77777777" w:rsidR="00F20A72" w:rsidRPr="009C1395" w:rsidRDefault="00F20A72" w:rsidP="005A1FC1">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06D6744F" w14:textId="77777777" w:rsidR="00F20A72" w:rsidRDefault="00F20A72" w:rsidP="00F20A72">
            <w:pPr>
              <w:spacing w:line="480" w:lineRule="auto"/>
              <w:jc w:val="both"/>
              <w:rPr>
                <w:rFonts w:ascii="Arial" w:hAnsi="Arial" w:cs="Arial"/>
                <w:sz w:val="24"/>
              </w:rPr>
            </w:pPr>
          </w:p>
          <w:p w14:paraId="6C38BAE9" w14:textId="507787A2"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1FDAE178" w14:textId="77777777" w:rsidTr="00F20A72">
        <w:tc>
          <w:tcPr>
            <w:tcW w:w="1440" w:type="dxa"/>
          </w:tcPr>
          <w:p w14:paraId="3641D89F" w14:textId="77777777" w:rsidR="00F20A72" w:rsidRDefault="00F20A72" w:rsidP="005A1FC1">
            <w:pPr>
              <w:tabs>
                <w:tab w:val="center" w:pos="882"/>
              </w:tabs>
              <w:spacing w:line="480" w:lineRule="auto"/>
              <w:rPr>
                <w:rFonts w:ascii="Arial" w:hAnsi="Arial" w:cs="Arial"/>
                <w:sz w:val="24"/>
              </w:rPr>
            </w:pPr>
          </w:p>
          <w:p w14:paraId="17200CF4" w14:textId="77777777" w:rsidR="00F20A72" w:rsidRDefault="00F20A72" w:rsidP="005A1FC1">
            <w:pPr>
              <w:tabs>
                <w:tab w:val="center" w:pos="882"/>
              </w:tabs>
              <w:spacing w:line="480" w:lineRule="auto"/>
              <w:rPr>
                <w:rFonts w:ascii="Arial" w:hAnsi="Arial" w:cs="Arial"/>
                <w:sz w:val="24"/>
              </w:rPr>
            </w:pPr>
            <w:r>
              <w:rPr>
                <w:rFonts w:ascii="Arial" w:hAnsi="Arial" w:cs="Arial"/>
                <w:sz w:val="24"/>
              </w:rPr>
              <w:tab/>
              <w:t>Developing</w:t>
            </w:r>
          </w:p>
          <w:p w14:paraId="439DA12A" w14:textId="77777777" w:rsidR="00F20A72" w:rsidRDefault="00F20A72" w:rsidP="005A1FC1">
            <w:pPr>
              <w:tabs>
                <w:tab w:val="center" w:pos="882"/>
              </w:tabs>
              <w:spacing w:line="480" w:lineRule="auto"/>
              <w:rPr>
                <w:rFonts w:ascii="Arial" w:hAnsi="Arial" w:cs="Arial"/>
                <w:sz w:val="24"/>
              </w:rPr>
            </w:pPr>
          </w:p>
        </w:tc>
        <w:tc>
          <w:tcPr>
            <w:tcW w:w="2398" w:type="dxa"/>
          </w:tcPr>
          <w:p w14:paraId="113CAEC3" w14:textId="77777777" w:rsidR="00F20A72" w:rsidRPr="009C1395" w:rsidRDefault="00F20A72" w:rsidP="005A1FC1">
            <w:pPr>
              <w:spacing w:line="480" w:lineRule="auto"/>
              <w:jc w:val="both"/>
              <w:rPr>
                <w:rFonts w:ascii="Arial" w:hAnsi="Arial" w:cs="Arial"/>
                <w:sz w:val="24"/>
              </w:rPr>
            </w:pPr>
          </w:p>
          <w:p w14:paraId="600934E5" w14:textId="77777777" w:rsidR="00F20A72" w:rsidRPr="009C1395" w:rsidRDefault="00F20A72" w:rsidP="005A1FC1">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5C3F2F06" w14:textId="77777777" w:rsidR="00F20A72" w:rsidRDefault="00F20A72" w:rsidP="00F20A72">
            <w:pPr>
              <w:spacing w:line="480" w:lineRule="auto"/>
              <w:jc w:val="both"/>
              <w:rPr>
                <w:rFonts w:ascii="Arial" w:hAnsi="Arial" w:cs="Arial"/>
                <w:sz w:val="24"/>
              </w:rPr>
            </w:pPr>
          </w:p>
          <w:p w14:paraId="7EFBE05A" w14:textId="1E24AB47"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09AEB0FE" w14:textId="77777777" w:rsidTr="00F20A72">
        <w:tc>
          <w:tcPr>
            <w:tcW w:w="1440" w:type="dxa"/>
          </w:tcPr>
          <w:p w14:paraId="2B088D57" w14:textId="77777777" w:rsidR="00F20A72" w:rsidRDefault="00F20A72" w:rsidP="005A1FC1">
            <w:pPr>
              <w:spacing w:line="480" w:lineRule="auto"/>
              <w:jc w:val="center"/>
              <w:rPr>
                <w:rFonts w:ascii="Arial" w:hAnsi="Arial" w:cs="Arial"/>
                <w:sz w:val="24"/>
              </w:rPr>
            </w:pPr>
          </w:p>
          <w:p w14:paraId="022306CB" w14:textId="77777777" w:rsidR="00F20A72" w:rsidRDefault="00F20A72" w:rsidP="005A1FC1">
            <w:pPr>
              <w:spacing w:line="480" w:lineRule="auto"/>
              <w:jc w:val="center"/>
              <w:rPr>
                <w:rFonts w:ascii="Arial" w:hAnsi="Arial" w:cs="Arial"/>
                <w:sz w:val="24"/>
              </w:rPr>
            </w:pPr>
            <w:r>
              <w:rPr>
                <w:rFonts w:ascii="Arial" w:hAnsi="Arial" w:cs="Arial"/>
                <w:sz w:val="24"/>
              </w:rPr>
              <w:t>Testing and Debug</w:t>
            </w:r>
          </w:p>
          <w:p w14:paraId="14C85877" w14:textId="77777777" w:rsidR="00F20A72" w:rsidRDefault="00F20A72" w:rsidP="005A1FC1">
            <w:pPr>
              <w:spacing w:line="480" w:lineRule="auto"/>
              <w:jc w:val="center"/>
              <w:rPr>
                <w:rFonts w:ascii="Arial" w:hAnsi="Arial" w:cs="Arial"/>
                <w:sz w:val="24"/>
              </w:rPr>
            </w:pPr>
          </w:p>
        </w:tc>
        <w:tc>
          <w:tcPr>
            <w:tcW w:w="2398" w:type="dxa"/>
          </w:tcPr>
          <w:p w14:paraId="64F681FB" w14:textId="77777777" w:rsidR="00F20A72" w:rsidRPr="009C1395" w:rsidRDefault="00F20A72" w:rsidP="005A1FC1">
            <w:pPr>
              <w:spacing w:line="480" w:lineRule="auto"/>
              <w:jc w:val="both"/>
              <w:rPr>
                <w:rFonts w:ascii="Arial" w:hAnsi="Arial" w:cs="Arial"/>
                <w:sz w:val="24"/>
              </w:rPr>
            </w:pPr>
          </w:p>
          <w:p w14:paraId="5FE5663B" w14:textId="77777777" w:rsidR="00F20A72" w:rsidRPr="009C1395" w:rsidRDefault="00F20A72" w:rsidP="005A1FC1">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6B3C7703" w14:textId="406D2E39"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4D28A750" w14:textId="77777777" w:rsidTr="00F20A72">
        <w:tc>
          <w:tcPr>
            <w:tcW w:w="1440" w:type="dxa"/>
          </w:tcPr>
          <w:p w14:paraId="0DC8C057" w14:textId="77777777" w:rsidR="00F20A72" w:rsidRDefault="00F20A72" w:rsidP="005A1FC1">
            <w:pPr>
              <w:spacing w:line="480" w:lineRule="auto"/>
              <w:jc w:val="center"/>
              <w:rPr>
                <w:rFonts w:ascii="Arial" w:hAnsi="Arial" w:cs="Arial"/>
                <w:sz w:val="24"/>
              </w:rPr>
            </w:pPr>
          </w:p>
          <w:p w14:paraId="698788B1" w14:textId="77777777" w:rsidR="00F20A72" w:rsidRDefault="00F20A72" w:rsidP="005A1FC1">
            <w:pPr>
              <w:spacing w:line="480" w:lineRule="auto"/>
              <w:jc w:val="center"/>
              <w:rPr>
                <w:rFonts w:ascii="Arial" w:hAnsi="Arial" w:cs="Arial"/>
                <w:sz w:val="24"/>
              </w:rPr>
            </w:pPr>
            <w:r>
              <w:rPr>
                <w:rFonts w:ascii="Arial" w:hAnsi="Arial" w:cs="Arial"/>
                <w:sz w:val="24"/>
              </w:rPr>
              <w:t>Transition of system</w:t>
            </w:r>
          </w:p>
          <w:p w14:paraId="0F93EC42" w14:textId="77777777" w:rsidR="00F20A72" w:rsidRDefault="00F20A72" w:rsidP="005A1FC1">
            <w:pPr>
              <w:spacing w:line="480" w:lineRule="auto"/>
              <w:jc w:val="center"/>
              <w:rPr>
                <w:rFonts w:ascii="Arial" w:hAnsi="Arial" w:cs="Arial"/>
                <w:sz w:val="24"/>
              </w:rPr>
            </w:pPr>
          </w:p>
        </w:tc>
        <w:tc>
          <w:tcPr>
            <w:tcW w:w="2398" w:type="dxa"/>
          </w:tcPr>
          <w:p w14:paraId="38DB606A" w14:textId="77777777" w:rsidR="00F20A72" w:rsidRDefault="00F20A72" w:rsidP="005A1FC1">
            <w:pPr>
              <w:spacing w:line="480" w:lineRule="auto"/>
              <w:jc w:val="both"/>
              <w:rPr>
                <w:rFonts w:ascii="Arial" w:hAnsi="Arial" w:cs="Arial"/>
              </w:rPr>
            </w:pPr>
          </w:p>
          <w:p w14:paraId="530EA470" w14:textId="77777777" w:rsidR="00F20A72" w:rsidRPr="009C1395" w:rsidRDefault="00F20A72" w:rsidP="005A1FC1">
            <w:pPr>
              <w:spacing w:line="480" w:lineRule="auto"/>
              <w:jc w:val="both"/>
              <w:rPr>
                <w:rFonts w:ascii="Arial" w:hAnsi="Arial" w:cs="Arial"/>
                <w:sz w:val="24"/>
              </w:rPr>
            </w:pPr>
            <w:r w:rsidRPr="009C1395">
              <w:rPr>
                <w:rFonts w:ascii="Arial" w:hAnsi="Arial" w:cs="Arial"/>
              </w:rPr>
              <w:t xml:space="preserve">Completed software and documentation transitioned to operations group to </w:t>
            </w:r>
            <w:r w:rsidRPr="009C1395">
              <w:rPr>
                <w:rFonts w:ascii="Arial" w:hAnsi="Arial" w:cs="Arial"/>
              </w:rPr>
              <w:lastRenderedPageBreak/>
              <w:t>begin production.</w:t>
            </w:r>
          </w:p>
        </w:tc>
        <w:tc>
          <w:tcPr>
            <w:tcW w:w="1022" w:type="dxa"/>
            <w:vAlign w:val="center"/>
          </w:tcPr>
          <w:p w14:paraId="73C74609" w14:textId="77777777" w:rsidR="00F20A72" w:rsidRDefault="00F20A72" w:rsidP="00F20A72">
            <w:pPr>
              <w:spacing w:line="480" w:lineRule="auto"/>
              <w:jc w:val="both"/>
              <w:rPr>
                <w:rFonts w:ascii="Arial" w:hAnsi="Arial" w:cs="Arial"/>
                <w:sz w:val="24"/>
              </w:rPr>
            </w:pPr>
          </w:p>
          <w:p w14:paraId="3ED6AFF2" w14:textId="21B33B6E" w:rsidR="00F20A72" w:rsidRDefault="00F20A72" w:rsidP="00F20A72">
            <w:pPr>
              <w:spacing w:line="480" w:lineRule="auto"/>
              <w:jc w:val="both"/>
              <w:rPr>
                <w:rFonts w:ascii="Arial" w:hAnsi="Arial" w:cs="Arial"/>
                <w:sz w:val="24"/>
              </w:rPr>
            </w:pPr>
            <w:r>
              <w:rPr>
                <w:rFonts w:ascii="Arial" w:hAnsi="Arial" w:cs="Arial"/>
                <w:sz w:val="24"/>
              </w:rPr>
              <w:t>TBA</w:t>
            </w:r>
          </w:p>
        </w:tc>
      </w:tr>
    </w:tbl>
    <w:p w14:paraId="7B8F35E5" w14:textId="77777777" w:rsidR="00F20A72" w:rsidRPr="00F20A72" w:rsidRDefault="00F20A72" w:rsidP="00F20A72">
      <w:pPr>
        <w:pStyle w:val="ListParagraph"/>
        <w:spacing w:line="480" w:lineRule="auto"/>
        <w:ind w:left="2700" w:firstLine="180"/>
        <w:jc w:val="both"/>
        <w:rPr>
          <w:rFonts w:ascii="Arial" w:hAnsi="Arial" w:cs="Arial"/>
          <w:sz w:val="24"/>
        </w:rPr>
      </w:pPr>
    </w:p>
    <w:p w14:paraId="2505AF33" w14:textId="4BC3EC08" w:rsidR="00315604" w:rsidRDefault="00A349A3" w:rsidP="00953F20">
      <w:pPr>
        <w:pStyle w:val="Heading3"/>
        <w:numPr>
          <w:ilvl w:val="3"/>
          <w:numId w:val="3"/>
        </w:numPr>
        <w:spacing w:before="0" w:after="0" w:line="360" w:lineRule="auto"/>
        <w:rPr>
          <w:rFonts w:cs="Arial"/>
          <w:szCs w:val="26"/>
        </w:rPr>
      </w:pPr>
      <w:r>
        <w:rPr>
          <w:noProof/>
          <w:lang w:val="en-PH" w:eastAsia="en-PH"/>
        </w:rPr>
        <w:drawing>
          <wp:anchor distT="0" distB="0" distL="114300" distR="114300" simplePos="0" relativeHeight="251678720" behindDoc="0" locked="0" layoutInCell="1" allowOverlap="1" wp14:anchorId="3A7D7277" wp14:editId="3C6F49CC">
            <wp:simplePos x="0" y="0"/>
            <wp:positionH relativeFrom="column">
              <wp:posOffset>116840</wp:posOffset>
            </wp:positionH>
            <wp:positionV relativeFrom="paragraph">
              <wp:posOffset>387350</wp:posOffset>
            </wp:positionV>
            <wp:extent cx="4667250" cy="355409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315604" w:rsidRPr="003E50EB">
        <w:rPr>
          <w:rFonts w:cs="Arial"/>
          <w:szCs w:val="26"/>
        </w:rPr>
        <w:t>Schedule baseline and WBS</w:t>
      </w:r>
    </w:p>
    <w:p w14:paraId="3A65B10C" w14:textId="3642D196" w:rsidR="00A349A3" w:rsidRPr="00A349A3" w:rsidRDefault="00EE5498" w:rsidP="00A349A3">
      <w:pPr>
        <w:rPr>
          <w:lang w:eastAsia="zh-TW"/>
        </w:rPr>
      </w:pPr>
      <w:r>
        <w:rPr>
          <w:noProof/>
          <w:lang w:val="en-PH" w:eastAsia="en-PH"/>
        </w:rPr>
        <w:drawing>
          <wp:anchor distT="0" distB="0" distL="114300" distR="114300" simplePos="0" relativeHeight="251679744" behindDoc="0" locked="0" layoutInCell="1" allowOverlap="1" wp14:anchorId="7EF7C2D6" wp14:editId="6DB6100C">
            <wp:simplePos x="0" y="0"/>
            <wp:positionH relativeFrom="column">
              <wp:posOffset>77470</wp:posOffset>
            </wp:positionH>
            <wp:positionV relativeFrom="paragraph">
              <wp:posOffset>4102100</wp:posOffset>
            </wp:positionV>
            <wp:extent cx="4706620" cy="2909570"/>
            <wp:effectExtent l="0" t="0" r="0" b="2413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cop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Project scope statement</w:t>
      </w:r>
    </w:p>
    <w:p w14:paraId="2FD9F52B" w14:textId="2EF5286C" w:rsidR="004777A2" w:rsidRPr="00F43AEA" w:rsidRDefault="004777A2" w:rsidP="004777A2">
      <w:pPr>
        <w:pStyle w:val="Heading3"/>
        <w:numPr>
          <w:ilvl w:val="3"/>
          <w:numId w:val="3"/>
        </w:numPr>
        <w:spacing w:before="0" w:after="0" w:line="360" w:lineRule="auto"/>
        <w:rPr>
          <w:rFonts w:cs="Arial"/>
          <w:szCs w:val="26"/>
        </w:rPr>
      </w:pPr>
      <w:r>
        <w:rPr>
          <w:noProof/>
          <w:lang w:val="en-PH" w:eastAsia="en-PH"/>
        </w:rPr>
        <w:drawing>
          <wp:anchor distT="0" distB="0" distL="114300" distR="114300" simplePos="0" relativeHeight="251680768" behindDoc="0" locked="0" layoutInCell="1" allowOverlap="1" wp14:anchorId="547FCF5F" wp14:editId="453DFE0A">
            <wp:simplePos x="0" y="0"/>
            <wp:positionH relativeFrom="column">
              <wp:posOffset>342900</wp:posOffset>
            </wp:positionH>
            <wp:positionV relativeFrom="paragraph">
              <wp:posOffset>285750</wp:posOffset>
            </wp:positionV>
            <wp:extent cx="4345940" cy="2972435"/>
            <wp:effectExtent l="19050" t="0" r="16510" b="0"/>
            <wp:wrapSquare wrapText="bothSides"/>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315604"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lastRenderedPageBreak/>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4D864344" w14:textId="77777777" w:rsidR="007629D2" w:rsidRDefault="007629D2" w:rsidP="007629D2">
      <w:pPr>
        <w:rPr>
          <w:lang w:eastAsia="zh-TW"/>
        </w:rPr>
      </w:pPr>
    </w:p>
    <w:p w14:paraId="32CF5541" w14:textId="77777777" w:rsidR="007629D2" w:rsidRDefault="007629D2" w:rsidP="007629D2">
      <w:pPr>
        <w:rPr>
          <w:lang w:eastAsia="zh-TW"/>
        </w:rPr>
      </w:pPr>
    </w:p>
    <w:p w14:paraId="57067860" w14:textId="77777777" w:rsidR="007629D2" w:rsidRDefault="007629D2" w:rsidP="007629D2">
      <w:pPr>
        <w:rPr>
          <w:lang w:eastAsia="zh-TW"/>
        </w:rPr>
      </w:pPr>
    </w:p>
    <w:p w14:paraId="2E44EBF1" w14:textId="77777777" w:rsidR="007629D2" w:rsidRDefault="007629D2" w:rsidP="007629D2">
      <w:pPr>
        <w:rPr>
          <w:lang w:eastAsia="zh-TW"/>
        </w:rPr>
      </w:pPr>
    </w:p>
    <w:p w14:paraId="251C5A10" w14:textId="77777777" w:rsidR="007629D2" w:rsidRDefault="007629D2" w:rsidP="007629D2">
      <w:pPr>
        <w:rPr>
          <w:lang w:eastAsia="zh-TW"/>
        </w:rPr>
      </w:pPr>
    </w:p>
    <w:p w14:paraId="4BB7E5AA" w14:textId="77777777" w:rsidR="007629D2" w:rsidRDefault="007629D2" w:rsidP="007629D2">
      <w:pPr>
        <w:rPr>
          <w:lang w:eastAsia="zh-TW"/>
        </w:rPr>
      </w:pPr>
    </w:p>
    <w:p w14:paraId="68F27A08" w14:textId="77777777" w:rsidR="007629D2" w:rsidRDefault="007629D2" w:rsidP="007629D2">
      <w:pPr>
        <w:rPr>
          <w:lang w:eastAsia="zh-TW"/>
        </w:rPr>
      </w:pPr>
    </w:p>
    <w:p w14:paraId="3940657D" w14:textId="77777777" w:rsidR="007629D2" w:rsidRDefault="007629D2" w:rsidP="007629D2">
      <w:pPr>
        <w:rPr>
          <w:lang w:eastAsia="zh-TW"/>
        </w:rPr>
      </w:pPr>
    </w:p>
    <w:p w14:paraId="76824B6B" w14:textId="77777777" w:rsidR="007629D2" w:rsidRPr="007629D2" w:rsidRDefault="007629D2" w:rsidP="007629D2">
      <w:pPr>
        <w:rPr>
          <w:lang w:eastAsia="zh-TW"/>
        </w:rPr>
      </w:pPr>
    </w:p>
    <w:p w14:paraId="3BE41255" w14:textId="21DB3FFB"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Business Process Architecture</w:t>
      </w:r>
    </w:p>
    <w:p w14:paraId="08A677BC" w14:textId="2BD24DC4" w:rsidR="007629D2" w:rsidRPr="007629D2" w:rsidRDefault="007629D2" w:rsidP="007629D2">
      <w:pPr>
        <w:jc w:val="center"/>
        <w:rPr>
          <w:lang w:eastAsia="zh-TW"/>
        </w:rPr>
      </w:pPr>
      <w:r w:rsidRPr="007629D2">
        <w:rPr>
          <w:lang w:eastAsia="zh-TW"/>
        </w:rPr>
        <w:drawing>
          <wp:anchor distT="0" distB="0" distL="114300" distR="114300" simplePos="0" relativeHeight="251681792" behindDoc="0" locked="0" layoutInCell="1" allowOverlap="1" wp14:anchorId="0E2B99DD" wp14:editId="6C419A88">
            <wp:simplePos x="0" y="0"/>
            <wp:positionH relativeFrom="column">
              <wp:posOffset>273685</wp:posOffset>
            </wp:positionH>
            <wp:positionV relativeFrom="paragraph">
              <wp:posOffset>58420</wp:posOffset>
            </wp:positionV>
            <wp:extent cx="4526280" cy="3486150"/>
            <wp:effectExtent l="0" t="0" r="762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26280" cy="3486150"/>
                    </a:xfrm>
                    <a:prstGeom prst="rect">
                      <a:avLst/>
                    </a:prstGeom>
                  </pic:spPr>
                </pic:pic>
              </a:graphicData>
            </a:graphic>
            <wp14:sizeRelH relativeFrom="page">
              <wp14:pctWidth>0</wp14:pctWidth>
            </wp14:sizeRelH>
            <wp14:sizeRelV relativeFrom="page">
              <wp14:pctHeight>0</wp14:pctHeight>
            </wp14:sizeRelV>
          </wp:anchor>
        </w:drawing>
      </w:r>
      <w:r>
        <w:rPr>
          <w:i/>
          <w:lang w:eastAsia="zh-TW"/>
        </w:rPr>
        <w:t>BPA Top Level 3 Figure 1.1</w:t>
      </w:r>
      <w:bookmarkStart w:id="5" w:name="_GoBack"/>
      <w:bookmarkEnd w:id="5"/>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Application Architecture</w:t>
      </w: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40832"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3A428296"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r w:rsidR="006D6F62" w:rsidRPr="00F914E6">
              <w:rPr>
                <w:rFonts w:ascii="Arial" w:hAnsi="Arial" w:cs="Arial"/>
                <w:color w:val="202124"/>
                <w:sz w:val="24"/>
                <w:szCs w:val="24"/>
                <w:shd w:val="clear" w:color="auto" w:fill="FFFFFF"/>
              </w:rPr>
              <w:t>Hypertext</w:t>
            </w:r>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2880"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4928"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27">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6976"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902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1072"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3120"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5168"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57216"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5926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EB1B27" w14:paraId="439C6594" w14:textId="77777777" w:rsidTr="00EB1B27">
        <w:trPr>
          <w:trHeight w:val="3334"/>
        </w:trPr>
        <w:tc>
          <w:tcPr>
            <w:tcW w:w="2819" w:type="dxa"/>
            <w:vAlign w:val="center"/>
          </w:tcPr>
          <w:p w14:paraId="21AD538A" w14:textId="0CA3CEF5"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5408" behindDoc="0" locked="0" layoutInCell="1" allowOverlap="1" wp14:anchorId="36BA8374" wp14:editId="16D58D15">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67456"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0E2D">
              <w:rPr>
                <w:rFonts w:ascii="Arial" w:hAnsi="Arial" w:cs="Arial"/>
                <w:color w:val="202124"/>
                <w:sz w:val="24"/>
                <w:szCs w:val="24"/>
                <w:shd w:val="clear" w:color="auto" w:fill="FFFFFF"/>
              </w:rPr>
              <w:t>tech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95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1552"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7696"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076"/>
        <w:gridCol w:w="3240"/>
        <w:gridCol w:w="1080"/>
        <w:gridCol w:w="1380"/>
      </w:tblGrid>
      <w:tr w:rsidR="003E50EB" w:rsidRPr="00F43AEA" w14:paraId="349BE774" w14:textId="77777777" w:rsidTr="00F43AEA">
        <w:trPr>
          <w:trHeight w:val="998"/>
        </w:trPr>
        <w:tc>
          <w:tcPr>
            <w:tcW w:w="1076" w:type="dxa"/>
            <w:vAlign w:val="center"/>
          </w:tcPr>
          <w:p w14:paraId="7283E58F" w14:textId="267D70A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490AA2AC" w14:textId="3558551F"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0F86EA" w14:textId="18C6498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 Priorities</w:t>
            </w:r>
          </w:p>
        </w:tc>
        <w:tc>
          <w:tcPr>
            <w:tcW w:w="1380" w:type="dxa"/>
            <w:vAlign w:val="center"/>
          </w:tcPr>
          <w:p w14:paraId="46B77E19" w14:textId="0A005E0C"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Status</w:t>
            </w:r>
          </w:p>
        </w:tc>
      </w:tr>
      <w:tr w:rsidR="00C31302" w:rsidRPr="00F43AEA"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F43AEA" w:rsidRDefault="00C31302" w:rsidP="003E50EB">
            <w:pPr>
              <w:jc w:val="center"/>
              <w:rPr>
                <w:rFonts w:ascii="Arial" w:hAnsi="Arial" w:cs="Arial"/>
                <w:b/>
                <w:sz w:val="24"/>
                <w:szCs w:val="24"/>
                <w:lang w:eastAsia="zh-TW"/>
              </w:rPr>
            </w:pPr>
            <w:r w:rsidRPr="00F43AEA">
              <w:rPr>
                <w:rFonts w:ascii="Arial" w:hAnsi="Arial" w:cs="Arial"/>
                <w:b/>
                <w:sz w:val="24"/>
                <w:szCs w:val="24"/>
                <w:lang w:eastAsia="zh-TW"/>
              </w:rPr>
              <w:t>Procurement</w:t>
            </w:r>
          </w:p>
        </w:tc>
      </w:tr>
      <w:tr w:rsidR="00D85053" w:rsidRPr="00F43AEA" w14:paraId="5D1FC765" w14:textId="77777777" w:rsidTr="00F43AEA">
        <w:trPr>
          <w:trHeight w:val="572"/>
        </w:trPr>
        <w:tc>
          <w:tcPr>
            <w:tcW w:w="1076" w:type="dxa"/>
            <w:vAlign w:val="center"/>
          </w:tcPr>
          <w:p w14:paraId="082D6B34" w14:textId="27314AFB"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44429D7"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curement department</w:t>
            </w:r>
          </w:p>
          <w:p w14:paraId="7606081A" w14:textId="77777777" w:rsidR="00D85053" w:rsidRPr="00F43AEA" w:rsidRDefault="00D85053" w:rsidP="003E50EB">
            <w:pPr>
              <w:jc w:val="both"/>
              <w:rPr>
                <w:rFonts w:ascii="Arial" w:hAnsi="Arial" w:cs="Arial"/>
                <w:sz w:val="24"/>
                <w:szCs w:val="24"/>
                <w:lang w:eastAsia="zh-TW"/>
              </w:rPr>
            </w:pPr>
          </w:p>
          <w:p w14:paraId="51766C80" w14:textId="48966F8D"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 xml:space="preserve">Integrate procurement dashboard to </w:t>
            </w:r>
            <w:r w:rsidR="00B813C8" w:rsidRPr="00F43AEA">
              <w:rPr>
                <w:rFonts w:ascii="Arial" w:hAnsi="Arial" w:cs="Arial"/>
                <w:i/>
                <w:sz w:val="24"/>
                <w:szCs w:val="24"/>
                <w:lang w:eastAsia="zh-TW"/>
              </w:rPr>
              <w:t xml:space="preserve">logistic manager </w:t>
            </w:r>
            <w:r w:rsidRPr="00F43AEA">
              <w:rPr>
                <w:rFonts w:ascii="Arial" w:hAnsi="Arial" w:cs="Arial"/>
                <w:i/>
                <w:sz w:val="24"/>
                <w:szCs w:val="24"/>
                <w:lang w:eastAsia="zh-TW"/>
              </w:rPr>
              <w:t>panel</w:t>
            </w:r>
          </w:p>
        </w:tc>
        <w:tc>
          <w:tcPr>
            <w:tcW w:w="1080" w:type="dxa"/>
            <w:vAlign w:val="center"/>
          </w:tcPr>
          <w:p w14:paraId="472D56B2" w14:textId="4EDF1619"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3163CF98" w14:textId="5F5FAB86"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A05283" w:rsidRPr="00F43AEA" w14:paraId="130F050E" w14:textId="77777777" w:rsidTr="00F43AEA">
        <w:trPr>
          <w:trHeight w:val="572"/>
        </w:trPr>
        <w:tc>
          <w:tcPr>
            <w:tcW w:w="1076" w:type="dxa"/>
            <w:vAlign w:val="center"/>
          </w:tcPr>
          <w:p w14:paraId="68B00715" w14:textId="547425A0" w:rsidR="00A0528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0E9F8F40" w14:textId="77777777"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uppliers</w:t>
            </w:r>
          </w:p>
          <w:p w14:paraId="1A474E70" w14:textId="77777777" w:rsidR="00A05283" w:rsidRPr="00F43AEA" w:rsidRDefault="00A05283" w:rsidP="003E50EB">
            <w:pPr>
              <w:jc w:val="both"/>
              <w:rPr>
                <w:rFonts w:ascii="Arial" w:hAnsi="Arial" w:cs="Arial"/>
                <w:sz w:val="24"/>
                <w:szCs w:val="24"/>
                <w:lang w:eastAsia="zh-TW"/>
              </w:rPr>
            </w:pPr>
          </w:p>
          <w:p w14:paraId="440C982E" w14:textId="3C98DD67" w:rsidR="00A05283" w:rsidRPr="00F43AEA" w:rsidRDefault="00A05283" w:rsidP="003E50EB">
            <w:pPr>
              <w:jc w:val="both"/>
              <w:rPr>
                <w:rFonts w:ascii="Arial" w:hAnsi="Arial" w:cs="Arial"/>
                <w:i/>
                <w:sz w:val="24"/>
                <w:szCs w:val="24"/>
                <w:lang w:eastAsia="zh-TW"/>
              </w:rPr>
            </w:pPr>
            <w:r w:rsidRPr="00F43AEA">
              <w:rPr>
                <w:rFonts w:ascii="Arial" w:hAnsi="Arial" w:cs="Arial"/>
                <w:i/>
                <w:sz w:val="24"/>
                <w:szCs w:val="24"/>
                <w:lang w:eastAsia="zh-TW"/>
              </w:rPr>
              <w:t>Create a table list of supplier</w:t>
            </w:r>
          </w:p>
        </w:tc>
        <w:tc>
          <w:tcPr>
            <w:tcW w:w="1080" w:type="dxa"/>
            <w:vAlign w:val="center"/>
          </w:tcPr>
          <w:p w14:paraId="3236F79A" w14:textId="18ECF777" w:rsidR="00A0528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1C58F17" w14:textId="04CEDA76"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85053" w:rsidRPr="00F43AEA" w14:paraId="6C7956F6" w14:textId="77777777" w:rsidTr="00F43AEA">
        <w:trPr>
          <w:trHeight w:val="572"/>
        </w:trPr>
        <w:tc>
          <w:tcPr>
            <w:tcW w:w="1076" w:type="dxa"/>
            <w:vAlign w:val="center"/>
          </w:tcPr>
          <w:p w14:paraId="1E77927B" w14:textId="060A0864"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6D6180A1"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curement officer.</w:t>
            </w:r>
          </w:p>
          <w:p w14:paraId="57B674F1" w14:textId="77777777" w:rsidR="00D85053" w:rsidRPr="00F43AEA" w:rsidRDefault="00D85053" w:rsidP="003E50EB">
            <w:pPr>
              <w:jc w:val="both"/>
              <w:rPr>
                <w:rFonts w:ascii="Arial" w:hAnsi="Arial" w:cs="Arial"/>
                <w:sz w:val="24"/>
                <w:szCs w:val="24"/>
                <w:lang w:eastAsia="zh-TW"/>
              </w:rPr>
            </w:pPr>
          </w:p>
          <w:p w14:paraId="6C3B2EA1" w14:textId="22C7D1FE"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578CE4D" w14:textId="49D873EF" w:rsidR="00D8505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768F2487" w14:textId="4D70F13C"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478A418A" w14:textId="77777777" w:rsidTr="00F43AEA">
        <w:trPr>
          <w:trHeight w:val="572"/>
        </w:trPr>
        <w:tc>
          <w:tcPr>
            <w:tcW w:w="1076" w:type="dxa"/>
            <w:vAlign w:val="center"/>
          </w:tcPr>
          <w:p w14:paraId="5C0B1020" w14:textId="6FB32161"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79D2E757" w14:textId="7FFCE03F"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As a procurement officer, I want to have a list of suppliers.</w:t>
            </w:r>
          </w:p>
          <w:p w14:paraId="2B01F136" w14:textId="77777777" w:rsidR="003E50EB" w:rsidRPr="00F43AEA" w:rsidRDefault="003E50EB" w:rsidP="003E50EB">
            <w:pPr>
              <w:jc w:val="both"/>
              <w:rPr>
                <w:rFonts w:ascii="Arial" w:hAnsi="Arial" w:cs="Arial"/>
                <w:sz w:val="24"/>
                <w:szCs w:val="24"/>
                <w:lang w:eastAsia="zh-TW"/>
              </w:rPr>
            </w:pPr>
          </w:p>
          <w:p w14:paraId="2F76844D" w14:textId="048F8128" w:rsidR="003E50EB"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Create a list of suppliers</w:t>
            </w:r>
          </w:p>
        </w:tc>
        <w:tc>
          <w:tcPr>
            <w:tcW w:w="1080" w:type="dxa"/>
            <w:vAlign w:val="center"/>
          </w:tcPr>
          <w:p w14:paraId="70BE4E4B" w14:textId="4D111417"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FCE88A8" w14:textId="3F92B267"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0695A999" w14:textId="77777777" w:rsidTr="00F43AEA">
        <w:trPr>
          <w:trHeight w:val="544"/>
        </w:trPr>
        <w:tc>
          <w:tcPr>
            <w:tcW w:w="1076" w:type="dxa"/>
            <w:vAlign w:val="center"/>
          </w:tcPr>
          <w:p w14:paraId="1E011FA8" w14:textId="64524CE5" w:rsidR="003E50EB" w:rsidRPr="00F43AEA" w:rsidRDefault="00CB5016"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3240" w:type="dxa"/>
            <w:vAlign w:val="center"/>
          </w:tcPr>
          <w:p w14:paraId="236E8D1D" w14:textId="7777777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As a procurement officer, I want to have a purchase order form to create a purchase order.</w:t>
            </w:r>
          </w:p>
          <w:p w14:paraId="63284443" w14:textId="77777777" w:rsidR="003E50EB" w:rsidRPr="00F43AEA" w:rsidRDefault="003E50EB" w:rsidP="00CB5016">
            <w:pPr>
              <w:jc w:val="both"/>
              <w:rPr>
                <w:rFonts w:ascii="Arial" w:hAnsi="Arial" w:cs="Arial"/>
                <w:sz w:val="24"/>
                <w:szCs w:val="24"/>
                <w:lang w:eastAsia="zh-TW"/>
              </w:rPr>
            </w:pPr>
          </w:p>
          <w:p w14:paraId="2C281F50" w14:textId="1ACF970F" w:rsidR="003E50EB" w:rsidRPr="00F43AEA" w:rsidRDefault="003E50EB" w:rsidP="00CB5016">
            <w:pPr>
              <w:jc w:val="both"/>
              <w:rPr>
                <w:rFonts w:ascii="Arial" w:hAnsi="Arial" w:cs="Arial"/>
                <w:i/>
                <w:sz w:val="24"/>
                <w:szCs w:val="24"/>
                <w:lang w:eastAsia="zh-TW"/>
              </w:rPr>
            </w:pPr>
            <w:r w:rsidRPr="00F43AEA">
              <w:rPr>
                <w:rFonts w:ascii="Arial" w:hAnsi="Arial" w:cs="Arial"/>
                <w:i/>
                <w:sz w:val="24"/>
                <w:szCs w:val="24"/>
                <w:lang w:eastAsia="zh-TW"/>
              </w:rPr>
              <w:t>Create a form for purchase order.</w:t>
            </w:r>
          </w:p>
        </w:tc>
        <w:tc>
          <w:tcPr>
            <w:tcW w:w="1080" w:type="dxa"/>
            <w:vAlign w:val="center"/>
          </w:tcPr>
          <w:p w14:paraId="1A460B25" w14:textId="19043E16" w:rsidR="003E50EB" w:rsidRPr="00F43AEA" w:rsidRDefault="003C3772"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C263E12" w14:textId="13E0E89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1A19C2" w:rsidRPr="00F43AEA" w14:paraId="47488832" w14:textId="77777777" w:rsidTr="00F43AEA">
        <w:trPr>
          <w:trHeight w:val="544"/>
        </w:trPr>
        <w:tc>
          <w:tcPr>
            <w:tcW w:w="1076" w:type="dxa"/>
            <w:vAlign w:val="center"/>
          </w:tcPr>
          <w:p w14:paraId="15819646" w14:textId="3CAD1330" w:rsidR="001A19C2" w:rsidRPr="00F43AEA" w:rsidRDefault="001A19C2" w:rsidP="00CB5016">
            <w:pPr>
              <w:jc w:val="both"/>
              <w:rPr>
                <w:rFonts w:ascii="Arial" w:hAnsi="Arial" w:cs="Arial"/>
                <w:sz w:val="24"/>
                <w:szCs w:val="24"/>
                <w:lang w:eastAsia="zh-TW"/>
              </w:rPr>
            </w:pPr>
          </w:p>
        </w:tc>
        <w:tc>
          <w:tcPr>
            <w:tcW w:w="3240" w:type="dxa"/>
            <w:vAlign w:val="center"/>
          </w:tcPr>
          <w:p w14:paraId="483D9DC8" w14:textId="77777777" w:rsidR="001A19C2" w:rsidRPr="00F43AEA" w:rsidRDefault="001A19C2" w:rsidP="001A19C2">
            <w:pPr>
              <w:jc w:val="both"/>
              <w:rPr>
                <w:rFonts w:ascii="Arial" w:hAnsi="Arial" w:cs="Arial"/>
                <w:sz w:val="24"/>
                <w:szCs w:val="24"/>
                <w:lang w:eastAsia="zh-TW"/>
              </w:rPr>
            </w:pPr>
            <w:r w:rsidRPr="00F43AEA">
              <w:rPr>
                <w:rFonts w:ascii="Arial" w:hAnsi="Arial" w:cs="Arial"/>
                <w:sz w:val="24"/>
                <w:szCs w:val="24"/>
                <w:lang w:eastAsia="zh-TW"/>
              </w:rPr>
              <w:t>As a procurement officer, I want to see the list of procured items</w:t>
            </w:r>
          </w:p>
          <w:p w14:paraId="2E3D1C23" w14:textId="77777777" w:rsidR="001A19C2" w:rsidRPr="00F43AEA" w:rsidRDefault="001A19C2" w:rsidP="001A19C2">
            <w:pPr>
              <w:jc w:val="both"/>
              <w:rPr>
                <w:rFonts w:ascii="Arial" w:hAnsi="Arial" w:cs="Arial"/>
                <w:sz w:val="24"/>
                <w:szCs w:val="24"/>
                <w:lang w:eastAsia="zh-TW"/>
              </w:rPr>
            </w:pPr>
          </w:p>
          <w:p w14:paraId="276EBB7F" w14:textId="28A335A0" w:rsidR="001A19C2" w:rsidRPr="00F43AEA" w:rsidRDefault="001A19C2" w:rsidP="001A19C2">
            <w:pPr>
              <w:jc w:val="both"/>
              <w:rPr>
                <w:rFonts w:ascii="Arial" w:hAnsi="Arial" w:cs="Arial"/>
                <w:i/>
                <w:iCs/>
                <w:sz w:val="24"/>
                <w:szCs w:val="24"/>
                <w:lang w:eastAsia="zh-TW"/>
              </w:rPr>
            </w:pPr>
            <w:r w:rsidRPr="00F43AEA">
              <w:rPr>
                <w:rFonts w:ascii="Arial" w:hAnsi="Arial" w:cs="Arial"/>
                <w:i/>
                <w:iCs/>
                <w:sz w:val="24"/>
                <w:szCs w:val="24"/>
                <w:lang w:eastAsia="zh-TW"/>
              </w:rPr>
              <w:t>Create a list of procured items.</w:t>
            </w:r>
          </w:p>
        </w:tc>
        <w:tc>
          <w:tcPr>
            <w:tcW w:w="1080" w:type="dxa"/>
            <w:vAlign w:val="center"/>
          </w:tcPr>
          <w:p w14:paraId="5E1BB63A" w14:textId="77777777" w:rsidR="001A19C2" w:rsidRPr="00F43AEA" w:rsidRDefault="001A19C2" w:rsidP="00CB5016">
            <w:pPr>
              <w:jc w:val="both"/>
              <w:rPr>
                <w:rFonts w:ascii="Arial" w:hAnsi="Arial" w:cs="Arial"/>
                <w:sz w:val="24"/>
                <w:szCs w:val="24"/>
                <w:lang w:eastAsia="zh-TW"/>
              </w:rPr>
            </w:pPr>
          </w:p>
        </w:tc>
        <w:tc>
          <w:tcPr>
            <w:tcW w:w="1380" w:type="dxa"/>
            <w:vAlign w:val="center"/>
          </w:tcPr>
          <w:p w14:paraId="682AA6A9" w14:textId="22B22A01" w:rsidR="001A19C2" w:rsidRPr="00F43AEA" w:rsidRDefault="00962651"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3E50EB" w:rsidRPr="00F43AEA" w14:paraId="3407733D" w14:textId="77777777" w:rsidTr="00F43AEA">
        <w:trPr>
          <w:trHeight w:val="572"/>
        </w:trPr>
        <w:tc>
          <w:tcPr>
            <w:tcW w:w="1076" w:type="dxa"/>
            <w:vAlign w:val="center"/>
          </w:tcPr>
          <w:p w14:paraId="3698174B" w14:textId="57C264C5" w:rsidR="003E50EB" w:rsidRPr="00F43AEA" w:rsidRDefault="003C3772" w:rsidP="003E50EB">
            <w:pPr>
              <w:jc w:val="both"/>
              <w:rPr>
                <w:rFonts w:ascii="Arial" w:hAnsi="Arial" w:cs="Arial"/>
                <w:sz w:val="24"/>
                <w:szCs w:val="24"/>
                <w:lang w:eastAsia="zh-TW"/>
              </w:rPr>
            </w:pPr>
            <w:r w:rsidRPr="00F43AEA">
              <w:rPr>
                <w:rFonts w:ascii="Arial" w:hAnsi="Arial" w:cs="Arial"/>
                <w:sz w:val="24"/>
                <w:szCs w:val="24"/>
                <w:lang w:eastAsia="zh-TW"/>
              </w:rPr>
              <w:t>6</w:t>
            </w:r>
          </w:p>
        </w:tc>
        <w:tc>
          <w:tcPr>
            <w:tcW w:w="3240" w:type="dxa"/>
            <w:vAlign w:val="center"/>
          </w:tcPr>
          <w:p w14:paraId="32AD18C1" w14:textId="50766972"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 xml:space="preserve">As a procurement officer, I want to view </w:t>
            </w:r>
            <w:r w:rsidR="00AA61C7" w:rsidRPr="00F43AEA">
              <w:rPr>
                <w:rFonts w:ascii="Arial" w:hAnsi="Arial" w:cs="Arial"/>
                <w:sz w:val="24"/>
                <w:szCs w:val="24"/>
                <w:lang w:eastAsia="zh-TW"/>
              </w:rPr>
              <w:t>procurement requests from other departments.</w:t>
            </w:r>
          </w:p>
          <w:p w14:paraId="267E6ADF" w14:textId="77777777" w:rsidR="003E50EB" w:rsidRPr="00F43AEA" w:rsidRDefault="003E50EB" w:rsidP="003E50EB">
            <w:pPr>
              <w:jc w:val="both"/>
              <w:rPr>
                <w:rFonts w:ascii="Arial" w:hAnsi="Arial" w:cs="Arial"/>
                <w:sz w:val="24"/>
                <w:szCs w:val="24"/>
                <w:lang w:eastAsia="zh-TW"/>
              </w:rPr>
            </w:pPr>
          </w:p>
          <w:p w14:paraId="23A7A531" w14:textId="77777777" w:rsidR="00F61EFE" w:rsidRPr="00F43AEA" w:rsidRDefault="00F61EFE" w:rsidP="003E50EB">
            <w:pPr>
              <w:jc w:val="both"/>
              <w:rPr>
                <w:rFonts w:ascii="Arial" w:hAnsi="Arial" w:cs="Arial"/>
                <w:sz w:val="24"/>
                <w:szCs w:val="24"/>
                <w:lang w:eastAsia="zh-TW"/>
              </w:rPr>
            </w:pPr>
          </w:p>
          <w:p w14:paraId="03C26161" w14:textId="2E2B945A" w:rsidR="00F61EFE"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016380" w:rsidRPr="00F43AEA">
              <w:rPr>
                <w:rFonts w:ascii="Arial" w:hAnsi="Arial" w:cs="Arial"/>
                <w:i/>
                <w:sz w:val="24"/>
                <w:szCs w:val="24"/>
                <w:lang w:eastAsia="zh-TW"/>
              </w:rPr>
              <w:t>request list.</w:t>
            </w:r>
          </w:p>
        </w:tc>
        <w:tc>
          <w:tcPr>
            <w:tcW w:w="1080" w:type="dxa"/>
            <w:vAlign w:val="center"/>
          </w:tcPr>
          <w:p w14:paraId="531E8481" w14:textId="28023B63" w:rsidR="003E50EB" w:rsidRPr="00F43AEA" w:rsidRDefault="003E50EB" w:rsidP="003E50EB">
            <w:pPr>
              <w:jc w:val="both"/>
              <w:rPr>
                <w:rFonts w:ascii="Arial" w:hAnsi="Arial" w:cs="Arial"/>
                <w:sz w:val="24"/>
                <w:szCs w:val="24"/>
                <w:lang w:eastAsia="zh-TW"/>
              </w:rPr>
            </w:pPr>
          </w:p>
        </w:tc>
        <w:tc>
          <w:tcPr>
            <w:tcW w:w="1380" w:type="dxa"/>
            <w:vAlign w:val="center"/>
          </w:tcPr>
          <w:p w14:paraId="54CE2087" w14:textId="3B2608DE"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C31302" w:rsidRPr="00F43AEA"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F43AEA" w:rsidRDefault="00C31302" w:rsidP="00C31302">
            <w:pPr>
              <w:jc w:val="center"/>
              <w:rPr>
                <w:rFonts w:ascii="Arial" w:hAnsi="Arial" w:cs="Arial"/>
                <w:b/>
                <w:sz w:val="24"/>
                <w:szCs w:val="24"/>
                <w:lang w:eastAsia="zh-TW"/>
              </w:rPr>
            </w:pPr>
            <w:r w:rsidRPr="00F43AEA">
              <w:rPr>
                <w:rFonts w:ascii="Arial" w:hAnsi="Arial" w:cs="Arial"/>
                <w:b/>
                <w:sz w:val="24"/>
                <w:szCs w:val="24"/>
                <w:lang w:eastAsia="zh-TW"/>
              </w:rPr>
              <w:t>Warehousing</w:t>
            </w:r>
          </w:p>
        </w:tc>
      </w:tr>
      <w:tr w:rsidR="00F61EFE" w:rsidRPr="00F43AEA" w14:paraId="136CD321" w14:textId="77777777" w:rsidTr="00F43AEA">
        <w:trPr>
          <w:trHeight w:val="572"/>
        </w:trPr>
        <w:tc>
          <w:tcPr>
            <w:tcW w:w="1076" w:type="dxa"/>
            <w:vAlign w:val="center"/>
          </w:tcPr>
          <w:p w14:paraId="0B4C5FBD" w14:textId="50EC61BE"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7</w:t>
            </w:r>
          </w:p>
        </w:tc>
        <w:tc>
          <w:tcPr>
            <w:tcW w:w="3240" w:type="dxa"/>
            <w:vAlign w:val="center"/>
          </w:tcPr>
          <w:p w14:paraId="176E9E2D" w14:textId="5CEE14B4" w:rsidR="00F61EFE" w:rsidRPr="00F43AEA" w:rsidRDefault="00F61EFE" w:rsidP="00F61EFE">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00DA3A4A" w:rsidRPr="00F43AEA">
              <w:rPr>
                <w:rFonts w:ascii="Arial" w:hAnsi="Arial" w:cs="Arial"/>
                <w:sz w:val="24"/>
                <w:szCs w:val="24"/>
                <w:lang w:eastAsia="zh-TW"/>
              </w:rPr>
              <w:t>warehous</w:t>
            </w:r>
            <w:r w:rsidR="00B44BB4" w:rsidRPr="00F43AEA">
              <w:rPr>
                <w:rFonts w:ascii="Arial" w:hAnsi="Arial" w:cs="Arial"/>
                <w:sz w:val="24"/>
                <w:szCs w:val="24"/>
                <w:lang w:eastAsia="zh-TW"/>
              </w:rPr>
              <w:t>ing</w:t>
            </w:r>
            <w:r w:rsidR="00DA3A4A" w:rsidRPr="00F43AEA">
              <w:rPr>
                <w:rFonts w:ascii="Arial" w:hAnsi="Arial" w:cs="Arial"/>
                <w:sz w:val="24"/>
                <w:szCs w:val="24"/>
                <w:lang w:eastAsia="zh-TW"/>
              </w:rPr>
              <w:t xml:space="preserve"> </w:t>
            </w:r>
            <w:r w:rsidRPr="00F43AEA">
              <w:rPr>
                <w:rFonts w:ascii="Arial" w:hAnsi="Arial" w:cs="Arial"/>
                <w:sz w:val="24"/>
                <w:szCs w:val="24"/>
                <w:lang w:eastAsia="zh-TW"/>
              </w:rPr>
              <w:t>department</w:t>
            </w:r>
          </w:p>
          <w:p w14:paraId="09B6EA42" w14:textId="77777777" w:rsidR="00F61EFE" w:rsidRPr="00F43AEA" w:rsidRDefault="00F61EFE" w:rsidP="00F61EFE">
            <w:pPr>
              <w:jc w:val="both"/>
              <w:rPr>
                <w:rFonts w:ascii="Arial" w:hAnsi="Arial" w:cs="Arial"/>
                <w:sz w:val="24"/>
                <w:szCs w:val="24"/>
                <w:lang w:eastAsia="zh-TW"/>
              </w:rPr>
            </w:pPr>
          </w:p>
          <w:p w14:paraId="0C018FBC" w14:textId="519A5C9A" w:rsidR="00F61EFE" w:rsidRPr="00F43AEA" w:rsidRDefault="00F61EFE" w:rsidP="00F61EFE">
            <w:pPr>
              <w:jc w:val="both"/>
              <w:rPr>
                <w:rFonts w:ascii="Arial" w:hAnsi="Arial" w:cs="Arial"/>
                <w:sz w:val="24"/>
                <w:szCs w:val="24"/>
                <w:lang w:eastAsia="zh-TW"/>
              </w:rPr>
            </w:pPr>
            <w:r w:rsidRPr="00F43AEA">
              <w:rPr>
                <w:rFonts w:ascii="Arial" w:hAnsi="Arial" w:cs="Arial"/>
                <w:i/>
                <w:sz w:val="24"/>
                <w:szCs w:val="24"/>
                <w:lang w:eastAsia="zh-TW"/>
              </w:rPr>
              <w:t>Integrate Warehousing dashboard to admin panel</w:t>
            </w:r>
          </w:p>
        </w:tc>
        <w:tc>
          <w:tcPr>
            <w:tcW w:w="1080" w:type="dxa"/>
            <w:vAlign w:val="center"/>
          </w:tcPr>
          <w:p w14:paraId="32F3CA02" w14:textId="29DF5BBC"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D9976BB" w14:textId="78CF0253"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93E3F" w:rsidRPr="00F43AEA" w14:paraId="08DB2D28" w14:textId="77777777" w:rsidTr="00F43AEA">
        <w:trPr>
          <w:trHeight w:val="572"/>
        </w:trPr>
        <w:tc>
          <w:tcPr>
            <w:tcW w:w="1076" w:type="dxa"/>
            <w:vAlign w:val="center"/>
          </w:tcPr>
          <w:p w14:paraId="2F9E9D95" w14:textId="5B601259"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8</w:t>
            </w:r>
          </w:p>
        </w:tc>
        <w:tc>
          <w:tcPr>
            <w:tcW w:w="3240" w:type="dxa"/>
            <w:vAlign w:val="center"/>
          </w:tcPr>
          <w:p w14:paraId="31E2FA6E" w14:textId="2E1EABED" w:rsidR="00D93E3F" w:rsidRPr="00F43AEA" w:rsidRDefault="00D93E3F" w:rsidP="00D93E3F">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w:t>
            </w:r>
            <w:r w:rsidR="009B0512" w:rsidRPr="00F43AEA">
              <w:rPr>
                <w:rFonts w:ascii="Arial" w:hAnsi="Arial" w:cs="Arial"/>
                <w:sz w:val="24"/>
                <w:szCs w:val="24"/>
                <w:lang w:eastAsia="zh-TW"/>
              </w:rPr>
              <w:t>the entire inventory</w:t>
            </w:r>
          </w:p>
          <w:p w14:paraId="6BAE1E82" w14:textId="77777777" w:rsidR="00D93E3F" w:rsidRPr="00F43AEA" w:rsidRDefault="00D93E3F" w:rsidP="00D93E3F">
            <w:pPr>
              <w:jc w:val="both"/>
              <w:rPr>
                <w:rFonts w:ascii="Arial" w:hAnsi="Arial" w:cs="Arial"/>
                <w:sz w:val="24"/>
                <w:szCs w:val="24"/>
                <w:lang w:eastAsia="zh-TW"/>
              </w:rPr>
            </w:pPr>
          </w:p>
          <w:p w14:paraId="73101ED7" w14:textId="0A9B21F6" w:rsidR="00D93E3F" w:rsidRPr="00F43AEA" w:rsidRDefault="00D93E3F" w:rsidP="00D93E3F">
            <w:pPr>
              <w:jc w:val="both"/>
              <w:rPr>
                <w:rFonts w:ascii="Arial" w:hAnsi="Arial" w:cs="Arial"/>
                <w:sz w:val="24"/>
                <w:szCs w:val="24"/>
                <w:lang w:eastAsia="zh-TW"/>
              </w:rPr>
            </w:pPr>
            <w:r w:rsidRPr="00F43AEA">
              <w:rPr>
                <w:rFonts w:ascii="Arial" w:hAnsi="Arial" w:cs="Arial"/>
                <w:i/>
                <w:sz w:val="24"/>
                <w:szCs w:val="24"/>
                <w:lang w:eastAsia="zh-TW"/>
              </w:rPr>
              <w:t>Create a</w:t>
            </w:r>
            <w:r w:rsidR="00761B5E" w:rsidRPr="00F43AEA">
              <w:rPr>
                <w:rFonts w:ascii="Arial" w:hAnsi="Arial" w:cs="Arial"/>
                <w:i/>
                <w:sz w:val="24"/>
                <w:szCs w:val="24"/>
                <w:lang w:eastAsia="zh-TW"/>
              </w:rPr>
              <w:t>n</w:t>
            </w:r>
            <w:r w:rsidRPr="00F43AEA">
              <w:rPr>
                <w:rFonts w:ascii="Arial" w:hAnsi="Arial" w:cs="Arial"/>
                <w:i/>
                <w:sz w:val="24"/>
                <w:szCs w:val="24"/>
                <w:lang w:eastAsia="zh-TW"/>
              </w:rPr>
              <w:t xml:space="preserve"> </w:t>
            </w:r>
            <w:r w:rsidR="009B0512" w:rsidRPr="00F43AEA">
              <w:rPr>
                <w:rFonts w:ascii="Arial" w:hAnsi="Arial" w:cs="Arial"/>
                <w:i/>
                <w:sz w:val="24"/>
                <w:szCs w:val="24"/>
                <w:lang w:eastAsia="zh-TW"/>
              </w:rPr>
              <w:t xml:space="preserve">inventory </w:t>
            </w:r>
            <w:r w:rsidR="008338C2" w:rsidRPr="00F43AEA">
              <w:rPr>
                <w:rFonts w:ascii="Arial" w:hAnsi="Arial" w:cs="Arial"/>
                <w:i/>
                <w:sz w:val="24"/>
                <w:szCs w:val="24"/>
                <w:lang w:eastAsia="zh-TW"/>
              </w:rPr>
              <w:t>fun</w:t>
            </w:r>
            <w:r w:rsidR="00761B5E" w:rsidRPr="00F43AEA">
              <w:rPr>
                <w:rFonts w:ascii="Arial" w:hAnsi="Arial" w:cs="Arial"/>
                <w:i/>
                <w:sz w:val="24"/>
                <w:szCs w:val="24"/>
                <w:lang w:eastAsia="zh-TW"/>
              </w:rPr>
              <w:t>c</w:t>
            </w:r>
            <w:r w:rsidR="008338C2" w:rsidRPr="00F43AEA">
              <w:rPr>
                <w:rFonts w:ascii="Arial" w:hAnsi="Arial" w:cs="Arial"/>
                <w:i/>
                <w:sz w:val="24"/>
                <w:szCs w:val="24"/>
                <w:lang w:eastAsia="zh-TW"/>
              </w:rPr>
              <w:t>tion</w:t>
            </w:r>
          </w:p>
        </w:tc>
        <w:tc>
          <w:tcPr>
            <w:tcW w:w="1080" w:type="dxa"/>
            <w:vAlign w:val="center"/>
          </w:tcPr>
          <w:p w14:paraId="4C7C0368" w14:textId="3DCBDB8A"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4C9B9CCC" w14:textId="50B21134"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4DE71D04" w14:textId="77777777" w:rsidTr="00F43AEA">
        <w:trPr>
          <w:trHeight w:val="572"/>
        </w:trPr>
        <w:tc>
          <w:tcPr>
            <w:tcW w:w="1076" w:type="dxa"/>
            <w:vAlign w:val="center"/>
          </w:tcPr>
          <w:p w14:paraId="14E1EEE8" w14:textId="3651036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lastRenderedPageBreak/>
              <w:t>9</w:t>
            </w:r>
          </w:p>
        </w:tc>
        <w:tc>
          <w:tcPr>
            <w:tcW w:w="3240" w:type="dxa"/>
            <w:vAlign w:val="center"/>
          </w:tcPr>
          <w:p w14:paraId="5CFCAEA1" w14:textId="4FC13041"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warehousing officer.</w:t>
            </w:r>
          </w:p>
          <w:p w14:paraId="64C44E5F" w14:textId="77777777" w:rsidR="005C1F8A" w:rsidRPr="00F43AEA" w:rsidRDefault="005C1F8A" w:rsidP="005C1F8A">
            <w:pPr>
              <w:jc w:val="both"/>
              <w:rPr>
                <w:rFonts w:ascii="Arial" w:hAnsi="Arial" w:cs="Arial"/>
                <w:sz w:val="24"/>
                <w:szCs w:val="24"/>
                <w:lang w:eastAsia="zh-TW"/>
              </w:rPr>
            </w:pPr>
          </w:p>
          <w:p w14:paraId="3A970429" w14:textId="59FF8454" w:rsidR="005C1F8A" w:rsidRPr="00F43AEA" w:rsidRDefault="005C1F8A" w:rsidP="005C1F8A">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4E87767B" w14:textId="3A8460FC"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3DD92181" w14:textId="03896E8E"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2EA8E35" w14:textId="77777777" w:rsidTr="00F43AEA">
        <w:trPr>
          <w:trHeight w:val="572"/>
        </w:trPr>
        <w:tc>
          <w:tcPr>
            <w:tcW w:w="1076" w:type="dxa"/>
            <w:vAlign w:val="center"/>
          </w:tcPr>
          <w:p w14:paraId="104944D5" w14:textId="2B5E75B3"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0</w:t>
            </w:r>
          </w:p>
        </w:tc>
        <w:tc>
          <w:tcPr>
            <w:tcW w:w="3240" w:type="dxa"/>
            <w:vAlign w:val="center"/>
          </w:tcPr>
          <w:p w14:paraId="4EC96031" w14:textId="77777777" w:rsidR="00761B5E" w:rsidRPr="00F43AEA" w:rsidRDefault="005C1F8A" w:rsidP="00761B5E">
            <w:pPr>
              <w:jc w:val="both"/>
              <w:rPr>
                <w:rFonts w:ascii="Arial" w:hAnsi="Arial" w:cs="Arial"/>
                <w:sz w:val="24"/>
                <w:szCs w:val="24"/>
                <w:lang w:eastAsia="zh-TW"/>
              </w:rPr>
            </w:pPr>
            <w:r w:rsidRPr="00F43AEA">
              <w:rPr>
                <w:rFonts w:ascii="Arial" w:hAnsi="Arial" w:cs="Arial"/>
                <w:sz w:val="24"/>
                <w:szCs w:val="24"/>
                <w:lang w:eastAsia="zh-TW"/>
              </w:rPr>
              <w:t xml:space="preserve">As a warehousing officer, </w:t>
            </w:r>
            <w:r w:rsidR="00761B5E" w:rsidRPr="00F43AEA">
              <w:rPr>
                <w:rFonts w:ascii="Arial" w:hAnsi="Arial" w:cs="Arial"/>
                <w:sz w:val="24"/>
                <w:szCs w:val="24"/>
                <w:lang w:eastAsia="zh-TW"/>
              </w:rPr>
              <w:t>I want to view the entire inventory</w:t>
            </w:r>
          </w:p>
          <w:p w14:paraId="5EC63DA3" w14:textId="77777777" w:rsidR="005C1F8A" w:rsidRPr="00F43AEA" w:rsidRDefault="005C1F8A" w:rsidP="005C1F8A">
            <w:pPr>
              <w:jc w:val="both"/>
              <w:rPr>
                <w:rFonts w:ascii="Arial" w:hAnsi="Arial" w:cs="Arial"/>
                <w:sz w:val="24"/>
                <w:szCs w:val="24"/>
                <w:lang w:eastAsia="zh-TW"/>
              </w:rPr>
            </w:pPr>
          </w:p>
          <w:p w14:paraId="65E24B96" w14:textId="3B755DF1" w:rsidR="005C1F8A" w:rsidRPr="00F43AEA" w:rsidRDefault="00761B5E" w:rsidP="00761B5E">
            <w:pPr>
              <w:jc w:val="both"/>
              <w:rPr>
                <w:rFonts w:ascii="Arial" w:hAnsi="Arial" w:cs="Arial"/>
                <w:i/>
                <w:sz w:val="24"/>
                <w:szCs w:val="24"/>
                <w:lang w:eastAsia="zh-TW"/>
              </w:rPr>
            </w:pPr>
            <w:r w:rsidRPr="00F43AEA">
              <w:rPr>
                <w:rFonts w:ascii="Arial" w:hAnsi="Arial" w:cs="Arial"/>
                <w:i/>
                <w:sz w:val="24"/>
                <w:szCs w:val="24"/>
                <w:lang w:eastAsia="zh-TW"/>
              </w:rPr>
              <w:t>Create an inventory function</w:t>
            </w:r>
          </w:p>
        </w:tc>
        <w:tc>
          <w:tcPr>
            <w:tcW w:w="1080" w:type="dxa"/>
            <w:vAlign w:val="center"/>
          </w:tcPr>
          <w:p w14:paraId="357A99C7" w14:textId="011AD5E4" w:rsidR="005C1F8A" w:rsidRPr="00F43AEA" w:rsidRDefault="005C1F8A" w:rsidP="003E50EB">
            <w:pPr>
              <w:jc w:val="both"/>
              <w:rPr>
                <w:rFonts w:ascii="Arial" w:hAnsi="Arial" w:cs="Arial"/>
                <w:sz w:val="24"/>
                <w:szCs w:val="24"/>
                <w:lang w:eastAsia="zh-TW"/>
              </w:rPr>
            </w:pPr>
          </w:p>
        </w:tc>
        <w:tc>
          <w:tcPr>
            <w:tcW w:w="1380" w:type="dxa"/>
            <w:vAlign w:val="center"/>
          </w:tcPr>
          <w:p w14:paraId="3B6A2A6E" w14:textId="3FBF8A27"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D23F863" w14:textId="77777777" w:rsidTr="00F43AEA">
        <w:trPr>
          <w:trHeight w:val="572"/>
        </w:trPr>
        <w:tc>
          <w:tcPr>
            <w:tcW w:w="1076" w:type="dxa"/>
            <w:vAlign w:val="center"/>
          </w:tcPr>
          <w:p w14:paraId="29F2C526" w14:textId="67FCDDFB"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1</w:t>
            </w:r>
          </w:p>
        </w:tc>
        <w:tc>
          <w:tcPr>
            <w:tcW w:w="3240" w:type="dxa"/>
            <w:vAlign w:val="center"/>
          </w:tcPr>
          <w:p w14:paraId="54844C4A" w14:textId="66F32AC8"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 xml:space="preserve">As a warehousing officer, I want to send a request for supplies to </w:t>
            </w:r>
            <w:r w:rsidR="001F2B6C" w:rsidRPr="00F43AEA">
              <w:rPr>
                <w:rFonts w:ascii="Arial" w:hAnsi="Arial" w:cs="Arial"/>
                <w:sz w:val="24"/>
                <w:szCs w:val="24"/>
                <w:lang w:eastAsia="zh-TW"/>
              </w:rPr>
              <w:t xml:space="preserve">procurement </w:t>
            </w:r>
            <w:r w:rsidRPr="00F43AEA">
              <w:rPr>
                <w:rFonts w:ascii="Arial" w:hAnsi="Arial" w:cs="Arial"/>
                <w:sz w:val="24"/>
                <w:szCs w:val="24"/>
                <w:lang w:eastAsia="zh-TW"/>
              </w:rPr>
              <w:t>department</w:t>
            </w:r>
          </w:p>
          <w:p w14:paraId="726FA5E5" w14:textId="77777777" w:rsidR="005C1F8A" w:rsidRPr="00F43AEA" w:rsidRDefault="005C1F8A" w:rsidP="005C1F8A">
            <w:pPr>
              <w:jc w:val="both"/>
              <w:rPr>
                <w:rFonts w:ascii="Arial" w:hAnsi="Arial" w:cs="Arial"/>
                <w:sz w:val="24"/>
                <w:szCs w:val="24"/>
                <w:lang w:eastAsia="zh-TW"/>
              </w:rPr>
            </w:pPr>
          </w:p>
          <w:p w14:paraId="6181FB39" w14:textId="36FF73A0" w:rsidR="005C1F8A" w:rsidRPr="00F43AEA" w:rsidRDefault="005C1F8A" w:rsidP="005C1F8A">
            <w:pPr>
              <w:jc w:val="both"/>
              <w:rPr>
                <w:rFonts w:ascii="Arial" w:hAnsi="Arial" w:cs="Arial"/>
                <w:i/>
                <w:sz w:val="24"/>
                <w:szCs w:val="24"/>
                <w:lang w:eastAsia="zh-TW"/>
              </w:rPr>
            </w:pPr>
            <w:r w:rsidRPr="00F43AEA">
              <w:rPr>
                <w:rFonts w:ascii="Arial" w:hAnsi="Arial" w:cs="Arial"/>
                <w:i/>
                <w:sz w:val="24"/>
                <w:szCs w:val="24"/>
                <w:lang w:eastAsia="zh-TW"/>
              </w:rPr>
              <w:t xml:space="preserve">Create a request </w:t>
            </w:r>
            <w:r w:rsidR="001F2B6C" w:rsidRPr="00F43AEA">
              <w:rPr>
                <w:rFonts w:ascii="Arial" w:hAnsi="Arial" w:cs="Arial"/>
                <w:i/>
                <w:sz w:val="24"/>
                <w:szCs w:val="24"/>
                <w:lang w:eastAsia="zh-TW"/>
              </w:rPr>
              <w:t>function</w:t>
            </w:r>
          </w:p>
        </w:tc>
        <w:tc>
          <w:tcPr>
            <w:tcW w:w="1080" w:type="dxa"/>
            <w:vAlign w:val="center"/>
          </w:tcPr>
          <w:p w14:paraId="528FB14B" w14:textId="01039294" w:rsidR="005C1F8A" w:rsidRPr="00F43AEA" w:rsidRDefault="005C1F8A" w:rsidP="003E50EB">
            <w:pPr>
              <w:jc w:val="both"/>
              <w:rPr>
                <w:rFonts w:ascii="Arial" w:hAnsi="Arial" w:cs="Arial"/>
                <w:sz w:val="24"/>
                <w:szCs w:val="24"/>
                <w:lang w:eastAsia="zh-TW"/>
              </w:rPr>
            </w:pPr>
          </w:p>
        </w:tc>
        <w:tc>
          <w:tcPr>
            <w:tcW w:w="1380" w:type="dxa"/>
            <w:vAlign w:val="center"/>
          </w:tcPr>
          <w:p w14:paraId="6D916030" w14:textId="79EEAD8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03980" w:rsidRPr="00F43AEA" w14:paraId="65D6414B" w14:textId="77777777" w:rsidTr="00F43AEA">
        <w:trPr>
          <w:trHeight w:val="572"/>
        </w:trPr>
        <w:tc>
          <w:tcPr>
            <w:tcW w:w="1076" w:type="dxa"/>
            <w:vAlign w:val="center"/>
          </w:tcPr>
          <w:p w14:paraId="6E308CD7" w14:textId="6793CAC9"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12</w:t>
            </w:r>
          </w:p>
        </w:tc>
        <w:tc>
          <w:tcPr>
            <w:tcW w:w="3240" w:type="dxa"/>
            <w:vAlign w:val="center"/>
          </w:tcPr>
          <w:p w14:paraId="137E1778" w14:textId="77777777" w:rsidR="00503980" w:rsidRPr="00F43AEA" w:rsidRDefault="00503980" w:rsidP="005C1F8A">
            <w:pPr>
              <w:jc w:val="both"/>
              <w:rPr>
                <w:rFonts w:ascii="Arial" w:hAnsi="Arial" w:cs="Arial"/>
                <w:sz w:val="24"/>
                <w:szCs w:val="24"/>
                <w:lang w:eastAsia="zh-TW"/>
              </w:rPr>
            </w:pPr>
            <w:r w:rsidRPr="00F43AEA">
              <w:rPr>
                <w:rFonts w:ascii="Arial" w:hAnsi="Arial" w:cs="Arial"/>
                <w:sz w:val="24"/>
                <w:szCs w:val="24"/>
                <w:lang w:eastAsia="zh-TW"/>
              </w:rPr>
              <w:t>As a warehousing officer, I want to have a stock number or code for each item</w:t>
            </w:r>
          </w:p>
          <w:p w14:paraId="108EED33" w14:textId="77777777" w:rsidR="00503980" w:rsidRPr="00F43AEA" w:rsidRDefault="00503980" w:rsidP="005C1F8A">
            <w:pPr>
              <w:jc w:val="both"/>
              <w:rPr>
                <w:rFonts w:ascii="Arial" w:hAnsi="Arial" w:cs="Arial"/>
                <w:sz w:val="24"/>
                <w:szCs w:val="24"/>
                <w:lang w:eastAsia="zh-TW"/>
              </w:rPr>
            </w:pPr>
          </w:p>
          <w:p w14:paraId="57980A0B" w14:textId="562E68E9" w:rsidR="00503980" w:rsidRPr="00F43AEA" w:rsidRDefault="00503980" w:rsidP="005C1F8A">
            <w:pPr>
              <w:jc w:val="both"/>
              <w:rPr>
                <w:rFonts w:ascii="Arial" w:hAnsi="Arial" w:cs="Arial"/>
                <w:i/>
                <w:sz w:val="24"/>
                <w:szCs w:val="24"/>
                <w:lang w:eastAsia="zh-TW"/>
              </w:rPr>
            </w:pPr>
            <w:r w:rsidRPr="00F43AEA">
              <w:rPr>
                <w:rFonts w:ascii="Arial" w:hAnsi="Arial" w:cs="Arial"/>
                <w:i/>
                <w:sz w:val="24"/>
                <w:szCs w:val="24"/>
                <w:lang w:eastAsia="zh-TW"/>
              </w:rPr>
              <w:t>Create an unique code for each item</w:t>
            </w:r>
          </w:p>
        </w:tc>
        <w:tc>
          <w:tcPr>
            <w:tcW w:w="1080" w:type="dxa"/>
            <w:vAlign w:val="center"/>
          </w:tcPr>
          <w:p w14:paraId="7EC61E3C" w14:textId="4D7B9300"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82E6A0" w14:textId="18C35778"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Asset Management</w:t>
            </w:r>
          </w:p>
        </w:tc>
      </w:tr>
      <w:tr w:rsidR="001E5B98" w:rsidRPr="00F43AEA" w14:paraId="04365F62" w14:textId="77777777" w:rsidTr="00F43AEA">
        <w:trPr>
          <w:trHeight w:val="572"/>
        </w:trPr>
        <w:tc>
          <w:tcPr>
            <w:tcW w:w="1076" w:type="dxa"/>
            <w:vAlign w:val="center"/>
          </w:tcPr>
          <w:p w14:paraId="28B13C47" w14:textId="34F5D991"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3</w:t>
            </w:r>
          </w:p>
        </w:tc>
        <w:tc>
          <w:tcPr>
            <w:tcW w:w="3240" w:type="dxa"/>
            <w:vAlign w:val="center"/>
          </w:tcPr>
          <w:p w14:paraId="54449503" w14:textId="2C79ADA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sset Mgmt. department</w:t>
            </w:r>
          </w:p>
          <w:p w14:paraId="66158441" w14:textId="77777777" w:rsidR="001E5B98" w:rsidRPr="00F43AEA" w:rsidRDefault="001E5B98" w:rsidP="001E5B98">
            <w:pPr>
              <w:jc w:val="both"/>
              <w:rPr>
                <w:rFonts w:ascii="Arial" w:hAnsi="Arial" w:cs="Arial"/>
                <w:sz w:val="24"/>
                <w:szCs w:val="24"/>
                <w:lang w:eastAsia="zh-TW"/>
              </w:rPr>
            </w:pPr>
          </w:p>
          <w:p w14:paraId="32622777" w14:textId="4BDDEF03"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Integrate Asset Mgmt. dashboard to admin panel</w:t>
            </w:r>
          </w:p>
        </w:tc>
        <w:tc>
          <w:tcPr>
            <w:tcW w:w="1080" w:type="dxa"/>
            <w:vAlign w:val="center"/>
          </w:tcPr>
          <w:p w14:paraId="7A90D87E" w14:textId="530883F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21CE58EE" w14:textId="08BB647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7897C8C1" w14:textId="77777777" w:rsidTr="00F43AEA">
        <w:trPr>
          <w:trHeight w:val="572"/>
        </w:trPr>
        <w:tc>
          <w:tcPr>
            <w:tcW w:w="1076" w:type="dxa"/>
            <w:vAlign w:val="center"/>
          </w:tcPr>
          <w:p w14:paraId="1DB53C2D" w14:textId="1C2736DC"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4</w:t>
            </w:r>
          </w:p>
        </w:tc>
        <w:tc>
          <w:tcPr>
            <w:tcW w:w="3240" w:type="dxa"/>
            <w:vAlign w:val="center"/>
          </w:tcPr>
          <w:p w14:paraId="550745B6" w14:textId="54A2A55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ssets</w:t>
            </w:r>
          </w:p>
          <w:p w14:paraId="130A35C1" w14:textId="77777777" w:rsidR="001E5B98" w:rsidRPr="00F43AEA" w:rsidRDefault="001E5B98" w:rsidP="001E5B98">
            <w:pPr>
              <w:jc w:val="both"/>
              <w:rPr>
                <w:rFonts w:ascii="Arial" w:hAnsi="Arial" w:cs="Arial"/>
                <w:sz w:val="24"/>
                <w:szCs w:val="24"/>
                <w:lang w:eastAsia="zh-TW"/>
              </w:rPr>
            </w:pPr>
          </w:p>
          <w:p w14:paraId="4CD249A9" w14:textId="0ED5EDD6"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3A60C4E4" w14:textId="24B58D5A"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D6E3945" w14:textId="63FC7322"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6D7E25F0" w14:textId="77777777" w:rsidTr="00F43AEA">
        <w:trPr>
          <w:trHeight w:val="572"/>
        </w:trPr>
        <w:tc>
          <w:tcPr>
            <w:tcW w:w="1076" w:type="dxa"/>
            <w:vAlign w:val="center"/>
          </w:tcPr>
          <w:p w14:paraId="2DFE9C5E" w14:textId="66D9DD74"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5</w:t>
            </w:r>
          </w:p>
        </w:tc>
        <w:tc>
          <w:tcPr>
            <w:tcW w:w="3240" w:type="dxa"/>
            <w:vAlign w:val="center"/>
          </w:tcPr>
          <w:p w14:paraId="2A90E216" w14:textId="3ACC6FB3"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Asset Mgmt. officer.</w:t>
            </w:r>
          </w:p>
          <w:p w14:paraId="133E38CA" w14:textId="77777777" w:rsidR="001E5B98" w:rsidRPr="00F43AEA" w:rsidRDefault="001E5B98" w:rsidP="001E5B98">
            <w:pPr>
              <w:jc w:val="both"/>
              <w:rPr>
                <w:rFonts w:ascii="Arial" w:hAnsi="Arial" w:cs="Arial"/>
                <w:sz w:val="24"/>
                <w:szCs w:val="24"/>
                <w:lang w:eastAsia="zh-TW"/>
              </w:rPr>
            </w:pPr>
          </w:p>
          <w:p w14:paraId="1BC19279" w14:textId="55156C35"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C1CFB01" w14:textId="4FE609E8"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ED64768" w14:textId="4716E7FE"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16898DB8" w14:textId="77777777" w:rsidTr="00F43AEA">
        <w:trPr>
          <w:trHeight w:val="572"/>
        </w:trPr>
        <w:tc>
          <w:tcPr>
            <w:tcW w:w="1076" w:type="dxa"/>
            <w:vAlign w:val="center"/>
          </w:tcPr>
          <w:p w14:paraId="1C5FF9A0" w14:textId="473C8E3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6</w:t>
            </w:r>
          </w:p>
        </w:tc>
        <w:tc>
          <w:tcPr>
            <w:tcW w:w="3240" w:type="dxa"/>
            <w:vAlign w:val="center"/>
          </w:tcPr>
          <w:p w14:paraId="14FF213F" w14:textId="77777777"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have a list of all assets in the company.</w:t>
            </w:r>
          </w:p>
          <w:p w14:paraId="1AAB3C44" w14:textId="77777777" w:rsidR="001E5B98" w:rsidRPr="00F43AEA" w:rsidRDefault="001E5B98" w:rsidP="001E5B98">
            <w:pPr>
              <w:jc w:val="both"/>
              <w:rPr>
                <w:rFonts w:ascii="Arial" w:hAnsi="Arial" w:cs="Arial"/>
                <w:sz w:val="24"/>
                <w:szCs w:val="24"/>
                <w:lang w:eastAsia="zh-TW"/>
              </w:rPr>
            </w:pPr>
          </w:p>
          <w:p w14:paraId="28F83050" w14:textId="3633B008"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ing for all asset</w:t>
            </w:r>
          </w:p>
        </w:tc>
        <w:tc>
          <w:tcPr>
            <w:tcW w:w="1080" w:type="dxa"/>
            <w:vAlign w:val="center"/>
          </w:tcPr>
          <w:p w14:paraId="546247F3" w14:textId="77F4E6A3"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96F1BC7" w14:textId="0941033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49E0918C" w14:textId="77777777" w:rsidTr="00F43AEA">
        <w:trPr>
          <w:trHeight w:val="572"/>
        </w:trPr>
        <w:tc>
          <w:tcPr>
            <w:tcW w:w="1076" w:type="dxa"/>
            <w:vAlign w:val="center"/>
          </w:tcPr>
          <w:p w14:paraId="273CBC5B" w14:textId="007BC281"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17</w:t>
            </w:r>
          </w:p>
        </w:tc>
        <w:tc>
          <w:tcPr>
            <w:tcW w:w="3240" w:type="dxa"/>
            <w:vAlign w:val="center"/>
          </w:tcPr>
          <w:p w14:paraId="6FB94F7F" w14:textId="77777777" w:rsidR="001E5B98" w:rsidRPr="00F43AEA" w:rsidRDefault="001B62BF"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add new asset in the table</w:t>
            </w:r>
          </w:p>
          <w:p w14:paraId="332BA310" w14:textId="77777777" w:rsidR="001B62BF" w:rsidRPr="00F43AEA" w:rsidRDefault="001B62BF" w:rsidP="001E5B98">
            <w:pPr>
              <w:jc w:val="both"/>
              <w:rPr>
                <w:rFonts w:ascii="Arial" w:hAnsi="Arial" w:cs="Arial"/>
                <w:sz w:val="24"/>
                <w:szCs w:val="24"/>
                <w:lang w:eastAsia="zh-TW"/>
              </w:rPr>
            </w:pPr>
          </w:p>
          <w:p w14:paraId="6012B4BE" w14:textId="2C1B7441" w:rsidR="001B62BF" w:rsidRPr="00F43AEA" w:rsidRDefault="001B62BF" w:rsidP="001E5B98">
            <w:pPr>
              <w:jc w:val="both"/>
              <w:rPr>
                <w:rFonts w:ascii="Arial" w:hAnsi="Arial" w:cs="Arial"/>
                <w:i/>
                <w:sz w:val="24"/>
                <w:szCs w:val="24"/>
                <w:lang w:eastAsia="zh-TW"/>
              </w:rPr>
            </w:pPr>
            <w:r w:rsidRPr="00F43AEA">
              <w:rPr>
                <w:rFonts w:ascii="Arial" w:hAnsi="Arial" w:cs="Arial"/>
                <w:i/>
                <w:sz w:val="24"/>
                <w:szCs w:val="24"/>
                <w:lang w:eastAsia="zh-TW"/>
              </w:rPr>
              <w:t>Create a add asset function</w:t>
            </w:r>
          </w:p>
        </w:tc>
        <w:tc>
          <w:tcPr>
            <w:tcW w:w="1080" w:type="dxa"/>
            <w:vAlign w:val="center"/>
          </w:tcPr>
          <w:p w14:paraId="48ACB404" w14:textId="12AF8D1C"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2482D2E0" w14:textId="73C53619"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Project Management</w:t>
            </w:r>
          </w:p>
        </w:tc>
      </w:tr>
      <w:tr w:rsidR="004D12F7" w:rsidRPr="00F43AEA" w14:paraId="5A00E130" w14:textId="77777777" w:rsidTr="00F43AEA">
        <w:trPr>
          <w:trHeight w:val="572"/>
        </w:trPr>
        <w:tc>
          <w:tcPr>
            <w:tcW w:w="1076" w:type="dxa"/>
            <w:vAlign w:val="center"/>
          </w:tcPr>
          <w:p w14:paraId="2FCA43BA" w14:textId="6ECBD9F5"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8</w:t>
            </w:r>
          </w:p>
        </w:tc>
        <w:tc>
          <w:tcPr>
            <w:tcW w:w="3240" w:type="dxa"/>
            <w:vAlign w:val="center"/>
          </w:tcPr>
          <w:p w14:paraId="411CAB04" w14:textId="78C7BE31" w:rsidR="004D12F7" w:rsidRPr="00F43AEA" w:rsidRDefault="004D12F7" w:rsidP="00B91247">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ject Mgmt. department</w:t>
            </w:r>
          </w:p>
          <w:p w14:paraId="03D99418" w14:textId="77777777" w:rsidR="004D12F7" w:rsidRPr="00F43AEA" w:rsidRDefault="004D12F7" w:rsidP="00B91247">
            <w:pPr>
              <w:jc w:val="both"/>
              <w:rPr>
                <w:rFonts w:ascii="Arial" w:hAnsi="Arial" w:cs="Arial"/>
                <w:sz w:val="24"/>
                <w:szCs w:val="24"/>
                <w:lang w:eastAsia="zh-TW"/>
              </w:rPr>
            </w:pPr>
          </w:p>
          <w:p w14:paraId="7D94F728" w14:textId="00E688CB" w:rsidR="004D12F7" w:rsidRPr="00F43AEA" w:rsidRDefault="004D12F7" w:rsidP="004D12F7">
            <w:pPr>
              <w:jc w:val="both"/>
              <w:rPr>
                <w:rFonts w:ascii="Arial" w:hAnsi="Arial" w:cs="Arial"/>
                <w:sz w:val="24"/>
                <w:szCs w:val="24"/>
                <w:lang w:eastAsia="zh-TW"/>
              </w:rPr>
            </w:pPr>
            <w:r w:rsidRPr="00F43AEA">
              <w:rPr>
                <w:rFonts w:ascii="Arial" w:hAnsi="Arial" w:cs="Arial"/>
                <w:i/>
                <w:sz w:val="24"/>
                <w:szCs w:val="24"/>
                <w:lang w:eastAsia="zh-TW"/>
              </w:rPr>
              <w:t>Integrate Project Mgmt. dashboard to admin panel</w:t>
            </w:r>
          </w:p>
        </w:tc>
        <w:tc>
          <w:tcPr>
            <w:tcW w:w="1080" w:type="dxa"/>
            <w:vAlign w:val="center"/>
          </w:tcPr>
          <w:p w14:paraId="56DAA966" w14:textId="7038B62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1DA18F3D" w14:textId="4AB033EE"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6D557543" w14:textId="77777777" w:rsidTr="00F43AEA">
        <w:trPr>
          <w:trHeight w:val="572"/>
        </w:trPr>
        <w:tc>
          <w:tcPr>
            <w:tcW w:w="1076" w:type="dxa"/>
            <w:vAlign w:val="center"/>
          </w:tcPr>
          <w:p w14:paraId="012594FF" w14:textId="1D757EF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9</w:t>
            </w:r>
          </w:p>
        </w:tc>
        <w:tc>
          <w:tcPr>
            <w:tcW w:w="3240" w:type="dxa"/>
            <w:vAlign w:val="center"/>
          </w:tcPr>
          <w:p w14:paraId="2A0CD4F7" w14:textId="5004B8C7" w:rsidR="00C4080F" w:rsidRPr="00F43AEA" w:rsidRDefault="00C4080F" w:rsidP="00C4080F">
            <w:pPr>
              <w:jc w:val="both"/>
              <w:rPr>
                <w:rFonts w:ascii="Arial" w:hAnsi="Arial" w:cs="Arial"/>
                <w:sz w:val="24"/>
                <w:szCs w:val="24"/>
                <w:lang w:eastAsia="zh-TW"/>
              </w:rPr>
            </w:pPr>
            <w:r w:rsidRPr="00F43AEA">
              <w:rPr>
                <w:rFonts w:ascii="Arial" w:hAnsi="Arial" w:cs="Arial"/>
                <w:sz w:val="24"/>
                <w:szCs w:val="24"/>
                <w:lang w:eastAsia="zh-TW"/>
              </w:rPr>
              <w:t>As a logistic manager</w:t>
            </w:r>
            <w:r w:rsidR="008E0991"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rojects</w:t>
            </w:r>
          </w:p>
          <w:p w14:paraId="4952D249" w14:textId="77777777" w:rsidR="00C4080F" w:rsidRPr="00F43AEA" w:rsidRDefault="00C4080F" w:rsidP="00C4080F">
            <w:pPr>
              <w:jc w:val="both"/>
              <w:rPr>
                <w:rFonts w:ascii="Arial" w:hAnsi="Arial" w:cs="Arial"/>
                <w:sz w:val="24"/>
                <w:szCs w:val="24"/>
                <w:lang w:eastAsia="zh-TW"/>
              </w:rPr>
            </w:pPr>
          </w:p>
          <w:p w14:paraId="19D1A1E7" w14:textId="4E7CB041" w:rsidR="004D12F7" w:rsidRPr="00F43AEA" w:rsidRDefault="00C4080F" w:rsidP="00C4080F">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1A3CD54A" w14:textId="20828FFF"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ACF49F8" w14:textId="4BDAF012"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727F0B5" w14:textId="77777777" w:rsidTr="00F43AEA">
        <w:trPr>
          <w:trHeight w:val="572"/>
        </w:trPr>
        <w:tc>
          <w:tcPr>
            <w:tcW w:w="1076" w:type="dxa"/>
            <w:vAlign w:val="center"/>
          </w:tcPr>
          <w:p w14:paraId="4067A68B" w14:textId="3F93D5F7"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20</w:t>
            </w:r>
          </w:p>
        </w:tc>
        <w:tc>
          <w:tcPr>
            <w:tcW w:w="3240" w:type="dxa"/>
            <w:vAlign w:val="center"/>
          </w:tcPr>
          <w:p w14:paraId="0E5FD44F" w14:textId="7A027C56" w:rsidR="00EA6809" w:rsidRPr="00F43AEA" w:rsidRDefault="00EA6809" w:rsidP="00EA6809">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ject Mgmt. officer.</w:t>
            </w:r>
          </w:p>
          <w:p w14:paraId="0D609AB1" w14:textId="77777777" w:rsidR="00EA6809" w:rsidRPr="00F43AEA" w:rsidRDefault="00EA6809" w:rsidP="00EA6809">
            <w:pPr>
              <w:jc w:val="both"/>
              <w:rPr>
                <w:rFonts w:ascii="Arial" w:hAnsi="Arial" w:cs="Arial"/>
                <w:sz w:val="24"/>
                <w:szCs w:val="24"/>
                <w:lang w:eastAsia="zh-TW"/>
              </w:rPr>
            </w:pPr>
          </w:p>
          <w:p w14:paraId="636CE76E" w14:textId="4E1B306C" w:rsidR="004D12F7" w:rsidRPr="00F43AEA" w:rsidRDefault="00EA6809" w:rsidP="00EA6809">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3F744FE" w14:textId="4C68FB0F"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01EC2E8" w14:textId="72744630"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E0991" w:rsidRPr="00F43AEA" w14:paraId="565C259A" w14:textId="77777777" w:rsidTr="00F43AEA">
        <w:trPr>
          <w:trHeight w:val="572"/>
        </w:trPr>
        <w:tc>
          <w:tcPr>
            <w:tcW w:w="1076" w:type="dxa"/>
            <w:vAlign w:val="center"/>
          </w:tcPr>
          <w:p w14:paraId="73F3AC27"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56C0615A" w14:textId="5139D5DE" w:rsidR="008E0991" w:rsidRPr="00F43AEA" w:rsidRDefault="008E0991" w:rsidP="008E0991">
            <w:pPr>
              <w:jc w:val="both"/>
              <w:rPr>
                <w:rFonts w:ascii="Arial" w:hAnsi="Arial" w:cs="Arial"/>
                <w:sz w:val="24"/>
                <w:szCs w:val="24"/>
                <w:lang w:eastAsia="zh-TW"/>
              </w:rPr>
            </w:pPr>
            <w:r w:rsidRPr="00F43AEA">
              <w:rPr>
                <w:rFonts w:ascii="Arial" w:hAnsi="Arial" w:cs="Arial"/>
                <w:sz w:val="24"/>
                <w:szCs w:val="24"/>
                <w:lang w:eastAsia="zh-TW"/>
              </w:rPr>
              <w:t>As a project management officer, I want to view a list of projects</w:t>
            </w:r>
          </w:p>
          <w:p w14:paraId="2D63A691" w14:textId="77777777" w:rsidR="008E0991" w:rsidRPr="00F43AEA" w:rsidRDefault="008E0991" w:rsidP="008E0991">
            <w:pPr>
              <w:jc w:val="both"/>
              <w:rPr>
                <w:rFonts w:ascii="Arial" w:hAnsi="Arial" w:cs="Arial"/>
                <w:sz w:val="24"/>
                <w:szCs w:val="24"/>
                <w:lang w:eastAsia="zh-TW"/>
              </w:rPr>
            </w:pPr>
          </w:p>
          <w:p w14:paraId="662052F2" w14:textId="62F9DF97" w:rsidR="008E0991" w:rsidRPr="00F43AEA" w:rsidRDefault="008E0991" w:rsidP="008E0991">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011AF4A5"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0228128C" w14:textId="29CEC3EE" w:rsidR="008E0991" w:rsidRPr="00F43AEA" w:rsidRDefault="008E0991"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8E0991" w:rsidRPr="00F43AEA" w14:paraId="53B4FFCF" w14:textId="77777777" w:rsidTr="00F43AEA">
        <w:trPr>
          <w:trHeight w:val="572"/>
        </w:trPr>
        <w:tc>
          <w:tcPr>
            <w:tcW w:w="1076" w:type="dxa"/>
            <w:vAlign w:val="center"/>
          </w:tcPr>
          <w:p w14:paraId="7473D81E"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429CE251" w14:textId="77777777" w:rsidR="008E0991" w:rsidRPr="00F43AEA" w:rsidRDefault="007B4B7D" w:rsidP="008E0991">
            <w:pPr>
              <w:jc w:val="both"/>
              <w:rPr>
                <w:rFonts w:ascii="Arial" w:hAnsi="Arial" w:cs="Arial"/>
                <w:sz w:val="24"/>
                <w:szCs w:val="24"/>
                <w:lang w:eastAsia="zh-TW"/>
              </w:rPr>
            </w:pPr>
            <w:r w:rsidRPr="00F43AEA">
              <w:rPr>
                <w:rFonts w:ascii="Arial" w:hAnsi="Arial" w:cs="Arial"/>
                <w:sz w:val="24"/>
                <w:szCs w:val="24"/>
                <w:lang w:eastAsia="zh-TW"/>
              </w:rPr>
              <w:t xml:space="preserve">As a project management officer, I want to see the status of </w:t>
            </w:r>
            <w:r w:rsidR="003D00D0" w:rsidRPr="00F43AEA">
              <w:rPr>
                <w:rFonts w:ascii="Arial" w:hAnsi="Arial" w:cs="Arial"/>
                <w:sz w:val="24"/>
                <w:szCs w:val="24"/>
                <w:lang w:eastAsia="zh-TW"/>
              </w:rPr>
              <w:t>our projects</w:t>
            </w:r>
          </w:p>
          <w:p w14:paraId="68E564AC" w14:textId="77777777" w:rsidR="003D00D0" w:rsidRPr="00F43AEA" w:rsidRDefault="003D00D0" w:rsidP="008E0991">
            <w:pPr>
              <w:jc w:val="both"/>
              <w:rPr>
                <w:rFonts w:ascii="Arial" w:hAnsi="Arial" w:cs="Arial"/>
                <w:sz w:val="24"/>
                <w:szCs w:val="24"/>
                <w:lang w:eastAsia="zh-TW"/>
              </w:rPr>
            </w:pPr>
          </w:p>
          <w:p w14:paraId="1B36EA24" w14:textId="483D5F84" w:rsidR="003D00D0" w:rsidRPr="00F43AEA" w:rsidRDefault="003D00D0" w:rsidP="008E0991">
            <w:pPr>
              <w:jc w:val="both"/>
              <w:rPr>
                <w:rFonts w:ascii="Arial" w:hAnsi="Arial" w:cs="Arial"/>
                <w:sz w:val="24"/>
                <w:szCs w:val="24"/>
                <w:lang w:eastAsia="zh-TW"/>
              </w:rPr>
            </w:pPr>
            <w:r w:rsidRPr="00F43AEA">
              <w:rPr>
                <w:rFonts w:ascii="Arial" w:hAnsi="Arial" w:cs="Arial"/>
                <w:i/>
                <w:iCs/>
                <w:sz w:val="24"/>
                <w:szCs w:val="24"/>
                <w:lang w:eastAsia="zh-TW"/>
              </w:rPr>
              <w:t xml:space="preserve">Create a status report for </w:t>
            </w:r>
            <w:r w:rsidRPr="00F43AEA">
              <w:rPr>
                <w:rFonts w:ascii="Arial" w:hAnsi="Arial" w:cs="Arial"/>
                <w:i/>
                <w:iCs/>
                <w:sz w:val="24"/>
                <w:szCs w:val="24"/>
                <w:lang w:eastAsia="zh-TW"/>
              </w:rPr>
              <w:lastRenderedPageBreak/>
              <w:t>project list</w:t>
            </w:r>
          </w:p>
        </w:tc>
        <w:tc>
          <w:tcPr>
            <w:tcW w:w="1080" w:type="dxa"/>
            <w:vAlign w:val="center"/>
          </w:tcPr>
          <w:p w14:paraId="24C128A4"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2140F2F2" w14:textId="77777777" w:rsidR="008E0991" w:rsidRPr="00F43AEA" w:rsidRDefault="008E0991" w:rsidP="003E50EB">
            <w:pPr>
              <w:jc w:val="both"/>
              <w:rPr>
                <w:rFonts w:ascii="Arial" w:hAnsi="Arial" w:cs="Arial"/>
                <w:sz w:val="24"/>
                <w:szCs w:val="24"/>
                <w:lang w:eastAsia="zh-TW"/>
              </w:rPr>
            </w:pPr>
          </w:p>
        </w:tc>
      </w:tr>
      <w:tr w:rsidR="004D12F7" w:rsidRPr="00F43AEA"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Vendor Portal</w:t>
            </w:r>
          </w:p>
        </w:tc>
      </w:tr>
      <w:tr w:rsidR="007D6515" w:rsidRPr="00F43AEA" w14:paraId="5E839204" w14:textId="77777777" w:rsidTr="00F43AEA">
        <w:trPr>
          <w:trHeight w:val="572"/>
        </w:trPr>
        <w:tc>
          <w:tcPr>
            <w:tcW w:w="1076" w:type="dxa"/>
            <w:vAlign w:val="center"/>
          </w:tcPr>
          <w:p w14:paraId="2E918C02" w14:textId="78858CB9"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1</w:t>
            </w:r>
          </w:p>
        </w:tc>
        <w:tc>
          <w:tcPr>
            <w:tcW w:w="3240" w:type="dxa"/>
            <w:vAlign w:val="center"/>
          </w:tcPr>
          <w:p w14:paraId="6BF1299B" w14:textId="0D50537D"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ndor Portal Mgmt. department</w:t>
            </w:r>
          </w:p>
          <w:p w14:paraId="1DD61326" w14:textId="77777777" w:rsidR="007D6515" w:rsidRPr="00F43AEA" w:rsidRDefault="007D6515" w:rsidP="007D6515">
            <w:pPr>
              <w:jc w:val="both"/>
              <w:rPr>
                <w:rFonts w:ascii="Arial" w:hAnsi="Arial" w:cs="Arial"/>
                <w:sz w:val="24"/>
                <w:szCs w:val="24"/>
                <w:lang w:eastAsia="zh-TW"/>
              </w:rPr>
            </w:pPr>
          </w:p>
          <w:p w14:paraId="20B4F754" w14:textId="42DA1214"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 xml:space="preserve">Integrate </w:t>
            </w:r>
            <w:r w:rsidR="0070248E" w:rsidRPr="00F43AEA">
              <w:rPr>
                <w:rFonts w:ascii="Arial" w:hAnsi="Arial" w:cs="Arial"/>
                <w:i/>
                <w:sz w:val="24"/>
                <w:szCs w:val="24"/>
                <w:lang w:eastAsia="zh-TW"/>
              </w:rPr>
              <w:t>Vendor Portal</w:t>
            </w:r>
            <w:r w:rsidRPr="00F43AEA">
              <w:rPr>
                <w:rFonts w:ascii="Arial" w:hAnsi="Arial" w:cs="Arial"/>
                <w:i/>
                <w:sz w:val="24"/>
                <w:szCs w:val="24"/>
                <w:lang w:eastAsia="zh-TW"/>
              </w:rPr>
              <w:t xml:space="preserve"> M</w:t>
            </w:r>
            <w:r w:rsidR="0070248E" w:rsidRPr="00F43AEA">
              <w:rPr>
                <w:rFonts w:ascii="Arial" w:hAnsi="Arial" w:cs="Arial"/>
                <w:i/>
                <w:sz w:val="24"/>
                <w:szCs w:val="24"/>
                <w:lang w:eastAsia="zh-TW"/>
              </w:rPr>
              <w:t>anagemen</w:t>
            </w:r>
            <w:r w:rsidRPr="00F43AEA">
              <w:rPr>
                <w:rFonts w:ascii="Arial" w:hAnsi="Arial" w:cs="Arial"/>
                <w:i/>
                <w:sz w:val="24"/>
                <w:szCs w:val="24"/>
                <w:lang w:eastAsia="zh-TW"/>
              </w:rPr>
              <w:t>t dashboard to admin panel</w:t>
            </w:r>
          </w:p>
        </w:tc>
        <w:tc>
          <w:tcPr>
            <w:tcW w:w="1080" w:type="dxa"/>
            <w:vAlign w:val="center"/>
          </w:tcPr>
          <w:p w14:paraId="598119BF" w14:textId="5D9F8E2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8C5921F" w14:textId="4D1DE475"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600A66F7" w14:textId="77777777" w:rsidTr="00F43AEA">
        <w:trPr>
          <w:trHeight w:val="572"/>
        </w:trPr>
        <w:tc>
          <w:tcPr>
            <w:tcW w:w="1076" w:type="dxa"/>
            <w:vAlign w:val="center"/>
          </w:tcPr>
          <w:p w14:paraId="32678BA9" w14:textId="36749D47"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2</w:t>
            </w:r>
          </w:p>
        </w:tc>
        <w:tc>
          <w:tcPr>
            <w:tcW w:w="3240" w:type="dxa"/>
            <w:vAlign w:val="center"/>
          </w:tcPr>
          <w:p w14:paraId="37C6CB81" w14:textId="3470F5A5"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w:t>
            </w:r>
            <w:r w:rsidR="0070248E"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osted ads</w:t>
            </w:r>
          </w:p>
          <w:p w14:paraId="6079F2F2" w14:textId="77777777" w:rsidR="007D6515" w:rsidRPr="00F43AEA" w:rsidRDefault="007D6515" w:rsidP="007D6515">
            <w:pPr>
              <w:jc w:val="both"/>
              <w:rPr>
                <w:rFonts w:ascii="Arial" w:hAnsi="Arial" w:cs="Arial"/>
                <w:sz w:val="24"/>
                <w:szCs w:val="24"/>
                <w:lang w:eastAsia="zh-TW"/>
              </w:rPr>
            </w:pPr>
          </w:p>
          <w:p w14:paraId="4965B17A" w14:textId="491B8019"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Create a table list of posted ads</w:t>
            </w:r>
          </w:p>
        </w:tc>
        <w:tc>
          <w:tcPr>
            <w:tcW w:w="1080" w:type="dxa"/>
            <w:vAlign w:val="center"/>
          </w:tcPr>
          <w:p w14:paraId="5D56826A" w14:textId="3F0E09A3"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5AD60854" w14:textId="189481C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3D7C8C6E" w14:textId="77777777" w:rsidTr="00F43AEA">
        <w:trPr>
          <w:trHeight w:val="572"/>
        </w:trPr>
        <w:tc>
          <w:tcPr>
            <w:tcW w:w="1076" w:type="dxa"/>
            <w:vAlign w:val="center"/>
          </w:tcPr>
          <w:p w14:paraId="2B794738" w14:textId="32C2813D"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3</w:t>
            </w:r>
          </w:p>
        </w:tc>
        <w:tc>
          <w:tcPr>
            <w:tcW w:w="3240" w:type="dxa"/>
            <w:vAlign w:val="center"/>
          </w:tcPr>
          <w:p w14:paraId="368617C9" w14:textId="5EFE9AFE"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EB40FC" w:rsidRPr="00F43AEA">
              <w:rPr>
                <w:rFonts w:ascii="Arial" w:hAnsi="Arial" w:cs="Arial"/>
                <w:sz w:val="24"/>
                <w:szCs w:val="24"/>
                <w:lang w:eastAsia="zh-TW"/>
              </w:rPr>
              <w:t>Vendor Portal</w:t>
            </w:r>
            <w:r w:rsidRPr="00F43AEA">
              <w:rPr>
                <w:rFonts w:ascii="Arial" w:hAnsi="Arial" w:cs="Arial"/>
                <w:sz w:val="24"/>
                <w:szCs w:val="24"/>
                <w:lang w:eastAsia="zh-TW"/>
              </w:rPr>
              <w:t xml:space="preserve"> Mgmt. officer.</w:t>
            </w:r>
          </w:p>
          <w:p w14:paraId="514B4074" w14:textId="77777777" w:rsidR="007D6515" w:rsidRPr="00F43AEA" w:rsidRDefault="007D6515" w:rsidP="007D6515">
            <w:pPr>
              <w:jc w:val="both"/>
              <w:rPr>
                <w:rFonts w:ascii="Arial" w:hAnsi="Arial" w:cs="Arial"/>
                <w:sz w:val="24"/>
                <w:szCs w:val="24"/>
                <w:lang w:eastAsia="zh-TW"/>
              </w:rPr>
            </w:pPr>
          </w:p>
          <w:p w14:paraId="66AE0163" w14:textId="4EF47217"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C782F32" w14:textId="12C9AEEE"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69B77125" w14:textId="5E489A61"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77187" w:rsidRPr="00F43AEA" w14:paraId="6ED82E18" w14:textId="77777777" w:rsidTr="00F43AEA">
        <w:trPr>
          <w:trHeight w:val="572"/>
        </w:trPr>
        <w:tc>
          <w:tcPr>
            <w:tcW w:w="1076" w:type="dxa"/>
            <w:vAlign w:val="center"/>
          </w:tcPr>
          <w:p w14:paraId="4BFD9B0E" w14:textId="766D3C1C"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24</w:t>
            </w:r>
          </w:p>
        </w:tc>
        <w:tc>
          <w:tcPr>
            <w:tcW w:w="3240" w:type="dxa"/>
            <w:vAlign w:val="center"/>
          </w:tcPr>
          <w:p w14:paraId="57A805DE" w14:textId="5DF40C40" w:rsidR="00D77187" w:rsidRPr="00F43AEA" w:rsidRDefault="00D77187" w:rsidP="00D77187">
            <w:pPr>
              <w:jc w:val="both"/>
              <w:rPr>
                <w:rFonts w:ascii="Arial" w:hAnsi="Arial" w:cs="Arial"/>
                <w:sz w:val="24"/>
                <w:szCs w:val="24"/>
                <w:lang w:eastAsia="zh-TW"/>
              </w:rPr>
            </w:pPr>
            <w:r w:rsidRPr="00F43AEA">
              <w:rPr>
                <w:rFonts w:ascii="Arial" w:hAnsi="Arial" w:cs="Arial"/>
                <w:sz w:val="24"/>
                <w:szCs w:val="24"/>
                <w:lang w:eastAsia="zh-TW"/>
              </w:rPr>
              <w:t>As a vendor portal officer, I want to view a list of posted ads.</w:t>
            </w:r>
          </w:p>
          <w:p w14:paraId="63F5EDB0" w14:textId="77777777" w:rsidR="00D77187" w:rsidRPr="00F43AEA" w:rsidRDefault="00D77187" w:rsidP="00D77187">
            <w:pPr>
              <w:jc w:val="both"/>
              <w:rPr>
                <w:rFonts w:ascii="Arial" w:hAnsi="Arial" w:cs="Arial"/>
                <w:sz w:val="24"/>
                <w:szCs w:val="24"/>
                <w:lang w:eastAsia="zh-TW"/>
              </w:rPr>
            </w:pPr>
          </w:p>
          <w:p w14:paraId="5B3253FB" w14:textId="6CAC632F" w:rsidR="00D77187" w:rsidRPr="00F43AEA" w:rsidRDefault="00D77187" w:rsidP="00D77187">
            <w:pPr>
              <w:jc w:val="both"/>
              <w:rPr>
                <w:rFonts w:ascii="Arial" w:hAnsi="Arial" w:cs="Arial"/>
                <w:sz w:val="24"/>
                <w:szCs w:val="24"/>
                <w:lang w:eastAsia="zh-TW"/>
              </w:rPr>
            </w:pPr>
            <w:r w:rsidRPr="00F43AEA">
              <w:rPr>
                <w:rFonts w:ascii="Arial" w:hAnsi="Arial" w:cs="Arial"/>
                <w:i/>
                <w:sz w:val="24"/>
                <w:szCs w:val="24"/>
                <w:lang w:eastAsia="zh-TW"/>
              </w:rPr>
              <w:t>Create a list of posted ads</w:t>
            </w:r>
          </w:p>
        </w:tc>
        <w:tc>
          <w:tcPr>
            <w:tcW w:w="1080" w:type="dxa"/>
            <w:vAlign w:val="center"/>
          </w:tcPr>
          <w:p w14:paraId="34CCB39A" w14:textId="7686CDC3"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2C12F89B" w14:textId="2C909BDD"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33DFB" w:rsidRPr="00F43AEA" w14:paraId="428B02BB" w14:textId="77777777" w:rsidTr="00F43AEA">
        <w:trPr>
          <w:trHeight w:val="572"/>
        </w:trPr>
        <w:tc>
          <w:tcPr>
            <w:tcW w:w="1076" w:type="dxa"/>
            <w:vAlign w:val="center"/>
          </w:tcPr>
          <w:p w14:paraId="3717D7E2" w14:textId="69F4A1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25</w:t>
            </w:r>
          </w:p>
        </w:tc>
        <w:tc>
          <w:tcPr>
            <w:tcW w:w="3240" w:type="dxa"/>
            <w:vAlign w:val="center"/>
          </w:tcPr>
          <w:p w14:paraId="70A81EDB" w14:textId="314C72B2" w:rsidR="00B33DFB" w:rsidRPr="00F43AEA" w:rsidRDefault="00B33DFB" w:rsidP="00B33DFB">
            <w:pPr>
              <w:jc w:val="both"/>
              <w:rPr>
                <w:rFonts w:ascii="Arial" w:hAnsi="Arial" w:cs="Arial"/>
                <w:sz w:val="24"/>
                <w:szCs w:val="24"/>
                <w:lang w:eastAsia="zh-TW"/>
              </w:rPr>
            </w:pPr>
            <w:r w:rsidRPr="00F43AEA">
              <w:rPr>
                <w:rFonts w:ascii="Arial" w:hAnsi="Arial" w:cs="Arial"/>
                <w:sz w:val="24"/>
                <w:szCs w:val="24"/>
                <w:lang w:eastAsia="zh-TW"/>
              </w:rPr>
              <w:t>As a vendor portal officer, I want to post a listing for finding the supplier</w:t>
            </w:r>
          </w:p>
          <w:p w14:paraId="7CB4BC2E" w14:textId="77777777" w:rsidR="00B33DFB" w:rsidRPr="00F43AEA" w:rsidRDefault="00B33DFB" w:rsidP="00B33DFB">
            <w:pPr>
              <w:jc w:val="both"/>
              <w:rPr>
                <w:rFonts w:ascii="Arial" w:hAnsi="Arial" w:cs="Arial"/>
                <w:sz w:val="24"/>
                <w:szCs w:val="24"/>
                <w:lang w:eastAsia="zh-TW"/>
              </w:rPr>
            </w:pPr>
          </w:p>
          <w:p w14:paraId="28C1D903" w14:textId="3CA41E08" w:rsidR="00B33DFB" w:rsidRPr="00F43AEA" w:rsidRDefault="00B33DFB" w:rsidP="00B33DFB">
            <w:pPr>
              <w:jc w:val="both"/>
              <w:rPr>
                <w:rFonts w:ascii="Arial" w:hAnsi="Arial" w:cs="Arial"/>
                <w:sz w:val="24"/>
                <w:szCs w:val="24"/>
                <w:lang w:eastAsia="zh-TW"/>
              </w:rPr>
            </w:pPr>
            <w:r w:rsidRPr="00F43AEA">
              <w:rPr>
                <w:rFonts w:ascii="Arial" w:hAnsi="Arial" w:cs="Arial"/>
                <w:i/>
                <w:sz w:val="24"/>
                <w:szCs w:val="24"/>
                <w:lang w:eastAsia="zh-TW"/>
              </w:rPr>
              <w:t>Create a posting function for ad listing</w:t>
            </w:r>
          </w:p>
        </w:tc>
        <w:tc>
          <w:tcPr>
            <w:tcW w:w="1080" w:type="dxa"/>
            <w:vAlign w:val="center"/>
          </w:tcPr>
          <w:p w14:paraId="2FAF0EC0" w14:textId="7F20F3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9D59A3D" w14:textId="2E245A06"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Fleet Management</w:t>
            </w:r>
          </w:p>
        </w:tc>
      </w:tr>
      <w:tr w:rsidR="006F68C9" w:rsidRPr="00F43AEA" w14:paraId="27EE87EF" w14:textId="77777777" w:rsidTr="00F43AEA">
        <w:trPr>
          <w:trHeight w:val="572"/>
        </w:trPr>
        <w:tc>
          <w:tcPr>
            <w:tcW w:w="1076" w:type="dxa"/>
            <w:vAlign w:val="center"/>
          </w:tcPr>
          <w:p w14:paraId="11A6A095" w14:textId="350A1BF5"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6</w:t>
            </w:r>
          </w:p>
        </w:tc>
        <w:tc>
          <w:tcPr>
            <w:tcW w:w="3240" w:type="dxa"/>
            <w:vAlign w:val="center"/>
          </w:tcPr>
          <w:p w14:paraId="76C1A833" w14:textId="49C89D58"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Fleet Mgmt. department</w:t>
            </w:r>
          </w:p>
          <w:p w14:paraId="7E5E9533" w14:textId="77777777" w:rsidR="006F68C9" w:rsidRPr="00F43AEA" w:rsidRDefault="006F68C9" w:rsidP="006F68C9">
            <w:pPr>
              <w:jc w:val="both"/>
              <w:rPr>
                <w:rFonts w:ascii="Arial" w:hAnsi="Arial" w:cs="Arial"/>
                <w:sz w:val="24"/>
                <w:szCs w:val="24"/>
                <w:lang w:eastAsia="zh-TW"/>
              </w:rPr>
            </w:pPr>
          </w:p>
          <w:p w14:paraId="406B38B0" w14:textId="00744914"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lastRenderedPageBreak/>
              <w:t>Integrate Fleet Mgmt. dashboard to admin panel</w:t>
            </w:r>
          </w:p>
        </w:tc>
        <w:tc>
          <w:tcPr>
            <w:tcW w:w="1080" w:type="dxa"/>
            <w:vAlign w:val="center"/>
          </w:tcPr>
          <w:p w14:paraId="6C6A997E" w14:textId="0824404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508F63A5" w14:textId="71C2F6F3"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FC2C8CB" w14:textId="77777777" w:rsidTr="00F43AEA">
        <w:trPr>
          <w:trHeight w:val="572"/>
        </w:trPr>
        <w:tc>
          <w:tcPr>
            <w:tcW w:w="1076" w:type="dxa"/>
            <w:vAlign w:val="center"/>
          </w:tcPr>
          <w:p w14:paraId="26AD1FB1" w14:textId="5FDF61B7"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lastRenderedPageBreak/>
              <w:t>27</w:t>
            </w:r>
          </w:p>
        </w:tc>
        <w:tc>
          <w:tcPr>
            <w:tcW w:w="3240" w:type="dxa"/>
            <w:vAlign w:val="center"/>
          </w:tcPr>
          <w:p w14:paraId="4FFE06DA" w14:textId="18ABF2A2"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cheduled deliveries</w:t>
            </w:r>
          </w:p>
          <w:p w14:paraId="5F59C46B" w14:textId="77777777" w:rsidR="006F68C9" w:rsidRPr="00F43AEA" w:rsidRDefault="006F68C9" w:rsidP="006F68C9">
            <w:pPr>
              <w:jc w:val="both"/>
              <w:rPr>
                <w:rFonts w:ascii="Arial" w:hAnsi="Arial" w:cs="Arial"/>
                <w:sz w:val="24"/>
                <w:szCs w:val="24"/>
                <w:lang w:eastAsia="zh-TW"/>
              </w:rPr>
            </w:pPr>
          </w:p>
          <w:p w14:paraId="5AA58A90" w14:textId="56405A4E"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Create a table list of scheduled deliveries</w:t>
            </w:r>
          </w:p>
        </w:tc>
        <w:tc>
          <w:tcPr>
            <w:tcW w:w="1080" w:type="dxa"/>
            <w:vAlign w:val="center"/>
          </w:tcPr>
          <w:p w14:paraId="1BC1982C" w14:textId="1CF6BA94"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6CF78C00" w14:textId="406071D1"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B1F2EC3" w14:textId="77777777" w:rsidTr="00F43AEA">
        <w:trPr>
          <w:trHeight w:val="572"/>
        </w:trPr>
        <w:tc>
          <w:tcPr>
            <w:tcW w:w="1076" w:type="dxa"/>
            <w:vAlign w:val="center"/>
          </w:tcPr>
          <w:p w14:paraId="2BDB2C2A" w14:textId="17B48FE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8</w:t>
            </w:r>
          </w:p>
        </w:tc>
        <w:tc>
          <w:tcPr>
            <w:tcW w:w="3240" w:type="dxa"/>
            <w:vAlign w:val="center"/>
          </w:tcPr>
          <w:p w14:paraId="3220555A" w14:textId="3150E6E7" w:rsidR="00A85396" w:rsidRPr="00F43AEA" w:rsidRDefault="00A85396" w:rsidP="00A85396">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Fleet Mgmt. officer.</w:t>
            </w:r>
          </w:p>
          <w:p w14:paraId="1D772B79" w14:textId="77777777" w:rsidR="00A85396" w:rsidRPr="00F43AEA" w:rsidRDefault="00A85396" w:rsidP="00A85396">
            <w:pPr>
              <w:jc w:val="both"/>
              <w:rPr>
                <w:rFonts w:ascii="Arial" w:hAnsi="Arial" w:cs="Arial"/>
                <w:sz w:val="24"/>
                <w:szCs w:val="24"/>
                <w:lang w:eastAsia="zh-TW"/>
              </w:rPr>
            </w:pPr>
          </w:p>
          <w:p w14:paraId="123A2333" w14:textId="7FCB8942" w:rsidR="006F68C9" w:rsidRPr="00F43AEA" w:rsidRDefault="00A85396" w:rsidP="00A85396">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B650A22" w14:textId="3E5DB40B"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E429371" w14:textId="2BD0E8A2"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7B59A73A" w14:textId="77777777" w:rsidTr="00F43AEA">
        <w:trPr>
          <w:trHeight w:val="572"/>
        </w:trPr>
        <w:tc>
          <w:tcPr>
            <w:tcW w:w="1076" w:type="dxa"/>
            <w:vAlign w:val="center"/>
          </w:tcPr>
          <w:p w14:paraId="0BF9FA53" w14:textId="7893D700"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29</w:t>
            </w:r>
          </w:p>
        </w:tc>
        <w:tc>
          <w:tcPr>
            <w:tcW w:w="3240" w:type="dxa"/>
            <w:vAlign w:val="center"/>
          </w:tcPr>
          <w:p w14:paraId="21F62670"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 list of current deliveries</w:t>
            </w:r>
          </w:p>
          <w:p w14:paraId="7B2D50AE" w14:textId="77777777" w:rsidR="003141D8" w:rsidRPr="00F43AEA" w:rsidRDefault="003141D8" w:rsidP="003141D8">
            <w:pPr>
              <w:jc w:val="both"/>
              <w:rPr>
                <w:rFonts w:ascii="Arial" w:hAnsi="Arial" w:cs="Arial"/>
                <w:sz w:val="24"/>
                <w:szCs w:val="24"/>
                <w:lang w:eastAsia="zh-TW"/>
              </w:rPr>
            </w:pPr>
          </w:p>
          <w:p w14:paraId="1004F27C" w14:textId="147D13AE"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listing for current delivery</w:t>
            </w:r>
          </w:p>
        </w:tc>
        <w:tc>
          <w:tcPr>
            <w:tcW w:w="1080" w:type="dxa"/>
            <w:vAlign w:val="center"/>
          </w:tcPr>
          <w:p w14:paraId="28D73898" w14:textId="1D68C66A"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3A2E5E0" w14:textId="57909FEE"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252431B6" w14:textId="77777777" w:rsidTr="00F43AEA">
        <w:trPr>
          <w:trHeight w:val="572"/>
        </w:trPr>
        <w:tc>
          <w:tcPr>
            <w:tcW w:w="1076" w:type="dxa"/>
            <w:vAlign w:val="center"/>
          </w:tcPr>
          <w:p w14:paraId="1870B373" w14:textId="5AAC0A91"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30</w:t>
            </w:r>
          </w:p>
        </w:tc>
        <w:tc>
          <w:tcPr>
            <w:tcW w:w="3240" w:type="dxa"/>
            <w:vAlign w:val="center"/>
          </w:tcPr>
          <w:p w14:paraId="3D5AB168"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n access to past deliveries</w:t>
            </w:r>
          </w:p>
          <w:p w14:paraId="5B54A577" w14:textId="77777777" w:rsidR="003141D8" w:rsidRPr="00F43AEA" w:rsidRDefault="003141D8" w:rsidP="003141D8">
            <w:pPr>
              <w:jc w:val="both"/>
              <w:rPr>
                <w:rFonts w:ascii="Arial" w:hAnsi="Arial" w:cs="Arial"/>
                <w:sz w:val="24"/>
                <w:szCs w:val="24"/>
                <w:lang w:eastAsia="zh-TW"/>
              </w:rPr>
            </w:pPr>
          </w:p>
          <w:p w14:paraId="36A10790" w14:textId="595CB965"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for past deliveries</w:t>
            </w:r>
          </w:p>
        </w:tc>
        <w:tc>
          <w:tcPr>
            <w:tcW w:w="1080" w:type="dxa"/>
            <w:vAlign w:val="center"/>
          </w:tcPr>
          <w:p w14:paraId="5AABEF69" w14:textId="5541387F"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0C6FA8" w14:textId="4221540D"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Audit Management</w:t>
            </w:r>
          </w:p>
        </w:tc>
      </w:tr>
      <w:tr w:rsidR="00BF571B" w:rsidRPr="00F43AEA" w14:paraId="0255B5C7" w14:textId="77777777" w:rsidTr="00F43AEA">
        <w:trPr>
          <w:trHeight w:val="572"/>
        </w:trPr>
        <w:tc>
          <w:tcPr>
            <w:tcW w:w="1076" w:type="dxa"/>
            <w:vAlign w:val="center"/>
          </w:tcPr>
          <w:p w14:paraId="7EB7AA02" w14:textId="25647031"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1</w:t>
            </w:r>
          </w:p>
        </w:tc>
        <w:tc>
          <w:tcPr>
            <w:tcW w:w="3240" w:type="dxa"/>
            <w:vAlign w:val="center"/>
          </w:tcPr>
          <w:p w14:paraId="58AD689A" w14:textId="5D81CA15" w:rsidR="007D07C2" w:rsidRPr="00F43AEA" w:rsidRDefault="007D07C2" w:rsidP="007D07C2">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udit Mgmt. department</w:t>
            </w:r>
          </w:p>
          <w:p w14:paraId="0F92B364" w14:textId="77777777" w:rsidR="007D07C2" w:rsidRPr="00F43AEA" w:rsidRDefault="007D07C2" w:rsidP="007D07C2">
            <w:pPr>
              <w:jc w:val="both"/>
              <w:rPr>
                <w:rFonts w:ascii="Arial" w:hAnsi="Arial" w:cs="Arial"/>
                <w:sz w:val="24"/>
                <w:szCs w:val="24"/>
                <w:lang w:eastAsia="zh-TW"/>
              </w:rPr>
            </w:pPr>
          </w:p>
          <w:p w14:paraId="67020D5A" w14:textId="478C33D2" w:rsidR="00BF571B" w:rsidRPr="00F43AEA" w:rsidRDefault="007D07C2" w:rsidP="007D07C2">
            <w:pPr>
              <w:jc w:val="both"/>
              <w:rPr>
                <w:rFonts w:ascii="Arial" w:hAnsi="Arial" w:cs="Arial"/>
                <w:sz w:val="24"/>
                <w:szCs w:val="24"/>
                <w:lang w:eastAsia="zh-TW"/>
              </w:rPr>
            </w:pPr>
            <w:r w:rsidRPr="00F43AEA">
              <w:rPr>
                <w:rFonts w:ascii="Arial" w:hAnsi="Arial" w:cs="Arial"/>
                <w:i/>
                <w:sz w:val="24"/>
                <w:szCs w:val="24"/>
                <w:lang w:eastAsia="zh-TW"/>
              </w:rPr>
              <w:t>Integrate Audit Mgmt. dashboard to admin panel</w:t>
            </w:r>
          </w:p>
        </w:tc>
        <w:tc>
          <w:tcPr>
            <w:tcW w:w="1080" w:type="dxa"/>
            <w:vAlign w:val="center"/>
          </w:tcPr>
          <w:p w14:paraId="54C734FF" w14:textId="1930CA0A"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79490BC6" w14:textId="7FC3AAFC"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12A1D317" w14:textId="77777777" w:rsidTr="00F43AEA">
        <w:trPr>
          <w:trHeight w:val="572"/>
        </w:trPr>
        <w:tc>
          <w:tcPr>
            <w:tcW w:w="1076" w:type="dxa"/>
            <w:vAlign w:val="center"/>
          </w:tcPr>
          <w:p w14:paraId="321A8403" w14:textId="10837F15"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2</w:t>
            </w:r>
          </w:p>
        </w:tc>
        <w:tc>
          <w:tcPr>
            <w:tcW w:w="3240" w:type="dxa"/>
            <w:vAlign w:val="center"/>
          </w:tcPr>
          <w:p w14:paraId="3CF844FF" w14:textId="55B964DE" w:rsidR="000B4B74" w:rsidRPr="00F43AEA" w:rsidRDefault="000B4B74" w:rsidP="000B4B74">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ssets</w:t>
            </w:r>
          </w:p>
          <w:p w14:paraId="1B7BB857" w14:textId="77777777" w:rsidR="000B4B74" w:rsidRPr="00F43AEA" w:rsidRDefault="000B4B74" w:rsidP="000B4B74">
            <w:pPr>
              <w:jc w:val="both"/>
              <w:rPr>
                <w:rFonts w:ascii="Arial" w:hAnsi="Arial" w:cs="Arial"/>
                <w:sz w:val="24"/>
                <w:szCs w:val="24"/>
                <w:lang w:eastAsia="zh-TW"/>
              </w:rPr>
            </w:pPr>
          </w:p>
          <w:p w14:paraId="3E4741FA" w14:textId="1DBAAB72" w:rsidR="00BF571B" w:rsidRPr="00F43AEA" w:rsidRDefault="000B4B74" w:rsidP="000B4B74">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4EBAFA52" w14:textId="7A86E05F"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6220835" w14:textId="235AA136"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4B1662E1" w14:textId="77777777" w:rsidTr="00F43AEA">
        <w:trPr>
          <w:trHeight w:val="572"/>
        </w:trPr>
        <w:tc>
          <w:tcPr>
            <w:tcW w:w="1076" w:type="dxa"/>
            <w:vAlign w:val="center"/>
          </w:tcPr>
          <w:p w14:paraId="6BA54BCA" w14:textId="1FAF1416"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3</w:t>
            </w:r>
          </w:p>
        </w:tc>
        <w:tc>
          <w:tcPr>
            <w:tcW w:w="3240" w:type="dxa"/>
            <w:vAlign w:val="center"/>
          </w:tcPr>
          <w:p w14:paraId="5C1F17FF" w14:textId="5E724B78" w:rsidR="00AF4951" w:rsidRPr="00F43AEA" w:rsidRDefault="00AF4951" w:rsidP="00AF4951">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8C40EA" w:rsidRPr="00F43AEA">
              <w:rPr>
                <w:rFonts w:ascii="Arial" w:hAnsi="Arial" w:cs="Arial"/>
                <w:sz w:val="24"/>
                <w:szCs w:val="24"/>
                <w:lang w:eastAsia="zh-TW"/>
              </w:rPr>
              <w:t>Audit</w:t>
            </w:r>
            <w:r w:rsidRPr="00F43AEA">
              <w:rPr>
                <w:rFonts w:ascii="Arial" w:hAnsi="Arial" w:cs="Arial"/>
                <w:sz w:val="24"/>
                <w:szCs w:val="24"/>
                <w:lang w:eastAsia="zh-TW"/>
              </w:rPr>
              <w:t xml:space="preserve"> Mgmt. officer.</w:t>
            </w:r>
          </w:p>
          <w:p w14:paraId="2FE875BE" w14:textId="77777777" w:rsidR="00AF4951" w:rsidRPr="00F43AEA" w:rsidRDefault="00AF4951" w:rsidP="00AF4951">
            <w:pPr>
              <w:jc w:val="both"/>
              <w:rPr>
                <w:rFonts w:ascii="Arial" w:hAnsi="Arial" w:cs="Arial"/>
                <w:sz w:val="24"/>
                <w:szCs w:val="24"/>
                <w:lang w:eastAsia="zh-TW"/>
              </w:rPr>
            </w:pPr>
          </w:p>
          <w:p w14:paraId="3F5972FA" w14:textId="03F9C747" w:rsidR="00BF571B" w:rsidRPr="00F43AEA" w:rsidRDefault="00AF4951" w:rsidP="00AF4951">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59CBE8E" w14:textId="205EACB0"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49473057" w14:textId="6B1390C2"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0FFBDDC0" w14:textId="77777777" w:rsidTr="00F43AEA">
        <w:trPr>
          <w:trHeight w:val="572"/>
        </w:trPr>
        <w:tc>
          <w:tcPr>
            <w:tcW w:w="1076" w:type="dxa"/>
            <w:vAlign w:val="center"/>
          </w:tcPr>
          <w:p w14:paraId="36F1DBA9" w14:textId="52260479"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lastRenderedPageBreak/>
              <w:t>34</w:t>
            </w:r>
          </w:p>
        </w:tc>
        <w:tc>
          <w:tcPr>
            <w:tcW w:w="3240" w:type="dxa"/>
            <w:vAlign w:val="center"/>
          </w:tcPr>
          <w:p w14:paraId="23F03137" w14:textId="61009ADC"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p>
          <w:p w14:paraId="509CE21F" w14:textId="77777777" w:rsidR="00B8625D" w:rsidRPr="00F43AEA" w:rsidRDefault="00B8625D" w:rsidP="00B8625D">
            <w:pPr>
              <w:jc w:val="both"/>
              <w:rPr>
                <w:rFonts w:ascii="Arial" w:hAnsi="Arial" w:cs="Arial"/>
                <w:sz w:val="24"/>
                <w:szCs w:val="24"/>
                <w:lang w:eastAsia="zh-TW"/>
              </w:rPr>
            </w:pPr>
          </w:p>
          <w:p w14:paraId="7784A082" w14:textId="2D9BA29E"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080" w:type="dxa"/>
            <w:vAlign w:val="center"/>
          </w:tcPr>
          <w:p w14:paraId="360E8B52" w14:textId="46BA5BB1"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7039870" w14:textId="765C7C66"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63D08909" w14:textId="77777777" w:rsidTr="00F43AEA">
        <w:trPr>
          <w:trHeight w:val="572"/>
        </w:trPr>
        <w:tc>
          <w:tcPr>
            <w:tcW w:w="1076" w:type="dxa"/>
            <w:vAlign w:val="center"/>
          </w:tcPr>
          <w:p w14:paraId="15EFA4F7" w14:textId="17866682"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5</w:t>
            </w:r>
          </w:p>
        </w:tc>
        <w:tc>
          <w:tcPr>
            <w:tcW w:w="3240" w:type="dxa"/>
            <w:vAlign w:val="center"/>
          </w:tcPr>
          <w:p w14:paraId="3212FCA4" w14:textId="77777777"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Staff, I want to view the current value of an asset in the company</w:t>
            </w:r>
          </w:p>
          <w:p w14:paraId="1D72DDB2" w14:textId="77777777" w:rsidR="00B8625D" w:rsidRPr="00F43AEA" w:rsidRDefault="00B8625D" w:rsidP="00B8625D">
            <w:pPr>
              <w:jc w:val="both"/>
              <w:rPr>
                <w:rFonts w:ascii="Arial" w:hAnsi="Arial" w:cs="Arial"/>
                <w:sz w:val="24"/>
                <w:szCs w:val="24"/>
                <w:lang w:eastAsia="zh-TW"/>
              </w:rPr>
            </w:pPr>
          </w:p>
          <w:p w14:paraId="25985613" w14:textId="5AAFBF64"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clude the current value of the asset in the table</w:t>
            </w:r>
          </w:p>
        </w:tc>
        <w:tc>
          <w:tcPr>
            <w:tcW w:w="1080" w:type="dxa"/>
            <w:vAlign w:val="center"/>
          </w:tcPr>
          <w:p w14:paraId="602ACF2C" w14:textId="234E5558"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655AB4A2" w14:textId="0F2CC7AB"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4D12F7" w:rsidRPr="00F43AEA"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hicle Reservation</w:t>
            </w:r>
          </w:p>
        </w:tc>
      </w:tr>
      <w:tr w:rsidR="004D12F7" w:rsidRPr="00F43AEA" w14:paraId="1A03E1DE" w14:textId="77777777" w:rsidTr="00F43AEA">
        <w:trPr>
          <w:trHeight w:val="572"/>
        </w:trPr>
        <w:tc>
          <w:tcPr>
            <w:tcW w:w="1076" w:type="dxa"/>
            <w:vAlign w:val="center"/>
          </w:tcPr>
          <w:p w14:paraId="76A85007" w14:textId="7FC42995"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6</w:t>
            </w:r>
          </w:p>
        </w:tc>
        <w:tc>
          <w:tcPr>
            <w:tcW w:w="3240" w:type="dxa"/>
            <w:vAlign w:val="center"/>
          </w:tcPr>
          <w:p w14:paraId="467ECEC7" w14:textId="5D4FFC54"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hicle Reservation Mgmt. department</w:t>
            </w:r>
          </w:p>
          <w:p w14:paraId="09CF7E77" w14:textId="77777777" w:rsidR="00B8625D" w:rsidRPr="00F43AEA" w:rsidRDefault="00B8625D" w:rsidP="00B8625D">
            <w:pPr>
              <w:jc w:val="both"/>
              <w:rPr>
                <w:rFonts w:ascii="Arial" w:hAnsi="Arial" w:cs="Arial"/>
                <w:sz w:val="24"/>
                <w:szCs w:val="24"/>
                <w:lang w:eastAsia="zh-TW"/>
              </w:rPr>
            </w:pPr>
          </w:p>
          <w:p w14:paraId="3213188D" w14:textId="0F919812" w:rsidR="004D12F7"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tegrate Vehicle Reservation Mgmt. dashboard to admin panel</w:t>
            </w:r>
          </w:p>
        </w:tc>
        <w:tc>
          <w:tcPr>
            <w:tcW w:w="1080" w:type="dxa"/>
            <w:vAlign w:val="center"/>
          </w:tcPr>
          <w:p w14:paraId="21A1A461" w14:textId="0F5B8C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12BD7D5" w14:textId="461F55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93C284B" w14:textId="77777777" w:rsidTr="00F43AEA">
        <w:trPr>
          <w:trHeight w:val="572"/>
        </w:trPr>
        <w:tc>
          <w:tcPr>
            <w:tcW w:w="1076" w:type="dxa"/>
            <w:vAlign w:val="center"/>
          </w:tcPr>
          <w:p w14:paraId="227B2889" w14:textId="237C3510"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7</w:t>
            </w:r>
          </w:p>
        </w:tc>
        <w:tc>
          <w:tcPr>
            <w:tcW w:w="3240" w:type="dxa"/>
            <w:vAlign w:val="center"/>
          </w:tcPr>
          <w:p w14:paraId="1BCAE5AD" w14:textId="2124919C"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vailable vehicle</w:t>
            </w:r>
          </w:p>
          <w:p w14:paraId="51D9E720" w14:textId="77777777" w:rsidR="00102755" w:rsidRPr="00F43AEA" w:rsidRDefault="00102755" w:rsidP="00102755">
            <w:pPr>
              <w:jc w:val="both"/>
              <w:rPr>
                <w:rFonts w:ascii="Arial" w:hAnsi="Arial" w:cs="Arial"/>
                <w:sz w:val="24"/>
                <w:szCs w:val="24"/>
                <w:lang w:eastAsia="zh-TW"/>
              </w:rPr>
            </w:pPr>
          </w:p>
          <w:p w14:paraId="69CEC4E4" w14:textId="0A7D6BB7"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Create a table list of available vehicle</w:t>
            </w:r>
          </w:p>
        </w:tc>
        <w:tc>
          <w:tcPr>
            <w:tcW w:w="1080" w:type="dxa"/>
            <w:vAlign w:val="center"/>
          </w:tcPr>
          <w:p w14:paraId="3C6456B7" w14:textId="3B1568D7"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05F75EE" w14:textId="3F63C09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75170E3" w14:textId="77777777" w:rsidTr="00F43AEA">
        <w:trPr>
          <w:trHeight w:val="572"/>
        </w:trPr>
        <w:tc>
          <w:tcPr>
            <w:tcW w:w="1076" w:type="dxa"/>
            <w:vAlign w:val="center"/>
          </w:tcPr>
          <w:p w14:paraId="14F52557" w14:textId="6F0C6B12"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8</w:t>
            </w:r>
          </w:p>
        </w:tc>
        <w:tc>
          <w:tcPr>
            <w:tcW w:w="3240" w:type="dxa"/>
            <w:vAlign w:val="center"/>
          </w:tcPr>
          <w:p w14:paraId="4C98858F" w14:textId="5E9597C9"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757DCA" w:rsidRPr="00F43AEA">
              <w:rPr>
                <w:rFonts w:ascii="Arial" w:hAnsi="Arial" w:cs="Arial"/>
                <w:sz w:val="24"/>
                <w:szCs w:val="24"/>
                <w:lang w:eastAsia="zh-TW"/>
              </w:rPr>
              <w:t>Vehicle Reservation</w:t>
            </w:r>
            <w:r w:rsidRPr="00F43AEA">
              <w:rPr>
                <w:rFonts w:ascii="Arial" w:hAnsi="Arial" w:cs="Arial"/>
                <w:sz w:val="24"/>
                <w:szCs w:val="24"/>
                <w:lang w:eastAsia="zh-TW"/>
              </w:rPr>
              <w:t xml:space="preserve"> Mgmt. officer.</w:t>
            </w:r>
          </w:p>
          <w:p w14:paraId="12488CE1" w14:textId="77777777" w:rsidR="00102755" w:rsidRPr="00F43AEA" w:rsidRDefault="00102755" w:rsidP="00102755">
            <w:pPr>
              <w:jc w:val="both"/>
              <w:rPr>
                <w:rFonts w:ascii="Arial" w:hAnsi="Arial" w:cs="Arial"/>
                <w:sz w:val="24"/>
                <w:szCs w:val="24"/>
                <w:lang w:eastAsia="zh-TW"/>
              </w:rPr>
            </w:pPr>
          </w:p>
          <w:p w14:paraId="1BA62AB6" w14:textId="0451439F"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0C1531F" w14:textId="3C9BE0DC"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39E9F49" w14:textId="430E374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54D65F81" w14:textId="77777777" w:rsidTr="00F43AEA">
        <w:trPr>
          <w:trHeight w:val="572"/>
        </w:trPr>
        <w:tc>
          <w:tcPr>
            <w:tcW w:w="1076" w:type="dxa"/>
            <w:vAlign w:val="center"/>
          </w:tcPr>
          <w:p w14:paraId="1F1BFA20" w14:textId="37FEA63F"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39</w:t>
            </w:r>
          </w:p>
        </w:tc>
        <w:tc>
          <w:tcPr>
            <w:tcW w:w="3240" w:type="dxa"/>
            <w:vAlign w:val="center"/>
          </w:tcPr>
          <w:p w14:paraId="51A7CC3D" w14:textId="07A63D62"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have a list of request</w:t>
            </w:r>
          </w:p>
          <w:p w14:paraId="2D53302E" w14:textId="77777777" w:rsidR="00511119" w:rsidRPr="00F43AEA" w:rsidRDefault="00511119" w:rsidP="00511119">
            <w:pPr>
              <w:jc w:val="both"/>
              <w:rPr>
                <w:rFonts w:ascii="Arial" w:hAnsi="Arial" w:cs="Arial"/>
                <w:sz w:val="24"/>
                <w:szCs w:val="24"/>
                <w:lang w:eastAsia="zh-TW"/>
              </w:rPr>
            </w:pPr>
          </w:p>
          <w:p w14:paraId="0F57566D" w14:textId="6B6C1D64"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table list of all request</w:t>
            </w:r>
          </w:p>
        </w:tc>
        <w:tc>
          <w:tcPr>
            <w:tcW w:w="1080" w:type="dxa"/>
            <w:vAlign w:val="center"/>
          </w:tcPr>
          <w:p w14:paraId="249B3AF0" w14:textId="2DB06683"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1380" w:type="dxa"/>
            <w:vAlign w:val="center"/>
          </w:tcPr>
          <w:p w14:paraId="7230CA86" w14:textId="635979B1"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35848568" w14:textId="77777777" w:rsidTr="00F43AEA">
        <w:trPr>
          <w:trHeight w:val="572"/>
        </w:trPr>
        <w:tc>
          <w:tcPr>
            <w:tcW w:w="1076" w:type="dxa"/>
            <w:vAlign w:val="center"/>
          </w:tcPr>
          <w:p w14:paraId="60D428A9" w14:textId="3F3C92F5"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lastRenderedPageBreak/>
              <w:t>40</w:t>
            </w:r>
          </w:p>
        </w:tc>
        <w:tc>
          <w:tcPr>
            <w:tcW w:w="3240" w:type="dxa"/>
            <w:vAlign w:val="center"/>
          </w:tcPr>
          <w:p w14:paraId="79547F86" w14:textId="77777777"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approve or decline request</w:t>
            </w:r>
          </w:p>
          <w:p w14:paraId="39AD437F" w14:textId="77777777" w:rsidR="00511119" w:rsidRPr="00F43AEA" w:rsidRDefault="00511119" w:rsidP="00511119">
            <w:pPr>
              <w:jc w:val="both"/>
              <w:rPr>
                <w:rFonts w:ascii="Arial" w:hAnsi="Arial" w:cs="Arial"/>
                <w:sz w:val="24"/>
                <w:szCs w:val="24"/>
                <w:lang w:eastAsia="zh-TW"/>
              </w:rPr>
            </w:pPr>
          </w:p>
          <w:p w14:paraId="4628C0EC" w14:textId="470336E1"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function for approve or decline request</w:t>
            </w:r>
          </w:p>
        </w:tc>
        <w:tc>
          <w:tcPr>
            <w:tcW w:w="1080" w:type="dxa"/>
            <w:vAlign w:val="center"/>
          </w:tcPr>
          <w:p w14:paraId="247DFC4C" w14:textId="615D241D"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044ABEE" w14:textId="4D3F4639"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FF5064" w:rsidRPr="00F43AEA" w14:paraId="719170F0" w14:textId="77777777" w:rsidTr="00F43AEA">
        <w:trPr>
          <w:trHeight w:val="572"/>
        </w:trPr>
        <w:tc>
          <w:tcPr>
            <w:tcW w:w="1076" w:type="dxa"/>
            <w:vAlign w:val="center"/>
          </w:tcPr>
          <w:p w14:paraId="0A54FB94" w14:textId="7F9EA54B" w:rsidR="00FF506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1</w:t>
            </w:r>
          </w:p>
        </w:tc>
        <w:tc>
          <w:tcPr>
            <w:tcW w:w="3240" w:type="dxa"/>
            <w:vAlign w:val="center"/>
          </w:tcPr>
          <w:p w14:paraId="73A697F4" w14:textId="65E71879" w:rsidR="00FF5064" w:rsidRPr="00F43AEA" w:rsidRDefault="00FF5064" w:rsidP="00FF506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w:t>
            </w:r>
            <w:r w:rsidR="00C802D0" w:rsidRPr="00F43AEA">
              <w:rPr>
                <w:rFonts w:ascii="Arial" w:hAnsi="Arial" w:cs="Arial"/>
                <w:sz w:val="24"/>
                <w:szCs w:val="24"/>
                <w:lang w:eastAsia="zh-TW"/>
              </w:rPr>
              <w:t>know the status of the vehicles</w:t>
            </w:r>
          </w:p>
          <w:p w14:paraId="592053B7" w14:textId="77777777" w:rsidR="00FF5064" w:rsidRPr="00F43AEA" w:rsidRDefault="00FF5064" w:rsidP="00FF5064">
            <w:pPr>
              <w:jc w:val="both"/>
              <w:rPr>
                <w:rFonts w:ascii="Arial" w:hAnsi="Arial" w:cs="Arial"/>
                <w:sz w:val="24"/>
                <w:szCs w:val="24"/>
                <w:lang w:eastAsia="zh-TW"/>
              </w:rPr>
            </w:pPr>
          </w:p>
          <w:p w14:paraId="794411D0" w14:textId="2C6A83D8" w:rsidR="00FF5064" w:rsidRPr="00F43AEA" w:rsidRDefault="00FF5064" w:rsidP="00FF5064">
            <w:pPr>
              <w:jc w:val="both"/>
              <w:rPr>
                <w:rFonts w:ascii="Arial" w:hAnsi="Arial" w:cs="Arial"/>
                <w:sz w:val="24"/>
                <w:szCs w:val="24"/>
                <w:lang w:eastAsia="zh-TW"/>
              </w:rPr>
            </w:pPr>
            <w:r w:rsidRPr="00F43AEA">
              <w:rPr>
                <w:rFonts w:ascii="Arial" w:hAnsi="Arial" w:cs="Arial"/>
                <w:i/>
                <w:sz w:val="24"/>
                <w:szCs w:val="24"/>
                <w:lang w:eastAsia="zh-TW"/>
              </w:rPr>
              <w:t xml:space="preserve">Create a </w:t>
            </w:r>
            <w:r w:rsidR="00C802D0" w:rsidRPr="00F43AEA">
              <w:rPr>
                <w:rFonts w:ascii="Arial" w:hAnsi="Arial" w:cs="Arial"/>
                <w:i/>
                <w:sz w:val="24"/>
                <w:szCs w:val="24"/>
                <w:lang w:eastAsia="zh-TW"/>
              </w:rPr>
              <w:t>simulcast status report for vehicles</w:t>
            </w:r>
          </w:p>
        </w:tc>
        <w:tc>
          <w:tcPr>
            <w:tcW w:w="1080" w:type="dxa"/>
            <w:vAlign w:val="center"/>
          </w:tcPr>
          <w:p w14:paraId="436C497B" w14:textId="2720826B"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C4BC355" w14:textId="0D28F1DD"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2045A6D2" w14:textId="77777777" w:rsidTr="00F43AEA">
        <w:trPr>
          <w:trHeight w:val="572"/>
        </w:trPr>
        <w:tc>
          <w:tcPr>
            <w:tcW w:w="1076" w:type="dxa"/>
            <w:vAlign w:val="center"/>
          </w:tcPr>
          <w:p w14:paraId="373E9E64" w14:textId="77D9C049"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2</w:t>
            </w:r>
          </w:p>
        </w:tc>
        <w:tc>
          <w:tcPr>
            <w:tcW w:w="3240" w:type="dxa"/>
            <w:vAlign w:val="center"/>
          </w:tcPr>
          <w:p w14:paraId="26C38FA2"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to set a reservation of vehicle</w:t>
            </w:r>
          </w:p>
          <w:p w14:paraId="376A00F6" w14:textId="77777777" w:rsidR="009141B0" w:rsidRPr="00F43AEA" w:rsidRDefault="009141B0" w:rsidP="009141B0">
            <w:pPr>
              <w:jc w:val="both"/>
              <w:rPr>
                <w:rFonts w:ascii="Arial" w:hAnsi="Arial" w:cs="Arial"/>
                <w:sz w:val="24"/>
                <w:szCs w:val="24"/>
                <w:lang w:eastAsia="zh-TW"/>
              </w:rPr>
            </w:pPr>
          </w:p>
          <w:p w14:paraId="784F447B" w14:textId="78B39F4D"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function for vehicle reservation</w:t>
            </w:r>
          </w:p>
        </w:tc>
        <w:tc>
          <w:tcPr>
            <w:tcW w:w="1080" w:type="dxa"/>
            <w:vAlign w:val="center"/>
          </w:tcPr>
          <w:p w14:paraId="140320F1" w14:textId="1DF3472F"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7137393" w14:textId="18FE9371"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70D0B5EE" w14:textId="77777777" w:rsidTr="00F43AEA">
        <w:trPr>
          <w:trHeight w:val="572"/>
        </w:trPr>
        <w:tc>
          <w:tcPr>
            <w:tcW w:w="1076" w:type="dxa"/>
            <w:vAlign w:val="center"/>
          </w:tcPr>
          <w:p w14:paraId="50D93936" w14:textId="1CDF1EC8"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3</w:t>
            </w:r>
          </w:p>
        </w:tc>
        <w:tc>
          <w:tcPr>
            <w:tcW w:w="3240" w:type="dxa"/>
            <w:vAlign w:val="center"/>
          </w:tcPr>
          <w:p w14:paraId="6A7DBFD8"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a list of reserved vehicle</w:t>
            </w:r>
          </w:p>
          <w:p w14:paraId="7535AC04" w14:textId="77777777" w:rsidR="009141B0" w:rsidRPr="00F43AEA" w:rsidRDefault="009141B0" w:rsidP="009141B0">
            <w:pPr>
              <w:jc w:val="both"/>
              <w:rPr>
                <w:rFonts w:ascii="Arial" w:hAnsi="Arial" w:cs="Arial"/>
                <w:sz w:val="24"/>
                <w:szCs w:val="24"/>
                <w:lang w:eastAsia="zh-TW"/>
              </w:rPr>
            </w:pPr>
          </w:p>
          <w:p w14:paraId="3874BECF" w14:textId="2714FA89"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table listing for reserved vehicle</w:t>
            </w:r>
          </w:p>
        </w:tc>
        <w:tc>
          <w:tcPr>
            <w:tcW w:w="1080" w:type="dxa"/>
            <w:vAlign w:val="center"/>
          </w:tcPr>
          <w:p w14:paraId="71C8DE24" w14:textId="6ADC0E97"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1FF0E34" w14:textId="1728B93C"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Maintenance, Repair and Overhaul (MRO)</w:t>
            </w:r>
          </w:p>
        </w:tc>
      </w:tr>
      <w:tr w:rsidR="004D12F7" w:rsidRPr="00F43AEA" w14:paraId="4C98AE9E" w14:textId="77777777" w:rsidTr="00F43AEA">
        <w:trPr>
          <w:trHeight w:val="572"/>
        </w:trPr>
        <w:tc>
          <w:tcPr>
            <w:tcW w:w="1076" w:type="dxa"/>
            <w:vAlign w:val="center"/>
          </w:tcPr>
          <w:p w14:paraId="27CE98D6" w14:textId="3E97A954" w:rsidR="004D12F7"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4</w:t>
            </w:r>
          </w:p>
        </w:tc>
        <w:tc>
          <w:tcPr>
            <w:tcW w:w="3240" w:type="dxa"/>
            <w:vAlign w:val="center"/>
          </w:tcPr>
          <w:p w14:paraId="4E99BE07" w14:textId="31D3F46E" w:rsidR="00DE71B4" w:rsidRPr="00F43AEA" w:rsidRDefault="00DE71B4" w:rsidP="00DE71B4">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MRO. department</w:t>
            </w:r>
          </w:p>
          <w:p w14:paraId="7B1BF658" w14:textId="77777777" w:rsidR="00DE71B4" w:rsidRPr="00F43AEA" w:rsidRDefault="00DE71B4" w:rsidP="00DE71B4">
            <w:pPr>
              <w:jc w:val="both"/>
              <w:rPr>
                <w:rFonts w:ascii="Arial" w:hAnsi="Arial" w:cs="Arial"/>
                <w:sz w:val="24"/>
                <w:szCs w:val="24"/>
                <w:lang w:eastAsia="zh-TW"/>
              </w:rPr>
            </w:pPr>
          </w:p>
          <w:p w14:paraId="3BCA2109" w14:textId="731D4061" w:rsidR="004D12F7" w:rsidRPr="00F43AEA" w:rsidRDefault="00DE71B4" w:rsidP="00DE71B4">
            <w:pPr>
              <w:jc w:val="both"/>
              <w:rPr>
                <w:rFonts w:ascii="Arial" w:hAnsi="Arial" w:cs="Arial"/>
                <w:sz w:val="24"/>
                <w:szCs w:val="24"/>
                <w:lang w:eastAsia="zh-TW"/>
              </w:rPr>
            </w:pPr>
            <w:r w:rsidRPr="00F43AEA">
              <w:rPr>
                <w:rFonts w:ascii="Arial" w:hAnsi="Arial" w:cs="Arial"/>
                <w:i/>
                <w:sz w:val="24"/>
                <w:szCs w:val="24"/>
                <w:lang w:eastAsia="zh-TW"/>
              </w:rPr>
              <w:t>Integrate MRO. dashboard to admin panel</w:t>
            </w:r>
          </w:p>
        </w:tc>
        <w:tc>
          <w:tcPr>
            <w:tcW w:w="1080" w:type="dxa"/>
            <w:vAlign w:val="center"/>
          </w:tcPr>
          <w:p w14:paraId="54622132" w14:textId="18A05B99"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3A06D94" w14:textId="45A6BEF1"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797DA9A7" w14:textId="77777777" w:rsidTr="00F43AEA">
        <w:trPr>
          <w:trHeight w:val="572"/>
        </w:trPr>
        <w:tc>
          <w:tcPr>
            <w:tcW w:w="1076" w:type="dxa"/>
            <w:vAlign w:val="center"/>
          </w:tcPr>
          <w:p w14:paraId="2EB07859" w14:textId="0B6AF008"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5</w:t>
            </w:r>
          </w:p>
        </w:tc>
        <w:tc>
          <w:tcPr>
            <w:tcW w:w="3240" w:type="dxa"/>
            <w:vAlign w:val="center"/>
          </w:tcPr>
          <w:p w14:paraId="711A498F" w14:textId="0D50D2AF" w:rsidR="0086446B" w:rsidRPr="00F43AEA" w:rsidRDefault="0086446B" w:rsidP="0086446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a list of all </w:t>
            </w:r>
            <w:r w:rsidR="0057107E" w:rsidRPr="00F43AEA">
              <w:rPr>
                <w:rFonts w:ascii="Arial" w:hAnsi="Arial" w:cs="Arial"/>
                <w:sz w:val="24"/>
                <w:szCs w:val="24"/>
                <w:lang w:eastAsia="zh-TW"/>
              </w:rPr>
              <w:t>damaged asset</w:t>
            </w:r>
            <w:r w:rsidR="00C802D0" w:rsidRPr="00F43AEA">
              <w:rPr>
                <w:rFonts w:ascii="Arial" w:hAnsi="Arial" w:cs="Arial"/>
                <w:sz w:val="24"/>
                <w:szCs w:val="24"/>
                <w:lang w:eastAsia="zh-TW"/>
              </w:rPr>
              <w:t>s</w:t>
            </w:r>
            <w:r w:rsidRPr="00F43AEA">
              <w:rPr>
                <w:rFonts w:ascii="Arial" w:hAnsi="Arial" w:cs="Arial"/>
                <w:sz w:val="24"/>
                <w:szCs w:val="24"/>
                <w:lang w:eastAsia="zh-TW"/>
              </w:rPr>
              <w:t xml:space="preserve"> </w:t>
            </w:r>
          </w:p>
          <w:p w14:paraId="1884F028" w14:textId="77777777" w:rsidR="0086446B" w:rsidRPr="00F43AEA" w:rsidRDefault="0086446B" w:rsidP="0086446B">
            <w:pPr>
              <w:jc w:val="both"/>
              <w:rPr>
                <w:rFonts w:ascii="Arial" w:hAnsi="Arial" w:cs="Arial"/>
                <w:sz w:val="24"/>
                <w:szCs w:val="24"/>
                <w:lang w:eastAsia="zh-TW"/>
              </w:rPr>
            </w:pPr>
          </w:p>
          <w:p w14:paraId="4305B271" w14:textId="70AF358C" w:rsidR="00DE71B4" w:rsidRPr="00F43AEA" w:rsidRDefault="0086446B" w:rsidP="0057107E">
            <w:pPr>
              <w:jc w:val="both"/>
              <w:rPr>
                <w:rFonts w:ascii="Arial" w:hAnsi="Arial" w:cs="Arial"/>
                <w:sz w:val="24"/>
                <w:szCs w:val="24"/>
                <w:lang w:eastAsia="zh-TW"/>
              </w:rPr>
            </w:pPr>
            <w:r w:rsidRPr="00F43AEA">
              <w:rPr>
                <w:rFonts w:ascii="Arial" w:hAnsi="Arial" w:cs="Arial"/>
                <w:i/>
                <w:sz w:val="24"/>
                <w:szCs w:val="24"/>
                <w:lang w:eastAsia="zh-TW"/>
              </w:rPr>
              <w:t xml:space="preserve">Create a table list of </w:t>
            </w:r>
            <w:r w:rsidR="0057107E" w:rsidRPr="00F43AEA">
              <w:rPr>
                <w:rFonts w:ascii="Arial" w:hAnsi="Arial" w:cs="Arial"/>
                <w:i/>
                <w:sz w:val="24"/>
                <w:szCs w:val="24"/>
                <w:lang w:eastAsia="zh-TW"/>
              </w:rPr>
              <w:t>damaged asset</w:t>
            </w:r>
            <w:r w:rsidR="00C802D0" w:rsidRPr="00F43AEA">
              <w:rPr>
                <w:rFonts w:ascii="Arial" w:hAnsi="Arial" w:cs="Arial"/>
                <w:i/>
                <w:sz w:val="24"/>
                <w:szCs w:val="24"/>
                <w:lang w:eastAsia="zh-TW"/>
              </w:rPr>
              <w:t>s</w:t>
            </w:r>
          </w:p>
        </w:tc>
        <w:tc>
          <w:tcPr>
            <w:tcW w:w="1080" w:type="dxa"/>
            <w:vAlign w:val="center"/>
          </w:tcPr>
          <w:p w14:paraId="4C9B7729" w14:textId="5AE6B65A"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3373F22" w14:textId="4A0076A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4FF4D4C8" w14:textId="77777777" w:rsidTr="00F43AEA">
        <w:trPr>
          <w:trHeight w:val="572"/>
        </w:trPr>
        <w:tc>
          <w:tcPr>
            <w:tcW w:w="1076" w:type="dxa"/>
            <w:vAlign w:val="center"/>
          </w:tcPr>
          <w:p w14:paraId="3C26A4FA" w14:textId="0B559F12"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lastRenderedPageBreak/>
              <w:t>46</w:t>
            </w:r>
          </w:p>
        </w:tc>
        <w:tc>
          <w:tcPr>
            <w:tcW w:w="3240" w:type="dxa"/>
            <w:vAlign w:val="center"/>
          </w:tcPr>
          <w:p w14:paraId="1286FE78" w14:textId="77777777" w:rsidR="0057107E" w:rsidRPr="00F43AEA" w:rsidRDefault="0057107E" w:rsidP="0057107E">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Vehicle Reservation Mgmt. officer.</w:t>
            </w:r>
          </w:p>
          <w:p w14:paraId="5FDD0148" w14:textId="77777777" w:rsidR="0057107E" w:rsidRPr="00F43AEA" w:rsidRDefault="0057107E" w:rsidP="0057107E">
            <w:pPr>
              <w:jc w:val="both"/>
              <w:rPr>
                <w:rFonts w:ascii="Arial" w:hAnsi="Arial" w:cs="Arial"/>
                <w:sz w:val="24"/>
                <w:szCs w:val="24"/>
                <w:lang w:eastAsia="zh-TW"/>
              </w:rPr>
            </w:pPr>
          </w:p>
          <w:p w14:paraId="3193D693" w14:textId="3C871022" w:rsidR="00DE71B4" w:rsidRPr="00F43AEA" w:rsidRDefault="0057107E" w:rsidP="0057107E">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0F9B9162" w14:textId="5FEE7642"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5E25171E" w14:textId="0ED5FD2E"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5AFE0E13" w14:textId="77777777" w:rsidTr="00F43AEA">
        <w:trPr>
          <w:trHeight w:val="572"/>
        </w:trPr>
        <w:tc>
          <w:tcPr>
            <w:tcW w:w="1076" w:type="dxa"/>
            <w:vAlign w:val="center"/>
          </w:tcPr>
          <w:p w14:paraId="53113C80" w14:textId="2291841D"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7</w:t>
            </w:r>
          </w:p>
        </w:tc>
        <w:tc>
          <w:tcPr>
            <w:tcW w:w="3240" w:type="dxa"/>
            <w:vAlign w:val="center"/>
          </w:tcPr>
          <w:p w14:paraId="44DE6FDE" w14:textId="6333C204"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6F6F0C" w:rsidRPr="00F43AEA">
              <w:rPr>
                <w:rFonts w:ascii="Arial" w:hAnsi="Arial" w:cs="Arial"/>
                <w:sz w:val="24"/>
                <w:szCs w:val="24"/>
                <w:lang w:eastAsia="zh-TW"/>
              </w:rPr>
              <w:t>n</w:t>
            </w:r>
            <w:r w:rsidRPr="00F43AEA">
              <w:rPr>
                <w:rFonts w:ascii="Arial" w:hAnsi="Arial" w:cs="Arial"/>
                <w:sz w:val="24"/>
                <w:szCs w:val="24"/>
                <w:lang w:eastAsia="zh-TW"/>
              </w:rPr>
              <w:t xml:space="preserve"> MRO officer, I want to </w:t>
            </w:r>
            <w:r w:rsidR="006F6F0C" w:rsidRPr="00F43AEA">
              <w:rPr>
                <w:rFonts w:ascii="Arial" w:hAnsi="Arial" w:cs="Arial"/>
                <w:sz w:val="24"/>
                <w:szCs w:val="24"/>
                <w:lang w:eastAsia="zh-TW"/>
              </w:rPr>
              <w:t>status of damaged assets</w:t>
            </w:r>
          </w:p>
          <w:p w14:paraId="2476729D" w14:textId="77777777" w:rsidR="001F68EE" w:rsidRPr="00F43AEA" w:rsidRDefault="001F68EE" w:rsidP="003E50EB">
            <w:pPr>
              <w:jc w:val="both"/>
              <w:rPr>
                <w:rFonts w:ascii="Arial" w:hAnsi="Arial" w:cs="Arial"/>
                <w:sz w:val="24"/>
                <w:szCs w:val="24"/>
                <w:lang w:eastAsia="zh-TW"/>
              </w:rPr>
            </w:pPr>
          </w:p>
          <w:p w14:paraId="574ACA39" w14:textId="68D0E674" w:rsidR="001F68EE" w:rsidRPr="00F43AEA" w:rsidRDefault="001F68EE"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DC3FCE" w:rsidRPr="00F43AEA">
              <w:rPr>
                <w:rFonts w:ascii="Arial" w:hAnsi="Arial" w:cs="Arial"/>
                <w:i/>
                <w:sz w:val="24"/>
                <w:szCs w:val="24"/>
                <w:lang w:eastAsia="zh-TW"/>
              </w:rPr>
              <w:t>status report for damaged assets</w:t>
            </w:r>
          </w:p>
        </w:tc>
        <w:tc>
          <w:tcPr>
            <w:tcW w:w="1080" w:type="dxa"/>
            <w:vAlign w:val="center"/>
          </w:tcPr>
          <w:p w14:paraId="6B3CD0BC" w14:textId="5A3B9A77"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1720A8F2" w14:textId="425E8CE0"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285BF5B0" w14:textId="77777777" w:rsidTr="00F43AEA">
        <w:trPr>
          <w:trHeight w:val="572"/>
        </w:trPr>
        <w:tc>
          <w:tcPr>
            <w:tcW w:w="1076" w:type="dxa"/>
            <w:vAlign w:val="center"/>
          </w:tcPr>
          <w:p w14:paraId="0A520E40" w14:textId="29361E8F"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8</w:t>
            </w:r>
          </w:p>
        </w:tc>
        <w:tc>
          <w:tcPr>
            <w:tcW w:w="3240" w:type="dxa"/>
            <w:vAlign w:val="center"/>
          </w:tcPr>
          <w:p w14:paraId="2E868725" w14:textId="0C561596"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DC3FCE" w:rsidRPr="00F43AEA">
              <w:rPr>
                <w:rFonts w:ascii="Arial" w:hAnsi="Arial" w:cs="Arial"/>
                <w:sz w:val="24"/>
                <w:szCs w:val="24"/>
                <w:lang w:eastAsia="zh-TW"/>
              </w:rPr>
              <w:t>n</w:t>
            </w:r>
            <w:r w:rsidRPr="00F43AEA">
              <w:rPr>
                <w:rFonts w:ascii="Arial" w:hAnsi="Arial" w:cs="Arial"/>
                <w:sz w:val="24"/>
                <w:szCs w:val="24"/>
                <w:lang w:eastAsia="zh-TW"/>
              </w:rPr>
              <w:t xml:space="preserve"> MRO officer, I want have a list of damaged asset</w:t>
            </w:r>
            <w:r w:rsidR="00DC3FCE" w:rsidRPr="00F43AEA">
              <w:rPr>
                <w:rFonts w:ascii="Arial" w:hAnsi="Arial" w:cs="Arial"/>
                <w:sz w:val="24"/>
                <w:szCs w:val="24"/>
                <w:lang w:eastAsia="zh-TW"/>
              </w:rPr>
              <w:t>s</w:t>
            </w:r>
          </w:p>
          <w:p w14:paraId="3C07033D" w14:textId="77777777" w:rsidR="00DC3FCE" w:rsidRPr="00F43AEA" w:rsidRDefault="00DC3FCE" w:rsidP="003E50EB">
            <w:pPr>
              <w:jc w:val="both"/>
              <w:rPr>
                <w:rFonts w:ascii="Arial" w:hAnsi="Arial" w:cs="Arial"/>
                <w:sz w:val="24"/>
                <w:szCs w:val="24"/>
                <w:lang w:eastAsia="zh-TW"/>
              </w:rPr>
            </w:pPr>
          </w:p>
          <w:p w14:paraId="08F9574A" w14:textId="7413FF44" w:rsidR="00DC3FCE" w:rsidRPr="00F43AEA" w:rsidRDefault="00DC3FCE" w:rsidP="003E50EB">
            <w:pPr>
              <w:jc w:val="both"/>
              <w:rPr>
                <w:rFonts w:ascii="Arial" w:hAnsi="Arial" w:cs="Arial"/>
                <w:sz w:val="24"/>
                <w:szCs w:val="24"/>
                <w:lang w:eastAsia="zh-TW"/>
              </w:rPr>
            </w:pPr>
            <w:r w:rsidRPr="00F43AEA">
              <w:rPr>
                <w:rFonts w:ascii="Arial" w:hAnsi="Arial" w:cs="Arial"/>
                <w:i/>
                <w:sz w:val="24"/>
                <w:szCs w:val="24"/>
                <w:lang w:eastAsia="zh-TW"/>
              </w:rPr>
              <w:t>Create a table list of damaged assets</w:t>
            </w:r>
          </w:p>
        </w:tc>
        <w:tc>
          <w:tcPr>
            <w:tcW w:w="1080" w:type="dxa"/>
            <w:vAlign w:val="center"/>
          </w:tcPr>
          <w:p w14:paraId="60966189" w14:textId="3BA1B4ED"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428B2B1" w14:textId="404F4BE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Information Security</w:t>
      </w: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B91247" w:rsidRPr="00F43AEA" w14:paraId="074406E6" w14:textId="77777777" w:rsidTr="00F43AEA">
        <w:trPr>
          <w:trHeight w:val="1241"/>
        </w:trPr>
        <w:tc>
          <w:tcPr>
            <w:tcW w:w="1080" w:type="dxa"/>
            <w:vAlign w:val="center"/>
          </w:tcPr>
          <w:p w14:paraId="2E7C8442" w14:textId="1963E58E"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79EA9E08" w14:textId="286A3E1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BD92BE" w14:textId="0EDD3C5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5BB343FC" w14:textId="58610AA2"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Status</w:t>
            </w:r>
          </w:p>
        </w:tc>
      </w:tr>
      <w:tr w:rsidR="00B91247" w:rsidRPr="00F43AEA" w14:paraId="17B2768D" w14:textId="77777777" w:rsidTr="00F43AEA">
        <w:trPr>
          <w:trHeight w:val="1101"/>
        </w:trPr>
        <w:tc>
          <w:tcPr>
            <w:tcW w:w="1080" w:type="dxa"/>
            <w:vAlign w:val="center"/>
          </w:tcPr>
          <w:p w14:paraId="57C94BB1" w14:textId="679655E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2517E6B"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secured domain</w:t>
            </w:r>
          </w:p>
          <w:p w14:paraId="3B6BB4A0" w14:textId="77777777" w:rsidR="00DD44A5" w:rsidRPr="00F43AEA" w:rsidRDefault="00DD44A5" w:rsidP="00DD44A5">
            <w:pPr>
              <w:jc w:val="both"/>
              <w:rPr>
                <w:rFonts w:ascii="Arial" w:hAnsi="Arial" w:cs="Arial"/>
                <w:sz w:val="24"/>
                <w:szCs w:val="24"/>
                <w:lang w:eastAsia="zh-TW"/>
              </w:rPr>
            </w:pPr>
          </w:p>
          <w:p w14:paraId="6069B099" w14:textId="2DFD2B61"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Create a domain with SSL certificate</w:t>
            </w:r>
          </w:p>
        </w:tc>
        <w:tc>
          <w:tcPr>
            <w:tcW w:w="1080" w:type="dxa"/>
            <w:vAlign w:val="center"/>
          </w:tcPr>
          <w:p w14:paraId="51A8BB9E" w14:textId="24F3D1BA"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13274AA" w14:textId="38C17FD2"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0ACF60F6" w14:textId="77777777" w:rsidTr="00F43AEA">
        <w:trPr>
          <w:trHeight w:val="1101"/>
        </w:trPr>
        <w:tc>
          <w:tcPr>
            <w:tcW w:w="1080" w:type="dxa"/>
            <w:vAlign w:val="center"/>
          </w:tcPr>
          <w:p w14:paraId="347ABC11" w14:textId="6475E621"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638D9E88" w14:textId="7F1271B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login form so that the user has need an account to access the system</w:t>
            </w:r>
          </w:p>
        </w:tc>
        <w:tc>
          <w:tcPr>
            <w:tcW w:w="1080" w:type="dxa"/>
            <w:vAlign w:val="center"/>
          </w:tcPr>
          <w:p w14:paraId="4B07B6C0" w14:textId="01A2A0E8"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1FABA72" w14:textId="570382C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3425F205" w14:textId="77777777" w:rsidTr="00F43AEA">
        <w:trPr>
          <w:trHeight w:val="1101"/>
        </w:trPr>
        <w:tc>
          <w:tcPr>
            <w:tcW w:w="1080" w:type="dxa"/>
            <w:vAlign w:val="center"/>
          </w:tcPr>
          <w:p w14:paraId="50C78407" w14:textId="3CBCE35D"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3FC0ACD4"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3809588A" w14:textId="77777777" w:rsidR="00DD44A5" w:rsidRPr="00F43AEA" w:rsidRDefault="00DD44A5" w:rsidP="00DD44A5">
            <w:pPr>
              <w:jc w:val="both"/>
              <w:rPr>
                <w:rFonts w:ascii="Arial" w:hAnsi="Arial" w:cs="Arial"/>
                <w:sz w:val="24"/>
                <w:szCs w:val="24"/>
                <w:lang w:eastAsia="zh-TW"/>
              </w:rPr>
            </w:pPr>
          </w:p>
          <w:p w14:paraId="599665AC" w14:textId="28566AC4"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1120D608" w14:textId="20434205"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3BF9EC3" w14:textId="164AA22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3A7EF9" w14:textId="483C119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21CE1E16" w14:textId="77777777" w:rsidTr="00F43AEA">
        <w:trPr>
          <w:trHeight w:val="1101"/>
        </w:trPr>
        <w:tc>
          <w:tcPr>
            <w:tcW w:w="1080" w:type="dxa"/>
            <w:vAlign w:val="center"/>
          </w:tcPr>
          <w:p w14:paraId="2EC2824F" w14:textId="437C33C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62E6090A"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to have a secured database.</w:t>
            </w:r>
          </w:p>
          <w:p w14:paraId="4434A977" w14:textId="77777777" w:rsidR="00DD44A5" w:rsidRPr="00F43AEA" w:rsidRDefault="00DD44A5" w:rsidP="00DD44A5">
            <w:pPr>
              <w:jc w:val="both"/>
              <w:rPr>
                <w:rFonts w:ascii="Arial" w:hAnsi="Arial" w:cs="Arial"/>
                <w:sz w:val="24"/>
                <w:szCs w:val="24"/>
                <w:lang w:eastAsia="zh-TW"/>
              </w:rPr>
            </w:pPr>
          </w:p>
          <w:p w14:paraId="770DD807" w14:textId="33560336"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Secured a database with strong encryption</w:t>
            </w:r>
          </w:p>
        </w:tc>
        <w:tc>
          <w:tcPr>
            <w:tcW w:w="1080" w:type="dxa"/>
            <w:vAlign w:val="center"/>
          </w:tcPr>
          <w:p w14:paraId="692581BF" w14:textId="05C60550"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EEF6A4E" w14:textId="18C6879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DD44A5" w:rsidRPr="00F43AEA" w14:paraId="7C962A8E" w14:textId="77777777" w:rsidTr="00F43AEA">
        <w:trPr>
          <w:trHeight w:val="1241"/>
        </w:trPr>
        <w:tc>
          <w:tcPr>
            <w:tcW w:w="1080" w:type="dxa"/>
            <w:vAlign w:val="center"/>
          </w:tcPr>
          <w:p w14:paraId="1FD9040A"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637CBD10"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436DE8F4"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6A8E9FD2"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DD44A5" w:rsidRPr="00F43AEA" w14:paraId="17C84820" w14:textId="77777777" w:rsidTr="00F43AEA">
        <w:trPr>
          <w:trHeight w:val="1101"/>
        </w:trPr>
        <w:tc>
          <w:tcPr>
            <w:tcW w:w="1080" w:type="dxa"/>
            <w:vAlign w:val="center"/>
          </w:tcPr>
          <w:p w14:paraId="27EB7FA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04599DF4" w14:textId="6F4741B8"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manager, I want to create a user for specific department</w:t>
            </w:r>
          </w:p>
          <w:p w14:paraId="7D0D4ED6" w14:textId="77777777" w:rsidR="00636CF3" w:rsidRPr="00F43AEA" w:rsidRDefault="00636CF3" w:rsidP="00636CF3">
            <w:pPr>
              <w:jc w:val="both"/>
              <w:rPr>
                <w:rFonts w:ascii="Arial" w:hAnsi="Arial" w:cs="Arial"/>
                <w:sz w:val="24"/>
                <w:szCs w:val="24"/>
                <w:lang w:eastAsia="zh-TW"/>
              </w:rPr>
            </w:pPr>
          </w:p>
          <w:p w14:paraId="6DAC712B" w14:textId="0296669A" w:rsidR="00DD44A5" w:rsidRPr="00F43AEA" w:rsidRDefault="00636CF3" w:rsidP="00636CF3">
            <w:pPr>
              <w:jc w:val="both"/>
              <w:rPr>
                <w:rFonts w:ascii="Arial" w:hAnsi="Arial" w:cs="Arial"/>
                <w:i/>
                <w:sz w:val="24"/>
                <w:szCs w:val="24"/>
                <w:lang w:eastAsia="zh-TW"/>
              </w:rPr>
            </w:pPr>
            <w:r w:rsidRPr="00F43AEA">
              <w:rPr>
                <w:rFonts w:ascii="Arial" w:hAnsi="Arial" w:cs="Arial"/>
                <w:i/>
                <w:sz w:val="24"/>
                <w:szCs w:val="24"/>
                <w:lang w:eastAsia="zh-TW"/>
              </w:rPr>
              <w:t>Add a create user for specific department</w:t>
            </w:r>
          </w:p>
        </w:tc>
        <w:tc>
          <w:tcPr>
            <w:tcW w:w="1080" w:type="dxa"/>
            <w:vAlign w:val="center"/>
          </w:tcPr>
          <w:p w14:paraId="0B7E7FC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EF994A5"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58BF79B7" w14:textId="77777777" w:rsidTr="00F43AEA">
        <w:trPr>
          <w:trHeight w:val="1101"/>
        </w:trPr>
        <w:tc>
          <w:tcPr>
            <w:tcW w:w="1080" w:type="dxa"/>
            <w:vAlign w:val="center"/>
          </w:tcPr>
          <w:p w14:paraId="7983A05B"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387376ED" w14:textId="77777777"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admin, I want to have a list of document</w:t>
            </w:r>
          </w:p>
          <w:p w14:paraId="40A62A7B" w14:textId="77777777" w:rsidR="00636CF3" w:rsidRPr="00F43AEA" w:rsidRDefault="00636CF3" w:rsidP="00636CF3">
            <w:pPr>
              <w:jc w:val="both"/>
              <w:rPr>
                <w:rFonts w:ascii="Arial" w:hAnsi="Arial" w:cs="Arial"/>
                <w:sz w:val="24"/>
                <w:szCs w:val="24"/>
                <w:lang w:eastAsia="zh-TW"/>
              </w:rPr>
            </w:pPr>
          </w:p>
          <w:p w14:paraId="49ABADC2" w14:textId="41B875FE" w:rsidR="00DD44A5" w:rsidRPr="00F43AEA" w:rsidRDefault="00636CF3" w:rsidP="00636CF3">
            <w:pPr>
              <w:jc w:val="both"/>
              <w:rPr>
                <w:rFonts w:ascii="Arial" w:hAnsi="Arial" w:cs="Arial"/>
                <w:sz w:val="24"/>
                <w:szCs w:val="24"/>
                <w:lang w:eastAsia="zh-TW"/>
              </w:rPr>
            </w:pPr>
            <w:r w:rsidRPr="00F43AEA">
              <w:rPr>
                <w:rFonts w:ascii="Arial" w:hAnsi="Arial" w:cs="Arial"/>
                <w:i/>
                <w:sz w:val="24"/>
                <w:szCs w:val="24"/>
                <w:lang w:eastAsia="zh-TW"/>
              </w:rPr>
              <w:t>Create a list for all documents</w:t>
            </w:r>
          </w:p>
        </w:tc>
        <w:tc>
          <w:tcPr>
            <w:tcW w:w="1080" w:type="dxa"/>
            <w:vAlign w:val="center"/>
          </w:tcPr>
          <w:p w14:paraId="5A35B820"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E59CDC"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02C7EAFB" w14:textId="77777777" w:rsidTr="00F43AEA">
        <w:trPr>
          <w:trHeight w:val="1101"/>
        </w:trPr>
        <w:tc>
          <w:tcPr>
            <w:tcW w:w="1080" w:type="dxa"/>
            <w:vAlign w:val="center"/>
          </w:tcPr>
          <w:p w14:paraId="44AD3A7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44A9EBE2"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45CB1D76" w14:textId="77777777" w:rsidR="00DD44A5" w:rsidRPr="00F43AEA" w:rsidRDefault="00DD44A5" w:rsidP="007E1B97">
            <w:pPr>
              <w:jc w:val="both"/>
              <w:rPr>
                <w:rFonts w:ascii="Arial" w:hAnsi="Arial" w:cs="Arial"/>
                <w:sz w:val="24"/>
                <w:szCs w:val="24"/>
                <w:lang w:eastAsia="zh-TW"/>
              </w:rPr>
            </w:pPr>
          </w:p>
          <w:p w14:paraId="1C3601F9"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F67995"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0A337F3"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0A6318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6F5B704B" w14:textId="77777777" w:rsidTr="00F43AEA">
        <w:trPr>
          <w:trHeight w:val="1101"/>
        </w:trPr>
        <w:tc>
          <w:tcPr>
            <w:tcW w:w="1080" w:type="dxa"/>
            <w:vAlign w:val="center"/>
          </w:tcPr>
          <w:p w14:paraId="4A8E6338"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5A078524" w14:textId="77777777" w:rsidR="00822C88" w:rsidRPr="00F43AEA" w:rsidRDefault="00822C88" w:rsidP="00822C88">
            <w:pPr>
              <w:jc w:val="both"/>
              <w:rPr>
                <w:rFonts w:ascii="Arial" w:hAnsi="Arial" w:cs="Arial"/>
                <w:sz w:val="24"/>
                <w:szCs w:val="24"/>
                <w:lang w:eastAsia="zh-TW"/>
              </w:rPr>
            </w:pPr>
            <w:r w:rsidRPr="00F43AEA">
              <w:rPr>
                <w:rFonts w:ascii="Arial" w:hAnsi="Arial" w:cs="Arial"/>
                <w:sz w:val="24"/>
                <w:szCs w:val="24"/>
                <w:lang w:eastAsia="zh-TW"/>
              </w:rPr>
              <w:t>As a product owner, I want to have an access to all delete/archive files and document</w:t>
            </w:r>
          </w:p>
          <w:p w14:paraId="6D8BA7AB" w14:textId="77777777" w:rsidR="00822C88" w:rsidRPr="00F43AEA" w:rsidRDefault="00822C88" w:rsidP="00822C88">
            <w:pPr>
              <w:jc w:val="both"/>
              <w:rPr>
                <w:rFonts w:ascii="Arial" w:hAnsi="Arial" w:cs="Arial"/>
                <w:sz w:val="24"/>
                <w:szCs w:val="24"/>
                <w:lang w:eastAsia="zh-TW"/>
              </w:rPr>
            </w:pPr>
          </w:p>
          <w:p w14:paraId="7D7C9390" w14:textId="21AC330C" w:rsidR="00DD44A5" w:rsidRPr="00F43AEA" w:rsidRDefault="00822C88" w:rsidP="00822C88">
            <w:pPr>
              <w:jc w:val="both"/>
              <w:rPr>
                <w:rFonts w:ascii="Arial" w:hAnsi="Arial" w:cs="Arial"/>
                <w:i/>
                <w:sz w:val="24"/>
                <w:szCs w:val="24"/>
                <w:lang w:eastAsia="zh-TW"/>
              </w:rPr>
            </w:pPr>
            <w:r w:rsidRPr="00F43AEA">
              <w:rPr>
                <w:rFonts w:ascii="Arial" w:hAnsi="Arial" w:cs="Arial"/>
                <w:i/>
                <w:sz w:val="24"/>
                <w:szCs w:val="24"/>
                <w:lang w:eastAsia="zh-TW"/>
              </w:rPr>
              <w:t>Create a features to view all deleted and archived files and document</w:t>
            </w:r>
          </w:p>
        </w:tc>
        <w:tc>
          <w:tcPr>
            <w:tcW w:w="1080" w:type="dxa"/>
            <w:vAlign w:val="center"/>
          </w:tcPr>
          <w:p w14:paraId="2F3605DB" w14:textId="3A89D357" w:rsidR="00DD44A5" w:rsidRPr="00F43AEA" w:rsidRDefault="00822C88" w:rsidP="007E1B97">
            <w:pPr>
              <w:jc w:val="both"/>
              <w:rPr>
                <w:rFonts w:ascii="Arial" w:hAnsi="Arial" w:cs="Arial"/>
                <w:sz w:val="24"/>
                <w:szCs w:val="24"/>
                <w:lang w:eastAsia="zh-TW"/>
              </w:rPr>
            </w:pPr>
            <w:r w:rsidRPr="00F43AEA">
              <w:rPr>
                <w:rFonts w:ascii="Arial" w:hAnsi="Arial" w:cs="Arial"/>
                <w:sz w:val="24"/>
                <w:szCs w:val="24"/>
                <w:lang w:eastAsia="zh-TW"/>
              </w:rPr>
              <w:t>5</w:t>
            </w:r>
          </w:p>
        </w:tc>
        <w:tc>
          <w:tcPr>
            <w:tcW w:w="1350" w:type="dxa"/>
            <w:vAlign w:val="center"/>
          </w:tcPr>
          <w:p w14:paraId="468B76DA"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5B9FE31F" w14:textId="77777777" w:rsidR="00DD44A5" w:rsidRPr="00DD44A5" w:rsidRDefault="00DD44A5" w:rsidP="00DD44A5">
      <w:pPr>
        <w:rPr>
          <w:lang w:eastAsia="zh-TW"/>
        </w:rPr>
      </w:pPr>
    </w:p>
    <w:p w14:paraId="7CC81A08" w14:textId="56B8D318" w:rsidR="00315604" w:rsidRDefault="00315604" w:rsidP="006A5B7B">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rsidRPr="00F43AEA" w14:paraId="2EA3290B" w14:textId="77777777" w:rsidTr="00A60BFF">
        <w:trPr>
          <w:trHeight w:val="1241"/>
        </w:trPr>
        <w:tc>
          <w:tcPr>
            <w:tcW w:w="1350" w:type="dxa"/>
            <w:vAlign w:val="center"/>
          </w:tcPr>
          <w:p w14:paraId="5B60441B" w14:textId="6B6AF0EA"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1721B2C1" w14:textId="740196C9"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02D3471F" w14:textId="72093903"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A60BFF" w:rsidRPr="00F43AEA" w14:paraId="7259BF4A" w14:textId="77777777" w:rsidTr="00A60BFF">
        <w:trPr>
          <w:trHeight w:val="1101"/>
        </w:trPr>
        <w:tc>
          <w:tcPr>
            <w:tcW w:w="1350" w:type="dxa"/>
            <w:vAlign w:val="center"/>
          </w:tcPr>
          <w:p w14:paraId="446A63F0" w14:textId="7580027F"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47D6A159" w14:textId="715A866F" w:rsidR="00A60BFF" w:rsidRPr="00F43AEA" w:rsidRDefault="00A60BFF"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A60BFF" w:rsidRPr="00F43AEA" w14:paraId="392019BF" w14:textId="77777777" w:rsidTr="00A60BFF">
        <w:trPr>
          <w:trHeight w:val="1101"/>
        </w:trPr>
        <w:tc>
          <w:tcPr>
            <w:tcW w:w="1350" w:type="dxa"/>
            <w:vAlign w:val="center"/>
          </w:tcPr>
          <w:p w14:paraId="780C61E1" w14:textId="0725E698"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1817E343" w14:textId="77777777"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629002" cy="1276528"/>
                          </a:xfrm>
                          <a:prstGeom prst="rect">
                            <a:avLst/>
                          </a:prstGeom>
                        </pic:spPr>
                      </pic:pic>
                    </a:graphicData>
                  </a:graphic>
                </wp:inline>
              </w:drawing>
            </w:r>
          </w:p>
          <w:p w14:paraId="6CA87C68" w14:textId="27EB95F8"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A60BFF" w:rsidRPr="00F43AEA" w14:paraId="3A600315" w14:textId="77777777" w:rsidTr="00A60BFF">
        <w:trPr>
          <w:trHeight w:val="1101"/>
        </w:trPr>
        <w:tc>
          <w:tcPr>
            <w:tcW w:w="1350" w:type="dxa"/>
            <w:vAlign w:val="center"/>
          </w:tcPr>
          <w:p w14:paraId="1F8879D9" w14:textId="2C5256D0"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1964EDAF" w14:textId="00225FD3" w:rsidR="00A60BFF" w:rsidRPr="00F43AEA" w:rsidRDefault="00D71C9B"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Form Design</w:t>
            </w:r>
          </w:p>
        </w:tc>
      </w:tr>
      <w:tr w:rsidR="00A60BFF" w:rsidRPr="00F43AEA" w14:paraId="6186672C" w14:textId="77777777" w:rsidTr="00A60BFF">
        <w:trPr>
          <w:trHeight w:val="1101"/>
        </w:trPr>
        <w:tc>
          <w:tcPr>
            <w:tcW w:w="1350" w:type="dxa"/>
            <w:vAlign w:val="center"/>
          </w:tcPr>
          <w:p w14:paraId="1062FDE5" w14:textId="72576233"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7CCBA96F" w14:textId="64CA0232" w:rsidR="00A60BFF" w:rsidRPr="00F43AEA" w:rsidRDefault="00D71C9B" w:rsidP="007E1B97">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A60BFF" w:rsidRPr="00F43AEA" w14:paraId="75B5EAA7" w14:textId="77777777" w:rsidTr="00A60BFF">
        <w:trPr>
          <w:trHeight w:val="1101"/>
        </w:trPr>
        <w:tc>
          <w:tcPr>
            <w:tcW w:w="1350" w:type="dxa"/>
            <w:vAlign w:val="center"/>
          </w:tcPr>
          <w:p w14:paraId="7C30E85C" w14:textId="7177CBA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05CE919C" w14:textId="7B29DA28" w:rsidR="00D71C9B" w:rsidRPr="00F43AEA" w:rsidRDefault="00D71C9B" w:rsidP="007E1B97">
            <w:pPr>
              <w:jc w:val="both"/>
              <w:rPr>
                <w:rFonts w:ascii="Arial" w:hAnsi="Arial" w:cs="Arial"/>
                <w:sz w:val="24"/>
                <w:szCs w:val="24"/>
                <w:lang w:eastAsia="zh-TW"/>
              </w:rPr>
            </w:pPr>
          </w:p>
          <w:p w14:paraId="7B4F0868" w14:textId="3911CE73" w:rsidR="00A60BFF"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02712FB4" wp14:editId="72CF541D">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38784" behindDoc="0" locked="0" layoutInCell="1" allowOverlap="1" wp14:anchorId="096B64D4" wp14:editId="18DA265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36736"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 Design</w:t>
            </w:r>
          </w:p>
        </w:tc>
      </w:tr>
      <w:tr w:rsidR="00D71C9B" w:rsidRPr="00F43AEA" w14:paraId="314465CE" w14:textId="77777777" w:rsidTr="00A60BFF">
        <w:trPr>
          <w:trHeight w:val="1101"/>
        </w:trPr>
        <w:tc>
          <w:tcPr>
            <w:tcW w:w="1350" w:type="dxa"/>
            <w:vAlign w:val="center"/>
          </w:tcPr>
          <w:p w14:paraId="3744511A" w14:textId="4D0FCD84" w:rsidR="00D71C9B"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52E8174E" w14:textId="01903E94" w:rsidR="00D71C9B"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D71C9B" w:rsidRPr="00F43AEA" w14:paraId="30E1075B" w14:textId="77777777" w:rsidTr="00A60BFF">
        <w:trPr>
          <w:trHeight w:val="1101"/>
        </w:trPr>
        <w:tc>
          <w:tcPr>
            <w:tcW w:w="1350" w:type="dxa"/>
            <w:vAlign w:val="center"/>
          </w:tcPr>
          <w:p w14:paraId="77B58046" w14:textId="390B862D"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0906F3AC" w14:textId="22381DBB" w:rsidR="00D71C9B" w:rsidRPr="00F43AEA" w:rsidRDefault="008104E7"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rsidRPr="00F43AEA" w14:paraId="021A2634" w14:textId="77777777" w:rsidTr="007E1B97">
        <w:trPr>
          <w:trHeight w:val="1241"/>
        </w:trPr>
        <w:tc>
          <w:tcPr>
            <w:tcW w:w="1350" w:type="dxa"/>
            <w:vAlign w:val="center"/>
          </w:tcPr>
          <w:p w14:paraId="3468686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2700" w:type="dxa"/>
            <w:vAlign w:val="center"/>
          </w:tcPr>
          <w:p w14:paraId="2479617A"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5F9D520C"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620" w:type="dxa"/>
            <w:vAlign w:val="center"/>
          </w:tcPr>
          <w:p w14:paraId="3161703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040366" w:rsidRPr="00F43AEA" w14:paraId="549AA2C7" w14:textId="77777777" w:rsidTr="007E1B97">
        <w:trPr>
          <w:trHeight w:val="1101"/>
        </w:trPr>
        <w:tc>
          <w:tcPr>
            <w:tcW w:w="1350" w:type="dxa"/>
            <w:vAlign w:val="center"/>
          </w:tcPr>
          <w:p w14:paraId="40384BE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2700" w:type="dxa"/>
            <w:vAlign w:val="center"/>
          </w:tcPr>
          <w:p w14:paraId="4AC54499" w14:textId="624136D8"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 single domain for all subsystems</w:t>
            </w:r>
          </w:p>
          <w:p w14:paraId="0CE58457" w14:textId="77777777" w:rsidR="00040366" w:rsidRPr="00F43AEA" w:rsidRDefault="00040366" w:rsidP="007E1B97">
            <w:pPr>
              <w:jc w:val="both"/>
              <w:rPr>
                <w:rFonts w:ascii="Arial" w:hAnsi="Arial" w:cs="Arial"/>
                <w:sz w:val="24"/>
                <w:szCs w:val="24"/>
                <w:lang w:eastAsia="zh-TW"/>
              </w:rPr>
            </w:pPr>
          </w:p>
          <w:p w14:paraId="5C12C084" w14:textId="17C9689F"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ingle domain for all subsystem</w:t>
            </w:r>
          </w:p>
        </w:tc>
        <w:tc>
          <w:tcPr>
            <w:tcW w:w="1080" w:type="dxa"/>
            <w:vAlign w:val="center"/>
          </w:tcPr>
          <w:p w14:paraId="567069A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31924CD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5143C4FC" w14:textId="77777777" w:rsidTr="007E1B97">
        <w:trPr>
          <w:trHeight w:val="1101"/>
        </w:trPr>
        <w:tc>
          <w:tcPr>
            <w:tcW w:w="1350" w:type="dxa"/>
            <w:vAlign w:val="center"/>
          </w:tcPr>
          <w:p w14:paraId="4B63A1D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2700" w:type="dxa"/>
            <w:vAlign w:val="center"/>
          </w:tcPr>
          <w:p w14:paraId="5C5DB12A" w14:textId="77777777" w:rsidR="00040366" w:rsidRPr="00F43AEA" w:rsidRDefault="00040366" w:rsidP="00040366">
            <w:pPr>
              <w:jc w:val="both"/>
              <w:rPr>
                <w:rFonts w:ascii="Arial" w:hAnsi="Arial" w:cs="Arial"/>
                <w:sz w:val="24"/>
                <w:szCs w:val="24"/>
                <w:lang w:eastAsia="zh-TW"/>
              </w:rPr>
            </w:pPr>
            <w:r w:rsidRPr="00F43AEA">
              <w:rPr>
                <w:rFonts w:ascii="Arial" w:hAnsi="Arial" w:cs="Arial"/>
                <w:sz w:val="24"/>
                <w:szCs w:val="24"/>
                <w:lang w:eastAsia="zh-TW"/>
              </w:rPr>
              <w:t>As a product owner, I want a login that can access all of subsystem</w:t>
            </w:r>
          </w:p>
          <w:p w14:paraId="0AA5C4E7" w14:textId="77777777" w:rsidR="00040366" w:rsidRPr="00F43AEA" w:rsidRDefault="00040366" w:rsidP="00040366">
            <w:pPr>
              <w:jc w:val="both"/>
              <w:rPr>
                <w:rFonts w:ascii="Arial" w:hAnsi="Arial" w:cs="Arial"/>
                <w:sz w:val="24"/>
                <w:szCs w:val="24"/>
                <w:lang w:eastAsia="zh-TW"/>
              </w:rPr>
            </w:pPr>
          </w:p>
          <w:p w14:paraId="4845282C" w14:textId="147F7F07"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uper admin account</w:t>
            </w:r>
          </w:p>
        </w:tc>
        <w:tc>
          <w:tcPr>
            <w:tcW w:w="1080" w:type="dxa"/>
            <w:vAlign w:val="center"/>
          </w:tcPr>
          <w:p w14:paraId="2023031E"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A3B554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3055D511" w14:textId="77777777" w:rsidTr="007E1B97">
        <w:trPr>
          <w:trHeight w:val="1101"/>
        </w:trPr>
        <w:tc>
          <w:tcPr>
            <w:tcW w:w="1350" w:type="dxa"/>
            <w:vAlign w:val="center"/>
          </w:tcPr>
          <w:p w14:paraId="2FE8CDF1" w14:textId="11627EC3"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2700" w:type="dxa"/>
            <w:vAlign w:val="center"/>
          </w:tcPr>
          <w:p w14:paraId="11315A9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2D6D03A3" w14:textId="77777777" w:rsidR="00040366" w:rsidRPr="00F43AEA" w:rsidRDefault="00040366" w:rsidP="007E1B97">
            <w:pPr>
              <w:jc w:val="both"/>
              <w:rPr>
                <w:rFonts w:ascii="Arial" w:hAnsi="Arial" w:cs="Arial"/>
                <w:sz w:val="24"/>
                <w:szCs w:val="24"/>
                <w:lang w:eastAsia="zh-TW"/>
              </w:rPr>
            </w:pPr>
          </w:p>
          <w:p w14:paraId="4A314135"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9F628C"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23947BF6"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126463D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208E1A3F" w14:textId="77777777" w:rsidTr="007E1B97">
        <w:trPr>
          <w:trHeight w:val="1101"/>
        </w:trPr>
        <w:tc>
          <w:tcPr>
            <w:tcW w:w="1350" w:type="dxa"/>
            <w:vAlign w:val="center"/>
          </w:tcPr>
          <w:p w14:paraId="67DBB0FC"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2700" w:type="dxa"/>
            <w:vAlign w:val="center"/>
          </w:tcPr>
          <w:p w14:paraId="72219C25" w14:textId="1835A952"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 xml:space="preserve">As a </w:t>
            </w:r>
            <w:r w:rsidR="00A931A6" w:rsidRPr="00F43AEA">
              <w:rPr>
                <w:rFonts w:ascii="Arial" w:hAnsi="Arial" w:cs="Arial"/>
                <w:sz w:val="24"/>
                <w:szCs w:val="24"/>
                <w:lang w:eastAsia="zh-TW"/>
              </w:rPr>
              <w:t>logistic manager</w:t>
            </w:r>
            <w:r w:rsidRPr="00F43AEA">
              <w:rPr>
                <w:rFonts w:ascii="Arial" w:hAnsi="Arial" w:cs="Arial"/>
                <w:sz w:val="24"/>
                <w:szCs w:val="24"/>
                <w:lang w:eastAsia="zh-TW"/>
              </w:rPr>
              <w:t xml:space="preserve">, I want to </w:t>
            </w:r>
            <w:r w:rsidR="00A931A6" w:rsidRPr="00F43AEA">
              <w:rPr>
                <w:rFonts w:ascii="Arial" w:hAnsi="Arial" w:cs="Arial"/>
                <w:sz w:val="24"/>
                <w:szCs w:val="24"/>
                <w:lang w:eastAsia="zh-TW"/>
              </w:rPr>
              <w:t>access connected subsystem</w:t>
            </w:r>
            <w:r w:rsidRPr="00F43AEA">
              <w:rPr>
                <w:rFonts w:ascii="Arial" w:hAnsi="Arial" w:cs="Arial"/>
                <w:sz w:val="24"/>
                <w:szCs w:val="24"/>
                <w:lang w:eastAsia="zh-TW"/>
              </w:rPr>
              <w:t>.</w:t>
            </w:r>
          </w:p>
          <w:p w14:paraId="0E70272A" w14:textId="77777777" w:rsidR="00040366" w:rsidRPr="00F43AEA" w:rsidRDefault="00040366" w:rsidP="007E1B97">
            <w:pPr>
              <w:jc w:val="both"/>
              <w:rPr>
                <w:rFonts w:ascii="Arial" w:hAnsi="Arial" w:cs="Arial"/>
                <w:sz w:val="24"/>
                <w:szCs w:val="24"/>
                <w:lang w:eastAsia="zh-TW"/>
              </w:rPr>
            </w:pPr>
          </w:p>
          <w:p w14:paraId="7F9B2323" w14:textId="6331B33F" w:rsidR="00040366" w:rsidRPr="00F43AEA" w:rsidRDefault="00A931A6" w:rsidP="007E1B97">
            <w:pPr>
              <w:jc w:val="both"/>
              <w:rPr>
                <w:rFonts w:ascii="Arial" w:hAnsi="Arial" w:cs="Arial"/>
                <w:i/>
                <w:sz w:val="24"/>
                <w:szCs w:val="24"/>
                <w:lang w:eastAsia="zh-TW"/>
              </w:rPr>
            </w:pPr>
            <w:r w:rsidRPr="00F43AEA">
              <w:rPr>
                <w:rFonts w:ascii="Arial" w:hAnsi="Arial" w:cs="Arial"/>
                <w:i/>
                <w:sz w:val="24"/>
                <w:szCs w:val="24"/>
                <w:lang w:eastAsia="zh-TW"/>
              </w:rPr>
              <w:t>Connect logistic subsystem to other subsystems</w:t>
            </w:r>
          </w:p>
        </w:tc>
        <w:tc>
          <w:tcPr>
            <w:tcW w:w="1080" w:type="dxa"/>
            <w:vAlign w:val="center"/>
          </w:tcPr>
          <w:p w14:paraId="7D9FEE5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B87B74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r w:rsidRPr="003E50EB">
        <w:rPr>
          <w:rFonts w:cs="Arial"/>
          <w:szCs w:val="26"/>
        </w:rPr>
        <w:t>implementation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Appendix A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headerReference w:type="first" r:id="rId54"/>
      <w:footerReference w:type="first" r:id="rId55"/>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04CF27" w14:textId="77777777" w:rsidR="00F95F6A" w:rsidRDefault="00F95F6A" w:rsidP="003F2341">
      <w:pPr>
        <w:spacing w:after="0" w:line="240" w:lineRule="auto"/>
      </w:pPr>
      <w:r>
        <w:separator/>
      </w:r>
    </w:p>
  </w:endnote>
  <w:endnote w:type="continuationSeparator" w:id="0">
    <w:p w14:paraId="415DA4AB" w14:textId="77777777" w:rsidR="00F95F6A" w:rsidRDefault="00F95F6A"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349A3" w:rsidRDefault="00A349A3" w:rsidP="008B5962">
    <w:pPr>
      <w:pStyle w:val="Footer"/>
      <w:tabs>
        <w:tab w:val="clear" w:pos="4153"/>
        <w:tab w:val="clear" w:pos="8306"/>
      </w:tabs>
      <w:jc w:val="right"/>
    </w:pPr>
  </w:p>
  <w:p w14:paraId="006BAD49" w14:textId="77777777" w:rsidR="00A349A3" w:rsidRDefault="00A349A3"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4C3D5B" w14:textId="77777777" w:rsidR="00F95F6A" w:rsidRDefault="00F95F6A" w:rsidP="003F2341">
      <w:pPr>
        <w:spacing w:after="0" w:line="240" w:lineRule="auto"/>
      </w:pPr>
      <w:r>
        <w:separator/>
      </w:r>
    </w:p>
  </w:footnote>
  <w:footnote w:type="continuationSeparator" w:id="0">
    <w:p w14:paraId="298E6091" w14:textId="77777777" w:rsidR="00F95F6A" w:rsidRDefault="00F95F6A"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349A3" w:rsidRDefault="00A349A3" w:rsidP="008B5962">
    <w:pPr>
      <w:pStyle w:val="Header"/>
      <w:tabs>
        <w:tab w:val="clear" w:pos="4153"/>
        <w:tab w:val="clear" w:pos="8306"/>
      </w:tabs>
      <w:jc w:val="right"/>
    </w:pPr>
  </w:p>
  <w:p w14:paraId="4DBEFEEB" w14:textId="0A899C42" w:rsidR="00A349A3" w:rsidRDefault="00A349A3" w:rsidP="008B5962">
    <w:pPr>
      <w:pStyle w:val="Header"/>
      <w:tabs>
        <w:tab w:val="clear" w:pos="4153"/>
        <w:tab w:val="clear" w:pos="8306"/>
      </w:tabs>
      <w:jc w:val="right"/>
    </w:pPr>
  </w:p>
  <w:p w14:paraId="33465065" w14:textId="2D7A6BA9" w:rsidR="00A349A3" w:rsidRDefault="00A349A3" w:rsidP="008B5962">
    <w:pPr>
      <w:pStyle w:val="Header"/>
      <w:tabs>
        <w:tab w:val="clear" w:pos="4153"/>
        <w:tab w:val="clear" w:pos="8306"/>
      </w:tabs>
      <w:jc w:val="right"/>
    </w:pPr>
  </w:p>
  <w:p w14:paraId="2B86F00F" w14:textId="429F7291" w:rsidR="00A349A3" w:rsidRPr="008B5962" w:rsidRDefault="00A349A3"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17436EA"/>
    <w:multiLevelType w:val="hybridMultilevel"/>
    <w:tmpl w:val="0D6C34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0"/>
  </w:num>
  <w:num w:numId="6">
    <w:abstractNumId w:val="4"/>
  </w:num>
  <w:num w:numId="7">
    <w:abstractNumId w:val="12"/>
  </w:num>
  <w:num w:numId="8">
    <w:abstractNumId w:val="10"/>
  </w:num>
  <w:num w:numId="9">
    <w:abstractNumId w:val="7"/>
  </w:num>
  <w:num w:numId="10">
    <w:abstractNumId w:val="2"/>
  </w:num>
  <w:num w:numId="11">
    <w:abstractNumId w:val="3"/>
  </w:num>
  <w:num w:numId="12">
    <w:abstractNumId w:val="1"/>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16380"/>
    <w:rsid w:val="00040366"/>
    <w:rsid w:val="00043771"/>
    <w:rsid w:val="00054352"/>
    <w:rsid w:val="00076593"/>
    <w:rsid w:val="000A33DB"/>
    <w:rsid w:val="000B4B74"/>
    <w:rsid w:val="000F187D"/>
    <w:rsid w:val="00102755"/>
    <w:rsid w:val="00113A1D"/>
    <w:rsid w:val="00120695"/>
    <w:rsid w:val="0019707F"/>
    <w:rsid w:val="001A19C2"/>
    <w:rsid w:val="001B62BF"/>
    <w:rsid w:val="001E5B98"/>
    <w:rsid w:val="001F2B6C"/>
    <w:rsid w:val="001F68EE"/>
    <w:rsid w:val="00200893"/>
    <w:rsid w:val="00232FA5"/>
    <w:rsid w:val="00241CDA"/>
    <w:rsid w:val="00266DC6"/>
    <w:rsid w:val="002874C2"/>
    <w:rsid w:val="002D21B3"/>
    <w:rsid w:val="003141D8"/>
    <w:rsid w:val="00315604"/>
    <w:rsid w:val="0032080B"/>
    <w:rsid w:val="00324419"/>
    <w:rsid w:val="003466AB"/>
    <w:rsid w:val="003C3772"/>
    <w:rsid w:val="003D00D0"/>
    <w:rsid w:val="003E50EB"/>
    <w:rsid w:val="003F2341"/>
    <w:rsid w:val="003F5D12"/>
    <w:rsid w:val="00417A37"/>
    <w:rsid w:val="00434C4C"/>
    <w:rsid w:val="00462679"/>
    <w:rsid w:val="004777A2"/>
    <w:rsid w:val="004A134C"/>
    <w:rsid w:val="004B645A"/>
    <w:rsid w:val="004D12F7"/>
    <w:rsid w:val="00503980"/>
    <w:rsid w:val="00511119"/>
    <w:rsid w:val="0057107E"/>
    <w:rsid w:val="005813EA"/>
    <w:rsid w:val="005959B6"/>
    <w:rsid w:val="005C1F8A"/>
    <w:rsid w:val="0060196D"/>
    <w:rsid w:val="0060557D"/>
    <w:rsid w:val="0061038F"/>
    <w:rsid w:val="00622499"/>
    <w:rsid w:val="00636CF3"/>
    <w:rsid w:val="0065275F"/>
    <w:rsid w:val="00674BDD"/>
    <w:rsid w:val="006973BA"/>
    <w:rsid w:val="006A5B7B"/>
    <w:rsid w:val="006C7A71"/>
    <w:rsid w:val="006D6F62"/>
    <w:rsid w:val="006F68C9"/>
    <w:rsid w:val="006F6F0C"/>
    <w:rsid w:val="006F70E1"/>
    <w:rsid w:val="0070248E"/>
    <w:rsid w:val="00741D8E"/>
    <w:rsid w:val="00757DCA"/>
    <w:rsid w:val="00761B5E"/>
    <w:rsid w:val="007629D2"/>
    <w:rsid w:val="0076663C"/>
    <w:rsid w:val="00792C59"/>
    <w:rsid w:val="007A6323"/>
    <w:rsid w:val="007B4B7D"/>
    <w:rsid w:val="007D07C2"/>
    <w:rsid w:val="007D6515"/>
    <w:rsid w:val="007E1B97"/>
    <w:rsid w:val="008104E7"/>
    <w:rsid w:val="00815B66"/>
    <w:rsid w:val="00822C88"/>
    <w:rsid w:val="008338C2"/>
    <w:rsid w:val="00863A43"/>
    <w:rsid w:val="0086446B"/>
    <w:rsid w:val="00895667"/>
    <w:rsid w:val="008B5962"/>
    <w:rsid w:val="008C40EA"/>
    <w:rsid w:val="008E0991"/>
    <w:rsid w:val="00907CC4"/>
    <w:rsid w:val="009141B0"/>
    <w:rsid w:val="00952866"/>
    <w:rsid w:val="00953F20"/>
    <w:rsid w:val="00962651"/>
    <w:rsid w:val="009670BD"/>
    <w:rsid w:val="00997468"/>
    <w:rsid w:val="009B0512"/>
    <w:rsid w:val="009C0A0D"/>
    <w:rsid w:val="009D06CA"/>
    <w:rsid w:val="00A05283"/>
    <w:rsid w:val="00A349A3"/>
    <w:rsid w:val="00A46229"/>
    <w:rsid w:val="00A500E1"/>
    <w:rsid w:val="00A60BFF"/>
    <w:rsid w:val="00A7110C"/>
    <w:rsid w:val="00A839E2"/>
    <w:rsid w:val="00A85396"/>
    <w:rsid w:val="00A931A6"/>
    <w:rsid w:val="00AA61C7"/>
    <w:rsid w:val="00AE53E9"/>
    <w:rsid w:val="00AF4951"/>
    <w:rsid w:val="00B24DF4"/>
    <w:rsid w:val="00B33DFB"/>
    <w:rsid w:val="00B35302"/>
    <w:rsid w:val="00B44BB4"/>
    <w:rsid w:val="00B50734"/>
    <w:rsid w:val="00B5251D"/>
    <w:rsid w:val="00B813C8"/>
    <w:rsid w:val="00B8625D"/>
    <w:rsid w:val="00B91247"/>
    <w:rsid w:val="00BD0165"/>
    <w:rsid w:val="00BF0431"/>
    <w:rsid w:val="00BF571B"/>
    <w:rsid w:val="00C17EF2"/>
    <w:rsid w:val="00C31302"/>
    <w:rsid w:val="00C31CE3"/>
    <w:rsid w:val="00C4080F"/>
    <w:rsid w:val="00C802D0"/>
    <w:rsid w:val="00C84BDC"/>
    <w:rsid w:val="00C87438"/>
    <w:rsid w:val="00CB4093"/>
    <w:rsid w:val="00CB5016"/>
    <w:rsid w:val="00CC6B82"/>
    <w:rsid w:val="00D03362"/>
    <w:rsid w:val="00D03E5B"/>
    <w:rsid w:val="00D649EF"/>
    <w:rsid w:val="00D71C9B"/>
    <w:rsid w:val="00D7438D"/>
    <w:rsid w:val="00D77187"/>
    <w:rsid w:val="00D82900"/>
    <w:rsid w:val="00D85053"/>
    <w:rsid w:val="00D914CA"/>
    <w:rsid w:val="00D91652"/>
    <w:rsid w:val="00D93E3F"/>
    <w:rsid w:val="00DA3A4A"/>
    <w:rsid w:val="00DC3FCE"/>
    <w:rsid w:val="00DD44A5"/>
    <w:rsid w:val="00DE71B4"/>
    <w:rsid w:val="00DF3ACF"/>
    <w:rsid w:val="00E337B0"/>
    <w:rsid w:val="00E92C84"/>
    <w:rsid w:val="00EA6809"/>
    <w:rsid w:val="00EB1B27"/>
    <w:rsid w:val="00EB1B4D"/>
    <w:rsid w:val="00EB40FC"/>
    <w:rsid w:val="00EC7344"/>
    <w:rsid w:val="00EE5498"/>
    <w:rsid w:val="00EF6AD5"/>
    <w:rsid w:val="00F05537"/>
    <w:rsid w:val="00F13D98"/>
    <w:rsid w:val="00F20A72"/>
    <w:rsid w:val="00F21EA6"/>
    <w:rsid w:val="00F43AEA"/>
    <w:rsid w:val="00F61EFE"/>
    <w:rsid w:val="00F920D5"/>
    <w:rsid w:val="00F95F6A"/>
    <w:rsid w:val="00FE193C"/>
    <w:rsid w:val="00FF5064"/>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10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diagramQuickStyle" Target="diagrams/quickStyle3.xml"/><Relationship Id="rId34" Type="http://schemas.openxmlformats.org/officeDocument/2006/relationships/image" Target="media/image11.png"/><Relationship Id="rId42" Type="http://schemas.openxmlformats.org/officeDocument/2006/relationships/image" Target="media/image19.jpe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jpeg"/><Relationship Id="rId46"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image" Target="media/image6.png"/><Relationship Id="rId41" Type="http://schemas.openxmlformats.org/officeDocument/2006/relationships/image" Target="media/image18.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5.png"/><Relationship Id="rId36" Type="http://schemas.openxmlformats.org/officeDocument/2006/relationships/image" Target="media/image13.jpeg"/><Relationship Id="rId49" Type="http://schemas.openxmlformats.org/officeDocument/2006/relationships/image" Target="media/image26.png"/><Relationship Id="rId57"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1.0 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1.1 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1.1.1 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1.1.2 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1.1.3 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1.2 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1.2 .1 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1.2.2 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1.2.3 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1.3 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1.3.1 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1.3.2 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1.3.3 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1.4 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1.4.1 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1.4.2 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1.4.3 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1.2.4 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1.2.5 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1.2.6 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1.3.4 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1.3.5 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1.3.6 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1.3.7 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1.4.4 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1.4.5 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4"/>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4">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4"/>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21"/>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21">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21"/>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21"/>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21">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21"/>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21"/>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21">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21"/>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4"/>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4">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4"/>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21"/>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21">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21"/>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21"/>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21">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21"/>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21"/>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21">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21"/>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21"/>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21">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21"/>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21"/>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21">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21"/>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21"/>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21">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21"/>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4"/>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4">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4"/>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21"/>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21">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21"/>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21"/>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21">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21"/>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21"/>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21">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21"/>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21"/>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21">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21"/>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21"/>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21">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21"/>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21"/>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21">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21"/>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21"/>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21">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21"/>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4"/>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4">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4"/>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21"/>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21">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21"/>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21"/>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21">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21"/>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21"/>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21">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21"/>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21"/>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21">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21"/>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21"/>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21">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21"/>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5FC1DE8B-CFA0-4610-B398-853536689C13}" type="pres">
      <dgm:prSet presAssocID="{7E07112B-71F9-4417-8F1F-016910385409}" presName="hierChild3" presStyleCnt="0"/>
      <dgm:spPr/>
    </dgm:pt>
  </dgm:ptLst>
  <dgm:cxnLst>
    <dgm:cxn modelId="{BCA2EB1B-EE83-4B44-AEFD-EFDDDF81D62D}" type="presOf" srcId="{50977282-229D-4803-B48B-B7BE511CD5EF}" destId="{23FFCC0F-00D5-4A4D-9589-6E0D690D017E}" srcOrd="0" destOrd="0" presId="urn:microsoft.com/office/officeart/2005/8/layout/orgChart1"/>
    <dgm:cxn modelId="{B9765D09-0F7B-4BF2-B8B8-AFBEB152B92F}" type="presOf" srcId="{7E07112B-71F9-4417-8F1F-016910385409}" destId="{3340A7F6-3811-44A1-B1E7-BB62B2F04051}" srcOrd="1" destOrd="0" presId="urn:microsoft.com/office/officeart/2005/8/layout/orgChart1"/>
    <dgm:cxn modelId="{66447567-7DDC-46B6-B9F4-A7779BA73D66}" type="presOf" srcId="{17E83BE7-C836-4345-8977-B86F9C34C810}" destId="{D9B43B98-92BC-4B29-BB21-5E8EB4AD3758}" srcOrd="0" destOrd="0" presId="urn:microsoft.com/office/officeart/2005/8/layout/orgChart1"/>
    <dgm:cxn modelId="{F7ADA32B-C0C8-4ACE-86CB-AAFE57108AEC}" type="presOf" srcId="{17E83BE7-C836-4345-8977-B86F9C34C810}" destId="{B97B59AA-00F5-4558-804C-C2C846A4F386}" srcOrd="1" destOrd="0" presId="urn:microsoft.com/office/officeart/2005/8/layout/orgChart1"/>
    <dgm:cxn modelId="{C3101EC6-C446-408D-8743-C0B3DF2DFF0B}" type="presOf" srcId="{1D48A51F-29FC-43B0-A5B0-D3525C324D8F}" destId="{3930D9B9-DA99-4ACB-BFA9-44E59C3A548B}" srcOrd="0" destOrd="0" presId="urn:microsoft.com/office/officeart/2005/8/layout/orgChart1"/>
    <dgm:cxn modelId="{BF41DF41-AAAB-49DB-AEC8-D14BFC2AE291}" type="presOf" srcId="{EE662884-85C7-4EC9-96D5-121F3BD8595B}" destId="{B1E71FF7-6C37-462F-B591-7D72ABD28646}" srcOrd="0" destOrd="0" presId="urn:microsoft.com/office/officeart/2005/8/layout/orgChart1"/>
    <dgm:cxn modelId="{8B7624AB-A344-4599-8A0D-6DD19EE67BE5}" type="presOf" srcId="{772CF493-BA96-45EB-9849-F659B6C746D4}" destId="{253A1E56-DE35-4524-873B-F4220D301C09}"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EB1ECB64-5CF7-44AD-A338-167E630A6A7D}" type="presOf" srcId="{566688E7-249C-4555-9397-BB1079C4A18B}" destId="{DFBEB2C2-95E6-4402-9D14-BE1A629B2EE9}"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4AF5A305-8F12-4B05-B29C-F006F31E2A46}" type="presOf" srcId="{94020592-0CFC-4F66-949D-B3C1F7A8A24E}" destId="{527A64F6-1619-49B6-B832-D1C510DCC2A1}" srcOrd="0" destOrd="0" presId="urn:microsoft.com/office/officeart/2005/8/layout/orgChart1"/>
    <dgm:cxn modelId="{0778806C-4A76-4A51-9A6D-FCB9EB822AA2}" type="presOf" srcId="{EFFB12E8-21D8-46AF-B63F-2C93D73AB6E8}" destId="{B6E02740-45D0-4EC9-859F-4D6745B2B1A3}" srcOrd="1" destOrd="0" presId="urn:microsoft.com/office/officeart/2005/8/layout/orgChart1"/>
    <dgm:cxn modelId="{E0A262BD-B02C-4BCD-A6F5-395C99539E31}" srcId="{04D7BA52-CE77-43C2-B358-93D44A973F92}" destId="{B3C21115-CEE6-4510-8853-44A33830FA2C}" srcOrd="4" destOrd="0" parTransId="{78ADAD5D-9EE5-4927-A00D-C3E8F626DEDA}" sibTransId="{5558FC94-1B37-458A-8D55-902786827956}"/>
    <dgm:cxn modelId="{73C05D0D-CB10-4A85-88F0-6FCD96417FF8}" srcId="{42EEFCFD-DFA3-4846-AD67-979BAC5F113B}" destId="{7E07112B-71F9-4417-8F1F-016910385409}" srcOrd="0" destOrd="0" parTransId="{C19CA6F5-C80C-47E1-8D58-96DBDFA451EC}" sibTransId="{32A18A35-CD5A-4366-8445-1F43E431275F}"/>
    <dgm:cxn modelId="{C6333C91-E613-4986-ABA9-C526EB8F17F8}" type="presOf" srcId="{C0C4184A-5CF6-47B7-A7C8-7E22C205A7A0}" destId="{CAC6E83C-ACBC-47CB-A01B-6BE831A59854}" srcOrd="1" destOrd="0" presId="urn:microsoft.com/office/officeart/2005/8/layout/orgChart1"/>
    <dgm:cxn modelId="{5995B83E-543D-405B-ACDA-47723FE8AEBD}" type="presOf" srcId="{3114BE88-E0E1-4C6B-9CF2-5ACC106BCBFE}" destId="{5BA7F6C4-B752-4CD6-AEDB-3C0A4310CD37}" srcOrd="0" destOrd="0" presId="urn:microsoft.com/office/officeart/2005/8/layout/orgChart1"/>
    <dgm:cxn modelId="{B8FF2B16-C270-4357-90A6-FEC062B8194B}" type="presOf" srcId="{EF049510-7CD8-4824-8082-D8E0B125ECDC}" destId="{6D942676-2FFD-4C36-A471-524057F9C52C}" srcOrd="1" destOrd="0" presId="urn:microsoft.com/office/officeart/2005/8/layout/orgChart1"/>
    <dgm:cxn modelId="{3DB0A26D-2715-4E57-8C08-AC48CAB379A1}" type="presOf" srcId="{78ADAD5D-9EE5-4927-A00D-C3E8F626DEDA}" destId="{DB134217-60D9-428B-99F3-133A99589FBC}" srcOrd="0" destOrd="0" presId="urn:microsoft.com/office/officeart/2005/8/layout/orgChart1"/>
    <dgm:cxn modelId="{4C364606-A598-4DC1-9B85-815A337773F5}" type="presOf" srcId="{A72627BD-05DF-4468-A7C5-A1E97635CAC8}" destId="{8AEB31F6-1D67-49CE-B251-5A1C96D2652F}" srcOrd="0" destOrd="0" presId="urn:microsoft.com/office/officeart/2005/8/layout/orgChart1"/>
    <dgm:cxn modelId="{3A83FFF9-D33E-4720-830E-BDF6873EC8B9}" type="presOf" srcId="{F4CDEE21-7287-4911-BE63-32083597518E}" destId="{5DB08324-8B80-4EB2-AB90-E264C9F78FB7}" srcOrd="0" destOrd="0" presId="urn:microsoft.com/office/officeart/2005/8/layout/orgChart1"/>
    <dgm:cxn modelId="{3D0CBC36-EACD-45DE-8723-E7EE02B8293C}" type="presOf" srcId="{19084F12-4DB5-43EF-A291-90951AE30656}" destId="{6629EE31-3CD2-4E99-AC10-BF9DDE660CA5}" srcOrd="0"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1A2D14BE-F6AA-4BBF-B28B-24E6EEA7A2E5}" type="presOf" srcId="{E544038C-ECA3-45E7-A8F2-7B707DB94A62}" destId="{16A411B1-49AF-4B3A-AA48-AFE85268E1DA}" srcOrd="0" destOrd="0" presId="urn:microsoft.com/office/officeart/2005/8/layout/orgChart1"/>
    <dgm:cxn modelId="{69046DDF-C22A-4FA3-A79E-657D510A7980}" type="presOf" srcId="{9236F97D-4EA2-454F-AA71-42DDE02D0AED}" destId="{CEB7B640-FB74-4FF3-B73E-0C1134770DB6}"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E08E490B-DD6B-4F3D-A137-1EED98EB3DD3}" type="presOf" srcId="{91E919CD-F2C2-461A-BF1E-D3C429E9DBF4}" destId="{577CAF96-9543-4C11-BDD0-B757821AE45B}"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7AF550B4-0930-4486-8F3A-F115DB678DBF}" type="presOf" srcId="{5630A254-BC35-4128-8F96-9E3036D4AFAE}" destId="{A2FAB09A-F4A3-4251-95B7-13EBE2EC4187}" srcOrd="0" destOrd="0" presId="urn:microsoft.com/office/officeart/2005/8/layout/orgChart1"/>
    <dgm:cxn modelId="{11A03505-9456-470D-9114-14113EE56A80}" type="presOf" srcId="{A72627BD-05DF-4468-A7C5-A1E97635CAC8}" destId="{F7B68EBE-5177-475D-9340-0BEB280C3F43}" srcOrd="1" destOrd="0" presId="urn:microsoft.com/office/officeart/2005/8/layout/orgChart1"/>
    <dgm:cxn modelId="{F7BC2CA1-0370-40F4-9180-3B258A750A76}" type="presOf" srcId="{3114BE88-E0E1-4C6B-9CF2-5ACC106BCBFE}" destId="{E6144C8C-6156-4834-B993-CE59CD0BDC0D}" srcOrd="1" destOrd="0" presId="urn:microsoft.com/office/officeart/2005/8/layout/orgChart1"/>
    <dgm:cxn modelId="{6EC61753-F25A-4030-9C93-8D88E6938A54}" type="presOf" srcId="{FA044DF9-0014-44E8-8108-13B383C2A851}" destId="{ECC0EB94-4149-478F-85CC-1272D4008280}" srcOrd="0" destOrd="0" presId="urn:microsoft.com/office/officeart/2005/8/layout/orgChart1"/>
    <dgm:cxn modelId="{D2714609-0EB1-4961-89C8-AA2604348543}" type="presOf" srcId="{EE992DF1-0D6D-4D2D-AB7B-FDF7071D0959}" destId="{F3983B73-AD09-4D8E-BF22-F39627AC39B2}" srcOrd="0" destOrd="0" presId="urn:microsoft.com/office/officeart/2005/8/layout/orgChart1"/>
    <dgm:cxn modelId="{4F3532A2-5667-4C7C-AB4A-B215825C6C52}" type="presOf" srcId="{EF049510-7CD8-4824-8082-D8E0B125ECDC}" destId="{8BAEC84B-8747-4C93-825E-7412D668177F}"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009D82E7-94E1-41D6-9367-744FBDC82D0C}" type="presOf" srcId="{7E07112B-71F9-4417-8F1F-016910385409}" destId="{5B937D6E-8DEC-41FE-8D63-1927A000C013}" srcOrd="0"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39905585-7FE4-4D52-AFF9-4933BB8FBA6E}" type="presOf" srcId="{19084F12-4DB5-43EF-A291-90951AE30656}" destId="{4D16C7DE-BF1C-441B-B614-C5811BE2C756}" srcOrd="1" destOrd="0" presId="urn:microsoft.com/office/officeart/2005/8/layout/orgChart1"/>
    <dgm:cxn modelId="{6B810F5A-E9F2-45F5-B7AD-108DF1DE7D44}" type="presOf" srcId="{80892BC8-5833-4540-ACD2-A2EF34393319}" destId="{66063A10-7DAB-4DDC-9882-AA5C793C314E}" srcOrd="1" destOrd="0" presId="urn:microsoft.com/office/officeart/2005/8/layout/orgChart1"/>
    <dgm:cxn modelId="{06FF533C-B39F-4A69-B12E-083B0825540D}" type="presOf" srcId="{4537A07F-0079-45F0-9969-A432E45BC6A7}" destId="{D23CD916-D51B-4762-B91B-84F505D730E1}" srcOrd="0" destOrd="0" presId="urn:microsoft.com/office/officeart/2005/8/layout/orgChart1"/>
    <dgm:cxn modelId="{731B5AC3-2D6B-47E2-8AAF-DE9FAEB6848B}" type="presOf" srcId="{826243D3-007F-4509-9160-E80250CD5602}" destId="{A5805631-2B91-49C3-A58F-0BF556612EA0}" srcOrd="1" destOrd="0" presId="urn:microsoft.com/office/officeart/2005/8/layout/orgChart1"/>
    <dgm:cxn modelId="{50B9EFD4-8596-4074-9618-1DE9AEFE021E}" type="presOf" srcId="{566688E7-249C-4555-9397-BB1079C4A18B}" destId="{47389238-9A57-463D-A414-65EE800E79A9}" srcOrd="1"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7E982AC0-F0D7-4B6C-B4CC-14FD22A0BEC9}" srcId="{80892BC8-5833-4540-ACD2-A2EF34393319}" destId="{EF049510-7CD8-4824-8082-D8E0B125ECDC}" srcOrd="0" destOrd="0" parTransId="{4CD5F48A-7723-4F97-B81A-DDF85F8C4C9B}" sibTransId="{5D362EDB-6610-4118-A3C2-3B839D1BEA7E}"/>
    <dgm:cxn modelId="{4312D65D-3122-4CBC-9D72-268305EB314C}" srcId="{7E07112B-71F9-4417-8F1F-016910385409}" destId="{80892BC8-5833-4540-ACD2-A2EF34393319}" srcOrd="1" destOrd="0" parTransId="{50977282-229D-4803-B48B-B7BE511CD5EF}" sibTransId="{FB2C99A1-4E15-4593-80D9-2774B3E9DB44}"/>
    <dgm:cxn modelId="{C2080F2F-4F61-46BA-BE67-D53CEF766488}" type="presOf" srcId="{9F9A91A7-9DE0-430D-814C-71CB8F6A11B3}" destId="{97102E3C-B59E-4B5F-AAF2-0C08521F4023}" srcOrd="0"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04998813-9CB2-4E2E-90DF-DAF3E112C1E4}" srcId="{A95CA22D-9F7E-47CC-9F01-99CB8934F618}" destId="{9A9AC33D-751B-4AA7-91E2-25789F252908}" srcOrd="1" destOrd="0" parTransId="{9236F97D-4EA2-454F-AA71-42DDE02D0AED}" sibTransId="{F5A00142-1793-48E9-B277-E3E147C3C914}"/>
    <dgm:cxn modelId="{86934EE1-99DC-4788-BDC4-307DAC4CE855}" srcId="{04D7BA52-CE77-43C2-B358-93D44A973F92}" destId="{3114BE88-E0E1-4C6B-9CF2-5ACC106BCBFE}" srcOrd="5" destOrd="0" parTransId="{91E919CD-F2C2-461A-BF1E-D3C429E9DBF4}" sibTransId="{00E995BA-1DDE-483D-8047-2825EBF66697}"/>
    <dgm:cxn modelId="{57981D25-504A-440D-8B48-3B1934745F94}" type="presOf" srcId="{A95CA22D-9F7E-47CC-9F01-99CB8934F618}" destId="{772B1B89-07D5-4344-A7ED-A3B55D16B265}" srcOrd="0" destOrd="0" presId="urn:microsoft.com/office/officeart/2005/8/layout/orgChart1"/>
    <dgm:cxn modelId="{031B9974-27F9-466A-893D-AB509C10243B}" type="presOf" srcId="{FBC082DB-07B5-4B7C-8CB9-4A360743845F}" destId="{F5D9B517-3442-4E82-B4E7-A5DE6A5A99FA}"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8D6BE43F-E79D-4D3C-B11B-1AECD792571F}" type="presOf" srcId="{E544038C-ECA3-45E7-A8F2-7B707DB94A62}" destId="{01240F11-922A-49C8-B62C-345B273E906A}" srcOrd="1"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CC0A5F93-A57D-431A-8C33-39EF6D8181DB}" type="presOf" srcId="{A95CA22D-9F7E-47CC-9F01-99CB8934F618}" destId="{711727AF-923B-45DA-914F-601ED338A4EF}" srcOrd="1" destOrd="0" presId="urn:microsoft.com/office/officeart/2005/8/layout/orgChart1"/>
    <dgm:cxn modelId="{0DB0CA11-B07D-4BF2-9751-1736DB3A6D44}" type="presOf" srcId="{04D7BA52-CE77-43C2-B358-93D44A973F92}" destId="{247834D6-FB37-4D5A-BFE8-B14F594C74F2}" srcOrd="0" destOrd="0" presId="urn:microsoft.com/office/officeart/2005/8/layout/orgChart1"/>
    <dgm:cxn modelId="{41C68D26-1A81-4574-8999-509A42AAD734}" type="presOf" srcId="{9A9AC33D-751B-4AA7-91E2-25789F252908}" destId="{966813B6-436A-48FF-B078-992455C95EC0}" srcOrd="1" destOrd="0" presId="urn:microsoft.com/office/officeart/2005/8/layout/orgChart1"/>
    <dgm:cxn modelId="{98305300-AD24-4088-924F-004AA082B10D}" type="presOf" srcId="{41A3F564-F38A-4E0C-8F52-C5E7A41848FD}" destId="{533A1F88-4E2B-42B7-8116-79B4C82F5AA8}" srcOrd="0" destOrd="0" presId="urn:microsoft.com/office/officeart/2005/8/layout/orgChart1"/>
    <dgm:cxn modelId="{41210464-A8EE-4166-83BA-C19087D87883}" type="presOf" srcId="{E06DF700-F274-47A2-97DD-8BB3ECEE4787}" destId="{EC9C0F2B-B475-40CA-A8B8-68D929EA4CA5}" srcOrd="0" destOrd="0" presId="urn:microsoft.com/office/officeart/2005/8/layout/orgChart1"/>
    <dgm:cxn modelId="{631A58B8-00D8-4394-8F29-47E7F6BCFBEC}" type="presOf" srcId="{B3C21115-CEE6-4510-8853-44A33830FA2C}" destId="{30652F11-8A1F-4C71-8225-CE6D5FE6AA95}" srcOrd="0" destOrd="0" presId="urn:microsoft.com/office/officeart/2005/8/layout/orgChart1"/>
    <dgm:cxn modelId="{1E245EF8-B552-4DC2-BF08-05B931A675E1}" type="presOf" srcId="{4B43854A-C6D1-4E90-82EA-AA169359A600}" destId="{ECED47EA-2DB0-4919-833E-BBD54E88658E}" srcOrd="0" destOrd="0" presId="urn:microsoft.com/office/officeart/2005/8/layout/orgChart1"/>
    <dgm:cxn modelId="{C0A60E73-5946-4E03-9FDF-7D05A7641765}" type="presOf" srcId="{AC1AA60F-94C7-4440-9FC5-714C62E689DD}" destId="{4258D761-3B10-494A-8F56-0B1B2A1ABBD2}" srcOrd="0" destOrd="0" presId="urn:microsoft.com/office/officeart/2005/8/layout/orgChart1"/>
    <dgm:cxn modelId="{63B9EE88-354F-4FC5-9D90-DC17D9CFAC3E}" type="presOf" srcId="{B3C21115-CEE6-4510-8853-44A33830FA2C}" destId="{FB341DA7-5171-441E-9425-957C7838E4AD}" srcOrd="1"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BB9B874F-5AE4-4D5E-B19A-0886F2878303}" type="presOf" srcId="{63FB56D5-2D14-4022-826E-DBC673BFC5E0}" destId="{C7A22048-AC17-401C-98DF-BD749C17B741}" srcOrd="0"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543E1C78-8CA8-496A-8134-4A9C9C583B06}" type="presOf" srcId="{009E80EF-9C1B-4320-BAD0-805597A5C7DE}" destId="{675A1D3B-05B0-4DA5-810A-B4FD836B2539}" srcOrd="0" destOrd="0" presId="urn:microsoft.com/office/officeart/2005/8/layout/orgChart1"/>
    <dgm:cxn modelId="{EB091940-DED9-4721-B170-BCE689C78549}" type="presOf" srcId="{EA267A81-D846-42D6-B8A2-3EEDC75E02EC}" destId="{90DDC790-6C31-4C61-8B52-9F91DFFE7E67}" srcOrd="0" destOrd="0" presId="urn:microsoft.com/office/officeart/2005/8/layout/orgChart1"/>
    <dgm:cxn modelId="{5ED5F76A-F030-4F03-BCCE-74468E48A3B6}" type="presOf" srcId="{46A74F8A-8E0F-4730-9ADE-D81C525A7376}" destId="{C83C6361-8C6B-488E-98CB-1DF81E5D3E3C}" srcOrd="0" destOrd="0" presId="urn:microsoft.com/office/officeart/2005/8/layout/orgChart1"/>
    <dgm:cxn modelId="{EAC65999-66D0-4841-8D9C-357E46CFF9E9}" type="presOf" srcId="{3998DF05-1E33-4CCF-BDA2-397E2BCC4B1F}" destId="{EBC08023-9774-4797-8FBF-10BB3C4D4740}" srcOrd="0" destOrd="0" presId="urn:microsoft.com/office/officeart/2005/8/layout/orgChart1"/>
    <dgm:cxn modelId="{A606247B-CF12-410A-AF4E-A804BDBFF306}" type="presOf" srcId="{93B8183F-EF78-4949-A426-399F57497286}" destId="{D00B5D5B-817F-40E8-BE06-B2988D2D77B4}" srcOrd="1" destOrd="0" presId="urn:microsoft.com/office/officeart/2005/8/layout/orgChart1"/>
    <dgm:cxn modelId="{3DE90AC2-C6A4-4D6F-9FB0-E2853297DF1F}" type="presOf" srcId="{EE662884-85C7-4EC9-96D5-121F3BD8595B}" destId="{73D66F50-D9EB-4A21-B305-1454F1595825}" srcOrd="1" destOrd="0" presId="urn:microsoft.com/office/officeart/2005/8/layout/orgChart1"/>
    <dgm:cxn modelId="{F2797EDD-9E08-469D-A6E0-0CC2C9C6B882}" type="presOf" srcId="{46A74F8A-8E0F-4730-9ADE-D81C525A7376}" destId="{938771B6-67A5-43FC-BE12-30A140E6858A}" srcOrd="1" destOrd="0" presId="urn:microsoft.com/office/officeart/2005/8/layout/orgChart1"/>
    <dgm:cxn modelId="{D1C177CB-6B8A-4EBE-8ACD-59117571C9A7}" type="presOf" srcId="{009E80EF-9C1B-4320-BAD0-805597A5C7DE}" destId="{B06E1F94-07C7-4DCF-B66E-A35939A0D98D}" srcOrd="1" destOrd="0" presId="urn:microsoft.com/office/officeart/2005/8/layout/orgChart1"/>
    <dgm:cxn modelId="{3E364B1D-49B0-43F0-BE48-2C75F021B128}" type="presOf" srcId="{FBC082DB-07B5-4B7C-8CB9-4A360743845F}" destId="{45B45BCC-CA24-475C-9819-E0BF46FD66D4}" srcOrd="1" destOrd="0" presId="urn:microsoft.com/office/officeart/2005/8/layout/orgChart1"/>
    <dgm:cxn modelId="{35AFEBEB-361A-4E89-9DAB-36F69940629D}" type="presOf" srcId="{93B8183F-EF78-4949-A426-399F57497286}" destId="{59200F9C-94A8-4990-BF39-B25B10830B11}" srcOrd="0" destOrd="0" presId="urn:microsoft.com/office/officeart/2005/8/layout/orgChart1"/>
    <dgm:cxn modelId="{6F555F26-1116-454D-B60A-0B46738F5B57}" type="presOf" srcId="{772CF493-BA96-45EB-9849-F659B6C746D4}" destId="{E5D3C0AA-B535-4F46-96C8-9F389601DC15}" srcOrd="1" destOrd="0" presId="urn:microsoft.com/office/officeart/2005/8/layout/orgChart1"/>
    <dgm:cxn modelId="{A49D4DF8-977A-48FC-A0DB-A7343333D981}" type="presOf" srcId="{FF621947-BE3A-4F8A-BCF1-BCE23AAE4664}" destId="{A38391EC-557F-4773-83C8-0082D41FB357}" srcOrd="0" destOrd="0" presId="urn:microsoft.com/office/officeart/2005/8/layout/orgChart1"/>
    <dgm:cxn modelId="{18CC0F04-0BEA-4F0B-B26E-646986601AA0}" type="presOf" srcId="{826243D3-007F-4509-9160-E80250CD5602}" destId="{8271B30D-A5DC-4DAF-AEF7-02ADEC5296AF}" srcOrd="0" destOrd="0" presId="urn:microsoft.com/office/officeart/2005/8/layout/orgChart1"/>
    <dgm:cxn modelId="{73C64BFB-9792-4666-9F4A-291CE8870FC2}" type="presOf" srcId="{42EEFCFD-DFA3-4846-AD67-979BAC5F113B}" destId="{C9FAE80A-A11D-4A8C-AD10-0CA6141C6FD0}" srcOrd="0" destOrd="0" presId="urn:microsoft.com/office/officeart/2005/8/layout/orgChart1"/>
    <dgm:cxn modelId="{188F7D1F-C10B-4A76-A83F-5919F6987E63}" type="presOf" srcId="{3A774536-E670-4B04-85DC-984CFD971F03}" destId="{43A17B16-6C5A-4D43-B229-A8E7F500B841}"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5E09D19B-B0D5-4368-9995-E8C4A3553093}" type="presOf" srcId="{80892BC8-5833-4540-ACD2-A2EF34393319}" destId="{0F157DE8-A02F-4721-9821-E5164613C659}" srcOrd="0" destOrd="0" presId="urn:microsoft.com/office/officeart/2005/8/layout/orgChart1"/>
    <dgm:cxn modelId="{5A6A5123-1BCB-4D26-9BB5-0CEF89381873}" type="presOf" srcId="{B9FC32A6-92D0-4EFE-B35E-906DF4D49779}" destId="{02658795-357E-479C-92AE-941169ABB53E}" srcOrd="0" destOrd="0" presId="urn:microsoft.com/office/officeart/2005/8/layout/orgChart1"/>
    <dgm:cxn modelId="{D1E2BA6B-8669-4B75-937F-51D2F1F7C784}" type="presOf" srcId="{4CD5F48A-7723-4F97-B81A-DDF85F8C4C9B}" destId="{56991DFB-89B2-4838-B3D6-C69F9E36636F}" srcOrd="0" destOrd="0" presId="urn:microsoft.com/office/officeart/2005/8/layout/orgChart1"/>
    <dgm:cxn modelId="{AA9D07F0-1449-491C-8FD7-1CEA316729FA}" type="presOf" srcId="{526D90A4-3FC3-487C-8A3B-A48E8EE7190A}" destId="{4FA720BD-4997-42A8-BABA-356B5DEAC16C}" srcOrd="0" destOrd="0" presId="urn:microsoft.com/office/officeart/2005/8/layout/orgChart1"/>
    <dgm:cxn modelId="{3572A177-7804-4DDE-AA1B-93A1994A98C3}" type="presOf" srcId="{9A9AC33D-751B-4AA7-91E2-25789F252908}" destId="{2577878A-A286-4616-9519-616F4F375D03}" srcOrd="0" destOrd="0" presId="urn:microsoft.com/office/officeart/2005/8/layout/orgChart1"/>
    <dgm:cxn modelId="{62681E60-2800-4CA7-AAF8-3E4C781A3AEB}" type="presOf" srcId="{EA5285F1-3C83-43BF-9209-5366AB150050}" destId="{3C698573-9DC6-4B60-A2AF-ACA8EEF92200}" srcOrd="1" destOrd="0" presId="urn:microsoft.com/office/officeart/2005/8/layout/orgChart1"/>
    <dgm:cxn modelId="{876DDE24-A6FE-4305-B7E7-EE019A45B0F8}" type="presOf" srcId="{04D7BA52-CE77-43C2-B358-93D44A973F92}" destId="{160F286E-5F12-4041-8C63-B41AB6A84ED2}" srcOrd="1"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D80869A4-46D6-4449-ACDE-C0D9278F52F2}" type="presOf" srcId="{2BD0775E-A6AF-4C6F-9753-DC14F0EF1C2B}" destId="{5D053191-48BA-49C6-805B-69191C949F5C}" srcOrd="0"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534F60FB-3FB3-4E4A-AEE3-3F90CFBA497A}" type="presOf" srcId="{6A2BDAF3-0566-4C53-8C15-EB997CD4F315}" destId="{0B41D693-5EAF-4CF7-97CF-01C4EC4E930B}" srcOrd="0" destOrd="0" presId="urn:microsoft.com/office/officeart/2005/8/layout/orgChart1"/>
    <dgm:cxn modelId="{6D6E86F0-AC8D-484B-A3CB-AA2E2F06E877}" type="presOf" srcId="{EFFB12E8-21D8-46AF-B63F-2C93D73AB6E8}" destId="{54C894EA-4E5B-4B76-B4A7-63DD5347B08B}" srcOrd="0" destOrd="0" presId="urn:microsoft.com/office/officeart/2005/8/layout/orgChart1"/>
    <dgm:cxn modelId="{32A386AF-01E8-461F-AD72-EAB14F1DDFA7}" type="presOf" srcId="{94020592-0CFC-4F66-949D-B3C1F7A8A24E}" destId="{9BEB6395-7F54-41F9-99C5-13EB336DC5A2}" srcOrd="1" destOrd="0" presId="urn:microsoft.com/office/officeart/2005/8/layout/orgChart1"/>
    <dgm:cxn modelId="{1068B2EA-9221-48BB-854C-11DB2377B8EF}" type="presOf" srcId="{C0C4184A-5CF6-47B7-A7C8-7E22C205A7A0}" destId="{C975E6A3-1EF1-4AD7-96DB-7E9B821E489A}" srcOrd="0"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03BD8FCF-7319-44E1-8478-7E6DBC5D73C3}" srcId="{7E07112B-71F9-4417-8F1F-016910385409}" destId="{A95CA22D-9F7E-47CC-9F01-99CB8934F618}" srcOrd="0" destOrd="0" parTransId="{B9FC32A6-92D0-4EFE-B35E-906DF4D49779}" sibTransId="{49E0648A-9C5E-4ABA-9288-71D69D271068}"/>
    <dgm:cxn modelId="{1AF1E583-D2CE-4C14-A72D-9A2DF437F984}" type="presOf" srcId="{E06DF700-F274-47A2-97DD-8BB3ECEE4787}" destId="{ED073985-7D86-49D2-9890-84DA0BA794A2}" srcOrd="1" destOrd="0" presId="urn:microsoft.com/office/officeart/2005/8/layout/orgChart1"/>
    <dgm:cxn modelId="{6727C091-7032-4F46-BF0E-AC4860285686}" type="presOf" srcId="{2760CA0F-A13F-42C0-953A-8A323B9F1BA3}" destId="{BD790F29-1368-4B6C-85F0-EAA782C216FE}" srcOrd="0" destOrd="0" presId="urn:microsoft.com/office/officeart/2005/8/layout/orgChart1"/>
    <dgm:cxn modelId="{43EC2A6B-34A1-49D1-98B2-221F4791708E}" type="presOf" srcId="{EA5285F1-3C83-43BF-9209-5366AB150050}" destId="{9A1FC157-C68B-4DAB-9BE4-119FAD6D9E1E}" srcOrd="0" destOrd="0" presId="urn:microsoft.com/office/officeart/2005/8/layout/orgChart1"/>
    <dgm:cxn modelId="{83090178-05CF-47DC-97B4-CD188999FB25}" type="presOf" srcId="{3998DF05-1E33-4CCF-BDA2-397E2BCC4B1F}" destId="{841AD163-05DE-4253-8EEF-D58ED517A84D}" srcOrd="1" destOrd="0" presId="urn:microsoft.com/office/officeart/2005/8/layout/orgChart1"/>
    <dgm:cxn modelId="{9DBB2220-58AA-44CB-937B-EF756AB171A5}" type="presOf" srcId="{D7BAF531-F8C4-4500-9FA5-3D9A2B444F8B}" destId="{49A8391A-744E-44C8-BA2D-E2DFE2A97471}"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401B2638-504D-4339-8353-485826EEE246}" srcId="{7E07112B-71F9-4417-8F1F-016910385409}" destId="{04D7BA52-CE77-43C2-B358-93D44A973F92}" srcOrd="2" destOrd="0" parTransId="{63FB56D5-2D14-4022-826E-DBC673BFC5E0}" sibTransId="{2CA8CE52-1D45-4D73-B8D1-ECE3DF6421A5}"/>
    <dgm:cxn modelId="{3194353D-FF3E-4263-955E-E3CBC9EFF0D0}" type="presParOf" srcId="{C9FAE80A-A11D-4A8C-AD10-0CA6141C6FD0}" destId="{C8299D4A-703B-42B8-85C4-83604ED6A5C8}" srcOrd="0" destOrd="0" presId="urn:microsoft.com/office/officeart/2005/8/layout/orgChart1"/>
    <dgm:cxn modelId="{B1A34865-D138-4987-A91A-2700BE2E146E}" type="presParOf" srcId="{C8299D4A-703B-42B8-85C4-83604ED6A5C8}" destId="{BD3388ED-9A82-4367-8DE5-919659351CBF}" srcOrd="0" destOrd="0" presId="urn:microsoft.com/office/officeart/2005/8/layout/orgChart1"/>
    <dgm:cxn modelId="{1562215D-9AD5-4408-B0C5-72B5E78E7354}" type="presParOf" srcId="{BD3388ED-9A82-4367-8DE5-919659351CBF}" destId="{5B937D6E-8DEC-41FE-8D63-1927A000C013}" srcOrd="0" destOrd="0" presId="urn:microsoft.com/office/officeart/2005/8/layout/orgChart1"/>
    <dgm:cxn modelId="{61413098-252B-4A44-8CD4-1D90E988E215}" type="presParOf" srcId="{BD3388ED-9A82-4367-8DE5-919659351CBF}" destId="{3340A7F6-3811-44A1-B1E7-BB62B2F04051}" srcOrd="1" destOrd="0" presId="urn:microsoft.com/office/officeart/2005/8/layout/orgChart1"/>
    <dgm:cxn modelId="{BC47BE8D-1D2C-4D6C-AC88-7BD79901B4B5}" type="presParOf" srcId="{C8299D4A-703B-42B8-85C4-83604ED6A5C8}" destId="{C8D1D1D7-D6DE-4504-8041-94E50CB8547F}" srcOrd="1" destOrd="0" presId="urn:microsoft.com/office/officeart/2005/8/layout/orgChart1"/>
    <dgm:cxn modelId="{1B6CEBA3-E120-449B-B7D6-ADE6812E97C8}" type="presParOf" srcId="{C8D1D1D7-D6DE-4504-8041-94E50CB8547F}" destId="{02658795-357E-479C-92AE-941169ABB53E}" srcOrd="0" destOrd="0" presId="urn:microsoft.com/office/officeart/2005/8/layout/orgChart1"/>
    <dgm:cxn modelId="{3FBCF082-CCBA-4937-9C0E-C6E7E7BED5CB}" type="presParOf" srcId="{C8D1D1D7-D6DE-4504-8041-94E50CB8547F}" destId="{C10D4D01-4802-40D6-8F1E-E4376D1DD3AA}" srcOrd="1" destOrd="0" presId="urn:microsoft.com/office/officeart/2005/8/layout/orgChart1"/>
    <dgm:cxn modelId="{747251EB-B088-4AF2-B8DC-6D95EC49D4E8}" type="presParOf" srcId="{C10D4D01-4802-40D6-8F1E-E4376D1DD3AA}" destId="{50DF98BD-F0ED-454C-B7A9-4890BE76862F}" srcOrd="0" destOrd="0" presId="urn:microsoft.com/office/officeart/2005/8/layout/orgChart1"/>
    <dgm:cxn modelId="{93272F06-3EC4-46C6-8CB4-5C9221817357}" type="presParOf" srcId="{50DF98BD-F0ED-454C-B7A9-4890BE76862F}" destId="{772B1B89-07D5-4344-A7ED-A3B55D16B265}" srcOrd="0" destOrd="0" presId="urn:microsoft.com/office/officeart/2005/8/layout/orgChart1"/>
    <dgm:cxn modelId="{1B8D5AF6-2FCF-404E-9504-0C09B70F229A}" type="presParOf" srcId="{50DF98BD-F0ED-454C-B7A9-4890BE76862F}" destId="{711727AF-923B-45DA-914F-601ED338A4EF}" srcOrd="1" destOrd="0" presId="urn:microsoft.com/office/officeart/2005/8/layout/orgChart1"/>
    <dgm:cxn modelId="{86A95FCA-74AC-4B1D-83C0-37F726C4897B}" type="presParOf" srcId="{C10D4D01-4802-40D6-8F1E-E4376D1DD3AA}" destId="{84B98399-58C9-46F1-BB0E-1EF7B635286F}" srcOrd="1" destOrd="0" presId="urn:microsoft.com/office/officeart/2005/8/layout/orgChart1"/>
    <dgm:cxn modelId="{7E15FFFA-D7DC-4243-8238-50FB2DABEE97}" type="presParOf" srcId="{84B98399-58C9-46F1-BB0E-1EF7B635286F}" destId="{D23CD916-D51B-4762-B91B-84F505D730E1}" srcOrd="0" destOrd="0" presId="urn:microsoft.com/office/officeart/2005/8/layout/orgChart1"/>
    <dgm:cxn modelId="{F3863D60-D139-493D-B0BF-99D1D23E3EAF}" type="presParOf" srcId="{84B98399-58C9-46F1-BB0E-1EF7B635286F}" destId="{3AC10A17-A02A-41BF-A295-C8AC712D91FF}" srcOrd="1" destOrd="0" presId="urn:microsoft.com/office/officeart/2005/8/layout/orgChart1"/>
    <dgm:cxn modelId="{67463B77-9062-4243-824F-B380E32AFDF4}" type="presParOf" srcId="{3AC10A17-A02A-41BF-A295-C8AC712D91FF}" destId="{A238D3DA-8004-4FAE-8D06-EDF141231538}" srcOrd="0" destOrd="0" presId="urn:microsoft.com/office/officeart/2005/8/layout/orgChart1"/>
    <dgm:cxn modelId="{292A4F6F-FCE7-40F2-9D47-3067B4A24FB1}" type="presParOf" srcId="{A238D3DA-8004-4FAE-8D06-EDF141231538}" destId="{DFBEB2C2-95E6-4402-9D14-BE1A629B2EE9}" srcOrd="0" destOrd="0" presId="urn:microsoft.com/office/officeart/2005/8/layout/orgChart1"/>
    <dgm:cxn modelId="{811208B5-4B61-44D6-BFC9-1D74A6296C12}" type="presParOf" srcId="{A238D3DA-8004-4FAE-8D06-EDF141231538}" destId="{47389238-9A57-463D-A414-65EE800E79A9}" srcOrd="1" destOrd="0" presId="urn:microsoft.com/office/officeart/2005/8/layout/orgChart1"/>
    <dgm:cxn modelId="{C04A30C2-7818-4459-A3C0-DF19A9555D76}" type="presParOf" srcId="{3AC10A17-A02A-41BF-A295-C8AC712D91FF}" destId="{B01E579E-B76C-46C6-A522-AB26FA8E95A0}" srcOrd="1" destOrd="0" presId="urn:microsoft.com/office/officeart/2005/8/layout/orgChart1"/>
    <dgm:cxn modelId="{8B19EB38-78F7-43E0-A5EC-DC4469A1E8CD}" type="presParOf" srcId="{3AC10A17-A02A-41BF-A295-C8AC712D91FF}" destId="{F311FC29-8FAA-4960-A471-18B259E85BF1}" srcOrd="2" destOrd="0" presId="urn:microsoft.com/office/officeart/2005/8/layout/orgChart1"/>
    <dgm:cxn modelId="{7A25A593-E2DC-4B62-AE26-53EE5E141E41}" type="presParOf" srcId="{84B98399-58C9-46F1-BB0E-1EF7B635286F}" destId="{CEB7B640-FB74-4FF3-B73E-0C1134770DB6}" srcOrd="2" destOrd="0" presId="urn:microsoft.com/office/officeart/2005/8/layout/orgChart1"/>
    <dgm:cxn modelId="{814A8625-1950-4D83-8FED-3744F979E4AE}" type="presParOf" srcId="{84B98399-58C9-46F1-BB0E-1EF7B635286F}" destId="{803C00C8-31EF-4256-B664-971CDA4BDB5F}" srcOrd="3" destOrd="0" presId="urn:microsoft.com/office/officeart/2005/8/layout/orgChart1"/>
    <dgm:cxn modelId="{E75E3E37-AC64-4186-9E6D-40CB93EF3A48}" type="presParOf" srcId="{803C00C8-31EF-4256-B664-971CDA4BDB5F}" destId="{2B25E2E5-32B8-4D5D-A635-D9522F188FBA}" srcOrd="0" destOrd="0" presId="urn:microsoft.com/office/officeart/2005/8/layout/orgChart1"/>
    <dgm:cxn modelId="{698F0380-6ECE-4AB8-B037-C376E0321D72}" type="presParOf" srcId="{2B25E2E5-32B8-4D5D-A635-D9522F188FBA}" destId="{2577878A-A286-4616-9519-616F4F375D03}" srcOrd="0" destOrd="0" presId="urn:microsoft.com/office/officeart/2005/8/layout/orgChart1"/>
    <dgm:cxn modelId="{F4FCBB65-4361-4EBF-826B-C117D37DF90A}" type="presParOf" srcId="{2B25E2E5-32B8-4D5D-A635-D9522F188FBA}" destId="{966813B6-436A-48FF-B078-992455C95EC0}" srcOrd="1" destOrd="0" presId="urn:microsoft.com/office/officeart/2005/8/layout/orgChart1"/>
    <dgm:cxn modelId="{C7EC09D3-6BEA-4DD2-9314-B1451841B76F}" type="presParOf" srcId="{803C00C8-31EF-4256-B664-971CDA4BDB5F}" destId="{B6567A21-8666-4BCD-927E-65BCB0F3023E}" srcOrd="1" destOrd="0" presId="urn:microsoft.com/office/officeart/2005/8/layout/orgChart1"/>
    <dgm:cxn modelId="{6BDC406D-7E56-40EC-9546-40A0247A64BA}" type="presParOf" srcId="{803C00C8-31EF-4256-B664-971CDA4BDB5F}" destId="{14742211-66C9-47FE-A20F-A07FC1C69C0F}" srcOrd="2" destOrd="0" presId="urn:microsoft.com/office/officeart/2005/8/layout/orgChart1"/>
    <dgm:cxn modelId="{C0BC6592-0846-4557-971E-22A29FD55539}" type="presParOf" srcId="{84B98399-58C9-46F1-BB0E-1EF7B635286F}" destId="{ECED47EA-2DB0-4919-833E-BBD54E88658E}" srcOrd="4" destOrd="0" presId="urn:microsoft.com/office/officeart/2005/8/layout/orgChart1"/>
    <dgm:cxn modelId="{F420CFD2-9EDF-41E3-8B49-F14C27CE2BD1}" type="presParOf" srcId="{84B98399-58C9-46F1-BB0E-1EF7B635286F}" destId="{99478D7C-5FD6-44B0-AC55-511F1268E00F}" srcOrd="5" destOrd="0" presId="urn:microsoft.com/office/officeart/2005/8/layout/orgChart1"/>
    <dgm:cxn modelId="{8DD2B63A-90E5-40E7-AE30-8FDA112E2A29}" type="presParOf" srcId="{99478D7C-5FD6-44B0-AC55-511F1268E00F}" destId="{0F180140-05C1-46A0-B471-A96A8B090DFA}" srcOrd="0" destOrd="0" presId="urn:microsoft.com/office/officeart/2005/8/layout/orgChart1"/>
    <dgm:cxn modelId="{E69F227A-4136-40CF-9012-3FDB973F4343}" type="presParOf" srcId="{0F180140-05C1-46A0-B471-A96A8B090DFA}" destId="{59200F9C-94A8-4990-BF39-B25B10830B11}" srcOrd="0" destOrd="0" presId="urn:microsoft.com/office/officeart/2005/8/layout/orgChart1"/>
    <dgm:cxn modelId="{AFF441C6-B13C-4CDA-877B-0C421D145E5D}" type="presParOf" srcId="{0F180140-05C1-46A0-B471-A96A8B090DFA}" destId="{D00B5D5B-817F-40E8-BE06-B2988D2D77B4}" srcOrd="1" destOrd="0" presId="urn:microsoft.com/office/officeart/2005/8/layout/orgChart1"/>
    <dgm:cxn modelId="{2733DFDA-2458-4AC4-ADE3-350D6010D026}" type="presParOf" srcId="{99478D7C-5FD6-44B0-AC55-511F1268E00F}" destId="{4FDCFA7A-FDC0-41D5-92CC-004AA0D5EA55}" srcOrd="1" destOrd="0" presId="urn:microsoft.com/office/officeart/2005/8/layout/orgChart1"/>
    <dgm:cxn modelId="{758081F5-B8F4-4A09-80A4-24A28BC6E7B5}" type="presParOf" srcId="{99478D7C-5FD6-44B0-AC55-511F1268E00F}" destId="{4215ADE1-E2EA-46FB-99EB-05620567DD9D}" srcOrd="2" destOrd="0" presId="urn:microsoft.com/office/officeart/2005/8/layout/orgChart1"/>
    <dgm:cxn modelId="{6EE9AFA9-308C-4D7E-B4C8-9D5C59C69543}" type="presParOf" srcId="{C10D4D01-4802-40D6-8F1E-E4376D1DD3AA}" destId="{9276C68A-0C14-4D9B-9DD7-720320242804}" srcOrd="2" destOrd="0" presId="urn:microsoft.com/office/officeart/2005/8/layout/orgChart1"/>
    <dgm:cxn modelId="{C394AB59-7A55-4349-9AE3-D95F22F49742}" type="presParOf" srcId="{C8D1D1D7-D6DE-4504-8041-94E50CB8547F}" destId="{23FFCC0F-00D5-4A4D-9589-6E0D690D017E}" srcOrd="2" destOrd="0" presId="urn:microsoft.com/office/officeart/2005/8/layout/orgChart1"/>
    <dgm:cxn modelId="{C2A92B56-3932-4826-8C77-4D69F4E4E562}" type="presParOf" srcId="{C8D1D1D7-D6DE-4504-8041-94E50CB8547F}" destId="{3D749846-4D10-48A7-A424-28873792299C}" srcOrd="3" destOrd="0" presId="urn:microsoft.com/office/officeart/2005/8/layout/orgChart1"/>
    <dgm:cxn modelId="{8E509314-5DD9-474F-B3D1-63D0F3041264}" type="presParOf" srcId="{3D749846-4D10-48A7-A424-28873792299C}" destId="{F6CE8416-AFF0-434E-BC7D-6106F53F9F5F}" srcOrd="0" destOrd="0" presId="urn:microsoft.com/office/officeart/2005/8/layout/orgChart1"/>
    <dgm:cxn modelId="{4E7FD149-3E41-45A7-97CD-D73F71AAE767}" type="presParOf" srcId="{F6CE8416-AFF0-434E-BC7D-6106F53F9F5F}" destId="{0F157DE8-A02F-4721-9821-E5164613C659}" srcOrd="0" destOrd="0" presId="urn:microsoft.com/office/officeart/2005/8/layout/orgChart1"/>
    <dgm:cxn modelId="{122BDD8C-420C-4599-95CA-D7C7D7AB3BFB}" type="presParOf" srcId="{F6CE8416-AFF0-434E-BC7D-6106F53F9F5F}" destId="{66063A10-7DAB-4DDC-9882-AA5C793C314E}" srcOrd="1" destOrd="0" presId="urn:microsoft.com/office/officeart/2005/8/layout/orgChart1"/>
    <dgm:cxn modelId="{25055854-D6D1-4130-AC6D-000BB245B2BC}" type="presParOf" srcId="{3D749846-4D10-48A7-A424-28873792299C}" destId="{980146CD-A810-4897-A313-FC870FFF2412}" srcOrd="1" destOrd="0" presId="urn:microsoft.com/office/officeart/2005/8/layout/orgChart1"/>
    <dgm:cxn modelId="{D697ECC4-68CD-4E4D-BF75-613CA6C05062}" type="presParOf" srcId="{980146CD-A810-4897-A313-FC870FFF2412}" destId="{56991DFB-89B2-4838-B3D6-C69F9E36636F}" srcOrd="0" destOrd="0" presId="urn:microsoft.com/office/officeart/2005/8/layout/orgChart1"/>
    <dgm:cxn modelId="{FEC03E69-A70A-487C-8D2D-3B3A9BB3F132}" type="presParOf" srcId="{980146CD-A810-4897-A313-FC870FFF2412}" destId="{D879EF00-9124-4A6B-B7E7-1902B1602E75}" srcOrd="1" destOrd="0" presId="urn:microsoft.com/office/officeart/2005/8/layout/orgChart1"/>
    <dgm:cxn modelId="{D0CF5915-BD14-4BF2-ACC9-7FDC53812368}" type="presParOf" srcId="{D879EF00-9124-4A6B-B7E7-1902B1602E75}" destId="{93BFC3C3-F1DF-4CC5-8910-5C962CC39DB8}" srcOrd="0" destOrd="0" presId="urn:microsoft.com/office/officeart/2005/8/layout/orgChart1"/>
    <dgm:cxn modelId="{A58CD7BB-E833-421F-8CAD-31845B4FE748}" type="presParOf" srcId="{93BFC3C3-F1DF-4CC5-8910-5C962CC39DB8}" destId="{8BAEC84B-8747-4C93-825E-7412D668177F}" srcOrd="0" destOrd="0" presId="urn:microsoft.com/office/officeart/2005/8/layout/orgChart1"/>
    <dgm:cxn modelId="{A0F67BA7-4FE6-4B68-9CD2-48683DF83999}" type="presParOf" srcId="{93BFC3C3-F1DF-4CC5-8910-5C962CC39DB8}" destId="{6D942676-2FFD-4C36-A471-524057F9C52C}" srcOrd="1" destOrd="0" presId="urn:microsoft.com/office/officeart/2005/8/layout/orgChart1"/>
    <dgm:cxn modelId="{B9D7F8EB-6670-4D80-993F-1CB574C80EC3}" type="presParOf" srcId="{D879EF00-9124-4A6B-B7E7-1902B1602E75}" destId="{7DB7B063-1138-4FA9-9AC9-96C6777FB106}" srcOrd="1" destOrd="0" presId="urn:microsoft.com/office/officeart/2005/8/layout/orgChart1"/>
    <dgm:cxn modelId="{924EA61F-FE57-4298-8037-090D318EFE10}" type="presParOf" srcId="{D879EF00-9124-4A6B-B7E7-1902B1602E75}" destId="{49BA8D73-CEDE-419A-BC2B-7C498225409A}" srcOrd="2" destOrd="0" presId="urn:microsoft.com/office/officeart/2005/8/layout/orgChart1"/>
    <dgm:cxn modelId="{18BE350A-DB45-4B79-B118-0BED20C24FF9}" type="presParOf" srcId="{980146CD-A810-4897-A313-FC870FFF2412}" destId="{A38391EC-557F-4773-83C8-0082D41FB357}" srcOrd="2" destOrd="0" presId="urn:microsoft.com/office/officeart/2005/8/layout/orgChart1"/>
    <dgm:cxn modelId="{631B3D15-3250-4CEA-82FB-434410AF334C}" type="presParOf" srcId="{980146CD-A810-4897-A313-FC870FFF2412}" destId="{706CFE09-29DF-4405-9479-B68762AE0C7B}" srcOrd="3" destOrd="0" presId="urn:microsoft.com/office/officeart/2005/8/layout/orgChart1"/>
    <dgm:cxn modelId="{DCB5BE24-23A3-44D7-B3EC-9CE23793C00B}" type="presParOf" srcId="{706CFE09-29DF-4405-9479-B68762AE0C7B}" destId="{29C6717D-E4F4-4948-8565-5B085FCFA74A}" srcOrd="0" destOrd="0" presId="urn:microsoft.com/office/officeart/2005/8/layout/orgChart1"/>
    <dgm:cxn modelId="{336623E6-A239-4102-B67F-CDA66FC1266A}" type="presParOf" srcId="{29C6717D-E4F4-4948-8565-5B085FCFA74A}" destId="{675A1D3B-05B0-4DA5-810A-B4FD836B2539}" srcOrd="0" destOrd="0" presId="urn:microsoft.com/office/officeart/2005/8/layout/orgChart1"/>
    <dgm:cxn modelId="{4C755750-B6B8-425C-ADBE-A021D6CC608B}" type="presParOf" srcId="{29C6717D-E4F4-4948-8565-5B085FCFA74A}" destId="{B06E1F94-07C7-4DCF-B66E-A35939A0D98D}" srcOrd="1" destOrd="0" presId="urn:microsoft.com/office/officeart/2005/8/layout/orgChart1"/>
    <dgm:cxn modelId="{E7C150DC-444F-465C-B4EB-BF3DCC7F2778}" type="presParOf" srcId="{706CFE09-29DF-4405-9479-B68762AE0C7B}" destId="{6269B458-DC81-4ED5-B1C8-6D8F14E4EEDB}" srcOrd="1" destOrd="0" presId="urn:microsoft.com/office/officeart/2005/8/layout/orgChart1"/>
    <dgm:cxn modelId="{02A19B84-9200-4BC8-8261-FA2F0FDE19B3}" type="presParOf" srcId="{706CFE09-29DF-4405-9479-B68762AE0C7B}" destId="{D14156A5-DBDD-45DB-83E8-40DDFAD43B17}" srcOrd="2" destOrd="0" presId="urn:microsoft.com/office/officeart/2005/8/layout/orgChart1"/>
    <dgm:cxn modelId="{56092398-58E3-4461-88E1-48C70F351718}" type="presParOf" srcId="{980146CD-A810-4897-A313-FC870FFF2412}" destId="{BD790F29-1368-4B6C-85F0-EAA782C216FE}" srcOrd="4" destOrd="0" presId="urn:microsoft.com/office/officeart/2005/8/layout/orgChart1"/>
    <dgm:cxn modelId="{41BBE3E2-7523-4364-B3B3-4689FB739D60}" type="presParOf" srcId="{980146CD-A810-4897-A313-FC870FFF2412}" destId="{A815C4D6-E1B2-4EFC-8CA7-E48DCCFC7436}" srcOrd="5" destOrd="0" presId="urn:microsoft.com/office/officeart/2005/8/layout/orgChart1"/>
    <dgm:cxn modelId="{C3D86A37-887B-4052-8394-CF9C646D3F7C}" type="presParOf" srcId="{A815C4D6-E1B2-4EFC-8CA7-E48DCCFC7436}" destId="{8ACD6E4B-6229-4D7D-B6B8-BFE9C928739B}" srcOrd="0" destOrd="0" presId="urn:microsoft.com/office/officeart/2005/8/layout/orgChart1"/>
    <dgm:cxn modelId="{4913362E-B9F9-4CA1-9244-9A416746EC87}" type="presParOf" srcId="{8ACD6E4B-6229-4D7D-B6B8-BFE9C928739B}" destId="{54C894EA-4E5B-4B76-B4A7-63DD5347B08B}" srcOrd="0" destOrd="0" presId="urn:microsoft.com/office/officeart/2005/8/layout/orgChart1"/>
    <dgm:cxn modelId="{8B527AC8-675B-4C75-B204-EEAE666D6086}" type="presParOf" srcId="{8ACD6E4B-6229-4D7D-B6B8-BFE9C928739B}" destId="{B6E02740-45D0-4EC9-859F-4D6745B2B1A3}" srcOrd="1" destOrd="0" presId="urn:microsoft.com/office/officeart/2005/8/layout/orgChart1"/>
    <dgm:cxn modelId="{FA5F905B-7334-4997-B59A-84FB4C4E37A9}" type="presParOf" srcId="{A815C4D6-E1B2-4EFC-8CA7-E48DCCFC7436}" destId="{72F790C2-A516-4A1A-93AB-60E5C0C89119}" srcOrd="1" destOrd="0" presId="urn:microsoft.com/office/officeart/2005/8/layout/orgChart1"/>
    <dgm:cxn modelId="{8FD2E457-A59F-49AB-83F7-ED43BB736BE3}" type="presParOf" srcId="{A815C4D6-E1B2-4EFC-8CA7-E48DCCFC7436}" destId="{401F960D-CD8D-4E81-8142-AE9A8465F0CC}" srcOrd="2" destOrd="0" presId="urn:microsoft.com/office/officeart/2005/8/layout/orgChart1"/>
    <dgm:cxn modelId="{21CD028E-D3CD-40A4-8E85-483A561DB21A}" type="presParOf" srcId="{980146CD-A810-4897-A313-FC870FFF2412}" destId="{ECC0EB94-4149-478F-85CC-1272D4008280}" srcOrd="6" destOrd="0" presId="urn:microsoft.com/office/officeart/2005/8/layout/orgChart1"/>
    <dgm:cxn modelId="{A7F3443B-3B1B-4E29-BDC3-63A0C77F1EBE}" type="presParOf" srcId="{980146CD-A810-4897-A313-FC870FFF2412}" destId="{D91C1602-10A0-4B61-A2D0-D7A625D131B1}" srcOrd="7" destOrd="0" presId="urn:microsoft.com/office/officeart/2005/8/layout/orgChart1"/>
    <dgm:cxn modelId="{8E283775-13F6-4769-A8FB-2AEC84FA4BC3}" type="presParOf" srcId="{D91C1602-10A0-4B61-A2D0-D7A625D131B1}" destId="{95C69932-42E5-472D-BC27-74AA868D68B2}" srcOrd="0" destOrd="0" presId="urn:microsoft.com/office/officeart/2005/8/layout/orgChart1"/>
    <dgm:cxn modelId="{9F8AD760-4DA0-4B76-886C-D796000FA854}" type="presParOf" srcId="{95C69932-42E5-472D-BC27-74AA868D68B2}" destId="{16A411B1-49AF-4B3A-AA48-AFE85268E1DA}" srcOrd="0" destOrd="0" presId="urn:microsoft.com/office/officeart/2005/8/layout/orgChart1"/>
    <dgm:cxn modelId="{DA2C35DF-B6A2-48DC-9587-1FB863782B1D}" type="presParOf" srcId="{95C69932-42E5-472D-BC27-74AA868D68B2}" destId="{01240F11-922A-49C8-B62C-345B273E906A}" srcOrd="1" destOrd="0" presId="urn:microsoft.com/office/officeart/2005/8/layout/orgChart1"/>
    <dgm:cxn modelId="{662C6CDA-5423-447E-BC27-7D3BC74BE2F9}" type="presParOf" srcId="{D91C1602-10A0-4B61-A2D0-D7A625D131B1}" destId="{396FB402-9BA1-4760-8C92-93A398A23F24}" srcOrd="1" destOrd="0" presId="urn:microsoft.com/office/officeart/2005/8/layout/orgChart1"/>
    <dgm:cxn modelId="{74AA6AC7-F591-40CF-8359-ED0454DBFD32}" type="presParOf" srcId="{D91C1602-10A0-4B61-A2D0-D7A625D131B1}" destId="{6D611EDB-CB0C-45D5-9B54-5FD8D5F2C115}" srcOrd="2" destOrd="0" presId="urn:microsoft.com/office/officeart/2005/8/layout/orgChart1"/>
    <dgm:cxn modelId="{12BE5304-2D9F-4E45-A843-E2A502820F6D}" type="presParOf" srcId="{980146CD-A810-4897-A313-FC870FFF2412}" destId="{90DDC790-6C31-4C61-8B52-9F91DFFE7E67}" srcOrd="8" destOrd="0" presId="urn:microsoft.com/office/officeart/2005/8/layout/orgChart1"/>
    <dgm:cxn modelId="{003E45CD-9376-4261-A7BD-CC9CC8BCA40B}" type="presParOf" srcId="{980146CD-A810-4897-A313-FC870FFF2412}" destId="{22133B9F-ADB8-4FC7-B9AE-D278064C2647}" srcOrd="9" destOrd="0" presId="urn:microsoft.com/office/officeart/2005/8/layout/orgChart1"/>
    <dgm:cxn modelId="{D8F9B2DD-23C6-4BC9-AB70-4CE457F08299}" type="presParOf" srcId="{22133B9F-ADB8-4FC7-B9AE-D278064C2647}" destId="{13B9CE6F-6532-4AF7-A851-02E1D514BF56}" srcOrd="0" destOrd="0" presId="urn:microsoft.com/office/officeart/2005/8/layout/orgChart1"/>
    <dgm:cxn modelId="{E98DA447-F77E-4171-8F56-1A526A731D12}" type="presParOf" srcId="{13B9CE6F-6532-4AF7-A851-02E1D514BF56}" destId="{8271B30D-A5DC-4DAF-AEF7-02ADEC5296AF}" srcOrd="0" destOrd="0" presId="urn:microsoft.com/office/officeart/2005/8/layout/orgChart1"/>
    <dgm:cxn modelId="{1E6617E9-5448-449E-9106-D3ED00558827}" type="presParOf" srcId="{13B9CE6F-6532-4AF7-A851-02E1D514BF56}" destId="{A5805631-2B91-49C3-A58F-0BF556612EA0}" srcOrd="1" destOrd="0" presId="urn:microsoft.com/office/officeart/2005/8/layout/orgChart1"/>
    <dgm:cxn modelId="{00C0CD9C-0B91-4F84-9F86-559AE1DA5577}" type="presParOf" srcId="{22133B9F-ADB8-4FC7-B9AE-D278064C2647}" destId="{C96375B5-6549-480A-A95B-47DC43140070}" srcOrd="1" destOrd="0" presId="urn:microsoft.com/office/officeart/2005/8/layout/orgChart1"/>
    <dgm:cxn modelId="{20BB5371-EBC9-4163-95D1-BBF8C411E841}" type="presParOf" srcId="{22133B9F-ADB8-4FC7-B9AE-D278064C2647}" destId="{A5CCCC8D-B766-4330-A21E-4D90687BCD93}" srcOrd="2" destOrd="0" presId="urn:microsoft.com/office/officeart/2005/8/layout/orgChart1"/>
    <dgm:cxn modelId="{6E60934E-B578-4168-B904-54B7EA70AFA2}" type="presParOf" srcId="{980146CD-A810-4897-A313-FC870FFF2412}" destId="{4258D761-3B10-494A-8F56-0B1B2A1ABBD2}" srcOrd="10" destOrd="0" presId="urn:microsoft.com/office/officeart/2005/8/layout/orgChart1"/>
    <dgm:cxn modelId="{0EAF76EB-15C6-4A0D-BC5C-04774A55B8BB}" type="presParOf" srcId="{980146CD-A810-4897-A313-FC870FFF2412}" destId="{AF48849B-DFD6-4281-A669-FE050FB32F81}" srcOrd="11" destOrd="0" presId="urn:microsoft.com/office/officeart/2005/8/layout/orgChart1"/>
    <dgm:cxn modelId="{08F032EB-FC2F-4ACC-8E25-B663C3C46BC3}" type="presParOf" srcId="{AF48849B-DFD6-4281-A669-FE050FB32F81}" destId="{8A2930A7-22E6-4429-88AB-A270347C9CEA}" srcOrd="0" destOrd="0" presId="urn:microsoft.com/office/officeart/2005/8/layout/orgChart1"/>
    <dgm:cxn modelId="{DB0AB2E0-DE28-465C-AD71-B68580E778B5}" type="presParOf" srcId="{8A2930A7-22E6-4429-88AB-A270347C9CEA}" destId="{F5D9B517-3442-4E82-B4E7-A5DE6A5A99FA}" srcOrd="0" destOrd="0" presId="urn:microsoft.com/office/officeart/2005/8/layout/orgChart1"/>
    <dgm:cxn modelId="{6BA42E5A-4491-471B-B39B-6350697116A5}" type="presParOf" srcId="{8A2930A7-22E6-4429-88AB-A270347C9CEA}" destId="{45B45BCC-CA24-475C-9819-E0BF46FD66D4}" srcOrd="1" destOrd="0" presId="urn:microsoft.com/office/officeart/2005/8/layout/orgChart1"/>
    <dgm:cxn modelId="{2CEC2044-3F67-4F72-9532-0068ED59A539}" type="presParOf" srcId="{AF48849B-DFD6-4281-A669-FE050FB32F81}" destId="{36FDDE8C-5625-4AA8-BDA1-FD54102EB4F2}" srcOrd="1" destOrd="0" presId="urn:microsoft.com/office/officeart/2005/8/layout/orgChart1"/>
    <dgm:cxn modelId="{B859C185-0DD8-453D-83AF-F6416FBA9DEE}" type="presParOf" srcId="{AF48849B-DFD6-4281-A669-FE050FB32F81}" destId="{26A7A929-D1E1-4188-8DF4-B25FCFD6EFD5}" srcOrd="2" destOrd="0" presId="urn:microsoft.com/office/officeart/2005/8/layout/orgChart1"/>
    <dgm:cxn modelId="{9ABC4954-7C07-472E-82EE-457E5D8650FB}" type="presParOf" srcId="{3D749846-4D10-48A7-A424-28873792299C}" destId="{571E11DB-B696-47D2-9E9E-A679AE328E08}" srcOrd="2" destOrd="0" presId="urn:microsoft.com/office/officeart/2005/8/layout/orgChart1"/>
    <dgm:cxn modelId="{B9862AED-9B78-4355-8429-931CC1536BCA}" type="presParOf" srcId="{C8D1D1D7-D6DE-4504-8041-94E50CB8547F}" destId="{C7A22048-AC17-401C-98DF-BD749C17B741}" srcOrd="4" destOrd="0" presId="urn:microsoft.com/office/officeart/2005/8/layout/orgChart1"/>
    <dgm:cxn modelId="{7FD38795-C15A-4F62-A0C9-9B7FE5B0A685}" type="presParOf" srcId="{C8D1D1D7-D6DE-4504-8041-94E50CB8547F}" destId="{E6F0A5F1-F57C-4AD2-8DF8-434523627287}" srcOrd="5" destOrd="0" presId="urn:microsoft.com/office/officeart/2005/8/layout/orgChart1"/>
    <dgm:cxn modelId="{EFD08502-94C2-44BB-ACFD-C3DE518893FA}" type="presParOf" srcId="{E6F0A5F1-F57C-4AD2-8DF8-434523627287}" destId="{0EB9552B-4681-41BC-8E58-4CFD3C289D14}" srcOrd="0" destOrd="0" presId="urn:microsoft.com/office/officeart/2005/8/layout/orgChart1"/>
    <dgm:cxn modelId="{CD3DAF8F-41D0-47E1-B5C6-6A9D5DD2BB56}" type="presParOf" srcId="{0EB9552B-4681-41BC-8E58-4CFD3C289D14}" destId="{247834D6-FB37-4D5A-BFE8-B14F594C74F2}" srcOrd="0" destOrd="0" presId="urn:microsoft.com/office/officeart/2005/8/layout/orgChart1"/>
    <dgm:cxn modelId="{A8CE2458-BF2A-4B42-B5FA-A78A45349DB0}" type="presParOf" srcId="{0EB9552B-4681-41BC-8E58-4CFD3C289D14}" destId="{160F286E-5F12-4041-8C63-B41AB6A84ED2}" srcOrd="1" destOrd="0" presId="urn:microsoft.com/office/officeart/2005/8/layout/orgChart1"/>
    <dgm:cxn modelId="{0734E417-660A-4893-8753-033E96F3E116}" type="presParOf" srcId="{E6F0A5F1-F57C-4AD2-8DF8-434523627287}" destId="{A2A57665-A027-4BE0-A914-294EBD230E58}" srcOrd="1" destOrd="0" presId="urn:microsoft.com/office/officeart/2005/8/layout/orgChart1"/>
    <dgm:cxn modelId="{159DA387-7D97-474A-A9F0-C09F2D183A75}" type="presParOf" srcId="{A2A57665-A027-4BE0-A914-294EBD230E58}" destId="{A2FAB09A-F4A3-4251-95B7-13EBE2EC4187}" srcOrd="0" destOrd="0" presId="urn:microsoft.com/office/officeart/2005/8/layout/orgChart1"/>
    <dgm:cxn modelId="{6018B2AE-B456-4232-9F9B-5658EE5CA7B5}" type="presParOf" srcId="{A2A57665-A027-4BE0-A914-294EBD230E58}" destId="{04F9898C-AFA8-4B01-8A71-856BECB37F4B}" srcOrd="1" destOrd="0" presId="urn:microsoft.com/office/officeart/2005/8/layout/orgChart1"/>
    <dgm:cxn modelId="{913B2DD0-CD9E-4F74-BCFE-4A7C94C9C582}" type="presParOf" srcId="{04F9898C-AFA8-4B01-8A71-856BECB37F4B}" destId="{C2E9CD0B-3521-43E3-A4B3-64B01911224B}" srcOrd="0" destOrd="0" presId="urn:microsoft.com/office/officeart/2005/8/layout/orgChart1"/>
    <dgm:cxn modelId="{766B67D1-E88D-4278-B460-A406E5F5F2F3}" type="presParOf" srcId="{C2E9CD0B-3521-43E3-A4B3-64B01911224B}" destId="{EBC08023-9774-4797-8FBF-10BB3C4D4740}" srcOrd="0" destOrd="0" presId="urn:microsoft.com/office/officeart/2005/8/layout/orgChart1"/>
    <dgm:cxn modelId="{EA39EE7D-46B6-47E2-8399-8E4A60863AF3}" type="presParOf" srcId="{C2E9CD0B-3521-43E3-A4B3-64B01911224B}" destId="{841AD163-05DE-4253-8EEF-D58ED517A84D}" srcOrd="1" destOrd="0" presId="urn:microsoft.com/office/officeart/2005/8/layout/orgChart1"/>
    <dgm:cxn modelId="{A8F618C7-E101-4607-A4D4-944ADE0ECA29}" type="presParOf" srcId="{04F9898C-AFA8-4B01-8A71-856BECB37F4B}" destId="{E0562C26-D33C-4475-9FB7-AE5B7211BC99}" srcOrd="1" destOrd="0" presId="urn:microsoft.com/office/officeart/2005/8/layout/orgChart1"/>
    <dgm:cxn modelId="{A15C6A94-185D-418F-BD31-DEDE90D86960}" type="presParOf" srcId="{04F9898C-AFA8-4B01-8A71-856BECB37F4B}" destId="{2D80A8B8-0FCF-4E0E-BA7D-B2FB46E995D7}" srcOrd="2" destOrd="0" presId="urn:microsoft.com/office/officeart/2005/8/layout/orgChart1"/>
    <dgm:cxn modelId="{D5AC3F5D-3224-4B09-8EA7-3C074AF713BC}" type="presParOf" srcId="{A2A57665-A027-4BE0-A914-294EBD230E58}" destId="{97102E3C-B59E-4B5F-AAF2-0C08521F4023}" srcOrd="2" destOrd="0" presId="urn:microsoft.com/office/officeart/2005/8/layout/orgChart1"/>
    <dgm:cxn modelId="{02FA44FA-F82E-483F-AFCF-E3156AC0C54B}" type="presParOf" srcId="{A2A57665-A027-4BE0-A914-294EBD230E58}" destId="{685587F7-9280-4599-952A-EFA47E8563FA}" srcOrd="3" destOrd="0" presId="urn:microsoft.com/office/officeart/2005/8/layout/orgChart1"/>
    <dgm:cxn modelId="{E09CB37B-4163-4E39-AC0C-D0DD2663E567}" type="presParOf" srcId="{685587F7-9280-4599-952A-EFA47E8563FA}" destId="{FD0D0140-EB36-4C6C-8462-CA06281AAE15}" srcOrd="0" destOrd="0" presId="urn:microsoft.com/office/officeart/2005/8/layout/orgChart1"/>
    <dgm:cxn modelId="{7D97B5EC-B64B-4D2D-B150-5ED53028CC49}" type="presParOf" srcId="{FD0D0140-EB36-4C6C-8462-CA06281AAE15}" destId="{8AEB31F6-1D67-49CE-B251-5A1C96D2652F}" srcOrd="0" destOrd="0" presId="urn:microsoft.com/office/officeart/2005/8/layout/orgChart1"/>
    <dgm:cxn modelId="{CF05B4F5-1F5F-41BA-ABBA-0FC14D6F4FFA}" type="presParOf" srcId="{FD0D0140-EB36-4C6C-8462-CA06281AAE15}" destId="{F7B68EBE-5177-475D-9340-0BEB280C3F43}" srcOrd="1" destOrd="0" presId="urn:microsoft.com/office/officeart/2005/8/layout/orgChart1"/>
    <dgm:cxn modelId="{731C01FE-C16B-43E4-A033-D304C320C376}" type="presParOf" srcId="{685587F7-9280-4599-952A-EFA47E8563FA}" destId="{136D8239-1DF0-416D-B856-F3A9F58BC6C8}" srcOrd="1" destOrd="0" presId="urn:microsoft.com/office/officeart/2005/8/layout/orgChart1"/>
    <dgm:cxn modelId="{B05D1EA4-BA4A-4F9B-9975-1FFF0501A0AF}" type="presParOf" srcId="{685587F7-9280-4599-952A-EFA47E8563FA}" destId="{C2BBE629-FB7D-4FF4-966B-8783E4CC4140}" srcOrd="2" destOrd="0" presId="urn:microsoft.com/office/officeart/2005/8/layout/orgChart1"/>
    <dgm:cxn modelId="{6F10FE8F-1EFD-49CD-AC70-E04872BA6D73}" type="presParOf" srcId="{A2A57665-A027-4BE0-A914-294EBD230E58}" destId="{3930D9B9-DA99-4ACB-BFA9-44E59C3A548B}" srcOrd="4" destOrd="0" presId="urn:microsoft.com/office/officeart/2005/8/layout/orgChart1"/>
    <dgm:cxn modelId="{86895426-EBCF-444B-ADC6-39D858AA68ED}" type="presParOf" srcId="{A2A57665-A027-4BE0-A914-294EBD230E58}" destId="{5C7C2BD8-8908-4F5E-93E9-02E2911B6475}" srcOrd="5" destOrd="0" presId="urn:microsoft.com/office/officeart/2005/8/layout/orgChart1"/>
    <dgm:cxn modelId="{A9A66DFF-CAF5-4213-9FB5-177BBEB50BF2}" type="presParOf" srcId="{5C7C2BD8-8908-4F5E-93E9-02E2911B6475}" destId="{648D7025-3CE4-45F4-9B93-D6A9C420966E}" srcOrd="0" destOrd="0" presId="urn:microsoft.com/office/officeart/2005/8/layout/orgChart1"/>
    <dgm:cxn modelId="{FCB0BE70-70E7-4B90-A445-BDBC3A6C83C9}" type="presParOf" srcId="{648D7025-3CE4-45F4-9B93-D6A9C420966E}" destId="{9A1FC157-C68B-4DAB-9BE4-119FAD6D9E1E}" srcOrd="0" destOrd="0" presId="urn:microsoft.com/office/officeart/2005/8/layout/orgChart1"/>
    <dgm:cxn modelId="{2362C305-61EC-433D-8E67-BC15AFD2BCA9}" type="presParOf" srcId="{648D7025-3CE4-45F4-9B93-D6A9C420966E}" destId="{3C698573-9DC6-4B60-A2AF-ACA8EEF92200}" srcOrd="1" destOrd="0" presId="urn:microsoft.com/office/officeart/2005/8/layout/orgChart1"/>
    <dgm:cxn modelId="{85E62936-EDD3-41F8-8675-F7EBB09EBA0B}" type="presParOf" srcId="{5C7C2BD8-8908-4F5E-93E9-02E2911B6475}" destId="{7B3D8602-BD52-4ECF-93CA-E46E1310320A}" srcOrd="1" destOrd="0" presId="urn:microsoft.com/office/officeart/2005/8/layout/orgChart1"/>
    <dgm:cxn modelId="{5F9D48CD-AE08-4159-BBE4-0AEC75766703}" type="presParOf" srcId="{5C7C2BD8-8908-4F5E-93E9-02E2911B6475}" destId="{E89E434B-C6DF-4C69-B499-E68DBD183D6F}" srcOrd="2" destOrd="0" presId="urn:microsoft.com/office/officeart/2005/8/layout/orgChart1"/>
    <dgm:cxn modelId="{0AB84659-6A17-43C2-8EDD-64A1BB492C9C}" type="presParOf" srcId="{A2A57665-A027-4BE0-A914-294EBD230E58}" destId="{F3983B73-AD09-4D8E-BF22-F39627AC39B2}" srcOrd="6" destOrd="0" presId="urn:microsoft.com/office/officeart/2005/8/layout/orgChart1"/>
    <dgm:cxn modelId="{159B3447-4A5E-4240-B0EC-3C762919D253}" type="presParOf" srcId="{A2A57665-A027-4BE0-A914-294EBD230E58}" destId="{26E5E86B-82A1-4DCA-9F89-4CEFDE63C765}" srcOrd="7" destOrd="0" presId="urn:microsoft.com/office/officeart/2005/8/layout/orgChart1"/>
    <dgm:cxn modelId="{330CCA24-6982-40B1-9FF9-0CA47079EA4A}" type="presParOf" srcId="{26E5E86B-82A1-4DCA-9F89-4CEFDE63C765}" destId="{F46EADF1-8892-46D0-8C03-4B439D2ED35D}" srcOrd="0" destOrd="0" presId="urn:microsoft.com/office/officeart/2005/8/layout/orgChart1"/>
    <dgm:cxn modelId="{1EB6C797-ADB6-496B-8CEF-4D842F0F69D3}" type="presParOf" srcId="{F46EADF1-8892-46D0-8C03-4B439D2ED35D}" destId="{527A64F6-1619-49B6-B832-D1C510DCC2A1}" srcOrd="0" destOrd="0" presId="urn:microsoft.com/office/officeart/2005/8/layout/orgChart1"/>
    <dgm:cxn modelId="{05B7A914-9BC5-4F55-92A5-2C7FC4AC320C}" type="presParOf" srcId="{F46EADF1-8892-46D0-8C03-4B439D2ED35D}" destId="{9BEB6395-7F54-41F9-99C5-13EB336DC5A2}" srcOrd="1" destOrd="0" presId="urn:microsoft.com/office/officeart/2005/8/layout/orgChart1"/>
    <dgm:cxn modelId="{FC2E0BEA-C877-4A30-970E-7CE9640F54FA}" type="presParOf" srcId="{26E5E86B-82A1-4DCA-9F89-4CEFDE63C765}" destId="{89EB9EC7-165F-4B03-986E-EA7CD60341F8}" srcOrd="1" destOrd="0" presId="urn:microsoft.com/office/officeart/2005/8/layout/orgChart1"/>
    <dgm:cxn modelId="{53406E77-3D35-4ADA-89D0-835A26F43D70}" type="presParOf" srcId="{26E5E86B-82A1-4DCA-9F89-4CEFDE63C765}" destId="{A87A39F1-328A-4651-AF3D-C7A58DBCFE5A}" srcOrd="2" destOrd="0" presId="urn:microsoft.com/office/officeart/2005/8/layout/orgChart1"/>
    <dgm:cxn modelId="{5CBF46FE-E495-466D-9106-01918FA3D135}" type="presParOf" srcId="{A2A57665-A027-4BE0-A914-294EBD230E58}" destId="{DB134217-60D9-428B-99F3-133A99589FBC}" srcOrd="8" destOrd="0" presId="urn:microsoft.com/office/officeart/2005/8/layout/orgChart1"/>
    <dgm:cxn modelId="{680E2AFB-FD5E-41E5-B565-18BE8BD2825E}" type="presParOf" srcId="{A2A57665-A027-4BE0-A914-294EBD230E58}" destId="{80FFA7E4-68AF-43F0-9756-9D279D8ED56F}" srcOrd="9" destOrd="0" presId="urn:microsoft.com/office/officeart/2005/8/layout/orgChart1"/>
    <dgm:cxn modelId="{A3A3316A-68F0-4597-97D4-A1880F5B2AB8}" type="presParOf" srcId="{80FFA7E4-68AF-43F0-9756-9D279D8ED56F}" destId="{65B796D3-BF0C-473E-8E66-4A94C9907A61}" srcOrd="0" destOrd="0" presId="urn:microsoft.com/office/officeart/2005/8/layout/orgChart1"/>
    <dgm:cxn modelId="{08098717-52AE-4459-926E-9DB16111DE08}" type="presParOf" srcId="{65B796D3-BF0C-473E-8E66-4A94C9907A61}" destId="{30652F11-8A1F-4C71-8225-CE6D5FE6AA95}" srcOrd="0" destOrd="0" presId="urn:microsoft.com/office/officeart/2005/8/layout/orgChart1"/>
    <dgm:cxn modelId="{951636D8-05D4-4401-850A-16BED1F5E45A}" type="presParOf" srcId="{65B796D3-BF0C-473E-8E66-4A94C9907A61}" destId="{FB341DA7-5171-441E-9425-957C7838E4AD}" srcOrd="1" destOrd="0" presId="urn:microsoft.com/office/officeart/2005/8/layout/orgChart1"/>
    <dgm:cxn modelId="{460237E5-CC80-4E80-A910-F635F2C1622B}" type="presParOf" srcId="{80FFA7E4-68AF-43F0-9756-9D279D8ED56F}" destId="{BDC501E7-0FE0-4385-A39C-1BDB30644EA0}" srcOrd="1" destOrd="0" presId="urn:microsoft.com/office/officeart/2005/8/layout/orgChart1"/>
    <dgm:cxn modelId="{10D994DA-3BEA-4119-A21C-379D7E26BD67}" type="presParOf" srcId="{80FFA7E4-68AF-43F0-9756-9D279D8ED56F}" destId="{834C3678-B7F8-4102-8C38-A48D765AF4BD}" srcOrd="2" destOrd="0" presId="urn:microsoft.com/office/officeart/2005/8/layout/orgChart1"/>
    <dgm:cxn modelId="{4DFC820D-3479-472C-8266-043644688652}" type="presParOf" srcId="{A2A57665-A027-4BE0-A914-294EBD230E58}" destId="{577CAF96-9543-4C11-BDD0-B757821AE45B}" srcOrd="10" destOrd="0" presId="urn:microsoft.com/office/officeart/2005/8/layout/orgChart1"/>
    <dgm:cxn modelId="{D87146B2-4E26-4702-A278-BE352F2C3CB9}" type="presParOf" srcId="{A2A57665-A027-4BE0-A914-294EBD230E58}" destId="{759A7FD2-215C-4AB6-BA50-8CEAA5542BDD}" srcOrd="11" destOrd="0" presId="urn:microsoft.com/office/officeart/2005/8/layout/orgChart1"/>
    <dgm:cxn modelId="{51D6D024-FCCD-4F77-AFFE-7A83DB185E33}" type="presParOf" srcId="{759A7FD2-215C-4AB6-BA50-8CEAA5542BDD}" destId="{2001AD38-F3F2-4E13-9D3E-16B2BDB18F05}" srcOrd="0" destOrd="0" presId="urn:microsoft.com/office/officeart/2005/8/layout/orgChart1"/>
    <dgm:cxn modelId="{826F64AB-C4BA-46E2-9994-96BAED9D2B6B}" type="presParOf" srcId="{2001AD38-F3F2-4E13-9D3E-16B2BDB18F05}" destId="{5BA7F6C4-B752-4CD6-AEDB-3C0A4310CD37}" srcOrd="0" destOrd="0" presId="urn:microsoft.com/office/officeart/2005/8/layout/orgChart1"/>
    <dgm:cxn modelId="{CDEA2078-99E9-4E7B-9586-81E52ABFFC8C}" type="presParOf" srcId="{2001AD38-F3F2-4E13-9D3E-16B2BDB18F05}" destId="{E6144C8C-6156-4834-B993-CE59CD0BDC0D}" srcOrd="1" destOrd="0" presId="urn:microsoft.com/office/officeart/2005/8/layout/orgChart1"/>
    <dgm:cxn modelId="{AE3E07AA-2081-40DE-9620-1C7C6A3AAD66}" type="presParOf" srcId="{759A7FD2-215C-4AB6-BA50-8CEAA5542BDD}" destId="{947AFD7D-C643-4D86-A083-8338304ACD92}" srcOrd="1" destOrd="0" presId="urn:microsoft.com/office/officeart/2005/8/layout/orgChart1"/>
    <dgm:cxn modelId="{0C84F00D-B64E-40EA-B31F-05139DBA44A9}" type="presParOf" srcId="{759A7FD2-215C-4AB6-BA50-8CEAA5542BDD}" destId="{F3D8410E-2FEA-41D5-BFE0-D0D01DB4FCD1}" srcOrd="2" destOrd="0" presId="urn:microsoft.com/office/officeart/2005/8/layout/orgChart1"/>
    <dgm:cxn modelId="{18227C45-7D10-4BB5-B1BF-36CC79E310AF}" type="presParOf" srcId="{A2A57665-A027-4BE0-A914-294EBD230E58}" destId="{0B41D693-5EAF-4CF7-97CF-01C4EC4E930B}" srcOrd="12" destOrd="0" presId="urn:microsoft.com/office/officeart/2005/8/layout/orgChart1"/>
    <dgm:cxn modelId="{172B76F2-24DB-494B-896D-7849DDEF1B17}" type="presParOf" srcId="{A2A57665-A027-4BE0-A914-294EBD230E58}" destId="{CE7DD291-1469-4D2D-BA88-A2656975C168}" srcOrd="13" destOrd="0" presId="urn:microsoft.com/office/officeart/2005/8/layout/orgChart1"/>
    <dgm:cxn modelId="{3E564495-5271-4FAA-A530-08341F7774F7}" type="presParOf" srcId="{CE7DD291-1469-4D2D-BA88-A2656975C168}" destId="{0BE700E1-7B4C-49B8-AF3B-1FACD8DDC38F}" srcOrd="0" destOrd="0" presId="urn:microsoft.com/office/officeart/2005/8/layout/orgChart1"/>
    <dgm:cxn modelId="{15AF2AAF-A5A7-4BB0-81CF-BFD9D5F66207}" type="presParOf" srcId="{0BE700E1-7B4C-49B8-AF3B-1FACD8DDC38F}" destId="{6629EE31-3CD2-4E99-AC10-BF9DDE660CA5}" srcOrd="0" destOrd="0" presId="urn:microsoft.com/office/officeart/2005/8/layout/orgChart1"/>
    <dgm:cxn modelId="{90F3E976-E3F4-48A1-8EF2-F6BDE1635B3A}" type="presParOf" srcId="{0BE700E1-7B4C-49B8-AF3B-1FACD8DDC38F}" destId="{4D16C7DE-BF1C-441B-B614-C5811BE2C756}" srcOrd="1" destOrd="0" presId="urn:microsoft.com/office/officeart/2005/8/layout/orgChart1"/>
    <dgm:cxn modelId="{C4131C8D-7BD6-4007-A8CD-E4CB893B7DF8}" type="presParOf" srcId="{CE7DD291-1469-4D2D-BA88-A2656975C168}" destId="{D6DD32C4-8887-4B8E-B294-880E8F2ABB2B}" srcOrd="1" destOrd="0" presId="urn:microsoft.com/office/officeart/2005/8/layout/orgChart1"/>
    <dgm:cxn modelId="{15BDB708-9FC7-4C09-B66D-DB55A07DF6C6}" type="presParOf" srcId="{CE7DD291-1469-4D2D-BA88-A2656975C168}" destId="{E8CAF892-3A35-4775-8CBB-798F3E35A550}" srcOrd="2" destOrd="0" presId="urn:microsoft.com/office/officeart/2005/8/layout/orgChart1"/>
    <dgm:cxn modelId="{D2384F27-DA84-406A-BCEB-B882238EBCDC}" type="presParOf" srcId="{E6F0A5F1-F57C-4AD2-8DF8-434523627287}" destId="{538DC9E7-B756-4A4F-BDF5-DD95C2AC5455}" srcOrd="2" destOrd="0" presId="urn:microsoft.com/office/officeart/2005/8/layout/orgChart1"/>
    <dgm:cxn modelId="{9D7FD129-6BC1-4050-B654-9F2EBC9748B5}" type="presParOf" srcId="{C8D1D1D7-D6DE-4504-8041-94E50CB8547F}" destId="{533A1F88-4E2B-42B7-8116-79B4C82F5AA8}" srcOrd="6" destOrd="0" presId="urn:microsoft.com/office/officeart/2005/8/layout/orgChart1"/>
    <dgm:cxn modelId="{17AFD07F-5484-4331-8284-8BD1868C218A}" type="presParOf" srcId="{C8D1D1D7-D6DE-4504-8041-94E50CB8547F}" destId="{A1D9705F-AE36-4D51-B98F-02F7E49D69DF}" srcOrd="7" destOrd="0" presId="urn:microsoft.com/office/officeart/2005/8/layout/orgChart1"/>
    <dgm:cxn modelId="{17C560A4-24A4-457E-AC42-33CA46D3DD14}" type="presParOf" srcId="{A1D9705F-AE36-4D51-B98F-02F7E49D69DF}" destId="{106877A4-CB0E-49E1-8977-F61B0582D934}" srcOrd="0" destOrd="0" presId="urn:microsoft.com/office/officeart/2005/8/layout/orgChart1"/>
    <dgm:cxn modelId="{A7A5BBA6-541B-47FE-978E-4426EBC359D0}" type="presParOf" srcId="{106877A4-CB0E-49E1-8977-F61B0582D934}" destId="{C83C6361-8C6B-488E-98CB-1DF81E5D3E3C}" srcOrd="0" destOrd="0" presId="urn:microsoft.com/office/officeart/2005/8/layout/orgChart1"/>
    <dgm:cxn modelId="{91E9CC96-56F8-4586-8EF3-4980D1D55761}" type="presParOf" srcId="{106877A4-CB0E-49E1-8977-F61B0582D934}" destId="{938771B6-67A5-43FC-BE12-30A140E6858A}" srcOrd="1" destOrd="0" presId="urn:microsoft.com/office/officeart/2005/8/layout/orgChart1"/>
    <dgm:cxn modelId="{13232885-C400-4A6A-872E-D70A2A442FC5}" type="presParOf" srcId="{A1D9705F-AE36-4D51-B98F-02F7E49D69DF}" destId="{5F5996BB-4649-43FB-9FDC-C2C29398B575}" srcOrd="1" destOrd="0" presId="urn:microsoft.com/office/officeart/2005/8/layout/orgChart1"/>
    <dgm:cxn modelId="{E972C7E4-5B56-4BC8-A3E8-116907DBDE60}" type="presParOf" srcId="{5F5996BB-4649-43FB-9FDC-C2C29398B575}" destId="{49A8391A-744E-44C8-BA2D-E2DFE2A97471}" srcOrd="0" destOrd="0" presId="urn:microsoft.com/office/officeart/2005/8/layout/orgChart1"/>
    <dgm:cxn modelId="{75625EBB-1696-4AE9-A0DB-BEAFE968E73A}" type="presParOf" srcId="{5F5996BB-4649-43FB-9FDC-C2C29398B575}" destId="{98DDE96A-D1A7-4118-A539-84647BBC74C9}" srcOrd="1" destOrd="0" presId="urn:microsoft.com/office/officeart/2005/8/layout/orgChart1"/>
    <dgm:cxn modelId="{BC83E061-69C3-4301-802F-FA27106FB2EF}" type="presParOf" srcId="{98DDE96A-D1A7-4118-A539-84647BBC74C9}" destId="{1BA3EBCD-A030-48A3-953C-ECEFCAFAE4E3}" srcOrd="0" destOrd="0" presId="urn:microsoft.com/office/officeart/2005/8/layout/orgChart1"/>
    <dgm:cxn modelId="{911A0BA4-041C-4CF7-B823-F04C70C6A1A8}" type="presParOf" srcId="{1BA3EBCD-A030-48A3-953C-ECEFCAFAE4E3}" destId="{EC9C0F2B-B475-40CA-A8B8-68D929EA4CA5}" srcOrd="0" destOrd="0" presId="urn:microsoft.com/office/officeart/2005/8/layout/orgChart1"/>
    <dgm:cxn modelId="{38C82E44-080C-4D2D-9EF9-F59D71015C1C}" type="presParOf" srcId="{1BA3EBCD-A030-48A3-953C-ECEFCAFAE4E3}" destId="{ED073985-7D86-49D2-9890-84DA0BA794A2}" srcOrd="1" destOrd="0" presId="urn:microsoft.com/office/officeart/2005/8/layout/orgChart1"/>
    <dgm:cxn modelId="{E29CE9BE-CA2A-4E69-B8B4-FD82712147E6}" type="presParOf" srcId="{98DDE96A-D1A7-4118-A539-84647BBC74C9}" destId="{F666D4BB-9983-4AA4-A7A8-41E02D5BFC27}" srcOrd="1" destOrd="0" presId="urn:microsoft.com/office/officeart/2005/8/layout/orgChart1"/>
    <dgm:cxn modelId="{6EF6BFAC-3643-4007-B539-1F877A24E72E}" type="presParOf" srcId="{98DDE96A-D1A7-4118-A539-84647BBC74C9}" destId="{4F0ABD5C-77D8-40CF-B7A7-F82B43DF59E9}" srcOrd="2" destOrd="0" presId="urn:microsoft.com/office/officeart/2005/8/layout/orgChart1"/>
    <dgm:cxn modelId="{FDF6B2D7-F507-4BA7-B7D2-F716954492D6}" type="presParOf" srcId="{5F5996BB-4649-43FB-9FDC-C2C29398B575}" destId="{4FA720BD-4997-42A8-BABA-356B5DEAC16C}" srcOrd="2" destOrd="0" presId="urn:microsoft.com/office/officeart/2005/8/layout/orgChart1"/>
    <dgm:cxn modelId="{3C9EFACE-040A-4430-BD2C-91952CA75833}" type="presParOf" srcId="{5F5996BB-4649-43FB-9FDC-C2C29398B575}" destId="{A5C8DC66-FD81-4EA9-85A0-EA389B2BC136}" srcOrd="3" destOrd="0" presId="urn:microsoft.com/office/officeart/2005/8/layout/orgChart1"/>
    <dgm:cxn modelId="{0A54381D-B48C-45D4-8A6C-60E65EA280BB}" type="presParOf" srcId="{A5C8DC66-FD81-4EA9-85A0-EA389B2BC136}" destId="{0B2E52D3-8A4A-4005-A147-398212A7EEA9}" srcOrd="0" destOrd="0" presId="urn:microsoft.com/office/officeart/2005/8/layout/orgChart1"/>
    <dgm:cxn modelId="{0F2B5CD5-D093-427F-AE52-F556206B3569}" type="presParOf" srcId="{0B2E52D3-8A4A-4005-A147-398212A7EEA9}" destId="{D9B43B98-92BC-4B29-BB21-5E8EB4AD3758}" srcOrd="0" destOrd="0" presId="urn:microsoft.com/office/officeart/2005/8/layout/orgChart1"/>
    <dgm:cxn modelId="{93AC2A9F-AC9B-4BAB-A98C-E1999D5336F7}" type="presParOf" srcId="{0B2E52D3-8A4A-4005-A147-398212A7EEA9}" destId="{B97B59AA-00F5-4558-804C-C2C846A4F386}" srcOrd="1" destOrd="0" presId="urn:microsoft.com/office/officeart/2005/8/layout/orgChart1"/>
    <dgm:cxn modelId="{A5C17539-7F93-4A4B-A020-841ED553F400}" type="presParOf" srcId="{A5C8DC66-FD81-4EA9-85A0-EA389B2BC136}" destId="{3E33CDFB-8C66-4DC6-BF64-DEA7CB1843E0}" srcOrd="1" destOrd="0" presId="urn:microsoft.com/office/officeart/2005/8/layout/orgChart1"/>
    <dgm:cxn modelId="{A1D81D5B-36AF-4FAF-AC2F-060B3E1137F8}" type="presParOf" srcId="{A5C8DC66-FD81-4EA9-85A0-EA389B2BC136}" destId="{C228B7BF-1B5B-401E-8A73-E430D5823003}" srcOrd="2" destOrd="0" presId="urn:microsoft.com/office/officeart/2005/8/layout/orgChart1"/>
    <dgm:cxn modelId="{8C2339A3-DA7F-4B1F-BAF1-8C6EC55FE098}" type="presParOf" srcId="{5F5996BB-4649-43FB-9FDC-C2C29398B575}" destId="{43A17B16-6C5A-4D43-B229-A8E7F500B841}" srcOrd="4" destOrd="0" presId="urn:microsoft.com/office/officeart/2005/8/layout/orgChart1"/>
    <dgm:cxn modelId="{D985FD6D-233D-4392-A89C-5E1D76B58CC6}" type="presParOf" srcId="{5F5996BB-4649-43FB-9FDC-C2C29398B575}" destId="{9D3EC8F2-4D58-4CF1-8959-F0667E8A35A4}" srcOrd="5" destOrd="0" presId="urn:microsoft.com/office/officeart/2005/8/layout/orgChart1"/>
    <dgm:cxn modelId="{D738FB3F-0A79-4247-B866-B495DDB67AFE}" type="presParOf" srcId="{9D3EC8F2-4D58-4CF1-8959-F0667E8A35A4}" destId="{65C4637A-3CBD-42A6-951E-2FAAE1A3220D}" srcOrd="0" destOrd="0" presId="urn:microsoft.com/office/officeart/2005/8/layout/orgChart1"/>
    <dgm:cxn modelId="{1F47A03D-CE60-4F2C-BCEC-77E58D486235}" type="presParOf" srcId="{65C4637A-3CBD-42A6-951E-2FAAE1A3220D}" destId="{253A1E56-DE35-4524-873B-F4220D301C09}" srcOrd="0" destOrd="0" presId="urn:microsoft.com/office/officeart/2005/8/layout/orgChart1"/>
    <dgm:cxn modelId="{D457FF5A-5CEF-4C83-8F93-E56F23BB2A4E}" type="presParOf" srcId="{65C4637A-3CBD-42A6-951E-2FAAE1A3220D}" destId="{E5D3C0AA-B535-4F46-96C8-9F389601DC15}" srcOrd="1" destOrd="0" presId="urn:microsoft.com/office/officeart/2005/8/layout/orgChart1"/>
    <dgm:cxn modelId="{F9479BEF-26A3-4CA9-9676-824D90AE9932}" type="presParOf" srcId="{9D3EC8F2-4D58-4CF1-8959-F0667E8A35A4}" destId="{E7470635-E227-49AC-93CC-CDDF911E0887}" srcOrd="1" destOrd="0" presId="urn:microsoft.com/office/officeart/2005/8/layout/orgChart1"/>
    <dgm:cxn modelId="{CAD81F54-4DC6-475F-AF22-3C5F8B48C470}" type="presParOf" srcId="{9D3EC8F2-4D58-4CF1-8959-F0667E8A35A4}" destId="{46184B19-9A9B-464D-BBF9-57B78E5E2A03}" srcOrd="2" destOrd="0" presId="urn:microsoft.com/office/officeart/2005/8/layout/orgChart1"/>
    <dgm:cxn modelId="{C2F208C7-9688-4BEA-AAF8-D3E22F0E4EEC}" type="presParOf" srcId="{5F5996BB-4649-43FB-9FDC-C2C29398B575}" destId="{5DB08324-8B80-4EB2-AB90-E264C9F78FB7}" srcOrd="6" destOrd="0" presId="urn:microsoft.com/office/officeart/2005/8/layout/orgChart1"/>
    <dgm:cxn modelId="{C3055D3A-0167-4CAB-BCA7-984D5EFB5B44}" type="presParOf" srcId="{5F5996BB-4649-43FB-9FDC-C2C29398B575}" destId="{33EB668A-B227-401B-98FA-1A4520B3F553}" srcOrd="7" destOrd="0" presId="urn:microsoft.com/office/officeart/2005/8/layout/orgChart1"/>
    <dgm:cxn modelId="{75F29725-0464-48CE-B215-8AE421BF6D0B}" type="presParOf" srcId="{33EB668A-B227-401B-98FA-1A4520B3F553}" destId="{06766137-D542-46DA-8FAE-6C48E05703EF}" srcOrd="0" destOrd="0" presId="urn:microsoft.com/office/officeart/2005/8/layout/orgChart1"/>
    <dgm:cxn modelId="{E97E2819-4CCB-4334-B6CD-C4AB6970F270}" type="presParOf" srcId="{06766137-D542-46DA-8FAE-6C48E05703EF}" destId="{B1E71FF7-6C37-462F-B591-7D72ABD28646}" srcOrd="0" destOrd="0" presId="urn:microsoft.com/office/officeart/2005/8/layout/orgChart1"/>
    <dgm:cxn modelId="{9C77745E-11A0-452F-8FD6-14F9B673F73F}" type="presParOf" srcId="{06766137-D542-46DA-8FAE-6C48E05703EF}" destId="{73D66F50-D9EB-4A21-B305-1454F1595825}" srcOrd="1" destOrd="0" presId="urn:microsoft.com/office/officeart/2005/8/layout/orgChart1"/>
    <dgm:cxn modelId="{30C68AD1-57A0-4076-905E-4B8E96955D09}" type="presParOf" srcId="{33EB668A-B227-401B-98FA-1A4520B3F553}" destId="{8D725DE8-C2E5-441A-8363-AD00D3504626}" srcOrd="1" destOrd="0" presId="urn:microsoft.com/office/officeart/2005/8/layout/orgChart1"/>
    <dgm:cxn modelId="{57C7F33D-2EFC-4F89-852A-49724D36014E}" type="presParOf" srcId="{33EB668A-B227-401B-98FA-1A4520B3F553}" destId="{93A1F3A2-3416-466D-B5DB-FD2360CD20C0}" srcOrd="2" destOrd="0" presId="urn:microsoft.com/office/officeart/2005/8/layout/orgChart1"/>
    <dgm:cxn modelId="{A8F4B9A3-404D-40E0-95A6-44F86AA19093}" type="presParOf" srcId="{5F5996BB-4649-43FB-9FDC-C2C29398B575}" destId="{5D053191-48BA-49C6-805B-69191C949F5C}" srcOrd="8" destOrd="0" presId="urn:microsoft.com/office/officeart/2005/8/layout/orgChart1"/>
    <dgm:cxn modelId="{4A3175FE-F0B7-4C4B-BC14-41F00B6AD731}" type="presParOf" srcId="{5F5996BB-4649-43FB-9FDC-C2C29398B575}" destId="{F587AD52-A682-4585-87E7-871A82795313}" srcOrd="9" destOrd="0" presId="urn:microsoft.com/office/officeart/2005/8/layout/orgChart1"/>
    <dgm:cxn modelId="{0F6AF572-41FB-4132-A673-BCE37F8CB43E}" type="presParOf" srcId="{F587AD52-A682-4585-87E7-871A82795313}" destId="{2E597FC3-D2B8-4EF2-B4CD-0C35C4689C0F}" srcOrd="0" destOrd="0" presId="urn:microsoft.com/office/officeart/2005/8/layout/orgChart1"/>
    <dgm:cxn modelId="{F1FC0453-C003-4F0A-9400-F58AC9D237D2}" type="presParOf" srcId="{2E597FC3-D2B8-4EF2-B4CD-0C35C4689C0F}" destId="{C975E6A3-1EF1-4AD7-96DB-7E9B821E489A}" srcOrd="0" destOrd="0" presId="urn:microsoft.com/office/officeart/2005/8/layout/orgChart1"/>
    <dgm:cxn modelId="{267E2B32-9F92-4DD6-B81C-2E983E385423}" type="presParOf" srcId="{2E597FC3-D2B8-4EF2-B4CD-0C35C4689C0F}" destId="{CAC6E83C-ACBC-47CB-A01B-6BE831A59854}" srcOrd="1" destOrd="0" presId="urn:microsoft.com/office/officeart/2005/8/layout/orgChart1"/>
    <dgm:cxn modelId="{DEE6A90C-2422-4238-B8A0-E8B02404821F}" type="presParOf" srcId="{F587AD52-A682-4585-87E7-871A82795313}" destId="{E5A5C211-4728-403A-82DF-9F4EC98611C8}" srcOrd="1" destOrd="0" presId="urn:microsoft.com/office/officeart/2005/8/layout/orgChart1"/>
    <dgm:cxn modelId="{BBA66E65-8DA1-4229-AF26-3CD5D5F10E45}" type="presParOf" srcId="{F587AD52-A682-4585-87E7-871A82795313}" destId="{844DD266-AEFE-4D65-B414-D49BAC660FC3}" srcOrd="2" destOrd="0" presId="urn:microsoft.com/office/officeart/2005/8/layout/orgChart1"/>
    <dgm:cxn modelId="{E755387C-AD0E-44CB-B0AB-D7D110D32982}" type="presParOf" srcId="{A1D9705F-AE36-4D51-B98F-02F7E49D69DF}" destId="{09F2C082-CD78-457A-8B24-0BB238BA3976}" srcOrd="2" destOrd="0" presId="urn:microsoft.com/office/officeart/2005/8/layout/orgChart1"/>
    <dgm:cxn modelId="{F636DDB9-EE43-4C36-8784-94A9FBA48303}"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24F4D0-7883-40F4-8261-879E1C16A6A0}"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PH"/>
        </a:p>
      </dgm:t>
    </dgm:pt>
    <dgm:pt modelId="{F9E5E106-A9BF-4A79-ACAC-4F30732A75CE}">
      <dgm:prSet/>
      <dgm:spPr/>
      <dgm:t>
        <a:bodyPr/>
        <a:lstStyle/>
        <a:p>
          <a:pPr>
            <a:buFont typeface="Courier New" panose="02070309020205020404" pitchFamily="49" charset="0"/>
          </a:pPr>
          <a:r>
            <a:rPr lang="en-US"/>
            <a:t>1.5 Vendor Portal</a:t>
          </a:r>
          <a:endParaRPr lang="en-PH"/>
        </a:p>
      </dgm:t>
    </dgm:pt>
    <dgm:pt modelId="{1E4C30F8-FED1-43D3-940E-B976E40F8A44}" type="parTrans" cxnId="{50341A12-B84C-4A73-A216-FB0A792B40CD}">
      <dgm:prSet/>
      <dgm:spPr/>
      <dgm:t>
        <a:bodyPr/>
        <a:lstStyle/>
        <a:p>
          <a:endParaRPr lang="en-PH"/>
        </a:p>
      </dgm:t>
    </dgm:pt>
    <dgm:pt modelId="{4B348FBA-FF75-4A5D-B7B6-D3F7DE968247}" type="sibTrans" cxnId="{50341A12-B84C-4A73-A216-FB0A792B40CD}">
      <dgm:prSet/>
      <dgm:spPr/>
      <dgm:t>
        <a:bodyPr/>
        <a:lstStyle/>
        <a:p>
          <a:endParaRPr lang="en-PH"/>
        </a:p>
      </dgm:t>
    </dgm:pt>
    <dgm:pt modelId="{FE17B5E6-081B-4F03-81BD-5DF990558EB8}">
      <dgm:prSet/>
      <dgm:spPr/>
      <dgm:t>
        <a:bodyPr/>
        <a:lstStyle/>
        <a:p>
          <a:pPr>
            <a:buFont typeface="Wingdings" panose="05000000000000000000" pitchFamily="2" charset="2"/>
          </a:pPr>
          <a:r>
            <a:rPr lang="en-US"/>
            <a:t>1.5.1 Posting</a:t>
          </a:r>
        </a:p>
      </dgm:t>
    </dgm:pt>
    <dgm:pt modelId="{E177DE3C-258D-4E82-BFE7-B291793D34CF}" type="parTrans" cxnId="{75A8154A-97B6-4FB9-B40C-C903C58B5A3F}">
      <dgm:prSet/>
      <dgm:spPr/>
      <dgm:t>
        <a:bodyPr/>
        <a:lstStyle/>
        <a:p>
          <a:endParaRPr lang="en-PH"/>
        </a:p>
      </dgm:t>
    </dgm:pt>
    <dgm:pt modelId="{7940A14B-3D3F-41B4-B2E9-7D16815D9341}" type="sibTrans" cxnId="{75A8154A-97B6-4FB9-B40C-C903C58B5A3F}">
      <dgm:prSet/>
      <dgm:spPr/>
      <dgm:t>
        <a:bodyPr/>
        <a:lstStyle/>
        <a:p>
          <a:endParaRPr lang="en-PH"/>
        </a:p>
      </dgm:t>
    </dgm:pt>
    <dgm:pt modelId="{6AA13757-54BB-4AC0-B627-7F49D340D9AC}">
      <dgm:prSet/>
      <dgm:spPr/>
      <dgm:t>
        <a:bodyPr/>
        <a:lstStyle/>
        <a:p>
          <a:pPr>
            <a:buFont typeface="Wingdings" panose="05000000000000000000" pitchFamily="2" charset="2"/>
          </a:pPr>
          <a:r>
            <a:rPr lang="en-US"/>
            <a:t>1.5.2</a:t>
          </a:r>
        </a:p>
      </dgm:t>
    </dgm:pt>
    <dgm:pt modelId="{51D20FCB-3281-41EB-9BB7-CC413AE32A53}" type="parTrans" cxnId="{31A43E3E-2EDC-4CE7-8AC4-9570DEF7F488}">
      <dgm:prSet/>
      <dgm:spPr/>
      <dgm:t>
        <a:bodyPr/>
        <a:lstStyle/>
        <a:p>
          <a:endParaRPr lang="en-PH"/>
        </a:p>
      </dgm:t>
    </dgm:pt>
    <dgm:pt modelId="{A87D99DD-1CB8-425D-BE12-8692AA54CDAB}" type="sibTrans" cxnId="{31A43E3E-2EDC-4CE7-8AC4-9570DEF7F488}">
      <dgm:prSet/>
      <dgm:spPr/>
      <dgm:t>
        <a:bodyPr/>
        <a:lstStyle/>
        <a:p>
          <a:endParaRPr lang="en-PH"/>
        </a:p>
      </dgm:t>
    </dgm:pt>
    <dgm:pt modelId="{2E728B0D-5874-4339-9766-11CAAA392B83}">
      <dgm:prSet/>
      <dgm:spPr/>
      <dgm:t>
        <a:bodyPr/>
        <a:lstStyle/>
        <a:p>
          <a:pPr>
            <a:buFont typeface="Wingdings" panose="05000000000000000000" pitchFamily="2" charset="2"/>
          </a:pPr>
          <a:r>
            <a:rPr lang="en-US"/>
            <a:t>1.5.3</a:t>
          </a:r>
        </a:p>
      </dgm:t>
    </dgm:pt>
    <dgm:pt modelId="{8BF9277E-871C-461F-89D3-FC5B5174DD64}" type="parTrans" cxnId="{B681A995-4FD3-4677-A0A0-4C6E2741EE58}">
      <dgm:prSet/>
      <dgm:spPr/>
      <dgm:t>
        <a:bodyPr/>
        <a:lstStyle/>
        <a:p>
          <a:endParaRPr lang="en-PH"/>
        </a:p>
      </dgm:t>
    </dgm:pt>
    <dgm:pt modelId="{D0BD4736-BE59-49AB-B124-7FA66C969CC6}" type="sibTrans" cxnId="{B681A995-4FD3-4677-A0A0-4C6E2741EE58}">
      <dgm:prSet/>
      <dgm:spPr/>
      <dgm:t>
        <a:bodyPr/>
        <a:lstStyle/>
        <a:p>
          <a:endParaRPr lang="en-PH"/>
        </a:p>
      </dgm:t>
    </dgm:pt>
    <dgm:pt modelId="{7AE94F25-D55F-45F2-9926-DF824AC018F1}">
      <dgm:prSet/>
      <dgm:spPr/>
      <dgm:t>
        <a:bodyPr/>
        <a:lstStyle/>
        <a:p>
          <a:pPr>
            <a:buFont typeface="Courier New" panose="02070309020205020404" pitchFamily="49" charset="0"/>
          </a:pPr>
          <a:r>
            <a:rPr lang="en-US"/>
            <a:t>1.6 Fleet Management</a:t>
          </a:r>
        </a:p>
      </dgm:t>
    </dgm:pt>
    <dgm:pt modelId="{77FD9DAB-8FA1-423A-9E08-95D13C1D9BC1}" type="parTrans" cxnId="{D11EC269-18D9-41CD-A0E5-4B559AD84D0A}">
      <dgm:prSet/>
      <dgm:spPr/>
      <dgm:t>
        <a:bodyPr/>
        <a:lstStyle/>
        <a:p>
          <a:endParaRPr lang="en-PH"/>
        </a:p>
      </dgm:t>
    </dgm:pt>
    <dgm:pt modelId="{E09AF098-DB38-41E9-854E-2DCCF67D6FBF}" type="sibTrans" cxnId="{D11EC269-18D9-41CD-A0E5-4B559AD84D0A}">
      <dgm:prSet/>
      <dgm:spPr/>
      <dgm:t>
        <a:bodyPr/>
        <a:lstStyle/>
        <a:p>
          <a:endParaRPr lang="en-PH"/>
        </a:p>
      </dgm:t>
    </dgm:pt>
    <dgm:pt modelId="{3C69CF30-7939-4BB3-8CF6-160068DE0208}">
      <dgm:prSet/>
      <dgm:spPr/>
      <dgm:t>
        <a:bodyPr/>
        <a:lstStyle/>
        <a:p>
          <a:pPr>
            <a:buFont typeface="Wingdings" panose="05000000000000000000" pitchFamily="2" charset="2"/>
          </a:pPr>
          <a:r>
            <a:rPr lang="en-US"/>
            <a:t>1.6.1 Vehicle Acquisition</a:t>
          </a:r>
        </a:p>
      </dgm:t>
    </dgm:pt>
    <dgm:pt modelId="{48EC76C4-8CC0-44BF-A09F-CDB685CBFC1A}" type="parTrans" cxnId="{6655B7D5-3534-46AA-A3C8-7CCD27DB528E}">
      <dgm:prSet/>
      <dgm:spPr/>
      <dgm:t>
        <a:bodyPr/>
        <a:lstStyle/>
        <a:p>
          <a:endParaRPr lang="en-PH"/>
        </a:p>
      </dgm:t>
    </dgm:pt>
    <dgm:pt modelId="{37CA3940-06A0-478C-91EC-78A066C18492}" type="sibTrans" cxnId="{6655B7D5-3534-46AA-A3C8-7CCD27DB528E}">
      <dgm:prSet/>
      <dgm:spPr/>
      <dgm:t>
        <a:bodyPr/>
        <a:lstStyle/>
        <a:p>
          <a:endParaRPr lang="en-PH"/>
        </a:p>
      </dgm:t>
    </dgm:pt>
    <dgm:pt modelId="{E5F56578-8B09-4C1B-8BE2-2D50A80E9226}">
      <dgm:prSet/>
      <dgm:spPr/>
      <dgm:t>
        <a:bodyPr/>
        <a:lstStyle/>
        <a:p>
          <a:pPr>
            <a:buFont typeface="Wingdings" panose="05000000000000000000" pitchFamily="2" charset="2"/>
          </a:pPr>
          <a:r>
            <a:rPr lang="en-US"/>
            <a:t>1.6.2 Vehicle Maintenance</a:t>
          </a:r>
        </a:p>
      </dgm:t>
    </dgm:pt>
    <dgm:pt modelId="{FBE65803-AFFC-4EF4-A1E1-B8FE4C6EB3E7}" type="parTrans" cxnId="{DB1561E6-2696-47EF-81A7-1B312FDA4D24}">
      <dgm:prSet/>
      <dgm:spPr/>
      <dgm:t>
        <a:bodyPr/>
        <a:lstStyle/>
        <a:p>
          <a:endParaRPr lang="en-PH"/>
        </a:p>
      </dgm:t>
    </dgm:pt>
    <dgm:pt modelId="{8487B8B7-9A8C-4A90-88A6-A4D76EB2586C}" type="sibTrans" cxnId="{DB1561E6-2696-47EF-81A7-1B312FDA4D24}">
      <dgm:prSet/>
      <dgm:spPr/>
      <dgm:t>
        <a:bodyPr/>
        <a:lstStyle/>
        <a:p>
          <a:endParaRPr lang="en-PH"/>
        </a:p>
      </dgm:t>
    </dgm:pt>
    <dgm:pt modelId="{D4D498DA-5062-4E9A-9505-DA1B2D6C4F43}">
      <dgm:prSet/>
      <dgm:spPr/>
      <dgm:t>
        <a:bodyPr/>
        <a:lstStyle/>
        <a:p>
          <a:pPr>
            <a:buFont typeface="Wingdings" panose="05000000000000000000" pitchFamily="2" charset="2"/>
          </a:pPr>
          <a:r>
            <a:rPr lang="en-US"/>
            <a:t>1.6.3 Driver safety and compliance</a:t>
          </a:r>
        </a:p>
      </dgm:t>
    </dgm:pt>
    <dgm:pt modelId="{42B8B709-BCD3-42F0-B09B-B19778C9170F}" type="parTrans" cxnId="{4FC87118-125B-4886-9E74-6B669BA0917C}">
      <dgm:prSet/>
      <dgm:spPr/>
      <dgm:t>
        <a:bodyPr/>
        <a:lstStyle/>
        <a:p>
          <a:endParaRPr lang="en-PH"/>
        </a:p>
      </dgm:t>
    </dgm:pt>
    <dgm:pt modelId="{C6AEF809-F494-42E9-B98F-33934AC8D705}" type="sibTrans" cxnId="{4FC87118-125B-4886-9E74-6B669BA0917C}">
      <dgm:prSet/>
      <dgm:spPr/>
      <dgm:t>
        <a:bodyPr/>
        <a:lstStyle/>
        <a:p>
          <a:endParaRPr lang="en-PH"/>
        </a:p>
      </dgm:t>
    </dgm:pt>
    <dgm:pt modelId="{27E4F6C0-8EB2-4616-9CC3-0309C333A632}">
      <dgm:prSet/>
      <dgm:spPr/>
      <dgm:t>
        <a:bodyPr/>
        <a:lstStyle/>
        <a:p>
          <a:pPr>
            <a:buFont typeface="Wingdings" panose="05000000000000000000" pitchFamily="2" charset="2"/>
          </a:pPr>
          <a:r>
            <a:rPr lang="en-US"/>
            <a:t>1.6.4 Fleet tracking and Monitoring</a:t>
          </a:r>
        </a:p>
      </dgm:t>
    </dgm:pt>
    <dgm:pt modelId="{FF7D9C4B-B8CF-46D3-9146-1C7F7FDBFEC2}" type="parTrans" cxnId="{AA3D731A-0D00-4C4A-A9F4-93886A43EE23}">
      <dgm:prSet/>
      <dgm:spPr/>
      <dgm:t>
        <a:bodyPr/>
        <a:lstStyle/>
        <a:p>
          <a:endParaRPr lang="en-PH"/>
        </a:p>
      </dgm:t>
    </dgm:pt>
    <dgm:pt modelId="{ABA6A818-778F-4320-A63A-BFDA7F3ACAD4}" type="sibTrans" cxnId="{AA3D731A-0D00-4C4A-A9F4-93886A43EE23}">
      <dgm:prSet/>
      <dgm:spPr/>
      <dgm:t>
        <a:bodyPr/>
        <a:lstStyle/>
        <a:p>
          <a:endParaRPr lang="en-PH"/>
        </a:p>
      </dgm:t>
    </dgm:pt>
    <dgm:pt modelId="{D0261D07-C7C4-4CCD-BC49-5F01CB3A33F9}">
      <dgm:prSet/>
      <dgm:spPr/>
      <dgm:t>
        <a:bodyPr/>
        <a:lstStyle/>
        <a:p>
          <a:pPr>
            <a:buFont typeface="Wingdings" panose="05000000000000000000" pitchFamily="2" charset="2"/>
          </a:pPr>
          <a:r>
            <a:rPr lang="en-US"/>
            <a:t>1.6.5 Driver retention</a:t>
          </a:r>
        </a:p>
      </dgm:t>
    </dgm:pt>
    <dgm:pt modelId="{A63F6B16-04EA-477C-95C2-17C8202F1539}" type="parTrans" cxnId="{FFC41B90-5A80-4E06-BC85-A86FE8D02391}">
      <dgm:prSet/>
      <dgm:spPr/>
      <dgm:t>
        <a:bodyPr/>
        <a:lstStyle/>
        <a:p>
          <a:endParaRPr lang="en-PH"/>
        </a:p>
      </dgm:t>
    </dgm:pt>
    <dgm:pt modelId="{0F6F6E79-ABAB-40F6-B707-1A7637C7CEAF}" type="sibTrans" cxnId="{FFC41B90-5A80-4E06-BC85-A86FE8D02391}">
      <dgm:prSet/>
      <dgm:spPr/>
      <dgm:t>
        <a:bodyPr/>
        <a:lstStyle/>
        <a:p>
          <a:endParaRPr lang="en-PH"/>
        </a:p>
      </dgm:t>
    </dgm:pt>
    <dgm:pt modelId="{495FC0B7-99E9-41BA-8A85-62C39783368F}">
      <dgm:prSet/>
      <dgm:spPr/>
      <dgm:t>
        <a:bodyPr/>
        <a:lstStyle/>
        <a:p>
          <a:pPr>
            <a:buFont typeface="Wingdings" panose="05000000000000000000" pitchFamily="2" charset="2"/>
          </a:pPr>
          <a:r>
            <a:rPr lang="en-US"/>
            <a:t>1.7 Audit mgmt</a:t>
          </a:r>
        </a:p>
      </dgm:t>
    </dgm:pt>
    <dgm:pt modelId="{AACEBDCA-BEEF-4AC6-B1A2-B9A6E6827877}" type="parTrans" cxnId="{851806B2-135D-406F-9001-2047BC23D840}">
      <dgm:prSet/>
      <dgm:spPr/>
      <dgm:t>
        <a:bodyPr/>
        <a:lstStyle/>
        <a:p>
          <a:endParaRPr lang="en-PH"/>
        </a:p>
      </dgm:t>
    </dgm:pt>
    <dgm:pt modelId="{30A5E63E-92EA-46AC-9C26-B9779E0A73DA}" type="sibTrans" cxnId="{851806B2-135D-406F-9001-2047BC23D840}">
      <dgm:prSet/>
      <dgm:spPr/>
      <dgm:t>
        <a:bodyPr/>
        <a:lstStyle/>
        <a:p>
          <a:endParaRPr lang="en-PH"/>
        </a:p>
      </dgm:t>
    </dgm:pt>
    <dgm:pt modelId="{DB2ECF23-DE55-4610-9B85-0CAF329F2962}">
      <dgm:prSet/>
      <dgm:spPr/>
      <dgm:t>
        <a:bodyPr/>
        <a:lstStyle/>
        <a:p>
          <a:pPr>
            <a:buFont typeface="Wingdings" panose="05000000000000000000" pitchFamily="2" charset="2"/>
          </a:pPr>
          <a:r>
            <a:rPr lang="en-US"/>
            <a:t>1.7.1 Planning/Preperation</a:t>
          </a:r>
        </a:p>
      </dgm:t>
    </dgm:pt>
    <dgm:pt modelId="{142F319E-95D9-4B48-9D83-29954BB05210}" type="parTrans" cxnId="{D609AF9C-C7A9-4BAD-8507-721C56D355F1}">
      <dgm:prSet/>
      <dgm:spPr/>
      <dgm:t>
        <a:bodyPr/>
        <a:lstStyle/>
        <a:p>
          <a:endParaRPr lang="en-PH"/>
        </a:p>
      </dgm:t>
    </dgm:pt>
    <dgm:pt modelId="{011E77EC-0D55-4B97-A7F0-976F9DA83109}" type="sibTrans" cxnId="{D609AF9C-C7A9-4BAD-8507-721C56D355F1}">
      <dgm:prSet/>
      <dgm:spPr/>
      <dgm:t>
        <a:bodyPr/>
        <a:lstStyle/>
        <a:p>
          <a:endParaRPr lang="en-PH"/>
        </a:p>
      </dgm:t>
    </dgm:pt>
    <dgm:pt modelId="{E75498B5-B513-4982-8AE8-EE092F7FB6F0}">
      <dgm:prSet/>
      <dgm:spPr/>
      <dgm:t>
        <a:bodyPr/>
        <a:lstStyle/>
        <a:p>
          <a:pPr>
            <a:buFont typeface="Wingdings" panose="05000000000000000000" pitchFamily="2" charset="2"/>
          </a:pPr>
          <a:r>
            <a:rPr lang="en-US"/>
            <a:t>1.7.2 Audit Execution and Fieldwork</a:t>
          </a:r>
        </a:p>
      </dgm:t>
    </dgm:pt>
    <dgm:pt modelId="{669C2033-49B4-4D7C-A025-AC527820E734}" type="parTrans" cxnId="{7143E54F-4F84-4C6F-B615-57CC9BFF776D}">
      <dgm:prSet/>
      <dgm:spPr/>
      <dgm:t>
        <a:bodyPr/>
        <a:lstStyle/>
        <a:p>
          <a:endParaRPr lang="en-PH"/>
        </a:p>
      </dgm:t>
    </dgm:pt>
    <dgm:pt modelId="{2C9FA0B3-3476-4A81-AF22-C57E31802623}" type="sibTrans" cxnId="{7143E54F-4F84-4C6F-B615-57CC9BFF776D}">
      <dgm:prSet/>
      <dgm:spPr/>
      <dgm:t>
        <a:bodyPr/>
        <a:lstStyle/>
        <a:p>
          <a:endParaRPr lang="en-PH"/>
        </a:p>
      </dgm:t>
    </dgm:pt>
    <dgm:pt modelId="{9BD45B34-B343-4C4E-88E2-6D3846259A7A}">
      <dgm:prSet/>
      <dgm:spPr/>
      <dgm:t>
        <a:bodyPr/>
        <a:lstStyle/>
        <a:p>
          <a:pPr>
            <a:buFont typeface="Wingdings" panose="05000000000000000000" pitchFamily="2" charset="2"/>
          </a:pPr>
          <a:r>
            <a:rPr lang="en-US"/>
            <a:t>1.7.3 Audit Reporting and Review</a:t>
          </a:r>
        </a:p>
      </dgm:t>
    </dgm:pt>
    <dgm:pt modelId="{03148E60-FA9E-432E-84C6-F159C5681584}" type="parTrans" cxnId="{F2F39961-ECC0-419D-A70B-E778E692EDDD}">
      <dgm:prSet/>
      <dgm:spPr/>
      <dgm:t>
        <a:bodyPr/>
        <a:lstStyle/>
        <a:p>
          <a:endParaRPr lang="en-PH"/>
        </a:p>
      </dgm:t>
    </dgm:pt>
    <dgm:pt modelId="{F4D56708-A4A6-420F-81E1-C6A5023B9287}" type="sibTrans" cxnId="{F2F39961-ECC0-419D-A70B-E778E692EDDD}">
      <dgm:prSet/>
      <dgm:spPr/>
      <dgm:t>
        <a:bodyPr/>
        <a:lstStyle/>
        <a:p>
          <a:endParaRPr lang="en-PH"/>
        </a:p>
      </dgm:t>
    </dgm:pt>
    <dgm:pt modelId="{03421347-4428-481F-AC1A-99A8041385AB}">
      <dgm:prSet/>
      <dgm:spPr/>
      <dgm:t>
        <a:bodyPr/>
        <a:lstStyle/>
        <a:p>
          <a:pPr>
            <a:buFont typeface="Courier New" panose="02070309020205020404" pitchFamily="49" charset="0"/>
          </a:pPr>
          <a:r>
            <a:rPr lang="en-US"/>
            <a:t>1.8 Vehicle Reservation</a:t>
          </a:r>
        </a:p>
      </dgm:t>
    </dgm:pt>
    <dgm:pt modelId="{F92EE232-1C1D-43AC-BAB4-F31E6C17A7C9}" type="parTrans" cxnId="{590B85BD-F905-4FDA-B39A-3BF2D501428C}">
      <dgm:prSet/>
      <dgm:spPr/>
      <dgm:t>
        <a:bodyPr/>
        <a:lstStyle/>
        <a:p>
          <a:endParaRPr lang="en-PH"/>
        </a:p>
      </dgm:t>
    </dgm:pt>
    <dgm:pt modelId="{E0B8CDCC-5AAE-4345-8600-6C41E3598B7B}" type="sibTrans" cxnId="{590B85BD-F905-4FDA-B39A-3BF2D501428C}">
      <dgm:prSet/>
      <dgm:spPr/>
      <dgm:t>
        <a:bodyPr/>
        <a:lstStyle/>
        <a:p>
          <a:endParaRPr lang="en-PH"/>
        </a:p>
      </dgm:t>
    </dgm:pt>
    <dgm:pt modelId="{BD75F229-70C4-4A26-BEDA-D57AD7A2281A}">
      <dgm:prSet/>
      <dgm:spPr/>
      <dgm:t>
        <a:bodyPr/>
        <a:lstStyle/>
        <a:p>
          <a:pPr>
            <a:buFont typeface="Wingdings" panose="05000000000000000000" pitchFamily="2" charset="2"/>
          </a:pPr>
          <a:r>
            <a:rPr lang="en-US"/>
            <a:t>1.8.1 Reservation</a:t>
          </a:r>
        </a:p>
      </dgm:t>
    </dgm:pt>
    <dgm:pt modelId="{6349D65E-846B-4821-8AB7-570199AF0B4B}" type="parTrans" cxnId="{A49A8D0A-5B7D-4275-9EDC-A3C7E76A78AD}">
      <dgm:prSet/>
      <dgm:spPr/>
      <dgm:t>
        <a:bodyPr/>
        <a:lstStyle/>
        <a:p>
          <a:endParaRPr lang="en-PH"/>
        </a:p>
      </dgm:t>
    </dgm:pt>
    <dgm:pt modelId="{0999D755-6A78-403C-856E-8412A2342225}" type="sibTrans" cxnId="{A49A8D0A-5B7D-4275-9EDC-A3C7E76A78AD}">
      <dgm:prSet/>
      <dgm:spPr/>
      <dgm:t>
        <a:bodyPr/>
        <a:lstStyle/>
        <a:p>
          <a:endParaRPr lang="en-PH"/>
        </a:p>
      </dgm:t>
    </dgm:pt>
    <dgm:pt modelId="{40130051-C395-4B03-84A1-6142CCA228BD}">
      <dgm:prSet/>
      <dgm:spPr/>
      <dgm:t>
        <a:bodyPr/>
        <a:lstStyle/>
        <a:p>
          <a:pPr>
            <a:buFont typeface="Wingdings" panose="05000000000000000000" pitchFamily="2" charset="2"/>
          </a:pPr>
          <a:r>
            <a:rPr lang="en-US"/>
            <a:t>1.8.2 Vehicle monitor</a:t>
          </a:r>
        </a:p>
      </dgm:t>
    </dgm:pt>
    <dgm:pt modelId="{E2353D08-5859-4140-B00C-BF212CC52D72}" type="parTrans" cxnId="{83A9C63C-F12A-4752-A86C-54DE2FE04623}">
      <dgm:prSet/>
      <dgm:spPr/>
      <dgm:t>
        <a:bodyPr/>
        <a:lstStyle/>
        <a:p>
          <a:endParaRPr lang="en-PH"/>
        </a:p>
      </dgm:t>
    </dgm:pt>
    <dgm:pt modelId="{D625E85C-8BE4-4346-8D85-E6BA15045CE0}" type="sibTrans" cxnId="{83A9C63C-F12A-4752-A86C-54DE2FE04623}">
      <dgm:prSet/>
      <dgm:spPr/>
      <dgm:t>
        <a:bodyPr/>
        <a:lstStyle/>
        <a:p>
          <a:endParaRPr lang="en-PH"/>
        </a:p>
      </dgm:t>
    </dgm:pt>
    <dgm:pt modelId="{AC786EB9-BB4C-421C-8341-2035878451A4}">
      <dgm:prSet/>
      <dgm:spPr/>
      <dgm:t>
        <a:bodyPr/>
        <a:lstStyle/>
        <a:p>
          <a:pPr>
            <a:buFont typeface="Courier New" panose="02070309020205020404" pitchFamily="49" charset="0"/>
          </a:pPr>
          <a:r>
            <a:rPr lang="en-US"/>
            <a:t>1.9 Maintenance, Repair, Overhaul (MRO)</a:t>
          </a:r>
        </a:p>
      </dgm:t>
    </dgm:pt>
    <dgm:pt modelId="{77A3165F-7F73-4F70-9A64-0CB583B68BDE}" type="parTrans" cxnId="{6952C7E7-0314-4A2C-85CD-9F61948E5380}">
      <dgm:prSet/>
      <dgm:spPr/>
      <dgm:t>
        <a:bodyPr/>
        <a:lstStyle/>
        <a:p>
          <a:endParaRPr lang="en-PH"/>
        </a:p>
      </dgm:t>
    </dgm:pt>
    <dgm:pt modelId="{049FF67D-9840-4DDA-8510-9A32AE3F908F}" type="sibTrans" cxnId="{6952C7E7-0314-4A2C-85CD-9F61948E5380}">
      <dgm:prSet/>
      <dgm:spPr/>
      <dgm:t>
        <a:bodyPr/>
        <a:lstStyle/>
        <a:p>
          <a:endParaRPr lang="en-PH"/>
        </a:p>
      </dgm:t>
    </dgm:pt>
    <dgm:pt modelId="{CECD4970-8AB0-468E-8DA6-F67EC20C7C1D}">
      <dgm:prSet/>
      <dgm:spPr/>
      <dgm:t>
        <a:bodyPr/>
        <a:lstStyle/>
        <a:p>
          <a:pPr>
            <a:buFont typeface="Wingdings" panose="05000000000000000000" pitchFamily="2" charset="2"/>
          </a:pPr>
          <a:r>
            <a:rPr lang="en-US"/>
            <a:t>1.9.1</a:t>
          </a:r>
        </a:p>
      </dgm:t>
    </dgm:pt>
    <dgm:pt modelId="{862D96E7-BAD3-4003-8300-642D51170C06}" type="parTrans" cxnId="{9F0EC169-62D4-4213-B7ED-A9447C7C5808}">
      <dgm:prSet/>
      <dgm:spPr/>
      <dgm:t>
        <a:bodyPr/>
        <a:lstStyle/>
        <a:p>
          <a:endParaRPr lang="en-PH"/>
        </a:p>
      </dgm:t>
    </dgm:pt>
    <dgm:pt modelId="{E890EDAF-DFFE-4719-B932-2F872E587B38}" type="sibTrans" cxnId="{9F0EC169-62D4-4213-B7ED-A9447C7C5808}">
      <dgm:prSet/>
      <dgm:spPr/>
      <dgm:t>
        <a:bodyPr/>
        <a:lstStyle/>
        <a:p>
          <a:endParaRPr lang="en-PH"/>
        </a:p>
      </dgm:t>
    </dgm:pt>
    <dgm:pt modelId="{89E1A16B-70D2-4348-A34B-643D679C5998}">
      <dgm:prSet/>
      <dgm:spPr/>
      <dgm:t>
        <a:bodyPr/>
        <a:lstStyle/>
        <a:p>
          <a:pPr>
            <a:buFont typeface="Wingdings" panose="05000000000000000000" pitchFamily="2" charset="2"/>
          </a:pPr>
          <a:r>
            <a:rPr lang="en-US"/>
            <a:t>1.9.2</a:t>
          </a:r>
        </a:p>
      </dgm:t>
    </dgm:pt>
    <dgm:pt modelId="{B03A4D68-31C4-4372-9032-D068522D7248}" type="parTrans" cxnId="{6A6E1EBA-2D80-406F-BCD1-5AF5C525AEAA}">
      <dgm:prSet/>
      <dgm:spPr/>
      <dgm:t>
        <a:bodyPr/>
        <a:lstStyle/>
        <a:p>
          <a:endParaRPr lang="en-PH"/>
        </a:p>
      </dgm:t>
    </dgm:pt>
    <dgm:pt modelId="{3DA78068-243E-4969-8553-ADA23E0D9B21}" type="sibTrans" cxnId="{6A6E1EBA-2D80-406F-BCD1-5AF5C525AEAA}">
      <dgm:prSet/>
      <dgm:spPr/>
      <dgm:t>
        <a:bodyPr/>
        <a:lstStyle/>
        <a:p>
          <a:endParaRPr lang="en-PH"/>
        </a:p>
      </dgm:t>
    </dgm:pt>
    <dgm:pt modelId="{1F7582FF-0C45-4311-A0D3-185E728C52B3}">
      <dgm:prSet/>
      <dgm:spPr/>
      <dgm:t>
        <a:bodyPr/>
        <a:lstStyle/>
        <a:p>
          <a:pPr>
            <a:buFont typeface="Wingdings" panose="05000000000000000000" pitchFamily="2" charset="2"/>
          </a:pPr>
          <a:r>
            <a:rPr lang="en-US"/>
            <a:t>1.9.3</a:t>
          </a:r>
        </a:p>
      </dgm:t>
    </dgm:pt>
    <dgm:pt modelId="{EAC26033-5B92-40E2-B9E6-96C38FAD111E}" type="parTrans" cxnId="{2AF22D1A-5F46-46F1-B671-85585455EFED}">
      <dgm:prSet/>
      <dgm:spPr/>
      <dgm:t>
        <a:bodyPr/>
        <a:lstStyle/>
        <a:p>
          <a:endParaRPr lang="en-PH"/>
        </a:p>
      </dgm:t>
    </dgm:pt>
    <dgm:pt modelId="{F3384DF8-89D6-478C-ABB2-320BE34F7175}" type="sibTrans" cxnId="{2AF22D1A-5F46-46F1-B671-85585455EFED}">
      <dgm:prSet/>
      <dgm:spPr/>
      <dgm:t>
        <a:bodyPr/>
        <a:lstStyle/>
        <a:p>
          <a:endParaRPr lang="en-PH"/>
        </a:p>
      </dgm:t>
    </dgm:pt>
    <dgm:pt modelId="{615D1B2F-9BC0-4538-888F-5E0F9D2120A8}">
      <dgm:prSet/>
      <dgm:spPr/>
      <dgm:t>
        <a:bodyPr/>
        <a:lstStyle/>
        <a:p>
          <a:pPr>
            <a:buFont typeface="Courier New" panose="02070309020205020404" pitchFamily="49" charset="0"/>
          </a:pPr>
          <a:r>
            <a:rPr lang="en-PH"/>
            <a:t>1.0 Logistic</a:t>
          </a:r>
        </a:p>
      </dgm:t>
    </dgm:pt>
    <dgm:pt modelId="{6CF5CD53-A737-4BAA-A3A5-7F82D6152707}" type="parTrans" cxnId="{CACB481F-87A9-4A7E-A77D-59ACFA4514D1}">
      <dgm:prSet/>
      <dgm:spPr/>
      <dgm:t>
        <a:bodyPr/>
        <a:lstStyle/>
        <a:p>
          <a:endParaRPr lang="en-PH"/>
        </a:p>
      </dgm:t>
    </dgm:pt>
    <dgm:pt modelId="{6A1C6728-3D71-48F5-8567-75FE0E716EF2}" type="sibTrans" cxnId="{CACB481F-87A9-4A7E-A77D-59ACFA4514D1}">
      <dgm:prSet/>
      <dgm:spPr/>
      <dgm:t>
        <a:bodyPr/>
        <a:lstStyle/>
        <a:p>
          <a:endParaRPr lang="en-PH"/>
        </a:p>
      </dgm:t>
    </dgm:pt>
    <dgm:pt modelId="{92520AB0-CD19-4FA5-B930-C2499C5EE2E8}" type="pres">
      <dgm:prSet presAssocID="{7424F4D0-7883-40F4-8261-879E1C16A6A0}" presName="hierChild1" presStyleCnt="0">
        <dgm:presLayoutVars>
          <dgm:orgChart val="1"/>
          <dgm:chPref val="1"/>
          <dgm:dir/>
          <dgm:animOne val="branch"/>
          <dgm:animLvl val="lvl"/>
          <dgm:resizeHandles/>
        </dgm:presLayoutVars>
      </dgm:prSet>
      <dgm:spPr/>
      <dgm:t>
        <a:bodyPr/>
        <a:lstStyle/>
        <a:p>
          <a:endParaRPr lang="en-PH"/>
        </a:p>
      </dgm:t>
    </dgm:pt>
    <dgm:pt modelId="{DC72F242-B500-4F7C-AAA8-9616AD18C3B0}" type="pres">
      <dgm:prSet presAssocID="{615D1B2F-9BC0-4538-888F-5E0F9D2120A8}" presName="hierRoot1" presStyleCnt="0">
        <dgm:presLayoutVars>
          <dgm:hierBranch val="init"/>
        </dgm:presLayoutVars>
      </dgm:prSet>
      <dgm:spPr/>
    </dgm:pt>
    <dgm:pt modelId="{5F7ED197-62AA-4ADA-9191-B297C00D5A89}" type="pres">
      <dgm:prSet presAssocID="{615D1B2F-9BC0-4538-888F-5E0F9D2120A8}" presName="rootComposite1" presStyleCnt="0"/>
      <dgm:spPr/>
    </dgm:pt>
    <dgm:pt modelId="{FAFC71CF-0231-434C-BA32-B76FAA8CA1E3}" type="pres">
      <dgm:prSet presAssocID="{615D1B2F-9BC0-4538-888F-5E0F9D2120A8}" presName="rootText1" presStyleLbl="node0" presStyleIdx="0" presStyleCnt="1">
        <dgm:presLayoutVars>
          <dgm:chPref val="3"/>
        </dgm:presLayoutVars>
      </dgm:prSet>
      <dgm:spPr/>
      <dgm:t>
        <a:bodyPr/>
        <a:lstStyle/>
        <a:p>
          <a:endParaRPr lang="en-PH"/>
        </a:p>
      </dgm:t>
    </dgm:pt>
    <dgm:pt modelId="{594D9344-14CF-4EBD-8B33-7AA11E5CE7F2}" type="pres">
      <dgm:prSet presAssocID="{615D1B2F-9BC0-4538-888F-5E0F9D2120A8}" presName="rootConnector1" presStyleLbl="node1" presStyleIdx="0" presStyleCnt="0"/>
      <dgm:spPr/>
      <dgm:t>
        <a:bodyPr/>
        <a:lstStyle/>
        <a:p>
          <a:endParaRPr lang="en-PH"/>
        </a:p>
      </dgm:t>
    </dgm:pt>
    <dgm:pt modelId="{0106B38A-E2A3-4AF6-9095-766BE91DD231}" type="pres">
      <dgm:prSet presAssocID="{615D1B2F-9BC0-4538-888F-5E0F9D2120A8}" presName="hierChild2" presStyleCnt="0"/>
      <dgm:spPr/>
    </dgm:pt>
    <dgm:pt modelId="{A071BC4D-F72C-4660-8990-6FBA750C41C5}" type="pres">
      <dgm:prSet presAssocID="{1E4C30F8-FED1-43D3-940E-B976E40F8A44}" presName="Name37" presStyleLbl="parChTrans1D2" presStyleIdx="0" presStyleCnt="5"/>
      <dgm:spPr/>
      <dgm:t>
        <a:bodyPr/>
        <a:lstStyle/>
        <a:p>
          <a:endParaRPr lang="en-PH"/>
        </a:p>
      </dgm:t>
    </dgm:pt>
    <dgm:pt modelId="{E6D08930-93CF-4DDB-AE2A-04694F12B8E5}" type="pres">
      <dgm:prSet presAssocID="{F9E5E106-A9BF-4A79-ACAC-4F30732A75CE}" presName="hierRoot2" presStyleCnt="0">
        <dgm:presLayoutVars>
          <dgm:hierBranch val="init"/>
        </dgm:presLayoutVars>
      </dgm:prSet>
      <dgm:spPr/>
    </dgm:pt>
    <dgm:pt modelId="{B88E54BB-3DD7-4FD9-97B1-1FA9777A466F}" type="pres">
      <dgm:prSet presAssocID="{F9E5E106-A9BF-4A79-ACAC-4F30732A75CE}" presName="rootComposite" presStyleCnt="0"/>
      <dgm:spPr/>
    </dgm:pt>
    <dgm:pt modelId="{CE29EC89-A4C7-4F58-AC2D-C814F1A19E6D}" type="pres">
      <dgm:prSet presAssocID="{F9E5E106-A9BF-4A79-ACAC-4F30732A75CE}" presName="rootText" presStyleLbl="node2" presStyleIdx="0" presStyleCnt="5">
        <dgm:presLayoutVars>
          <dgm:chPref val="3"/>
        </dgm:presLayoutVars>
      </dgm:prSet>
      <dgm:spPr/>
      <dgm:t>
        <a:bodyPr/>
        <a:lstStyle/>
        <a:p>
          <a:endParaRPr lang="en-PH"/>
        </a:p>
      </dgm:t>
    </dgm:pt>
    <dgm:pt modelId="{069A0A99-5F71-48A2-8B59-1C0F4DD5846A}" type="pres">
      <dgm:prSet presAssocID="{F9E5E106-A9BF-4A79-ACAC-4F30732A75CE}" presName="rootConnector" presStyleLbl="node2" presStyleIdx="0" presStyleCnt="5"/>
      <dgm:spPr/>
      <dgm:t>
        <a:bodyPr/>
        <a:lstStyle/>
        <a:p>
          <a:endParaRPr lang="en-PH"/>
        </a:p>
      </dgm:t>
    </dgm:pt>
    <dgm:pt modelId="{D98D25C1-A71D-48D6-828B-BE0A7E29FEE8}" type="pres">
      <dgm:prSet presAssocID="{F9E5E106-A9BF-4A79-ACAC-4F30732A75CE}" presName="hierChild4" presStyleCnt="0"/>
      <dgm:spPr/>
    </dgm:pt>
    <dgm:pt modelId="{4A2F75A5-B302-4625-9F12-3F5B8EA4A46E}" type="pres">
      <dgm:prSet presAssocID="{E177DE3C-258D-4E82-BFE7-B291793D34CF}" presName="Name37" presStyleLbl="parChTrans1D3" presStyleIdx="0" presStyleCnt="16"/>
      <dgm:spPr/>
      <dgm:t>
        <a:bodyPr/>
        <a:lstStyle/>
        <a:p>
          <a:endParaRPr lang="en-PH"/>
        </a:p>
      </dgm:t>
    </dgm:pt>
    <dgm:pt modelId="{EE16BB9F-906B-4447-8343-F7F34F381F8F}" type="pres">
      <dgm:prSet presAssocID="{FE17B5E6-081B-4F03-81BD-5DF990558EB8}" presName="hierRoot2" presStyleCnt="0">
        <dgm:presLayoutVars>
          <dgm:hierBranch val="init"/>
        </dgm:presLayoutVars>
      </dgm:prSet>
      <dgm:spPr/>
    </dgm:pt>
    <dgm:pt modelId="{A6E8BE38-0E6F-4D1D-8E3E-94DEC6F2CB46}" type="pres">
      <dgm:prSet presAssocID="{FE17B5E6-081B-4F03-81BD-5DF990558EB8}" presName="rootComposite" presStyleCnt="0"/>
      <dgm:spPr/>
    </dgm:pt>
    <dgm:pt modelId="{19AA76CD-F1E5-4508-A5E0-42F2815CB17B}" type="pres">
      <dgm:prSet presAssocID="{FE17B5E6-081B-4F03-81BD-5DF990558EB8}" presName="rootText" presStyleLbl="node3" presStyleIdx="0" presStyleCnt="16">
        <dgm:presLayoutVars>
          <dgm:chPref val="3"/>
        </dgm:presLayoutVars>
      </dgm:prSet>
      <dgm:spPr/>
      <dgm:t>
        <a:bodyPr/>
        <a:lstStyle/>
        <a:p>
          <a:endParaRPr lang="en-PH"/>
        </a:p>
      </dgm:t>
    </dgm:pt>
    <dgm:pt modelId="{D724BECB-9ED6-48BE-984E-FE7FF6384325}" type="pres">
      <dgm:prSet presAssocID="{FE17B5E6-081B-4F03-81BD-5DF990558EB8}" presName="rootConnector" presStyleLbl="node3" presStyleIdx="0" presStyleCnt="16"/>
      <dgm:spPr/>
      <dgm:t>
        <a:bodyPr/>
        <a:lstStyle/>
        <a:p>
          <a:endParaRPr lang="en-PH"/>
        </a:p>
      </dgm:t>
    </dgm:pt>
    <dgm:pt modelId="{6CA1FF49-4A0C-432D-8694-678A697B23F2}" type="pres">
      <dgm:prSet presAssocID="{FE17B5E6-081B-4F03-81BD-5DF990558EB8}" presName="hierChild4" presStyleCnt="0"/>
      <dgm:spPr/>
    </dgm:pt>
    <dgm:pt modelId="{AE118938-722F-4379-9590-5865CE0C7B03}" type="pres">
      <dgm:prSet presAssocID="{FE17B5E6-081B-4F03-81BD-5DF990558EB8}" presName="hierChild5" presStyleCnt="0"/>
      <dgm:spPr/>
    </dgm:pt>
    <dgm:pt modelId="{6A2002B7-1A29-4CF5-B49B-9170C35F9F7D}" type="pres">
      <dgm:prSet presAssocID="{51D20FCB-3281-41EB-9BB7-CC413AE32A53}" presName="Name37" presStyleLbl="parChTrans1D3" presStyleIdx="1" presStyleCnt="16"/>
      <dgm:spPr/>
      <dgm:t>
        <a:bodyPr/>
        <a:lstStyle/>
        <a:p>
          <a:endParaRPr lang="en-PH"/>
        </a:p>
      </dgm:t>
    </dgm:pt>
    <dgm:pt modelId="{A132DDB7-611E-4E71-AAD9-EF0F0515DE08}" type="pres">
      <dgm:prSet presAssocID="{6AA13757-54BB-4AC0-B627-7F49D340D9AC}" presName="hierRoot2" presStyleCnt="0">
        <dgm:presLayoutVars>
          <dgm:hierBranch val="init"/>
        </dgm:presLayoutVars>
      </dgm:prSet>
      <dgm:spPr/>
    </dgm:pt>
    <dgm:pt modelId="{ABC1D46B-476F-43C8-9469-A4D2CAADA350}" type="pres">
      <dgm:prSet presAssocID="{6AA13757-54BB-4AC0-B627-7F49D340D9AC}" presName="rootComposite" presStyleCnt="0"/>
      <dgm:spPr/>
    </dgm:pt>
    <dgm:pt modelId="{4C463C80-890A-4EF3-89D3-316C81AE5ACF}" type="pres">
      <dgm:prSet presAssocID="{6AA13757-54BB-4AC0-B627-7F49D340D9AC}" presName="rootText" presStyleLbl="node3" presStyleIdx="1" presStyleCnt="16">
        <dgm:presLayoutVars>
          <dgm:chPref val="3"/>
        </dgm:presLayoutVars>
      </dgm:prSet>
      <dgm:spPr/>
      <dgm:t>
        <a:bodyPr/>
        <a:lstStyle/>
        <a:p>
          <a:endParaRPr lang="en-PH"/>
        </a:p>
      </dgm:t>
    </dgm:pt>
    <dgm:pt modelId="{AD0020B2-5DEF-4368-B592-7F0FC01B0EED}" type="pres">
      <dgm:prSet presAssocID="{6AA13757-54BB-4AC0-B627-7F49D340D9AC}" presName="rootConnector" presStyleLbl="node3" presStyleIdx="1" presStyleCnt="16"/>
      <dgm:spPr/>
      <dgm:t>
        <a:bodyPr/>
        <a:lstStyle/>
        <a:p>
          <a:endParaRPr lang="en-PH"/>
        </a:p>
      </dgm:t>
    </dgm:pt>
    <dgm:pt modelId="{9E768E03-3E0A-4360-A12C-64A828920496}" type="pres">
      <dgm:prSet presAssocID="{6AA13757-54BB-4AC0-B627-7F49D340D9AC}" presName="hierChild4" presStyleCnt="0"/>
      <dgm:spPr/>
    </dgm:pt>
    <dgm:pt modelId="{372932C3-67E2-4BF5-85FC-6C611B51C00E}" type="pres">
      <dgm:prSet presAssocID="{6AA13757-54BB-4AC0-B627-7F49D340D9AC}" presName="hierChild5" presStyleCnt="0"/>
      <dgm:spPr/>
    </dgm:pt>
    <dgm:pt modelId="{C51B33B8-B71F-420B-8057-8C8309F8C160}" type="pres">
      <dgm:prSet presAssocID="{8BF9277E-871C-461F-89D3-FC5B5174DD64}" presName="Name37" presStyleLbl="parChTrans1D3" presStyleIdx="2" presStyleCnt="16"/>
      <dgm:spPr/>
      <dgm:t>
        <a:bodyPr/>
        <a:lstStyle/>
        <a:p>
          <a:endParaRPr lang="en-PH"/>
        </a:p>
      </dgm:t>
    </dgm:pt>
    <dgm:pt modelId="{5E78CF02-51EB-4C6D-A17E-63F74A1B3598}" type="pres">
      <dgm:prSet presAssocID="{2E728B0D-5874-4339-9766-11CAAA392B83}" presName="hierRoot2" presStyleCnt="0">
        <dgm:presLayoutVars>
          <dgm:hierBranch val="init"/>
        </dgm:presLayoutVars>
      </dgm:prSet>
      <dgm:spPr/>
    </dgm:pt>
    <dgm:pt modelId="{3198EB0C-FBE4-4759-B109-02DDD12E04F8}" type="pres">
      <dgm:prSet presAssocID="{2E728B0D-5874-4339-9766-11CAAA392B83}" presName="rootComposite" presStyleCnt="0"/>
      <dgm:spPr/>
    </dgm:pt>
    <dgm:pt modelId="{5AE6F9B1-8537-4679-B470-95379A6AFBC4}" type="pres">
      <dgm:prSet presAssocID="{2E728B0D-5874-4339-9766-11CAAA392B83}" presName="rootText" presStyleLbl="node3" presStyleIdx="2" presStyleCnt="16">
        <dgm:presLayoutVars>
          <dgm:chPref val="3"/>
        </dgm:presLayoutVars>
      </dgm:prSet>
      <dgm:spPr/>
      <dgm:t>
        <a:bodyPr/>
        <a:lstStyle/>
        <a:p>
          <a:endParaRPr lang="en-PH"/>
        </a:p>
      </dgm:t>
    </dgm:pt>
    <dgm:pt modelId="{6C350679-3413-4521-B689-8A6EC12A35E7}" type="pres">
      <dgm:prSet presAssocID="{2E728B0D-5874-4339-9766-11CAAA392B83}" presName="rootConnector" presStyleLbl="node3" presStyleIdx="2" presStyleCnt="16"/>
      <dgm:spPr/>
      <dgm:t>
        <a:bodyPr/>
        <a:lstStyle/>
        <a:p>
          <a:endParaRPr lang="en-PH"/>
        </a:p>
      </dgm:t>
    </dgm:pt>
    <dgm:pt modelId="{F3D299CA-5812-41CC-BF78-6703EFD27B27}" type="pres">
      <dgm:prSet presAssocID="{2E728B0D-5874-4339-9766-11CAAA392B83}" presName="hierChild4" presStyleCnt="0"/>
      <dgm:spPr/>
    </dgm:pt>
    <dgm:pt modelId="{96EABB14-011F-4314-95AA-8A9ACE7C8925}" type="pres">
      <dgm:prSet presAssocID="{2E728B0D-5874-4339-9766-11CAAA392B83}" presName="hierChild5" presStyleCnt="0"/>
      <dgm:spPr/>
    </dgm:pt>
    <dgm:pt modelId="{5925AD1A-AC43-4A60-9A09-FEBBB0FB4E4B}" type="pres">
      <dgm:prSet presAssocID="{F9E5E106-A9BF-4A79-ACAC-4F30732A75CE}" presName="hierChild5" presStyleCnt="0"/>
      <dgm:spPr/>
    </dgm:pt>
    <dgm:pt modelId="{203E534F-B8EB-49A0-8E64-27145F377A8C}" type="pres">
      <dgm:prSet presAssocID="{77FD9DAB-8FA1-423A-9E08-95D13C1D9BC1}" presName="Name37" presStyleLbl="parChTrans1D2" presStyleIdx="1" presStyleCnt="5"/>
      <dgm:spPr/>
      <dgm:t>
        <a:bodyPr/>
        <a:lstStyle/>
        <a:p>
          <a:endParaRPr lang="en-PH"/>
        </a:p>
      </dgm:t>
    </dgm:pt>
    <dgm:pt modelId="{8E787B9A-1473-4697-B5EC-EE4A2B65EED1}" type="pres">
      <dgm:prSet presAssocID="{7AE94F25-D55F-45F2-9926-DF824AC018F1}" presName="hierRoot2" presStyleCnt="0">
        <dgm:presLayoutVars>
          <dgm:hierBranch val="init"/>
        </dgm:presLayoutVars>
      </dgm:prSet>
      <dgm:spPr/>
    </dgm:pt>
    <dgm:pt modelId="{5A6BF8AA-C7B7-4A9F-854A-2876D2BDAB90}" type="pres">
      <dgm:prSet presAssocID="{7AE94F25-D55F-45F2-9926-DF824AC018F1}" presName="rootComposite" presStyleCnt="0"/>
      <dgm:spPr/>
    </dgm:pt>
    <dgm:pt modelId="{911BD9D6-571C-4A78-8F53-008E96D5EFE9}" type="pres">
      <dgm:prSet presAssocID="{7AE94F25-D55F-45F2-9926-DF824AC018F1}" presName="rootText" presStyleLbl="node2" presStyleIdx="1" presStyleCnt="5">
        <dgm:presLayoutVars>
          <dgm:chPref val="3"/>
        </dgm:presLayoutVars>
      </dgm:prSet>
      <dgm:spPr/>
      <dgm:t>
        <a:bodyPr/>
        <a:lstStyle/>
        <a:p>
          <a:endParaRPr lang="en-PH"/>
        </a:p>
      </dgm:t>
    </dgm:pt>
    <dgm:pt modelId="{2157C6A6-C939-4242-ACE6-6BF7D5F74AB4}" type="pres">
      <dgm:prSet presAssocID="{7AE94F25-D55F-45F2-9926-DF824AC018F1}" presName="rootConnector" presStyleLbl="node2" presStyleIdx="1" presStyleCnt="5"/>
      <dgm:spPr/>
      <dgm:t>
        <a:bodyPr/>
        <a:lstStyle/>
        <a:p>
          <a:endParaRPr lang="en-PH"/>
        </a:p>
      </dgm:t>
    </dgm:pt>
    <dgm:pt modelId="{899F9679-1EC7-4CA4-84C4-79EED79D7124}" type="pres">
      <dgm:prSet presAssocID="{7AE94F25-D55F-45F2-9926-DF824AC018F1}" presName="hierChild4" presStyleCnt="0"/>
      <dgm:spPr/>
    </dgm:pt>
    <dgm:pt modelId="{70BEF85F-32BC-46D1-9550-38C94D67D641}" type="pres">
      <dgm:prSet presAssocID="{48EC76C4-8CC0-44BF-A09F-CDB685CBFC1A}" presName="Name37" presStyleLbl="parChTrans1D3" presStyleIdx="3" presStyleCnt="16"/>
      <dgm:spPr/>
      <dgm:t>
        <a:bodyPr/>
        <a:lstStyle/>
        <a:p>
          <a:endParaRPr lang="en-PH"/>
        </a:p>
      </dgm:t>
    </dgm:pt>
    <dgm:pt modelId="{743693EB-5A60-4E2F-9E4F-3B1EFA77C6D9}" type="pres">
      <dgm:prSet presAssocID="{3C69CF30-7939-4BB3-8CF6-160068DE0208}" presName="hierRoot2" presStyleCnt="0">
        <dgm:presLayoutVars>
          <dgm:hierBranch val="init"/>
        </dgm:presLayoutVars>
      </dgm:prSet>
      <dgm:spPr/>
    </dgm:pt>
    <dgm:pt modelId="{D8C094C8-A08E-4AF0-BB3B-F1B08B4E6051}" type="pres">
      <dgm:prSet presAssocID="{3C69CF30-7939-4BB3-8CF6-160068DE0208}" presName="rootComposite" presStyleCnt="0"/>
      <dgm:spPr/>
    </dgm:pt>
    <dgm:pt modelId="{F0FE37BB-52E6-4A05-B8D7-75256A4FCBD1}" type="pres">
      <dgm:prSet presAssocID="{3C69CF30-7939-4BB3-8CF6-160068DE0208}" presName="rootText" presStyleLbl="node3" presStyleIdx="3" presStyleCnt="16">
        <dgm:presLayoutVars>
          <dgm:chPref val="3"/>
        </dgm:presLayoutVars>
      </dgm:prSet>
      <dgm:spPr/>
      <dgm:t>
        <a:bodyPr/>
        <a:lstStyle/>
        <a:p>
          <a:endParaRPr lang="en-PH"/>
        </a:p>
      </dgm:t>
    </dgm:pt>
    <dgm:pt modelId="{611EAF38-2B00-4562-8633-1F4BDF9CE126}" type="pres">
      <dgm:prSet presAssocID="{3C69CF30-7939-4BB3-8CF6-160068DE0208}" presName="rootConnector" presStyleLbl="node3" presStyleIdx="3" presStyleCnt="16"/>
      <dgm:spPr/>
      <dgm:t>
        <a:bodyPr/>
        <a:lstStyle/>
        <a:p>
          <a:endParaRPr lang="en-PH"/>
        </a:p>
      </dgm:t>
    </dgm:pt>
    <dgm:pt modelId="{624E39F9-E2CE-43D1-ABFC-9B6BD705D1E7}" type="pres">
      <dgm:prSet presAssocID="{3C69CF30-7939-4BB3-8CF6-160068DE0208}" presName="hierChild4" presStyleCnt="0"/>
      <dgm:spPr/>
    </dgm:pt>
    <dgm:pt modelId="{0B1E80BC-E592-46BE-B396-ED3471B3ED4F}" type="pres">
      <dgm:prSet presAssocID="{3C69CF30-7939-4BB3-8CF6-160068DE0208}" presName="hierChild5" presStyleCnt="0"/>
      <dgm:spPr/>
    </dgm:pt>
    <dgm:pt modelId="{5B6AEB62-5950-414F-84D6-C39A77A95C5F}" type="pres">
      <dgm:prSet presAssocID="{FBE65803-AFFC-4EF4-A1E1-B8FE4C6EB3E7}" presName="Name37" presStyleLbl="parChTrans1D3" presStyleIdx="4" presStyleCnt="16"/>
      <dgm:spPr/>
      <dgm:t>
        <a:bodyPr/>
        <a:lstStyle/>
        <a:p>
          <a:endParaRPr lang="en-PH"/>
        </a:p>
      </dgm:t>
    </dgm:pt>
    <dgm:pt modelId="{99DE9767-496B-4995-B506-1458F965D891}" type="pres">
      <dgm:prSet presAssocID="{E5F56578-8B09-4C1B-8BE2-2D50A80E9226}" presName="hierRoot2" presStyleCnt="0">
        <dgm:presLayoutVars>
          <dgm:hierBranch val="init"/>
        </dgm:presLayoutVars>
      </dgm:prSet>
      <dgm:spPr/>
    </dgm:pt>
    <dgm:pt modelId="{EB20E959-AE33-448E-95B0-A9C7D3A3D497}" type="pres">
      <dgm:prSet presAssocID="{E5F56578-8B09-4C1B-8BE2-2D50A80E9226}" presName="rootComposite" presStyleCnt="0"/>
      <dgm:spPr/>
    </dgm:pt>
    <dgm:pt modelId="{9833B79E-D0DF-4AD6-8C65-8A026469624E}" type="pres">
      <dgm:prSet presAssocID="{E5F56578-8B09-4C1B-8BE2-2D50A80E9226}" presName="rootText" presStyleLbl="node3" presStyleIdx="4" presStyleCnt="16">
        <dgm:presLayoutVars>
          <dgm:chPref val="3"/>
        </dgm:presLayoutVars>
      </dgm:prSet>
      <dgm:spPr/>
      <dgm:t>
        <a:bodyPr/>
        <a:lstStyle/>
        <a:p>
          <a:endParaRPr lang="en-PH"/>
        </a:p>
      </dgm:t>
    </dgm:pt>
    <dgm:pt modelId="{A3608479-D76E-4C2C-A86E-63242D035DD8}" type="pres">
      <dgm:prSet presAssocID="{E5F56578-8B09-4C1B-8BE2-2D50A80E9226}" presName="rootConnector" presStyleLbl="node3" presStyleIdx="4" presStyleCnt="16"/>
      <dgm:spPr/>
      <dgm:t>
        <a:bodyPr/>
        <a:lstStyle/>
        <a:p>
          <a:endParaRPr lang="en-PH"/>
        </a:p>
      </dgm:t>
    </dgm:pt>
    <dgm:pt modelId="{2CC89202-F0C8-44FD-AD0F-37D8B67757AF}" type="pres">
      <dgm:prSet presAssocID="{E5F56578-8B09-4C1B-8BE2-2D50A80E9226}" presName="hierChild4" presStyleCnt="0"/>
      <dgm:spPr/>
    </dgm:pt>
    <dgm:pt modelId="{12D85110-CDCC-4871-8484-964B880EE896}" type="pres">
      <dgm:prSet presAssocID="{E5F56578-8B09-4C1B-8BE2-2D50A80E9226}" presName="hierChild5" presStyleCnt="0"/>
      <dgm:spPr/>
    </dgm:pt>
    <dgm:pt modelId="{E2E5C16A-C1D4-4E4D-89F0-7D1A7EB284AD}" type="pres">
      <dgm:prSet presAssocID="{42B8B709-BCD3-42F0-B09B-B19778C9170F}" presName="Name37" presStyleLbl="parChTrans1D3" presStyleIdx="5" presStyleCnt="16"/>
      <dgm:spPr/>
      <dgm:t>
        <a:bodyPr/>
        <a:lstStyle/>
        <a:p>
          <a:endParaRPr lang="en-PH"/>
        </a:p>
      </dgm:t>
    </dgm:pt>
    <dgm:pt modelId="{17FD602F-CC7E-41FA-BF59-5FD8A001407A}" type="pres">
      <dgm:prSet presAssocID="{D4D498DA-5062-4E9A-9505-DA1B2D6C4F43}" presName="hierRoot2" presStyleCnt="0">
        <dgm:presLayoutVars>
          <dgm:hierBranch val="init"/>
        </dgm:presLayoutVars>
      </dgm:prSet>
      <dgm:spPr/>
    </dgm:pt>
    <dgm:pt modelId="{A94A193C-0A36-49E2-9F4E-81BF8C199662}" type="pres">
      <dgm:prSet presAssocID="{D4D498DA-5062-4E9A-9505-DA1B2D6C4F43}" presName="rootComposite" presStyleCnt="0"/>
      <dgm:spPr/>
    </dgm:pt>
    <dgm:pt modelId="{04747FAB-4BD5-4128-8448-FACBFEFBC229}" type="pres">
      <dgm:prSet presAssocID="{D4D498DA-5062-4E9A-9505-DA1B2D6C4F43}" presName="rootText" presStyleLbl="node3" presStyleIdx="5" presStyleCnt="16">
        <dgm:presLayoutVars>
          <dgm:chPref val="3"/>
        </dgm:presLayoutVars>
      </dgm:prSet>
      <dgm:spPr/>
      <dgm:t>
        <a:bodyPr/>
        <a:lstStyle/>
        <a:p>
          <a:endParaRPr lang="en-PH"/>
        </a:p>
      </dgm:t>
    </dgm:pt>
    <dgm:pt modelId="{28A329BE-C995-4D7F-B11C-22EECA9A0AB4}" type="pres">
      <dgm:prSet presAssocID="{D4D498DA-5062-4E9A-9505-DA1B2D6C4F43}" presName="rootConnector" presStyleLbl="node3" presStyleIdx="5" presStyleCnt="16"/>
      <dgm:spPr/>
      <dgm:t>
        <a:bodyPr/>
        <a:lstStyle/>
        <a:p>
          <a:endParaRPr lang="en-PH"/>
        </a:p>
      </dgm:t>
    </dgm:pt>
    <dgm:pt modelId="{BBC5C66F-E0D2-42FA-930C-3D2FDE178E09}" type="pres">
      <dgm:prSet presAssocID="{D4D498DA-5062-4E9A-9505-DA1B2D6C4F43}" presName="hierChild4" presStyleCnt="0"/>
      <dgm:spPr/>
    </dgm:pt>
    <dgm:pt modelId="{B14E9446-15D0-4367-9E08-B45381B28423}" type="pres">
      <dgm:prSet presAssocID="{D4D498DA-5062-4E9A-9505-DA1B2D6C4F43}" presName="hierChild5" presStyleCnt="0"/>
      <dgm:spPr/>
    </dgm:pt>
    <dgm:pt modelId="{1F96CE42-0A6F-4CDA-B12C-F011BB707C4D}" type="pres">
      <dgm:prSet presAssocID="{FF7D9C4B-B8CF-46D3-9146-1C7F7FDBFEC2}" presName="Name37" presStyleLbl="parChTrans1D3" presStyleIdx="6" presStyleCnt="16"/>
      <dgm:spPr/>
      <dgm:t>
        <a:bodyPr/>
        <a:lstStyle/>
        <a:p>
          <a:endParaRPr lang="en-PH"/>
        </a:p>
      </dgm:t>
    </dgm:pt>
    <dgm:pt modelId="{83FE5866-901B-42ED-A23C-9FBC98652E96}" type="pres">
      <dgm:prSet presAssocID="{27E4F6C0-8EB2-4616-9CC3-0309C333A632}" presName="hierRoot2" presStyleCnt="0">
        <dgm:presLayoutVars>
          <dgm:hierBranch val="init"/>
        </dgm:presLayoutVars>
      </dgm:prSet>
      <dgm:spPr/>
    </dgm:pt>
    <dgm:pt modelId="{9EF85659-18B3-4B61-9301-7474FA059E5C}" type="pres">
      <dgm:prSet presAssocID="{27E4F6C0-8EB2-4616-9CC3-0309C333A632}" presName="rootComposite" presStyleCnt="0"/>
      <dgm:spPr/>
    </dgm:pt>
    <dgm:pt modelId="{539F7202-FB20-4CAA-818E-7DA0538E4C77}" type="pres">
      <dgm:prSet presAssocID="{27E4F6C0-8EB2-4616-9CC3-0309C333A632}" presName="rootText" presStyleLbl="node3" presStyleIdx="6" presStyleCnt="16">
        <dgm:presLayoutVars>
          <dgm:chPref val="3"/>
        </dgm:presLayoutVars>
      </dgm:prSet>
      <dgm:spPr/>
      <dgm:t>
        <a:bodyPr/>
        <a:lstStyle/>
        <a:p>
          <a:endParaRPr lang="en-PH"/>
        </a:p>
      </dgm:t>
    </dgm:pt>
    <dgm:pt modelId="{DBCF0F29-F6E6-42AF-87FD-484AE283E157}" type="pres">
      <dgm:prSet presAssocID="{27E4F6C0-8EB2-4616-9CC3-0309C333A632}" presName="rootConnector" presStyleLbl="node3" presStyleIdx="6" presStyleCnt="16"/>
      <dgm:spPr/>
      <dgm:t>
        <a:bodyPr/>
        <a:lstStyle/>
        <a:p>
          <a:endParaRPr lang="en-PH"/>
        </a:p>
      </dgm:t>
    </dgm:pt>
    <dgm:pt modelId="{609B8813-F055-42C0-B10A-92B470B93563}" type="pres">
      <dgm:prSet presAssocID="{27E4F6C0-8EB2-4616-9CC3-0309C333A632}" presName="hierChild4" presStyleCnt="0"/>
      <dgm:spPr/>
    </dgm:pt>
    <dgm:pt modelId="{29208A44-E5A4-41D0-A3BD-301D5D4E8F9E}" type="pres">
      <dgm:prSet presAssocID="{27E4F6C0-8EB2-4616-9CC3-0309C333A632}" presName="hierChild5" presStyleCnt="0"/>
      <dgm:spPr/>
    </dgm:pt>
    <dgm:pt modelId="{4C2DBC2C-9C8E-4615-81C4-9B68084D0D28}" type="pres">
      <dgm:prSet presAssocID="{A63F6B16-04EA-477C-95C2-17C8202F1539}" presName="Name37" presStyleLbl="parChTrans1D3" presStyleIdx="7" presStyleCnt="16"/>
      <dgm:spPr/>
      <dgm:t>
        <a:bodyPr/>
        <a:lstStyle/>
        <a:p>
          <a:endParaRPr lang="en-PH"/>
        </a:p>
      </dgm:t>
    </dgm:pt>
    <dgm:pt modelId="{DB34A80F-1745-4E61-840F-846820BA6738}" type="pres">
      <dgm:prSet presAssocID="{D0261D07-C7C4-4CCD-BC49-5F01CB3A33F9}" presName="hierRoot2" presStyleCnt="0">
        <dgm:presLayoutVars>
          <dgm:hierBranch val="init"/>
        </dgm:presLayoutVars>
      </dgm:prSet>
      <dgm:spPr/>
    </dgm:pt>
    <dgm:pt modelId="{3BEEB40F-8C5B-45C3-84D9-C9E856D37F4B}" type="pres">
      <dgm:prSet presAssocID="{D0261D07-C7C4-4CCD-BC49-5F01CB3A33F9}" presName="rootComposite" presStyleCnt="0"/>
      <dgm:spPr/>
    </dgm:pt>
    <dgm:pt modelId="{CCE53772-363F-48D2-BFE0-6A957C9F9B91}" type="pres">
      <dgm:prSet presAssocID="{D0261D07-C7C4-4CCD-BC49-5F01CB3A33F9}" presName="rootText" presStyleLbl="node3" presStyleIdx="7" presStyleCnt="16">
        <dgm:presLayoutVars>
          <dgm:chPref val="3"/>
        </dgm:presLayoutVars>
      </dgm:prSet>
      <dgm:spPr/>
      <dgm:t>
        <a:bodyPr/>
        <a:lstStyle/>
        <a:p>
          <a:endParaRPr lang="en-PH"/>
        </a:p>
      </dgm:t>
    </dgm:pt>
    <dgm:pt modelId="{38A5633B-B1ED-4D54-A8EA-2D6487AC0954}" type="pres">
      <dgm:prSet presAssocID="{D0261D07-C7C4-4CCD-BC49-5F01CB3A33F9}" presName="rootConnector" presStyleLbl="node3" presStyleIdx="7" presStyleCnt="16"/>
      <dgm:spPr/>
      <dgm:t>
        <a:bodyPr/>
        <a:lstStyle/>
        <a:p>
          <a:endParaRPr lang="en-PH"/>
        </a:p>
      </dgm:t>
    </dgm:pt>
    <dgm:pt modelId="{9C10460F-6E30-4601-8FDA-160DF0DA0EDA}" type="pres">
      <dgm:prSet presAssocID="{D0261D07-C7C4-4CCD-BC49-5F01CB3A33F9}" presName="hierChild4" presStyleCnt="0"/>
      <dgm:spPr/>
    </dgm:pt>
    <dgm:pt modelId="{B602B5FF-2855-4738-8816-111A1FDB5D6F}" type="pres">
      <dgm:prSet presAssocID="{D0261D07-C7C4-4CCD-BC49-5F01CB3A33F9}" presName="hierChild5" presStyleCnt="0"/>
      <dgm:spPr/>
    </dgm:pt>
    <dgm:pt modelId="{D8023040-8E99-4F3D-9413-6581AC364199}" type="pres">
      <dgm:prSet presAssocID="{7AE94F25-D55F-45F2-9926-DF824AC018F1}" presName="hierChild5" presStyleCnt="0"/>
      <dgm:spPr/>
    </dgm:pt>
    <dgm:pt modelId="{4E823EF3-B17D-4F26-94C5-77E3BB53AD45}" type="pres">
      <dgm:prSet presAssocID="{AACEBDCA-BEEF-4AC6-B1A2-B9A6E6827877}" presName="Name37" presStyleLbl="parChTrans1D2" presStyleIdx="2" presStyleCnt="5"/>
      <dgm:spPr/>
      <dgm:t>
        <a:bodyPr/>
        <a:lstStyle/>
        <a:p>
          <a:endParaRPr lang="en-PH"/>
        </a:p>
      </dgm:t>
    </dgm:pt>
    <dgm:pt modelId="{4F9E7A29-7425-4724-866B-AD3BBED45AED}" type="pres">
      <dgm:prSet presAssocID="{495FC0B7-99E9-41BA-8A85-62C39783368F}" presName="hierRoot2" presStyleCnt="0">
        <dgm:presLayoutVars>
          <dgm:hierBranch val="init"/>
        </dgm:presLayoutVars>
      </dgm:prSet>
      <dgm:spPr/>
    </dgm:pt>
    <dgm:pt modelId="{A8318E1A-E6D8-4790-917A-398F2DCEDCA8}" type="pres">
      <dgm:prSet presAssocID="{495FC0B7-99E9-41BA-8A85-62C39783368F}" presName="rootComposite" presStyleCnt="0"/>
      <dgm:spPr/>
    </dgm:pt>
    <dgm:pt modelId="{2C08E371-F3E1-4435-90EC-4264FCADE011}" type="pres">
      <dgm:prSet presAssocID="{495FC0B7-99E9-41BA-8A85-62C39783368F}" presName="rootText" presStyleLbl="node2" presStyleIdx="2" presStyleCnt="5">
        <dgm:presLayoutVars>
          <dgm:chPref val="3"/>
        </dgm:presLayoutVars>
      </dgm:prSet>
      <dgm:spPr/>
      <dgm:t>
        <a:bodyPr/>
        <a:lstStyle/>
        <a:p>
          <a:endParaRPr lang="en-PH"/>
        </a:p>
      </dgm:t>
    </dgm:pt>
    <dgm:pt modelId="{A07FB82A-B882-4D31-8EFB-83D416DF6C98}" type="pres">
      <dgm:prSet presAssocID="{495FC0B7-99E9-41BA-8A85-62C39783368F}" presName="rootConnector" presStyleLbl="node2" presStyleIdx="2" presStyleCnt="5"/>
      <dgm:spPr/>
      <dgm:t>
        <a:bodyPr/>
        <a:lstStyle/>
        <a:p>
          <a:endParaRPr lang="en-PH"/>
        </a:p>
      </dgm:t>
    </dgm:pt>
    <dgm:pt modelId="{CC547E70-93F6-4C33-969F-3E6A9B70AF8F}" type="pres">
      <dgm:prSet presAssocID="{495FC0B7-99E9-41BA-8A85-62C39783368F}" presName="hierChild4" presStyleCnt="0"/>
      <dgm:spPr/>
    </dgm:pt>
    <dgm:pt modelId="{55790A89-AF24-4354-BF97-6248296F7218}" type="pres">
      <dgm:prSet presAssocID="{142F319E-95D9-4B48-9D83-29954BB05210}" presName="Name37" presStyleLbl="parChTrans1D3" presStyleIdx="8" presStyleCnt="16"/>
      <dgm:spPr/>
      <dgm:t>
        <a:bodyPr/>
        <a:lstStyle/>
        <a:p>
          <a:endParaRPr lang="en-PH"/>
        </a:p>
      </dgm:t>
    </dgm:pt>
    <dgm:pt modelId="{2C526398-0AEA-435E-A156-9A4A666973A0}" type="pres">
      <dgm:prSet presAssocID="{DB2ECF23-DE55-4610-9B85-0CAF329F2962}" presName="hierRoot2" presStyleCnt="0">
        <dgm:presLayoutVars>
          <dgm:hierBranch val="init"/>
        </dgm:presLayoutVars>
      </dgm:prSet>
      <dgm:spPr/>
    </dgm:pt>
    <dgm:pt modelId="{A01C93D1-B3F3-4798-9A8B-094F7A1B52DF}" type="pres">
      <dgm:prSet presAssocID="{DB2ECF23-DE55-4610-9B85-0CAF329F2962}" presName="rootComposite" presStyleCnt="0"/>
      <dgm:spPr/>
    </dgm:pt>
    <dgm:pt modelId="{BBF79D01-8647-4026-91FF-13166B926E00}" type="pres">
      <dgm:prSet presAssocID="{DB2ECF23-DE55-4610-9B85-0CAF329F2962}" presName="rootText" presStyleLbl="node3" presStyleIdx="8" presStyleCnt="16">
        <dgm:presLayoutVars>
          <dgm:chPref val="3"/>
        </dgm:presLayoutVars>
      </dgm:prSet>
      <dgm:spPr/>
      <dgm:t>
        <a:bodyPr/>
        <a:lstStyle/>
        <a:p>
          <a:endParaRPr lang="en-PH"/>
        </a:p>
      </dgm:t>
    </dgm:pt>
    <dgm:pt modelId="{E2EB0BC5-6300-4FF3-9CC2-637759BFA52E}" type="pres">
      <dgm:prSet presAssocID="{DB2ECF23-DE55-4610-9B85-0CAF329F2962}" presName="rootConnector" presStyleLbl="node3" presStyleIdx="8" presStyleCnt="16"/>
      <dgm:spPr/>
      <dgm:t>
        <a:bodyPr/>
        <a:lstStyle/>
        <a:p>
          <a:endParaRPr lang="en-PH"/>
        </a:p>
      </dgm:t>
    </dgm:pt>
    <dgm:pt modelId="{1F0C443D-69E9-42F8-B558-342C124F74AD}" type="pres">
      <dgm:prSet presAssocID="{DB2ECF23-DE55-4610-9B85-0CAF329F2962}" presName="hierChild4" presStyleCnt="0"/>
      <dgm:spPr/>
    </dgm:pt>
    <dgm:pt modelId="{4CDAFA83-9826-487A-B6AE-2DAD4FFC6D24}" type="pres">
      <dgm:prSet presAssocID="{DB2ECF23-DE55-4610-9B85-0CAF329F2962}" presName="hierChild5" presStyleCnt="0"/>
      <dgm:spPr/>
    </dgm:pt>
    <dgm:pt modelId="{2F89A836-90D2-4801-BFBC-1DDAF3627CA3}" type="pres">
      <dgm:prSet presAssocID="{669C2033-49B4-4D7C-A025-AC527820E734}" presName="Name37" presStyleLbl="parChTrans1D3" presStyleIdx="9" presStyleCnt="16"/>
      <dgm:spPr/>
      <dgm:t>
        <a:bodyPr/>
        <a:lstStyle/>
        <a:p>
          <a:endParaRPr lang="en-PH"/>
        </a:p>
      </dgm:t>
    </dgm:pt>
    <dgm:pt modelId="{17E5DD6C-2E85-4FE6-8FE7-4CE883BF4DFA}" type="pres">
      <dgm:prSet presAssocID="{E75498B5-B513-4982-8AE8-EE092F7FB6F0}" presName="hierRoot2" presStyleCnt="0">
        <dgm:presLayoutVars>
          <dgm:hierBranch val="init"/>
        </dgm:presLayoutVars>
      </dgm:prSet>
      <dgm:spPr/>
    </dgm:pt>
    <dgm:pt modelId="{73E6BFF5-CDD9-4758-A528-9C2118AD9711}" type="pres">
      <dgm:prSet presAssocID="{E75498B5-B513-4982-8AE8-EE092F7FB6F0}" presName="rootComposite" presStyleCnt="0"/>
      <dgm:spPr/>
    </dgm:pt>
    <dgm:pt modelId="{5A149283-0593-4BD7-B85C-A303520B0C9C}" type="pres">
      <dgm:prSet presAssocID="{E75498B5-B513-4982-8AE8-EE092F7FB6F0}" presName="rootText" presStyleLbl="node3" presStyleIdx="9" presStyleCnt="16">
        <dgm:presLayoutVars>
          <dgm:chPref val="3"/>
        </dgm:presLayoutVars>
      </dgm:prSet>
      <dgm:spPr/>
      <dgm:t>
        <a:bodyPr/>
        <a:lstStyle/>
        <a:p>
          <a:endParaRPr lang="en-PH"/>
        </a:p>
      </dgm:t>
    </dgm:pt>
    <dgm:pt modelId="{B8D14D51-DA93-45D3-A983-A24061A23828}" type="pres">
      <dgm:prSet presAssocID="{E75498B5-B513-4982-8AE8-EE092F7FB6F0}" presName="rootConnector" presStyleLbl="node3" presStyleIdx="9" presStyleCnt="16"/>
      <dgm:spPr/>
      <dgm:t>
        <a:bodyPr/>
        <a:lstStyle/>
        <a:p>
          <a:endParaRPr lang="en-PH"/>
        </a:p>
      </dgm:t>
    </dgm:pt>
    <dgm:pt modelId="{1EDED81C-E026-40C4-A69D-0F3854C799BC}" type="pres">
      <dgm:prSet presAssocID="{E75498B5-B513-4982-8AE8-EE092F7FB6F0}" presName="hierChild4" presStyleCnt="0"/>
      <dgm:spPr/>
    </dgm:pt>
    <dgm:pt modelId="{B0D75D2B-5366-4985-A1FD-E33808007EB4}" type="pres">
      <dgm:prSet presAssocID="{E75498B5-B513-4982-8AE8-EE092F7FB6F0}" presName="hierChild5" presStyleCnt="0"/>
      <dgm:spPr/>
    </dgm:pt>
    <dgm:pt modelId="{410C1ACA-59F6-49E3-AE3D-7161BB1E1A91}" type="pres">
      <dgm:prSet presAssocID="{03148E60-FA9E-432E-84C6-F159C5681584}" presName="Name37" presStyleLbl="parChTrans1D3" presStyleIdx="10" presStyleCnt="16"/>
      <dgm:spPr/>
      <dgm:t>
        <a:bodyPr/>
        <a:lstStyle/>
        <a:p>
          <a:endParaRPr lang="en-PH"/>
        </a:p>
      </dgm:t>
    </dgm:pt>
    <dgm:pt modelId="{C2A1A108-A433-4304-9048-7908A613E7B2}" type="pres">
      <dgm:prSet presAssocID="{9BD45B34-B343-4C4E-88E2-6D3846259A7A}" presName="hierRoot2" presStyleCnt="0">
        <dgm:presLayoutVars>
          <dgm:hierBranch val="init"/>
        </dgm:presLayoutVars>
      </dgm:prSet>
      <dgm:spPr/>
    </dgm:pt>
    <dgm:pt modelId="{7035E9BF-2A19-4285-8A3B-0ED4BD39C364}" type="pres">
      <dgm:prSet presAssocID="{9BD45B34-B343-4C4E-88E2-6D3846259A7A}" presName="rootComposite" presStyleCnt="0"/>
      <dgm:spPr/>
    </dgm:pt>
    <dgm:pt modelId="{78BF3581-D3DB-4FCC-BC94-FCF3642B4F63}" type="pres">
      <dgm:prSet presAssocID="{9BD45B34-B343-4C4E-88E2-6D3846259A7A}" presName="rootText" presStyleLbl="node3" presStyleIdx="10" presStyleCnt="16">
        <dgm:presLayoutVars>
          <dgm:chPref val="3"/>
        </dgm:presLayoutVars>
      </dgm:prSet>
      <dgm:spPr/>
      <dgm:t>
        <a:bodyPr/>
        <a:lstStyle/>
        <a:p>
          <a:endParaRPr lang="en-PH"/>
        </a:p>
      </dgm:t>
    </dgm:pt>
    <dgm:pt modelId="{29905D96-0ED8-4C00-9534-8262A3BBAAD2}" type="pres">
      <dgm:prSet presAssocID="{9BD45B34-B343-4C4E-88E2-6D3846259A7A}" presName="rootConnector" presStyleLbl="node3" presStyleIdx="10" presStyleCnt="16"/>
      <dgm:spPr/>
      <dgm:t>
        <a:bodyPr/>
        <a:lstStyle/>
        <a:p>
          <a:endParaRPr lang="en-PH"/>
        </a:p>
      </dgm:t>
    </dgm:pt>
    <dgm:pt modelId="{C3C8534B-32FC-4C44-9922-0E4CEE33B55B}" type="pres">
      <dgm:prSet presAssocID="{9BD45B34-B343-4C4E-88E2-6D3846259A7A}" presName="hierChild4" presStyleCnt="0"/>
      <dgm:spPr/>
    </dgm:pt>
    <dgm:pt modelId="{E7039203-3829-4D84-8ADB-D81D09857EA7}" type="pres">
      <dgm:prSet presAssocID="{9BD45B34-B343-4C4E-88E2-6D3846259A7A}" presName="hierChild5" presStyleCnt="0"/>
      <dgm:spPr/>
    </dgm:pt>
    <dgm:pt modelId="{BA5F86CD-9E1C-4C4F-A7A9-FB6DC7CBFF0B}" type="pres">
      <dgm:prSet presAssocID="{495FC0B7-99E9-41BA-8A85-62C39783368F}" presName="hierChild5" presStyleCnt="0"/>
      <dgm:spPr/>
    </dgm:pt>
    <dgm:pt modelId="{B192FA18-E312-40A8-BBE4-B5328211DAB5}" type="pres">
      <dgm:prSet presAssocID="{F92EE232-1C1D-43AC-BAB4-F31E6C17A7C9}" presName="Name37" presStyleLbl="parChTrans1D2" presStyleIdx="3" presStyleCnt="5"/>
      <dgm:spPr/>
      <dgm:t>
        <a:bodyPr/>
        <a:lstStyle/>
        <a:p>
          <a:endParaRPr lang="en-PH"/>
        </a:p>
      </dgm:t>
    </dgm:pt>
    <dgm:pt modelId="{0D77B1E4-F4C7-4F33-93FA-7559502678C9}" type="pres">
      <dgm:prSet presAssocID="{03421347-4428-481F-AC1A-99A8041385AB}" presName="hierRoot2" presStyleCnt="0">
        <dgm:presLayoutVars>
          <dgm:hierBranch val="init"/>
        </dgm:presLayoutVars>
      </dgm:prSet>
      <dgm:spPr/>
    </dgm:pt>
    <dgm:pt modelId="{9C55AA37-EA90-4905-9A15-6B934436A153}" type="pres">
      <dgm:prSet presAssocID="{03421347-4428-481F-AC1A-99A8041385AB}" presName="rootComposite" presStyleCnt="0"/>
      <dgm:spPr/>
    </dgm:pt>
    <dgm:pt modelId="{549165B8-2C66-4B58-AAC7-B33222BA36B4}" type="pres">
      <dgm:prSet presAssocID="{03421347-4428-481F-AC1A-99A8041385AB}" presName="rootText" presStyleLbl="node2" presStyleIdx="3" presStyleCnt="5">
        <dgm:presLayoutVars>
          <dgm:chPref val="3"/>
        </dgm:presLayoutVars>
      </dgm:prSet>
      <dgm:spPr/>
      <dgm:t>
        <a:bodyPr/>
        <a:lstStyle/>
        <a:p>
          <a:endParaRPr lang="en-PH"/>
        </a:p>
      </dgm:t>
    </dgm:pt>
    <dgm:pt modelId="{6C42FF27-AC95-4229-9486-EEFFC713140A}" type="pres">
      <dgm:prSet presAssocID="{03421347-4428-481F-AC1A-99A8041385AB}" presName="rootConnector" presStyleLbl="node2" presStyleIdx="3" presStyleCnt="5"/>
      <dgm:spPr/>
      <dgm:t>
        <a:bodyPr/>
        <a:lstStyle/>
        <a:p>
          <a:endParaRPr lang="en-PH"/>
        </a:p>
      </dgm:t>
    </dgm:pt>
    <dgm:pt modelId="{E0CC382F-350E-4E82-B8B3-06E1E3AC37D7}" type="pres">
      <dgm:prSet presAssocID="{03421347-4428-481F-AC1A-99A8041385AB}" presName="hierChild4" presStyleCnt="0"/>
      <dgm:spPr/>
    </dgm:pt>
    <dgm:pt modelId="{AB06B16F-9442-4646-B4FE-BA8BCD6C9DED}" type="pres">
      <dgm:prSet presAssocID="{6349D65E-846B-4821-8AB7-570199AF0B4B}" presName="Name37" presStyleLbl="parChTrans1D3" presStyleIdx="11" presStyleCnt="16"/>
      <dgm:spPr/>
      <dgm:t>
        <a:bodyPr/>
        <a:lstStyle/>
        <a:p>
          <a:endParaRPr lang="en-PH"/>
        </a:p>
      </dgm:t>
    </dgm:pt>
    <dgm:pt modelId="{279DBD0B-2606-4E74-9548-D1AA39DFD101}" type="pres">
      <dgm:prSet presAssocID="{BD75F229-70C4-4A26-BEDA-D57AD7A2281A}" presName="hierRoot2" presStyleCnt="0">
        <dgm:presLayoutVars>
          <dgm:hierBranch val="init"/>
        </dgm:presLayoutVars>
      </dgm:prSet>
      <dgm:spPr/>
    </dgm:pt>
    <dgm:pt modelId="{7CD6F054-CDA7-46FB-A7CB-822D2D99BF8E}" type="pres">
      <dgm:prSet presAssocID="{BD75F229-70C4-4A26-BEDA-D57AD7A2281A}" presName="rootComposite" presStyleCnt="0"/>
      <dgm:spPr/>
    </dgm:pt>
    <dgm:pt modelId="{065626A7-947E-49A2-BF3E-C615D58BBC6C}" type="pres">
      <dgm:prSet presAssocID="{BD75F229-70C4-4A26-BEDA-D57AD7A2281A}" presName="rootText" presStyleLbl="node3" presStyleIdx="11" presStyleCnt="16">
        <dgm:presLayoutVars>
          <dgm:chPref val="3"/>
        </dgm:presLayoutVars>
      </dgm:prSet>
      <dgm:spPr/>
      <dgm:t>
        <a:bodyPr/>
        <a:lstStyle/>
        <a:p>
          <a:endParaRPr lang="en-PH"/>
        </a:p>
      </dgm:t>
    </dgm:pt>
    <dgm:pt modelId="{B358DF0B-248E-4433-8F24-E6E4760C341C}" type="pres">
      <dgm:prSet presAssocID="{BD75F229-70C4-4A26-BEDA-D57AD7A2281A}" presName="rootConnector" presStyleLbl="node3" presStyleIdx="11" presStyleCnt="16"/>
      <dgm:spPr/>
      <dgm:t>
        <a:bodyPr/>
        <a:lstStyle/>
        <a:p>
          <a:endParaRPr lang="en-PH"/>
        </a:p>
      </dgm:t>
    </dgm:pt>
    <dgm:pt modelId="{31ABB9E5-58D3-4313-A9C3-7B8E3D17AD29}" type="pres">
      <dgm:prSet presAssocID="{BD75F229-70C4-4A26-BEDA-D57AD7A2281A}" presName="hierChild4" presStyleCnt="0"/>
      <dgm:spPr/>
    </dgm:pt>
    <dgm:pt modelId="{C68575E0-059B-4C0E-9BED-E5E3146B1CEE}" type="pres">
      <dgm:prSet presAssocID="{BD75F229-70C4-4A26-BEDA-D57AD7A2281A}" presName="hierChild5" presStyleCnt="0"/>
      <dgm:spPr/>
    </dgm:pt>
    <dgm:pt modelId="{D115847E-C86E-4C5B-9740-256BFCF58AF8}" type="pres">
      <dgm:prSet presAssocID="{E2353D08-5859-4140-B00C-BF212CC52D72}" presName="Name37" presStyleLbl="parChTrans1D3" presStyleIdx="12" presStyleCnt="16"/>
      <dgm:spPr/>
      <dgm:t>
        <a:bodyPr/>
        <a:lstStyle/>
        <a:p>
          <a:endParaRPr lang="en-PH"/>
        </a:p>
      </dgm:t>
    </dgm:pt>
    <dgm:pt modelId="{DE585265-5BF4-40AD-8C97-C1D7C3516413}" type="pres">
      <dgm:prSet presAssocID="{40130051-C395-4B03-84A1-6142CCA228BD}" presName="hierRoot2" presStyleCnt="0">
        <dgm:presLayoutVars>
          <dgm:hierBranch val="init"/>
        </dgm:presLayoutVars>
      </dgm:prSet>
      <dgm:spPr/>
    </dgm:pt>
    <dgm:pt modelId="{6675F970-E3BA-45AE-9420-A3CDF84337D7}" type="pres">
      <dgm:prSet presAssocID="{40130051-C395-4B03-84A1-6142CCA228BD}" presName="rootComposite" presStyleCnt="0"/>
      <dgm:spPr/>
    </dgm:pt>
    <dgm:pt modelId="{14C7AAA9-DA41-4E7F-A9EA-51426A44038E}" type="pres">
      <dgm:prSet presAssocID="{40130051-C395-4B03-84A1-6142CCA228BD}" presName="rootText" presStyleLbl="node3" presStyleIdx="12" presStyleCnt="16">
        <dgm:presLayoutVars>
          <dgm:chPref val="3"/>
        </dgm:presLayoutVars>
      </dgm:prSet>
      <dgm:spPr/>
      <dgm:t>
        <a:bodyPr/>
        <a:lstStyle/>
        <a:p>
          <a:endParaRPr lang="en-PH"/>
        </a:p>
      </dgm:t>
    </dgm:pt>
    <dgm:pt modelId="{6CA74D9E-EC1C-41DF-86C2-75B0D99D8EEF}" type="pres">
      <dgm:prSet presAssocID="{40130051-C395-4B03-84A1-6142CCA228BD}" presName="rootConnector" presStyleLbl="node3" presStyleIdx="12" presStyleCnt="16"/>
      <dgm:spPr/>
      <dgm:t>
        <a:bodyPr/>
        <a:lstStyle/>
        <a:p>
          <a:endParaRPr lang="en-PH"/>
        </a:p>
      </dgm:t>
    </dgm:pt>
    <dgm:pt modelId="{6E96AEAE-3DCD-4CFA-8C7D-9942082E8486}" type="pres">
      <dgm:prSet presAssocID="{40130051-C395-4B03-84A1-6142CCA228BD}" presName="hierChild4" presStyleCnt="0"/>
      <dgm:spPr/>
    </dgm:pt>
    <dgm:pt modelId="{98ACC76A-6347-4362-9127-8EA1675EF5FE}" type="pres">
      <dgm:prSet presAssocID="{40130051-C395-4B03-84A1-6142CCA228BD}" presName="hierChild5" presStyleCnt="0"/>
      <dgm:spPr/>
    </dgm:pt>
    <dgm:pt modelId="{F20F0493-0F16-48AE-A562-45FC6B6E9E2D}" type="pres">
      <dgm:prSet presAssocID="{03421347-4428-481F-AC1A-99A8041385AB}" presName="hierChild5" presStyleCnt="0"/>
      <dgm:spPr/>
    </dgm:pt>
    <dgm:pt modelId="{B4D6AE7E-D79E-4673-8F32-398ABDB2CF07}" type="pres">
      <dgm:prSet presAssocID="{77A3165F-7F73-4F70-9A64-0CB583B68BDE}" presName="Name37" presStyleLbl="parChTrans1D2" presStyleIdx="4" presStyleCnt="5"/>
      <dgm:spPr/>
      <dgm:t>
        <a:bodyPr/>
        <a:lstStyle/>
        <a:p>
          <a:endParaRPr lang="en-PH"/>
        </a:p>
      </dgm:t>
    </dgm:pt>
    <dgm:pt modelId="{DF3FCFD6-9389-44C4-BC86-9DCC4AB508BE}" type="pres">
      <dgm:prSet presAssocID="{AC786EB9-BB4C-421C-8341-2035878451A4}" presName="hierRoot2" presStyleCnt="0">
        <dgm:presLayoutVars>
          <dgm:hierBranch val="init"/>
        </dgm:presLayoutVars>
      </dgm:prSet>
      <dgm:spPr/>
    </dgm:pt>
    <dgm:pt modelId="{74F9CE55-4B80-4801-9DE9-C0AC829B7518}" type="pres">
      <dgm:prSet presAssocID="{AC786EB9-BB4C-421C-8341-2035878451A4}" presName="rootComposite" presStyleCnt="0"/>
      <dgm:spPr/>
    </dgm:pt>
    <dgm:pt modelId="{A73D877F-93CC-414C-9E24-3C19C78520B4}" type="pres">
      <dgm:prSet presAssocID="{AC786EB9-BB4C-421C-8341-2035878451A4}" presName="rootText" presStyleLbl="node2" presStyleIdx="4" presStyleCnt="5">
        <dgm:presLayoutVars>
          <dgm:chPref val="3"/>
        </dgm:presLayoutVars>
      </dgm:prSet>
      <dgm:spPr/>
      <dgm:t>
        <a:bodyPr/>
        <a:lstStyle/>
        <a:p>
          <a:endParaRPr lang="en-PH"/>
        </a:p>
      </dgm:t>
    </dgm:pt>
    <dgm:pt modelId="{E3BE1998-A539-46C8-B478-1102F7388C5C}" type="pres">
      <dgm:prSet presAssocID="{AC786EB9-BB4C-421C-8341-2035878451A4}" presName="rootConnector" presStyleLbl="node2" presStyleIdx="4" presStyleCnt="5"/>
      <dgm:spPr/>
      <dgm:t>
        <a:bodyPr/>
        <a:lstStyle/>
        <a:p>
          <a:endParaRPr lang="en-PH"/>
        </a:p>
      </dgm:t>
    </dgm:pt>
    <dgm:pt modelId="{2C26E152-1C98-49FF-A770-DCDBE8B7FA71}" type="pres">
      <dgm:prSet presAssocID="{AC786EB9-BB4C-421C-8341-2035878451A4}" presName="hierChild4" presStyleCnt="0"/>
      <dgm:spPr/>
    </dgm:pt>
    <dgm:pt modelId="{13A24A89-A695-4A9E-B678-1394F693D4F5}" type="pres">
      <dgm:prSet presAssocID="{862D96E7-BAD3-4003-8300-642D51170C06}" presName="Name37" presStyleLbl="parChTrans1D3" presStyleIdx="13" presStyleCnt="16"/>
      <dgm:spPr/>
      <dgm:t>
        <a:bodyPr/>
        <a:lstStyle/>
        <a:p>
          <a:endParaRPr lang="en-PH"/>
        </a:p>
      </dgm:t>
    </dgm:pt>
    <dgm:pt modelId="{0581E16C-020A-43E8-840D-299B94BF2407}" type="pres">
      <dgm:prSet presAssocID="{CECD4970-8AB0-468E-8DA6-F67EC20C7C1D}" presName="hierRoot2" presStyleCnt="0">
        <dgm:presLayoutVars>
          <dgm:hierBranch val="init"/>
        </dgm:presLayoutVars>
      </dgm:prSet>
      <dgm:spPr/>
    </dgm:pt>
    <dgm:pt modelId="{D8B0519B-EF92-4BE1-A6ED-9A098D5D3FE9}" type="pres">
      <dgm:prSet presAssocID="{CECD4970-8AB0-468E-8DA6-F67EC20C7C1D}" presName="rootComposite" presStyleCnt="0"/>
      <dgm:spPr/>
    </dgm:pt>
    <dgm:pt modelId="{752ECD21-1E2E-47FD-957B-3CD17C2AD4A6}" type="pres">
      <dgm:prSet presAssocID="{CECD4970-8AB0-468E-8DA6-F67EC20C7C1D}" presName="rootText" presStyleLbl="node3" presStyleIdx="13" presStyleCnt="16">
        <dgm:presLayoutVars>
          <dgm:chPref val="3"/>
        </dgm:presLayoutVars>
      </dgm:prSet>
      <dgm:spPr/>
      <dgm:t>
        <a:bodyPr/>
        <a:lstStyle/>
        <a:p>
          <a:endParaRPr lang="en-PH"/>
        </a:p>
      </dgm:t>
    </dgm:pt>
    <dgm:pt modelId="{A5B7A386-9169-4AE1-B144-911FFF82E3FB}" type="pres">
      <dgm:prSet presAssocID="{CECD4970-8AB0-468E-8DA6-F67EC20C7C1D}" presName="rootConnector" presStyleLbl="node3" presStyleIdx="13" presStyleCnt="16"/>
      <dgm:spPr/>
      <dgm:t>
        <a:bodyPr/>
        <a:lstStyle/>
        <a:p>
          <a:endParaRPr lang="en-PH"/>
        </a:p>
      </dgm:t>
    </dgm:pt>
    <dgm:pt modelId="{D4F63348-DBBC-43C1-BE17-876161035876}" type="pres">
      <dgm:prSet presAssocID="{CECD4970-8AB0-468E-8DA6-F67EC20C7C1D}" presName="hierChild4" presStyleCnt="0"/>
      <dgm:spPr/>
    </dgm:pt>
    <dgm:pt modelId="{59C235DB-7F95-43D5-B8CE-F1CF549AAB0C}" type="pres">
      <dgm:prSet presAssocID="{CECD4970-8AB0-468E-8DA6-F67EC20C7C1D}" presName="hierChild5" presStyleCnt="0"/>
      <dgm:spPr/>
    </dgm:pt>
    <dgm:pt modelId="{617ED706-AEF0-4A3D-B6AA-364B0402BBE4}" type="pres">
      <dgm:prSet presAssocID="{B03A4D68-31C4-4372-9032-D068522D7248}" presName="Name37" presStyleLbl="parChTrans1D3" presStyleIdx="14" presStyleCnt="16"/>
      <dgm:spPr/>
      <dgm:t>
        <a:bodyPr/>
        <a:lstStyle/>
        <a:p>
          <a:endParaRPr lang="en-PH"/>
        </a:p>
      </dgm:t>
    </dgm:pt>
    <dgm:pt modelId="{60FEE8C4-1628-4661-A8A2-84C0B673D075}" type="pres">
      <dgm:prSet presAssocID="{89E1A16B-70D2-4348-A34B-643D679C5998}" presName="hierRoot2" presStyleCnt="0">
        <dgm:presLayoutVars>
          <dgm:hierBranch val="init"/>
        </dgm:presLayoutVars>
      </dgm:prSet>
      <dgm:spPr/>
    </dgm:pt>
    <dgm:pt modelId="{1E790C9A-020F-4925-9898-DC17FA1D2DD0}" type="pres">
      <dgm:prSet presAssocID="{89E1A16B-70D2-4348-A34B-643D679C5998}" presName="rootComposite" presStyleCnt="0"/>
      <dgm:spPr/>
    </dgm:pt>
    <dgm:pt modelId="{D2FEA6C7-348D-4D92-B60D-1AD41B830A19}" type="pres">
      <dgm:prSet presAssocID="{89E1A16B-70D2-4348-A34B-643D679C5998}" presName="rootText" presStyleLbl="node3" presStyleIdx="14" presStyleCnt="16">
        <dgm:presLayoutVars>
          <dgm:chPref val="3"/>
        </dgm:presLayoutVars>
      </dgm:prSet>
      <dgm:spPr/>
      <dgm:t>
        <a:bodyPr/>
        <a:lstStyle/>
        <a:p>
          <a:endParaRPr lang="en-PH"/>
        </a:p>
      </dgm:t>
    </dgm:pt>
    <dgm:pt modelId="{9864EC3F-4B74-4004-AD63-16EDC55E38A7}" type="pres">
      <dgm:prSet presAssocID="{89E1A16B-70D2-4348-A34B-643D679C5998}" presName="rootConnector" presStyleLbl="node3" presStyleIdx="14" presStyleCnt="16"/>
      <dgm:spPr/>
      <dgm:t>
        <a:bodyPr/>
        <a:lstStyle/>
        <a:p>
          <a:endParaRPr lang="en-PH"/>
        </a:p>
      </dgm:t>
    </dgm:pt>
    <dgm:pt modelId="{A1961049-BC27-4986-B395-FBE5032AE9F3}" type="pres">
      <dgm:prSet presAssocID="{89E1A16B-70D2-4348-A34B-643D679C5998}" presName="hierChild4" presStyleCnt="0"/>
      <dgm:spPr/>
    </dgm:pt>
    <dgm:pt modelId="{044EC30A-2C85-4E11-86EC-E1286402B159}" type="pres">
      <dgm:prSet presAssocID="{89E1A16B-70D2-4348-A34B-643D679C5998}" presName="hierChild5" presStyleCnt="0"/>
      <dgm:spPr/>
    </dgm:pt>
    <dgm:pt modelId="{C9CF7764-BF66-4992-8F4B-7FB75A2F7CFC}" type="pres">
      <dgm:prSet presAssocID="{EAC26033-5B92-40E2-B9E6-96C38FAD111E}" presName="Name37" presStyleLbl="parChTrans1D3" presStyleIdx="15" presStyleCnt="16"/>
      <dgm:spPr/>
      <dgm:t>
        <a:bodyPr/>
        <a:lstStyle/>
        <a:p>
          <a:endParaRPr lang="en-PH"/>
        </a:p>
      </dgm:t>
    </dgm:pt>
    <dgm:pt modelId="{816C1598-D1D0-41DE-AE68-BFE3BCC0D34B}" type="pres">
      <dgm:prSet presAssocID="{1F7582FF-0C45-4311-A0D3-185E728C52B3}" presName="hierRoot2" presStyleCnt="0">
        <dgm:presLayoutVars>
          <dgm:hierBranch val="init"/>
        </dgm:presLayoutVars>
      </dgm:prSet>
      <dgm:spPr/>
    </dgm:pt>
    <dgm:pt modelId="{1C6B72D7-890F-42E3-832B-D61E258D7B36}" type="pres">
      <dgm:prSet presAssocID="{1F7582FF-0C45-4311-A0D3-185E728C52B3}" presName="rootComposite" presStyleCnt="0"/>
      <dgm:spPr/>
    </dgm:pt>
    <dgm:pt modelId="{A6B72BC8-AD60-473D-A7B5-1FD5497989D1}" type="pres">
      <dgm:prSet presAssocID="{1F7582FF-0C45-4311-A0D3-185E728C52B3}" presName="rootText" presStyleLbl="node3" presStyleIdx="15" presStyleCnt="16">
        <dgm:presLayoutVars>
          <dgm:chPref val="3"/>
        </dgm:presLayoutVars>
      </dgm:prSet>
      <dgm:spPr/>
      <dgm:t>
        <a:bodyPr/>
        <a:lstStyle/>
        <a:p>
          <a:endParaRPr lang="en-PH"/>
        </a:p>
      </dgm:t>
    </dgm:pt>
    <dgm:pt modelId="{1C72FC7B-1A96-4704-83D4-CD033BE688C8}" type="pres">
      <dgm:prSet presAssocID="{1F7582FF-0C45-4311-A0D3-185E728C52B3}" presName="rootConnector" presStyleLbl="node3" presStyleIdx="15" presStyleCnt="16"/>
      <dgm:spPr/>
      <dgm:t>
        <a:bodyPr/>
        <a:lstStyle/>
        <a:p>
          <a:endParaRPr lang="en-PH"/>
        </a:p>
      </dgm:t>
    </dgm:pt>
    <dgm:pt modelId="{5606D69C-13BF-41E9-9CDA-B38EC8DD668D}" type="pres">
      <dgm:prSet presAssocID="{1F7582FF-0C45-4311-A0D3-185E728C52B3}" presName="hierChild4" presStyleCnt="0"/>
      <dgm:spPr/>
    </dgm:pt>
    <dgm:pt modelId="{6DCA04FD-4986-43A7-80CE-162119D50C22}" type="pres">
      <dgm:prSet presAssocID="{1F7582FF-0C45-4311-A0D3-185E728C52B3}" presName="hierChild5" presStyleCnt="0"/>
      <dgm:spPr/>
    </dgm:pt>
    <dgm:pt modelId="{6BB687B3-7E26-479D-863C-3A734D2D79E8}" type="pres">
      <dgm:prSet presAssocID="{AC786EB9-BB4C-421C-8341-2035878451A4}" presName="hierChild5" presStyleCnt="0"/>
      <dgm:spPr/>
    </dgm:pt>
    <dgm:pt modelId="{648BA811-10D5-4FB3-B6E2-BFBA912081E5}" type="pres">
      <dgm:prSet presAssocID="{615D1B2F-9BC0-4538-888F-5E0F9D2120A8}" presName="hierChild3" presStyleCnt="0"/>
      <dgm:spPr/>
    </dgm:pt>
  </dgm:ptLst>
  <dgm:cxnLst>
    <dgm:cxn modelId="{2D423488-A7C0-476B-A7DA-8B21E5F1384C}" type="presOf" srcId="{42B8B709-BCD3-42F0-B09B-B19778C9170F}" destId="{E2E5C16A-C1D4-4E4D-89F0-7D1A7EB284AD}" srcOrd="0" destOrd="0" presId="urn:microsoft.com/office/officeart/2005/8/layout/orgChart1"/>
    <dgm:cxn modelId="{D0F18952-08FD-4D93-9DA5-D41F3C202829}" type="presOf" srcId="{7AE94F25-D55F-45F2-9926-DF824AC018F1}" destId="{911BD9D6-571C-4A78-8F53-008E96D5EFE9}" srcOrd="0" destOrd="0" presId="urn:microsoft.com/office/officeart/2005/8/layout/orgChart1"/>
    <dgm:cxn modelId="{806D2FC0-0713-4B40-B615-F98EA69AFF1F}" type="presOf" srcId="{B03A4D68-31C4-4372-9032-D068522D7248}" destId="{617ED706-AEF0-4A3D-B6AA-364B0402BBE4}" srcOrd="0" destOrd="0" presId="urn:microsoft.com/office/officeart/2005/8/layout/orgChart1"/>
    <dgm:cxn modelId="{31A43E3E-2EDC-4CE7-8AC4-9570DEF7F488}" srcId="{F9E5E106-A9BF-4A79-ACAC-4F30732A75CE}" destId="{6AA13757-54BB-4AC0-B627-7F49D340D9AC}" srcOrd="1" destOrd="0" parTransId="{51D20FCB-3281-41EB-9BB7-CC413AE32A53}" sibTransId="{A87D99DD-1CB8-425D-BE12-8692AA54CDAB}"/>
    <dgm:cxn modelId="{B905E037-E9FF-4EB5-BC0D-0767F4A3C0DC}" type="presOf" srcId="{77A3165F-7F73-4F70-9A64-0CB583B68BDE}" destId="{B4D6AE7E-D79E-4673-8F32-398ABDB2CF07}" srcOrd="0" destOrd="0" presId="urn:microsoft.com/office/officeart/2005/8/layout/orgChart1"/>
    <dgm:cxn modelId="{10E32315-709F-4059-AF7E-B1631A522721}" type="presOf" srcId="{D0261D07-C7C4-4CCD-BC49-5F01CB3A33F9}" destId="{38A5633B-B1ED-4D54-A8EA-2D6487AC0954}" srcOrd="1" destOrd="0" presId="urn:microsoft.com/office/officeart/2005/8/layout/orgChart1"/>
    <dgm:cxn modelId="{FF39C8F5-E337-4F86-AD8E-54E601406156}" type="presOf" srcId="{495FC0B7-99E9-41BA-8A85-62C39783368F}" destId="{A07FB82A-B882-4D31-8EFB-83D416DF6C98}" srcOrd="1" destOrd="0" presId="urn:microsoft.com/office/officeart/2005/8/layout/orgChart1"/>
    <dgm:cxn modelId="{8D5BC545-9854-4075-BA16-BB2D1EB75F95}" type="presOf" srcId="{FF7D9C4B-B8CF-46D3-9146-1C7F7FDBFEC2}" destId="{1F96CE42-0A6F-4CDA-B12C-F011BB707C4D}" srcOrd="0" destOrd="0" presId="urn:microsoft.com/office/officeart/2005/8/layout/orgChart1"/>
    <dgm:cxn modelId="{FC01BE6C-5F05-4DA8-98FB-A5142038D998}" type="presOf" srcId="{FE17B5E6-081B-4F03-81BD-5DF990558EB8}" destId="{D724BECB-9ED6-48BE-984E-FE7FF6384325}" srcOrd="1" destOrd="0" presId="urn:microsoft.com/office/officeart/2005/8/layout/orgChart1"/>
    <dgm:cxn modelId="{C2E09C5D-5B9D-4CCF-AE0F-0DB61A597E77}" type="presOf" srcId="{6AA13757-54BB-4AC0-B627-7F49D340D9AC}" destId="{AD0020B2-5DEF-4368-B592-7F0FC01B0EED}" srcOrd="1" destOrd="0" presId="urn:microsoft.com/office/officeart/2005/8/layout/orgChart1"/>
    <dgm:cxn modelId="{FFC41B90-5A80-4E06-BC85-A86FE8D02391}" srcId="{7AE94F25-D55F-45F2-9926-DF824AC018F1}" destId="{D0261D07-C7C4-4CCD-BC49-5F01CB3A33F9}" srcOrd="4" destOrd="0" parTransId="{A63F6B16-04EA-477C-95C2-17C8202F1539}" sibTransId="{0F6F6E79-ABAB-40F6-B707-1A7637C7CEAF}"/>
    <dgm:cxn modelId="{A5E3A606-946F-4D63-998C-07B16DF087CF}" type="presOf" srcId="{A63F6B16-04EA-477C-95C2-17C8202F1539}" destId="{4C2DBC2C-9C8E-4615-81C4-9B68084D0D28}" srcOrd="0" destOrd="0" presId="urn:microsoft.com/office/officeart/2005/8/layout/orgChart1"/>
    <dgm:cxn modelId="{6952C7E7-0314-4A2C-85CD-9F61948E5380}" srcId="{615D1B2F-9BC0-4538-888F-5E0F9D2120A8}" destId="{AC786EB9-BB4C-421C-8341-2035878451A4}" srcOrd="4" destOrd="0" parTransId="{77A3165F-7F73-4F70-9A64-0CB583B68BDE}" sibTransId="{049FF67D-9840-4DDA-8510-9A32AE3F908F}"/>
    <dgm:cxn modelId="{20F84305-04B3-4CF0-A028-90E1648DEF01}" type="presOf" srcId="{3C69CF30-7939-4BB3-8CF6-160068DE0208}" destId="{611EAF38-2B00-4562-8633-1F4BDF9CE126}" srcOrd="1" destOrd="0" presId="urn:microsoft.com/office/officeart/2005/8/layout/orgChart1"/>
    <dgm:cxn modelId="{2AF22D1A-5F46-46F1-B671-85585455EFED}" srcId="{AC786EB9-BB4C-421C-8341-2035878451A4}" destId="{1F7582FF-0C45-4311-A0D3-185E728C52B3}" srcOrd="2" destOrd="0" parTransId="{EAC26033-5B92-40E2-B9E6-96C38FAD111E}" sibTransId="{F3384DF8-89D6-478C-ABB2-320BE34F7175}"/>
    <dgm:cxn modelId="{851806B2-135D-406F-9001-2047BC23D840}" srcId="{615D1B2F-9BC0-4538-888F-5E0F9D2120A8}" destId="{495FC0B7-99E9-41BA-8A85-62C39783368F}" srcOrd="2" destOrd="0" parTransId="{AACEBDCA-BEEF-4AC6-B1A2-B9A6E6827877}" sibTransId="{30A5E63E-92EA-46AC-9C26-B9779E0A73DA}"/>
    <dgm:cxn modelId="{6A6E1EBA-2D80-406F-BCD1-5AF5C525AEAA}" srcId="{AC786EB9-BB4C-421C-8341-2035878451A4}" destId="{89E1A16B-70D2-4348-A34B-643D679C5998}" srcOrd="1" destOrd="0" parTransId="{B03A4D68-31C4-4372-9032-D068522D7248}" sibTransId="{3DA78068-243E-4969-8553-ADA23E0D9B21}"/>
    <dgm:cxn modelId="{CACB481F-87A9-4A7E-A77D-59ACFA4514D1}" srcId="{7424F4D0-7883-40F4-8261-879E1C16A6A0}" destId="{615D1B2F-9BC0-4538-888F-5E0F9D2120A8}" srcOrd="0" destOrd="0" parTransId="{6CF5CD53-A737-4BAA-A3A5-7F82D6152707}" sibTransId="{6A1C6728-3D71-48F5-8567-75FE0E716EF2}"/>
    <dgm:cxn modelId="{18D0C13B-F868-4E59-8EDD-28BC5A7334A2}" type="presOf" srcId="{615D1B2F-9BC0-4538-888F-5E0F9D2120A8}" destId="{FAFC71CF-0231-434C-BA32-B76FAA8CA1E3}" srcOrd="0" destOrd="0" presId="urn:microsoft.com/office/officeart/2005/8/layout/orgChart1"/>
    <dgm:cxn modelId="{E6DFD20F-E365-429B-A262-4AF288BB40DE}" type="presOf" srcId="{89E1A16B-70D2-4348-A34B-643D679C5998}" destId="{9864EC3F-4B74-4004-AD63-16EDC55E38A7}" srcOrd="1" destOrd="0" presId="urn:microsoft.com/office/officeart/2005/8/layout/orgChart1"/>
    <dgm:cxn modelId="{50341A12-B84C-4A73-A216-FB0A792B40CD}" srcId="{615D1B2F-9BC0-4538-888F-5E0F9D2120A8}" destId="{F9E5E106-A9BF-4A79-ACAC-4F30732A75CE}" srcOrd="0" destOrd="0" parTransId="{1E4C30F8-FED1-43D3-940E-B976E40F8A44}" sibTransId="{4B348FBA-FF75-4A5D-B7B6-D3F7DE968247}"/>
    <dgm:cxn modelId="{F6149B3E-500F-4324-A046-6082AFEC353F}" type="presOf" srcId="{2E728B0D-5874-4339-9766-11CAAA392B83}" destId="{6C350679-3413-4521-B689-8A6EC12A35E7}" srcOrd="1" destOrd="0" presId="urn:microsoft.com/office/officeart/2005/8/layout/orgChart1"/>
    <dgm:cxn modelId="{7FF523A8-2665-4080-A8C7-98481BC91449}" type="presOf" srcId="{3C69CF30-7939-4BB3-8CF6-160068DE0208}" destId="{F0FE37BB-52E6-4A05-B8D7-75256A4FCBD1}" srcOrd="0" destOrd="0" presId="urn:microsoft.com/office/officeart/2005/8/layout/orgChart1"/>
    <dgm:cxn modelId="{DB1561E6-2696-47EF-81A7-1B312FDA4D24}" srcId="{7AE94F25-D55F-45F2-9926-DF824AC018F1}" destId="{E5F56578-8B09-4C1B-8BE2-2D50A80E9226}" srcOrd="1" destOrd="0" parTransId="{FBE65803-AFFC-4EF4-A1E1-B8FE4C6EB3E7}" sibTransId="{8487B8B7-9A8C-4A90-88A6-A4D76EB2586C}"/>
    <dgm:cxn modelId="{1D66B4B3-232A-4E6C-8410-2CB3775E0E95}" type="presOf" srcId="{BD75F229-70C4-4A26-BEDA-D57AD7A2281A}" destId="{065626A7-947E-49A2-BF3E-C615D58BBC6C}" srcOrd="0" destOrd="0" presId="urn:microsoft.com/office/officeart/2005/8/layout/orgChart1"/>
    <dgm:cxn modelId="{B681A995-4FD3-4677-A0A0-4C6E2741EE58}" srcId="{F9E5E106-A9BF-4A79-ACAC-4F30732A75CE}" destId="{2E728B0D-5874-4339-9766-11CAAA392B83}" srcOrd="2" destOrd="0" parTransId="{8BF9277E-871C-461F-89D3-FC5B5174DD64}" sibTransId="{D0BD4736-BE59-49AB-B124-7FA66C969CC6}"/>
    <dgm:cxn modelId="{4ECA3827-648D-425B-B053-DE213C72D9B3}" type="presOf" srcId="{27E4F6C0-8EB2-4616-9CC3-0309C333A632}" destId="{DBCF0F29-F6E6-42AF-87FD-484AE283E157}" srcOrd="1" destOrd="0" presId="urn:microsoft.com/office/officeart/2005/8/layout/orgChart1"/>
    <dgm:cxn modelId="{6FB5A2AC-213C-45DB-94E7-EDE97AE2308E}" type="presOf" srcId="{1F7582FF-0C45-4311-A0D3-185E728C52B3}" destId="{A6B72BC8-AD60-473D-A7B5-1FD5497989D1}" srcOrd="0" destOrd="0" presId="urn:microsoft.com/office/officeart/2005/8/layout/orgChart1"/>
    <dgm:cxn modelId="{2BE3D302-8DC2-4998-BF43-8E28E166CEC1}" type="presOf" srcId="{03421347-4428-481F-AC1A-99A8041385AB}" destId="{549165B8-2C66-4B58-AAC7-B33222BA36B4}" srcOrd="0" destOrd="0" presId="urn:microsoft.com/office/officeart/2005/8/layout/orgChart1"/>
    <dgm:cxn modelId="{F2F39961-ECC0-419D-A70B-E778E692EDDD}" srcId="{495FC0B7-99E9-41BA-8A85-62C39783368F}" destId="{9BD45B34-B343-4C4E-88E2-6D3846259A7A}" srcOrd="2" destOrd="0" parTransId="{03148E60-FA9E-432E-84C6-F159C5681584}" sibTransId="{F4D56708-A4A6-420F-81E1-C6A5023B9287}"/>
    <dgm:cxn modelId="{D6DA437D-4EE4-4B8A-8AA0-D7434BF456A7}" type="presOf" srcId="{F92EE232-1C1D-43AC-BAB4-F31E6C17A7C9}" destId="{B192FA18-E312-40A8-BBE4-B5328211DAB5}" srcOrd="0" destOrd="0" presId="urn:microsoft.com/office/officeart/2005/8/layout/orgChart1"/>
    <dgm:cxn modelId="{61817F28-1AB5-4E77-A271-577C5C14C12B}" type="presOf" srcId="{669C2033-49B4-4D7C-A025-AC527820E734}" destId="{2F89A836-90D2-4801-BFBC-1DDAF3627CA3}" srcOrd="0" destOrd="0" presId="urn:microsoft.com/office/officeart/2005/8/layout/orgChart1"/>
    <dgm:cxn modelId="{6655B7D5-3534-46AA-A3C8-7CCD27DB528E}" srcId="{7AE94F25-D55F-45F2-9926-DF824AC018F1}" destId="{3C69CF30-7939-4BB3-8CF6-160068DE0208}" srcOrd="0" destOrd="0" parTransId="{48EC76C4-8CC0-44BF-A09F-CDB685CBFC1A}" sibTransId="{37CA3940-06A0-478C-91EC-78A066C18492}"/>
    <dgm:cxn modelId="{6A00DB38-BF1E-4671-AE13-6874F5AB01CE}" type="presOf" srcId="{E5F56578-8B09-4C1B-8BE2-2D50A80E9226}" destId="{9833B79E-D0DF-4AD6-8C65-8A026469624E}" srcOrd="0" destOrd="0" presId="urn:microsoft.com/office/officeart/2005/8/layout/orgChart1"/>
    <dgm:cxn modelId="{678EE46E-C152-48A2-ACF7-390306C28A9C}" type="presOf" srcId="{E75498B5-B513-4982-8AE8-EE092F7FB6F0}" destId="{B8D14D51-DA93-45D3-A983-A24061A23828}" srcOrd="1" destOrd="0" presId="urn:microsoft.com/office/officeart/2005/8/layout/orgChart1"/>
    <dgm:cxn modelId="{4AD429D3-11CB-44A5-990C-C6E8321DDCCA}" type="presOf" srcId="{E5F56578-8B09-4C1B-8BE2-2D50A80E9226}" destId="{A3608479-D76E-4C2C-A86E-63242D035DD8}" srcOrd="1" destOrd="0" presId="urn:microsoft.com/office/officeart/2005/8/layout/orgChart1"/>
    <dgm:cxn modelId="{D9FE7EAA-EAAA-430D-8F55-E6DF32CFD822}" type="presOf" srcId="{77FD9DAB-8FA1-423A-9E08-95D13C1D9BC1}" destId="{203E534F-B8EB-49A0-8E64-27145F377A8C}" srcOrd="0" destOrd="0" presId="urn:microsoft.com/office/officeart/2005/8/layout/orgChart1"/>
    <dgm:cxn modelId="{C89D6E44-FE6F-4F1B-B158-757FD43EAD69}" type="presOf" srcId="{862D96E7-BAD3-4003-8300-642D51170C06}" destId="{13A24A89-A695-4A9E-B678-1394F693D4F5}" srcOrd="0" destOrd="0" presId="urn:microsoft.com/office/officeart/2005/8/layout/orgChart1"/>
    <dgm:cxn modelId="{52345426-F267-4EC6-9963-C252EEDAFFD0}" type="presOf" srcId="{F9E5E106-A9BF-4A79-ACAC-4F30732A75CE}" destId="{CE29EC89-A4C7-4F58-AC2D-C814F1A19E6D}" srcOrd="0" destOrd="0" presId="urn:microsoft.com/office/officeart/2005/8/layout/orgChart1"/>
    <dgm:cxn modelId="{C4F9AA79-855B-48CB-9612-2DE5A0185AE0}" type="presOf" srcId="{9BD45B34-B343-4C4E-88E2-6D3846259A7A}" destId="{78BF3581-D3DB-4FCC-BC94-FCF3642B4F63}" srcOrd="0" destOrd="0" presId="urn:microsoft.com/office/officeart/2005/8/layout/orgChart1"/>
    <dgm:cxn modelId="{9B51F954-71B1-495C-BAC8-B3FDE0819C16}" type="presOf" srcId="{495FC0B7-99E9-41BA-8A85-62C39783368F}" destId="{2C08E371-F3E1-4435-90EC-4264FCADE011}" srcOrd="0" destOrd="0" presId="urn:microsoft.com/office/officeart/2005/8/layout/orgChart1"/>
    <dgm:cxn modelId="{BBCBE9FD-B46B-4069-91A4-5851394A3693}" type="presOf" srcId="{2E728B0D-5874-4339-9766-11CAAA392B83}" destId="{5AE6F9B1-8537-4679-B470-95379A6AFBC4}" srcOrd="0" destOrd="0" presId="urn:microsoft.com/office/officeart/2005/8/layout/orgChart1"/>
    <dgm:cxn modelId="{5F6C0D1A-80C1-40DA-962A-0BBDBAE0998E}" type="presOf" srcId="{51D20FCB-3281-41EB-9BB7-CC413AE32A53}" destId="{6A2002B7-1A29-4CF5-B49B-9170C35F9F7D}" srcOrd="0" destOrd="0" presId="urn:microsoft.com/office/officeart/2005/8/layout/orgChart1"/>
    <dgm:cxn modelId="{3428C9C9-9E32-40A1-B699-3D2B68125329}" type="presOf" srcId="{AACEBDCA-BEEF-4AC6-B1A2-B9A6E6827877}" destId="{4E823EF3-B17D-4F26-94C5-77E3BB53AD45}" srcOrd="0" destOrd="0" presId="urn:microsoft.com/office/officeart/2005/8/layout/orgChart1"/>
    <dgm:cxn modelId="{83A9C63C-F12A-4752-A86C-54DE2FE04623}" srcId="{03421347-4428-481F-AC1A-99A8041385AB}" destId="{40130051-C395-4B03-84A1-6142CCA228BD}" srcOrd="1" destOrd="0" parTransId="{E2353D08-5859-4140-B00C-BF212CC52D72}" sibTransId="{D625E85C-8BE4-4346-8D85-E6BA15045CE0}"/>
    <dgm:cxn modelId="{1E744FB1-3495-4A28-82B9-E5C55FF6503A}" type="presOf" srcId="{40130051-C395-4B03-84A1-6142CCA228BD}" destId="{14C7AAA9-DA41-4E7F-A9EA-51426A44038E}" srcOrd="0" destOrd="0" presId="urn:microsoft.com/office/officeart/2005/8/layout/orgChart1"/>
    <dgm:cxn modelId="{A397A642-D64C-47CA-B979-9F33E94CF573}" type="presOf" srcId="{AC786EB9-BB4C-421C-8341-2035878451A4}" destId="{E3BE1998-A539-46C8-B478-1102F7388C5C}" srcOrd="1" destOrd="0" presId="urn:microsoft.com/office/officeart/2005/8/layout/orgChart1"/>
    <dgm:cxn modelId="{3AE7D16F-0984-4BA5-89DD-67AB00F78B98}" type="presOf" srcId="{40130051-C395-4B03-84A1-6142CCA228BD}" destId="{6CA74D9E-EC1C-41DF-86C2-75B0D99D8EEF}" srcOrd="1" destOrd="0" presId="urn:microsoft.com/office/officeart/2005/8/layout/orgChart1"/>
    <dgm:cxn modelId="{5770B0CB-EA70-474D-B40B-AE4582A559A1}" type="presOf" srcId="{D4D498DA-5062-4E9A-9505-DA1B2D6C4F43}" destId="{28A329BE-C995-4D7F-B11C-22EECA9A0AB4}" srcOrd="1" destOrd="0" presId="urn:microsoft.com/office/officeart/2005/8/layout/orgChart1"/>
    <dgm:cxn modelId="{1809B356-3575-48DD-B299-2BF11B5DB811}" type="presOf" srcId="{1F7582FF-0C45-4311-A0D3-185E728C52B3}" destId="{1C72FC7B-1A96-4704-83D4-CD033BE688C8}" srcOrd="1" destOrd="0" presId="urn:microsoft.com/office/officeart/2005/8/layout/orgChart1"/>
    <dgm:cxn modelId="{34C5D6EB-210D-42B6-BEDD-4693AA702A29}" type="presOf" srcId="{FBE65803-AFFC-4EF4-A1E1-B8FE4C6EB3E7}" destId="{5B6AEB62-5950-414F-84D6-C39A77A95C5F}" srcOrd="0" destOrd="0" presId="urn:microsoft.com/office/officeart/2005/8/layout/orgChart1"/>
    <dgm:cxn modelId="{5625D79F-7F85-4EA6-B140-B1BA8C642994}" type="presOf" srcId="{89E1A16B-70D2-4348-A34B-643D679C5998}" destId="{D2FEA6C7-348D-4D92-B60D-1AD41B830A19}" srcOrd="0" destOrd="0" presId="urn:microsoft.com/office/officeart/2005/8/layout/orgChart1"/>
    <dgm:cxn modelId="{2755F371-C562-41BA-9940-A25572AEAE5E}" type="presOf" srcId="{EAC26033-5B92-40E2-B9E6-96C38FAD111E}" destId="{C9CF7764-BF66-4992-8F4B-7FB75A2F7CFC}" srcOrd="0" destOrd="0" presId="urn:microsoft.com/office/officeart/2005/8/layout/orgChart1"/>
    <dgm:cxn modelId="{6AA0D99F-80DA-4F1A-96E8-7F9E0863FA6B}" type="presOf" srcId="{7424F4D0-7883-40F4-8261-879E1C16A6A0}" destId="{92520AB0-CD19-4FA5-B930-C2499C5EE2E8}" srcOrd="0" destOrd="0" presId="urn:microsoft.com/office/officeart/2005/8/layout/orgChart1"/>
    <dgm:cxn modelId="{2A607F35-6D1B-4973-AF95-FEAF170DB487}" type="presOf" srcId="{6349D65E-846B-4821-8AB7-570199AF0B4B}" destId="{AB06B16F-9442-4646-B4FE-BA8BCD6C9DED}" srcOrd="0" destOrd="0" presId="urn:microsoft.com/office/officeart/2005/8/layout/orgChart1"/>
    <dgm:cxn modelId="{65F84885-327E-4B80-8190-A04C92557C04}" type="presOf" srcId="{48EC76C4-8CC0-44BF-A09F-CDB685CBFC1A}" destId="{70BEF85F-32BC-46D1-9550-38C94D67D641}" srcOrd="0" destOrd="0" presId="urn:microsoft.com/office/officeart/2005/8/layout/orgChart1"/>
    <dgm:cxn modelId="{4734B595-3BC7-43D4-85F4-6B7EEF565AAE}" type="presOf" srcId="{6AA13757-54BB-4AC0-B627-7F49D340D9AC}" destId="{4C463C80-890A-4EF3-89D3-316C81AE5ACF}" srcOrd="0" destOrd="0" presId="urn:microsoft.com/office/officeart/2005/8/layout/orgChart1"/>
    <dgm:cxn modelId="{0796FEDA-D533-4717-8145-B567339459B2}" type="presOf" srcId="{DB2ECF23-DE55-4610-9B85-0CAF329F2962}" destId="{E2EB0BC5-6300-4FF3-9CC2-637759BFA52E}" srcOrd="1" destOrd="0" presId="urn:microsoft.com/office/officeart/2005/8/layout/orgChart1"/>
    <dgm:cxn modelId="{0F784008-63B9-41E8-A04C-C2C8C5F056E6}" type="presOf" srcId="{CECD4970-8AB0-468E-8DA6-F67EC20C7C1D}" destId="{752ECD21-1E2E-47FD-957B-3CD17C2AD4A6}" srcOrd="0" destOrd="0" presId="urn:microsoft.com/office/officeart/2005/8/layout/orgChart1"/>
    <dgm:cxn modelId="{AE0923C4-5442-43E9-95AF-DFCDF573BC70}" type="presOf" srcId="{D0261D07-C7C4-4CCD-BC49-5F01CB3A33F9}" destId="{CCE53772-363F-48D2-BFE0-6A957C9F9B91}" srcOrd="0" destOrd="0" presId="urn:microsoft.com/office/officeart/2005/8/layout/orgChart1"/>
    <dgm:cxn modelId="{12C2AD97-38D9-4724-A406-653BA38BC70D}" type="presOf" srcId="{DB2ECF23-DE55-4610-9B85-0CAF329F2962}" destId="{BBF79D01-8647-4026-91FF-13166B926E00}" srcOrd="0" destOrd="0" presId="urn:microsoft.com/office/officeart/2005/8/layout/orgChart1"/>
    <dgm:cxn modelId="{93BE7450-6DF2-41C9-8AC5-BD59130CEB63}" type="presOf" srcId="{E2353D08-5859-4140-B00C-BF212CC52D72}" destId="{D115847E-C86E-4C5B-9740-256BFCF58AF8}" srcOrd="0" destOrd="0" presId="urn:microsoft.com/office/officeart/2005/8/layout/orgChart1"/>
    <dgm:cxn modelId="{75A8154A-97B6-4FB9-B40C-C903C58B5A3F}" srcId="{F9E5E106-A9BF-4A79-ACAC-4F30732A75CE}" destId="{FE17B5E6-081B-4F03-81BD-5DF990558EB8}" srcOrd="0" destOrd="0" parTransId="{E177DE3C-258D-4E82-BFE7-B291793D34CF}" sibTransId="{7940A14B-3D3F-41B4-B2E9-7D16815D9341}"/>
    <dgm:cxn modelId="{815F3B1E-7D75-4B53-8B66-5FE88EAFD498}" type="presOf" srcId="{E75498B5-B513-4982-8AE8-EE092F7FB6F0}" destId="{5A149283-0593-4BD7-B85C-A303520B0C9C}" srcOrd="0" destOrd="0" presId="urn:microsoft.com/office/officeart/2005/8/layout/orgChart1"/>
    <dgm:cxn modelId="{4FC87118-125B-4886-9E74-6B669BA0917C}" srcId="{7AE94F25-D55F-45F2-9926-DF824AC018F1}" destId="{D4D498DA-5062-4E9A-9505-DA1B2D6C4F43}" srcOrd="2" destOrd="0" parTransId="{42B8B709-BCD3-42F0-B09B-B19778C9170F}" sibTransId="{C6AEF809-F494-42E9-B98F-33934AC8D705}"/>
    <dgm:cxn modelId="{12B5FE23-D598-4EB4-AF51-82DEC16B3860}" type="presOf" srcId="{03148E60-FA9E-432E-84C6-F159C5681584}" destId="{410C1ACA-59F6-49E3-AE3D-7161BB1E1A91}" srcOrd="0" destOrd="0" presId="urn:microsoft.com/office/officeart/2005/8/layout/orgChart1"/>
    <dgm:cxn modelId="{E768BFE7-8C5E-42E6-AE8D-B1DA913BC1F3}" type="presOf" srcId="{FE17B5E6-081B-4F03-81BD-5DF990558EB8}" destId="{19AA76CD-F1E5-4508-A5E0-42F2815CB17B}" srcOrd="0" destOrd="0" presId="urn:microsoft.com/office/officeart/2005/8/layout/orgChart1"/>
    <dgm:cxn modelId="{AA3D731A-0D00-4C4A-A9F4-93886A43EE23}" srcId="{7AE94F25-D55F-45F2-9926-DF824AC018F1}" destId="{27E4F6C0-8EB2-4616-9CC3-0309C333A632}" srcOrd="3" destOrd="0" parTransId="{FF7D9C4B-B8CF-46D3-9146-1C7F7FDBFEC2}" sibTransId="{ABA6A818-778F-4320-A63A-BFDA7F3ACAD4}"/>
    <dgm:cxn modelId="{E3070A37-EF66-421D-A549-632A03237900}" type="presOf" srcId="{8BF9277E-871C-461F-89D3-FC5B5174DD64}" destId="{C51B33B8-B71F-420B-8057-8C8309F8C160}" srcOrd="0" destOrd="0" presId="urn:microsoft.com/office/officeart/2005/8/layout/orgChart1"/>
    <dgm:cxn modelId="{BEC374E4-EAD3-4C23-857F-07D69B35F8B0}" type="presOf" srcId="{E177DE3C-258D-4E82-BFE7-B291793D34CF}" destId="{4A2F75A5-B302-4625-9F12-3F5B8EA4A46E}" srcOrd="0" destOrd="0" presId="urn:microsoft.com/office/officeart/2005/8/layout/orgChart1"/>
    <dgm:cxn modelId="{720D2014-5585-4D62-A509-56FFD6E44B5B}" type="presOf" srcId="{03421347-4428-481F-AC1A-99A8041385AB}" destId="{6C42FF27-AC95-4229-9486-EEFFC713140A}" srcOrd="1" destOrd="0" presId="urn:microsoft.com/office/officeart/2005/8/layout/orgChart1"/>
    <dgm:cxn modelId="{D609AF9C-C7A9-4BAD-8507-721C56D355F1}" srcId="{495FC0B7-99E9-41BA-8A85-62C39783368F}" destId="{DB2ECF23-DE55-4610-9B85-0CAF329F2962}" srcOrd="0" destOrd="0" parTransId="{142F319E-95D9-4B48-9D83-29954BB05210}" sibTransId="{011E77EC-0D55-4B97-A7F0-976F9DA83109}"/>
    <dgm:cxn modelId="{4F321BD2-2721-4BF4-9F57-6C9167DF9D1F}" type="presOf" srcId="{AC786EB9-BB4C-421C-8341-2035878451A4}" destId="{A73D877F-93CC-414C-9E24-3C19C78520B4}" srcOrd="0" destOrd="0" presId="urn:microsoft.com/office/officeart/2005/8/layout/orgChart1"/>
    <dgm:cxn modelId="{590B85BD-F905-4FDA-B39A-3BF2D501428C}" srcId="{615D1B2F-9BC0-4538-888F-5E0F9D2120A8}" destId="{03421347-4428-481F-AC1A-99A8041385AB}" srcOrd="3" destOrd="0" parTransId="{F92EE232-1C1D-43AC-BAB4-F31E6C17A7C9}" sibTransId="{E0B8CDCC-5AAE-4345-8600-6C41E3598B7B}"/>
    <dgm:cxn modelId="{D11EC269-18D9-41CD-A0E5-4B559AD84D0A}" srcId="{615D1B2F-9BC0-4538-888F-5E0F9D2120A8}" destId="{7AE94F25-D55F-45F2-9926-DF824AC018F1}" srcOrd="1" destOrd="0" parTransId="{77FD9DAB-8FA1-423A-9E08-95D13C1D9BC1}" sibTransId="{E09AF098-DB38-41E9-854E-2DCCF67D6FBF}"/>
    <dgm:cxn modelId="{9F0EC169-62D4-4213-B7ED-A9447C7C5808}" srcId="{AC786EB9-BB4C-421C-8341-2035878451A4}" destId="{CECD4970-8AB0-468E-8DA6-F67EC20C7C1D}" srcOrd="0" destOrd="0" parTransId="{862D96E7-BAD3-4003-8300-642D51170C06}" sibTransId="{E890EDAF-DFFE-4719-B932-2F872E587B38}"/>
    <dgm:cxn modelId="{7143E54F-4F84-4C6F-B615-57CC9BFF776D}" srcId="{495FC0B7-99E9-41BA-8A85-62C39783368F}" destId="{E75498B5-B513-4982-8AE8-EE092F7FB6F0}" srcOrd="1" destOrd="0" parTransId="{669C2033-49B4-4D7C-A025-AC527820E734}" sibTransId="{2C9FA0B3-3476-4A81-AF22-C57E31802623}"/>
    <dgm:cxn modelId="{A49A8D0A-5B7D-4275-9EDC-A3C7E76A78AD}" srcId="{03421347-4428-481F-AC1A-99A8041385AB}" destId="{BD75F229-70C4-4A26-BEDA-D57AD7A2281A}" srcOrd="0" destOrd="0" parTransId="{6349D65E-846B-4821-8AB7-570199AF0B4B}" sibTransId="{0999D755-6A78-403C-856E-8412A2342225}"/>
    <dgm:cxn modelId="{FA8ACDF2-5714-40BD-86AE-A25220B09B46}" type="presOf" srcId="{CECD4970-8AB0-468E-8DA6-F67EC20C7C1D}" destId="{A5B7A386-9169-4AE1-B144-911FFF82E3FB}" srcOrd="1" destOrd="0" presId="urn:microsoft.com/office/officeart/2005/8/layout/orgChart1"/>
    <dgm:cxn modelId="{1007B523-B808-49AE-BEA2-BEEE8CB09B35}" type="presOf" srcId="{7AE94F25-D55F-45F2-9926-DF824AC018F1}" destId="{2157C6A6-C939-4242-ACE6-6BF7D5F74AB4}" srcOrd="1" destOrd="0" presId="urn:microsoft.com/office/officeart/2005/8/layout/orgChart1"/>
    <dgm:cxn modelId="{C4D247F6-8423-4552-9DB9-D8FC5336FE59}" type="presOf" srcId="{615D1B2F-9BC0-4538-888F-5E0F9D2120A8}" destId="{594D9344-14CF-4EBD-8B33-7AA11E5CE7F2}" srcOrd="1" destOrd="0" presId="urn:microsoft.com/office/officeart/2005/8/layout/orgChart1"/>
    <dgm:cxn modelId="{E4B1D128-2632-4A59-85AC-2CB105FB7B84}" type="presOf" srcId="{F9E5E106-A9BF-4A79-ACAC-4F30732A75CE}" destId="{069A0A99-5F71-48A2-8B59-1C0F4DD5846A}" srcOrd="1" destOrd="0" presId="urn:microsoft.com/office/officeart/2005/8/layout/orgChart1"/>
    <dgm:cxn modelId="{02A42E61-7EEA-4D03-8550-ADAEFA24D0F1}" type="presOf" srcId="{BD75F229-70C4-4A26-BEDA-D57AD7A2281A}" destId="{B358DF0B-248E-4433-8F24-E6E4760C341C}" srcOrd="1" destOrd="0" presId="urn:microsoft.com/office/officeart/2005/8/layout/orgChart1"/>
    <dgm:cxn modelId="{E54C08A6-64BB-4EDA-BF81-82CDD137CF82}" type="presOf" srcId="{142F319E-95D9-4B48-9D83-29954BB05210}" destId="{55790A89-AF24-4354-BF97-6248296F7218}" srcOrd="0" destOrd="0" presId="urn:microsoft.com/office/officeart/2005/8/layout/orgChart1"/>
    <dgm:cxn modelId="{96EB09CF-C107-42C8-8EFC-C156D5B91464}" type="presOf" srcId="{9BD45B34-B343-4C4E-88E2-6D3846259A7A}" destId="{29905D96-0ED8-4C00-9534-8262A3BBAAD2}" srcOrd="1" destOrd="0" presId="urn:microsoft.com/office/officeart/2005/8/layout/orgChart1"/>
    <dgm:cxn modelId="{767A1EDD-2C56-459F-83C6-68F2AB0439BB}" type="presOf" srcId="{27E4F6C0-8EB2-4616-9CC3-0309C333A632}" destId="{539F7202-FB20-4CAA-818E-7DA0538E4C77}" srcOrd="0" destOrd="0" presId="urn:microsoft.com/office/officeart/2005/8/layout/orgChart1"/>
    <dgm:cxn modelId="{4DA74569-A020-4D77-8438-1EF364F14828}" type="presOf" srcId="{D4D498DA-5062-4E9A-9505-DA1B2D6C4F43}" destId="{04747FAB-4BD5-4128-8448-FACBFEFBC229}" srcOrd="0" destOrd="0" presId="urn:microsoft.com/office/officeart/2005/8/layout/orgChart1"/>
    <dgm:cxn modelId="{145EB0B7-01A6-49DC-B480-C112829FD799}" type="presOf" srcId="{1E4C30F8-FED1-43D3-940E-B976E40F8A44}" destId="{A071BC4D-F72C-4660-8990-6FBA750C41C5}" srcOrd="0" destOrd="0" presId="urn:microsoft.com/office/officeart/2005/8/layout/orgChart1"/>
    <dgm:cxn modelId="{3DD59246-A89B-4DEE-90B4-CF774EE788B0}" type="presParOf" srcId="{92520AB0-CD19-4FA5-B930-C2499C5EE2E8}" destId="{DC72F242-B500-4F7C-AAA8-9616AD18C3B0}" srcOrd="0" destOrd="0" presId="urn:microsoft.com/office/officeart/2005/8/layout/orgChart1"/>
    <dgm:cxn modelId="{EC1CD829-3C90-4529-9974-B0F39957B457}" type="presParOf" srcId="{DC72F242-B500-4F7C-AAA8-9616AD18C3B0}" destId="{5F7ED197-62AA-4ADA-9191-B297C00D5A89}" srcOrd="0" destOrd="0" presId="urn:microsoft.com/office/officeart/2005/8/layout/orgChart1"/>
    <dgm:cxn modelId="{B8BDC687-2660-47B5-BA70-85A51D551387}" type="presParOf" srcId="{5F7ED197-62AA-4ADA-9191-B297C00D5A89}" destId="{FAFC71CF-0231-434C-BA32-B76FAA8CA1E3}" srcOrd="0" destOrd="0" presId="urn:microsoft.com/office/officeart/2005/8/layout/orgChart1"/>
    <dgm:cxn modelId="{B2446B5F-6D93-4BDB-BB43-DEBA3EA2214B}" type="presParOf" srcId="{5F7ED197-62AA-4ADA-9191-B297C00D5A89}" destId="{594D9344-14CF-4EBD-8B33-7AA11E5CE7F2}" srcOrd="1" destOrd="0" presId="urn:microsoft.com/office/officeart/2005/8/layout/orgChart1"/>
    <dgm:cxn modelId="{F1F497BF-92AF-4A10-89FC-A6BABDB0EB2C}" type="presParOf" srcId="{DC72F242-B500-4F7C-AAA8-9616AD18C3B0}" destId="{0106B38A-E2A3-4AF6-9095-766BE91DD231}" srcOrd="1" destOrd="0" presId="urn:microsoft.com/office/officeart/2005/8/layout/orgChart1"/>
    <dgm:cxn modelId="{08CF7785-0D3A-4BC1-82DF-2E4B10A07931}" type="presParOf" srcId="{0106B38A-E2A3-4AF6-9095-766BE91DD231}" destId="{A071BC4D-F72C-4660-8990-6FBA750C41C5}" srcOrd="0" destOrd="0" presId="urn:microsoft.com/office/officeart/2005/8/layout/orgChart1"/>
    <dgm:cxn modelId="{F845D3E2-9370-4343-82A3-0DF803BE10E6}" type="presParOf" srcId="{0106B38A-E2A3-4AF6-9095-766BE91DD231}" destId="{E6D08930-93CF-4DDB-AE2A-04694F12B8E5}" srcOrd="1" destOrd="0" presId="urn:microsoft.com/office/officeart/2005/8/layout/orgChart1"/>
    <dgm:cxn modelId="{4CD0D283-4E95-4E9A-A6C5-944CCA90AD60}" type="presParOf" srcId="{E6D08930-93CF-4DDB-AE2A-04694F12B8E5}" destId="{B88E54BB-3DD7-4FD9-97B1-1FA9777A466F}" srcOrd="0" destOrd="0" presId="urn:microsoft.com/office/officeart/2005/8/layout/orgChart1"/>
    <dgm:cxn modelId="{0C5A33F2-02D4-42E0-B532-5703DF7BF029}" type="presParOf" srcId="{B88E54BB-3DD7-4FD9-97B1-1FA9777A466F}" destId="{CE29EC89-A4C7-4F58-AC2D-C814F1A19E6D}" srcOrd="0" destOrd="0" presId="urn:microsoft.com/office/officeart/2005/8/layout/orgChart1"/>
    <dgm:cxn modelId="{7BFB3436-B69D-4A90-B9B6-F613CEDEC89E}" type="presParOf" srcId="{B88E54BB-3DD7-4FD9-97B1-1FA9777A466F}" destId="{069A0A99-5F71-48A2-8B59-1C0F4DD5846A}" srcOrd="1" destOrd="0" presId="urn:microsoft.com/office/officeart/2005/8/layout/orgChart1"/>
    <dgm:cxn modelId="{E8660B96-B942-40B2-8F2E-E0AC13029A33}" type="presParOf" srcId="{E6D08930-93CF-4DDB-AE2A-04694F12B8E5}" destId="{D98D25C1-A71D-48D6-828B-BE0A7E29FEE8}" srcOrd="1" destOrd="0" presId="urn:microsoft.com/office/officeart/2005/8/layout/orgChart1"/>
    <dgm:cxn modelId="{F4B3742A-5A08-4801-A8AB-F31345097125}" type="presParOf" srcId="{D98D25C1-A71D-48D6-828B-BE0A7E29FEE8}" destId="{4A2F75A5-B302-4625-9F12-3F5B8EA4A46E}" srcOrd="0" destOrd="0" presId="urn:microsoft.com/office/officeart/2005/8/layout/orgChart1"/>
    <dgm:cxn modelId="{9395C3C2-A8AB-4424-84D8-776BDA20E893}" type="presParOf" srcId="{D98D25C1-A71D-48D6-828B-BE0A7E29FEE8}" destId="{EE16BB9F-906B-4447-8343-F7F34F381F8F}" srcOrd="1" destOrd="0" presId="urn:microsoft.com/office/officeart/2005/8/layout/orgChart1"/>
    <dgm:cxn modelId="{7821F086-C836-4062-A169-326906455072}" type="presParOf" srcId="{EE16BB9F-906B-4447-8343-F7F34F381F8F}" destId="{A6E8BE38-0E6F-4D1D-8E3E-94DEC6F2CB46}" srcOrd="0" destOrd="0" presId="urn:microsoft.com/office/officeart/2005/8/layout/orgChart1"/>
    <dgm:cxn modelId="{2D02A3BE-7729-45EC-B508-B5A86BA29C0B}" type="presParOf" srcId="{A6E8BE38-0E6F-4D1D-8E3E-94DEC6F2CB46}" destId="{19AA76CD-F1E5-4508-A5E0-42F2815CB17B}" srcOrd="0" destOrd="0" presId="urn:microsoft.com/office/officeart/2005/8/layout/orgChart1"/>
    <dgm:cxn modelId="{E11E3B8A-3304-402B-9294-8464471B4ABF}" type="presParOf" srcId="{A6E8BE38-0E6F-4D1D-8E3E-94DEC6F2CB46}" destId="{D724BECB-9ED6-48BE-984E-FE7FF6384325}" srcOrd="1" destOrd="0" presId="urn:microsoft.com/office/officeart/2005/8/layout/orgChart1"/>
    <dgm:cxn modelId="{3177508D-3A98-4446-9148-6246C8F2DC9C}" type="presParOf" srcId="{EE16BB9F-906B-4447-8343-F7F34F381F8F}" destId="{6CA1FF49-4A0C-432D-8694-678A697B23F2}" srcOrd="1" destOrd="0" presId="urn:microsoft.com/office/officeart/2005/8/layout/orgChart1"/>
    <dgm:cxn modelId="{B987E6CB-75A2-4D4A-9231-0E2D13B0C67A}" type="presParOf" srcId="{EE16BB9F-906B-4447-8343-F7F34F381F8F}" destId="{AE118938-722F-4379-9590-5865CE0C7B03}" srcOrd="2" destOrd="0" presId="urn:microsoft.com/office/officeart/2005/8/layout/orgChart1"/>
    <dgm:cxn modelId="{5CD238DE-A659-4E27-A61D-444A465AABCB}" type="presParOf" srcId="{D98D25C1-A71D-48D6-828B-BE0A7E29FEE8}" destId="{6A2002B7-1A29-4CF5-B49B-9170C35F9F7D}" srcOrd="2" destOrd="0" presId="urn:microsoft.com/office/officeart/2005/8/layout/orgChart1"/>
    <dgm:cxn modelId="{56ACAB08-A69E-4E98-8733-6D0B4080EB01}" type="presParOf" srcId="{D98D25C1-A71D-48D6-828B-BE0A7E29FEE8}" destId="{A132DDB7-611E-4E71-AAD9-EF0F0515DE08}" srcOrd="3" destOrd="0" presId="urn:microsoft.com/office/officeart/2005/8/layout/orgChart1"/>
    <dgm:cxn modelId="{BB6B24DB-9C9B-494E-908B-09BFCDF3879A}" type="presParOf" srcId="{A132DDB7-611E-4E71-AAD9-EF0F0515DE08}" destId="{ABC1D46B-476F-43C8-9469-A4D2CAADA350}" srcOrd="0" destOrd="0" presId="urn:microsoft.com/office/officeart/2005/8/layout/orgChart1"/>
    <dgm:cxn modelId="{4A9CFCB9-FB82-4F74-BDC3-77F5DE79954D}" type="presParOf" srcId="{ABC1D46B-476F-43C8-9469-A4D2CAADA350}" destId="{4C463C80-890A-4EF3-89D3-316C81AE5ACF}" srcOrd="0" destOrd="0" presId="urn:microsoft.com/office/officeart/2005/8/layout/orgChart1"/>
    <dgm:cxn modelId="{F20EE9A0-4EFF-4F98-A269-EDF7A33C29D7}" type="presParOf" srcId="{ABC1D46B-476F-43C8-9469-A4D2CAADA350}" destId="{AD0020B2-5DEF-4368-B592-7F0FC01B0EED}" srcOrd="1" destOrd="0" presId="urn:microsoft.com/office/officeart/2005/8/layout/orgChart1"/>
    <dgm:cxn modelId="{A92DEC45-593D-422F-AA53-F8800C482171}" type="presParOf" srcId="{A132DDB7-611E-4E71-AAD9-EF0F0515DE08}" destId="{9E768E03-3E0A-4360-A12C-64A828920496}" srcOrd="1" destOrd="0" presId="urn:microsoft.com/office/officeart/2005/8/layout/orgChart1"/>
    <dgm:cxn modelId="{5D43214A-CF6E-48AD-AE34-1ADC0C8AA144}" type="presParOf" srcId="{A132DDB7-611E-4E71-AAD9-EF0F0515DE08}" destId="{372932C3-67E2-4BF5-85FC-6C611B51C00E}" srcOrd="2" destOrd="0" presId="urn:microsoft.com/office/officeart/2005/8/layout/orgChart1"/>
    <dgm:cxn modelId="{2AFDED01-3CE1-48A1-BDA2-E05A482B3F71}" type="presParOf" srcId="{D98D25C1-A71D-48D6-828B-BE0A7E29FEE8}" destId="{C51B33B8-B71F-420B-8057-8C8309F8C160}" srcOrd="4" destOrd="0" presId="urn:microsoft.com/office/officeart/2005/8/layout/orgChart1"/>
    <dgm:cxn modelId="{A05EF729-F452-4E5C-96B9-7962FC83AAA8}" type="presParOf" srcId="{D98D25C1-A71D-48D6-828B-BE0A7E29FEE8}" destId="{5E78CF02-51EB-4C6D-A17E-63F74A1B3598}" srcOrd="5" destOrd="0" presId="urn:microsoft.com/office/officeart/2005/8/layout/orgChart1"/>
    <dgm:cxn modelId="{511A3732-966C-41EB-BFC7-0ED38298F5AA}" type="presParOf" srcId="{5E78CF02-51EB-4C6D-A17E-63F74A1B3598}" destId="{3198EB0C-FBE4-4759-B109-02DDD12E04F8}" srcOrd="0" destOrd="0" presId="urn:microsoft.com/office/officeart/2005/8/layout/orgChart1"/>
    <dgm:cxn modelId="{5CE0DE09-9142-4C56-A037-7DA7278266F3}" type="presParOf" srcId="{3198EB0C-FBE4-4759-B109-02DDD12E04F8}" destId="{5AE6F9B1-8537-4679-B470-95379A6AFBC4}" srcOrd="0" destOrd="0" presId="urn:microsoft.com/office/officeart/2005/8/layout/orgChart1"/>
    <dgm:cxn modelId="{CA4AAF82-B55A-4938-BA49-83E29BF708B7}" type="presParOf" srcId="{3198EB0C-FBE4-4759-B109-02DDD12E04F8}" destId="{6C350679-3413-4521-B689-8A6EC12A35E7}" srcOrd="1" destOrd="0" presId="urn:microsoft.com/office/officeart/2005/8/layout/orgChart1"/>
    <dgm:cxn modelId="{C82DF6C4-AE80-4F10-BD0A-01175FF06A33}" type="presParOf" srcId="{5E78CF02-51EB-4C6D-A17E-63F74A1B3598}" destId="{F3D299CA-5812-41CC-BF78-6703EFD27B27}" srcOrd="1" destOrd="0" presId="urn:microsoft.com/office/officeart/2005/8/layout/orgChart1"/>
    <dgm:cxn modelId="{C0073FA4-C3CF-4947-A15C-4D4A809F6C35}" type="presParOf" srcId="{5E78CF02-51EB-4C6D-A17E-63F74A1B3598}" destId="{96EABB14-011F-4314-95AA-8A9ACE7C8925}" srcOrd="2" destOrd="0" presId="urn:microsoft.com/office/officeart/2005/8/layout/orgChart1"/>
    <dgm:cxn modelId="{9A2ADC82-0380-4CB3-900A-D227B0CADDD5}" type="presParOf" srcId="{E6D08930-93CF-4DDB-AE2A-04694F12B8E5}" destId="{5925AD1A-AC43-4A60-9A09-FEBBB0FB4E4B}" srcOrd="2" destOrd="0" presId="urn:microsoft.com/office/officeart/2005/8/layout/orgChart1"/>
    <dgm:cxn modelId="{30DE2C88-8D07-4AA5-BDFA-EEA24E5244E3}" type="presParOf" srcId="{0106B38A-E2A3-4AF6-9095-766BE91DD231}" destId="{203E534F-B8EB-49A0-8E64-27145F377A8C}" srcOrd="2" destOrd="0" presId="urn:microsoft.com/office/officeart/2005/8/layout/orgChart1"/>
    <dgm:cxn modelId="{F9F5AE65-DBA7-4580-B627-4EF89BAFCAE1}" type="presParOf" srcId="{0106B38A-E2A3-4AF6-9095-766BE91DD231}" destId="{8E787B9A-1473-4697-B5EC-EE4A2B65EED1}" srcOrd="3" destOrd="0" presId="urn:microsoft.com/office/officeart/2005/8/layout/orgChart1"/>
    <dgm:cxn modelId="{65A0EB2A-8B3B-4B27-A69B-4301A4B7571A}" type="presParOf" srcId="{8E787B9A-1473-4697-B5EC-EE4A2B65EED1}" destId="{5A6BF8AA-C7B7-4A9F-854A-2876D2BDAB90}" srcOrd="0" destOrd="0" presId="urn:microsoft.com/office/officeart/2005/8/layout/orgChart1"/>
    <dgm:cxn modelId="{5FC27635-501D-4EF2-992D-F9665F7546BF}" type="presParOf" srcId="{5A6BF8AA-C7B7-4A9F-854A-2876D2BDAB90}" destId="{911BD9D6-571C-4A78-8F53-008E96D5EFE9}" srcOrd="0" destOrd="0" presId="urn:microsoft.com/office/officeart/2005/8/layout/orgChart1"/>
    <dgm:cxn modelId="{FF9D5E0E-3E04-492D-8DB2-32B96AC865C6}" type="presParOf" srcId="{5A6BF8AA-C7B7-4A9F-854A-2876D2BDAB90}" destId="{2157C6A6-C939-4242-ACE6-6BF7D5F74AB4}" srcOrd="1" destOrd="0" presId="urn:microsoft.com/office/officeart/2005/8/layout/orgChart1"/>
    <dgm:cxn modelId="{17128622-A54D-4EB1-B084-4C4AC0B6C3C9}" type="presParOf" srcId="{8E787B9A-1473-4697-B5EC-EE4A2B65EED1}" destId="{899F9679-1EC7-4CA4-84C4-79EED79D7124}" srcOrd="1" destOrd="0" presId="urn:microsoft.com/office/officeart/2005/8/layout/orgChart1"/>
    <dgm:cxn modelId="{AA220C6F-A89F-4A1A-9583-0048F8632D78}" type="presParOf" srcId="{899F9679-1EC7-4CA4-84C4-79EED79D7124}" destId="{70BEF85F-32BC-46D1-9550-38C94D67D641}" srcOrd="0" destOrd="0" presId="urn:microsoft.com/office/officeart/2005/8/layout/orgChart1"/>
    <dgm:cxn modelId="{3D1566F8-2784-4126-AF21-325B6A4FB827}" type="presParOf" srcId="{899F9679-1EC7-4CA4-84C4-79EED79D7124}" destId="{743693EB-5A60-4E2F-9E4F-3B1EFA77C6D9}" srcOrd="1" destOrd="0" presId="urn:microsoft.com/office/officeart/2005/8/layout/orgChart1"/>
    <dgm:cxn modelId="{B722DB7D-B76C-4A10-8364-604CD0EAAE75}" type="presParOf" srcId="{743693EB-5A60-4E2F-9E4F-3B1EFA77C6D9}" destId="{D8C094C8-A08E-4AF0-BB3B-F1B08B4E6051}" srcOrd="0" destOrd="0" presId="urn:microsoft.com/office/officeart/2005/8/layout/orgChart1"/>
    <dgm:cxn modelId="{6EF30968-F78F-44DC-A442-311B334AA0EB}" type="presParOf" srcId="{D8C094C8-A08E-4AF0-BB3B-F1B08B4E6051}" destId="{F0FE37BB-52E6-4A05-B8D7-75256A4FCBD1}" srcOrd="0" destOrd="0" presId="urn:microsoft.com/office/officeart/2005/8/layout/orgChart1"/>
    <dgm:cxn modelId="{43210F54-29C6-4186-A4AE-1D88E8F14DB2}" type="presParOf" srcId="{D8C094C8-A08E-4AF0-BB3B-F1B08B4E6051}" destId="{611EAF38-2B00-4562-8633-1F4BDF9CE126}" srcOrd="1" destOrd="0" presId="urn:microsoft.com/office/officeart/2005/8/layout/orgChart1"/>
    <dgm:cxn modelId="{D750A139-0A62-4F72-B4E0-3233D0AAECBC}" type="presParOf" srcId="{743693EB-5A60-4E2F-9E4F-3B1EFA77C6D9}" destId="{624E39F9-E2CE-43D1-ABFC-9B6BD705D1E7}" srcOrd="1" destOrd="0" presId="urn:microsoft.com/office/officeart/2005/8/layout/orgChart1"/>
    <dgm:cxn modelId="{39974554-89C4-4188-AFB3-6F5C72E6B8F7}" type="presParOf" srcId="{743693EB-5A60-4E2F-9E4F-3B1EFA77C6D9}" destId="{0B1E80BC-E592-46BE-B396-ED3471B3ED4F}" srcOrd="2" destOrd="0" presId="urn:microsoft.com/office/officeart/2005/8/layout/orgChart1"/>
    <dgm:cxn modelId="{D1FA706F-34D1-43CB-8F39-150F4CEEAA27}" type="presParOf" srcId="{899F9679-1EC7-4CA4-84C4-79EED79D7124}" destId="{5B6AEB62-5950-414F-84D6-C39A77A95C5F}" srcOrd="2" destOrd="0" presId="urn:microsoft.com/office/officeart/2005/8/layout/orgChart1"/>
    <dgm:cxn modelId="{86BE794D-BCA6-4C5F-83F5-F850E1012AD1}" type="presParOf" srcId="{899F9679-1EC7-4CA4-84C4-79EED79D7124}" destId="{99DE9767-496B-4995-B506-1458F965D891}" srcOrd="3" destOrd="0" presId="urn:microsoft.com/office/officeart/2005/8/layout/orgChart1"/>
    <dgm:cxn modelId="{C820D3CC-A491-41CB-8B5A-9C88CBCBC70D}" type="presParOf" srcId="{99DE9767-496B-4995-B506-1458F965D891}" destId="{EB20E959-AE33-448E-95B0-A9C7D3A3D497}" srcOrd="0" destOrd="0" presId="urn:microsoft.com/office/officeart/2005/8/layout/orgChart1"/>
    <dgm:cxn modelId="{04C483FD-EAE5-42E7-8623-14F6B7932EE3}" type="presParOf" srcId="{EB20E959-AE33-448E-95B0-A9C7D3A3D497}" destId="{9833B79E-D0DF-4AD6-8C65-8A026469624E}" srcOrd="0" destOrd="0" presId="urn:microsoft.com/office/officeart/2005/8/layout/orgChart1"/>
    <dgm:cxn modelId="{C37A515B-7DFD-4F50-805F-E3A6FA3E5976}" type="presParOf" srcId="{EB20E959-AE33-448E-95B0-A9C7D3A3D497}" destId="{A3608479-D76E-4C2C-A86E-63242D035DD8}" srcOrd="1" destOrd="0" presId="urn:microsoft.com/office/officeart/2005/8/layout/orgChart1"/>
    <dgm:cxn modelId="{B5AEE20C-22DF-446D-A78C-6B654900BD44}" type="presParOf" srcId="{99DE9767-496B-4995-B506-1458F965D891}" destId="{2CC89202-F0C8-44FD-AD0F-37D8B67757AF}" srcOrd="1" destOrd="0" presId="urn:microsoft.com/office/officeart/2005/8/layout/orgChart1"/>
    <dgm:cxn modelId="{38AC2523-654C-4821-9E3E-E14026E83285}" type="presParOf" srcId="{99DE9767-496B-4995-B506-1458F965D891}" destId="{12D85110-CDCC-4871-8484-964B880EE896}" srcOrd="2" destOrd="0" presId="urn:microsoft.com/office/officeart/2005/8/layout/orgChart1"/>
    <dgm:cxn modelId="{42C74207-E319-4DBC-9CC7-FBFB8BD1F77A}" type="presParOf" srcId="{899F9679-1EC7-4CA4-84C4-79EED79D7124}" destId="{E2E5C16A-C1D4-4E4D-89F0-7D1A7EB284AD}" srcOrd="4" destOrd="0" presId="urn:microsoft.com/office/officeart/2005/8/layout/orgChart1"/>
    <dgm:cxn modelId="{4B4EF9CA-0A65-4CE0-B928-F39170A30795}" type="presParOf" srcId="{899F9679-1EC7-4CA4-84C4-79EED79D7124}" destId="{17FD602F-CC7E-41FA-BF59-5FD8A001407A}" srcOrd="5" destOrd="0" presId="urn:microsoft.com/office/officeart/2005/8/layout/orgChart1"/>
    <dgm:cxn modelId="{FE743F03-B7B2-47AD-AC4F-34BDA3B607D1}" type="presParOf" srcId="{17FD602F-CC7E-41FA-BF59-5FD8A001407A}" destId="{A94A193C-0A36-49E2-9F4E-81BF8C199662}" srcOrd="0" destOrd="0" presId="urn:microsoft.com/office/officeart/2005/8/layout/orgChart1"/>
    <dgm:cxn modelId="{4B730D31-B51A-484F-8D2E-4FE8010ACE92}" type="presParOf" srcId="{A94A193C-0A36-49E2-9F4E-81BF8C199662}" destId="{04747FAB-4BD5-4128-8448-FACBFEFBC229}" srcOrd="0" destOrd="0" presId="urn:microsoft.com/office/officeart/2005/8/layout/orgChart1"/>
    <dgm:cxn modelId="{62AF98DA-5577-47D6-A4EE-0F6615715278}" type="presParOf" srcId="{A94A193C-0A36-49E2-9F4E-81BF8C199662}" destId="{28A329BE-C995-4D7F-B11C-22EECA9A0AB4}" srcOrd="1" destOrd="0" presId="urn:microsoft.com/office/officeart/2005/8/layout/orgChart1"/>
    <dgm:cxn modelId="{07FBE480-655D-4854-8C00-95CE270BBE11}" type="presParOf" srcId="{17FD602F-CC7E-41FA-BF59-5FD8A001407A}" destId="{BBC5C66F-E0D2-42FA-930C-3D2FDE178E09}" srcOrd="1" destOrd="0" presId="urn:microsoft.com/office/officeart/2005/8/layout/orgChart1"/>
    <dgm:cxn modelId="{84A93F48-3E6D-4ABD-9B66-2F51C6662413}" type="presParOf" srcId="{17FD602F-CC7E-41FA-BF59-5FD8A001407A}" destId="{B14E9446-15D0-4367-9E08-B45381B28423}" srcOrd="2" destOrd="0" presId="urn:microsoft.com/office/officeart/2005/8/layout/orgChart1"/>
    <dgm:cxn modelId="{0963C8D9-D9E0-4E1C-B1CD-A77FDD72A236}" type="presParOf" srcId="{899F9679-1EC7-4CA4-84C4-79EED79D7124}" destId="{1F96CE42-0A6F-4CDA-B12C-F011BB707C4D}" srcOrd="6" destOrd="0" presId="urn:microsoft.com/office/officeart/2005/8/layout/orgChart1"/>
    <dgm:cxn modelId="{7A45D5D1-C6C3-4173-A20A-36ADE4482E2A}" type="presParOf" srcId="{899F9679-1EC7-4CA4-84C4-79EED79D7124}" destId="{83FE5866-901B-42ED-A23C-9FBC98652E96}" srcOrd="7" destOrd="0" presId="urn:microsoft.com/office/officeart/2005/8/layout/orgChart1"/>
    <dgm:cxn modelId="{3277B2A0-8317-470B-A0D0-272802FE8D4E}" type="presParOf" srcId="{83FE5866-901B-42ED-A23C-9FBC98652E96}" destId="{9EF85659-18B3-4B61-9301-7474FA059E5C}" srcOrd="0" destOrd="0" presId="urn:microsoft.com/office/officeart/2005/8/layout/orgChart1"/>
    <dgm:cxn modelId="{48CDCE8F-2972-43A8-8A68-8C6FA0A3C307}" type="presParOf" srcId="{9EF85659-18B3-4B61-9301-7474FA059E5C}" destId="{539F7202-FB20-4CAA-818E-7DA0538E4C77}" srcOrd="0" destOrd="0" presId="urn:microsoft.com/office/officeart/2005/8/layout/orgChart1"/>
    <dgm:cxn modelId="{2BDB81A1-D447-44AD-9652-147779D45285}" type="presParOf" srcId="{9EF85659-18B3-4B61-9301-7474FA059E5C}" destId="{DBCF0F29-F6E6-42AF-87FD-484AE283E157}" srcOrd="1" destOrd="0" presId="urn:microsoft.com/office/officeart/2005/8/layout/orgChart1"/>
    <dgm:cxn modelId="{A27489AE-D5CE-4572-A087-2031F63EA673}" type="presParOf" srcId="{83FE5866-901B-42ED-A23C-9FBC98652E96}" destId="{609B8813-F055-42C0-B10A-92B470B93563}" srcOrd="1" destOrd="0" presId="urn:microsoft.com/office/officeart/2005/8/layout/orgChart1"/>
    <dgm:cxn modelId="{48550339-6C07-42A1-B4C8-86ED92E0ACBB}" type="presParOf" srcId="{83FE5866-901B-42ED-A23C-9FBC98652E96}" destId="{29208A44-E5A4-41D0-A3BD-301D5D4E8F9E}" srcOrd="2" destOrd="0" presId="urn:microsoft.com/office/officeart/2005/8/layout/orgChart1"/>
    <dgm:cxn modelId="{7750BDA2-7ACC-4B90-BE29-8E3494584FF0}" type="presParOf" srcId="{899F9679-1EC7-4CA4-84C4-79EED79D7124}" destId="{4C2DBC2C-9C8E-4615-81C4-9B68084D0D28}" srcOrd="8" destOrd="0" presId="urn:microsoft.com/office/officeart/2005/8/layout/orgChart1"/>
    <dgm:cxn modelId="{300C2B4D-63CA-4AC9-92FE-36D84A55E07D}" type="presParOf" srcId="{899F9679-1EC7-4CA4-84C4-79EED79D7124}" destId="{DB34A80F-1745-4E61-840F-846820BA6738}" srcOrd="9" destOrd="0" presId="urn:microsoft.com/office/officeart/2005/8/layout/orgChart1"/>
    <dgm:cxn modelId="{75AF540B-37CF-4C29-AB51-A5FFDBCD6C74}" type="presParOf" srcId="{DB34A80F-1745-4E61-840F-846820BA6738}" destId="{3BEEB40F-8C5B-45C3-84D9-C9E856D37F4B}" srcOrd="0" destOrd="0" presId="urn:microsoft.com/office/officeart/2005/8/layout/orgChart1"/>
    <dgm:cxn modelId="{2DEE3C90-8B49-4E4D-BC33-3F68EB7AB566}" type="presParOf" srcId="{3BEEB40F-8C5B-45C3-84D9-C9E856D37F4B}" destId="{CCE53772-363F-48D2-BFE0-6A957C9F9B91}" srcOrd="0" destOrd="0" presId="urn:microsoft.com/office/officeart/2005/8/layout/orgChart1"/>
    <dgm:cxn modelId="{5B42FDAC-CD3C-49D7-9F9E-54569F5E534F}" type="presParOf" srcId="{3BEEB40F-8C5B-45C3-84D9-C9E856D37F4B}" destId="{38A5633B-B1ED-4D54-A8EA-2D6487AC0954}" srcOrd="1" destOrd="0" presId="urn:microsoft.com/office/officeart/2005/8/layout/orgChart1"/>
    <dgm:cxn modelId="{90B227CF-26E9-4BD4-A398-BA1D050C9C07}" type="presParOf" srcId="{DB34A80F-1745-4E61-840F-846820BA6738}" destId="{9C10460F-6E30-4601-8FDA-160DF0DA0EDA}" srcOrd="1" destOrd="0" presId="urn:microsoft.com/office/officeart/2005/8/layout/orgChart1"/>
    <dgm:cxn modelId="{FF27B75E-0818-40A2-88CB-6CD2CA7B23FB}" type="presParOf" srcId="{DB34A80F-1745-4E61-840F-846820BA6738}" destId="{B602B5FF-2855-4738-8816-111A1FDB5D6F}" srcOrd="2" destOrd="0" presId="urn:microsoft.com/office/officeart/2005/8/layout/orgChart1"/>
    <dgm:cxn modelId="{ACEB9448-7222-4E47-94AE-7F1253143CEE}" type="presParOf" srcId="{8E787B9A-1473-4697-B5EC-EE4A2B65EED1}" destId="{D8023040-8E99-4F3D-9413-6581AC364199}" srcOrd="2" destOrd="0" presId="urn:microsoft.com/office/officeart/2005/8/layout/orgChart1"/>
    <dgm:cxn modelId="{6F013AC9-B64F-45E0-ACA6-EE51E1DE3C3A}" type="presParOf" srcId="{0106B38A-E2A3-4AF6-9095-766BE91DD231}" destId="{4E823EF3-B17D-4F26-94C5-77E3BB53AD45}" srcOrd="4" destOrd="0" presId="urn:microsoft.com/office/officeart/2005/8/layout/orgChart1"/>
    <dgm:cxn modelId="{09E33560-EF49-44E9-B6A0-0B7222939885}" type="presParOf" srcId="{0106B38A-E2A3-4AF6-9095-766BE91DD231}" destId="{4F9E7A29-7425-4724-866B-AD3BBED45AED}" srcOrd="5" destOrd="0" presId="urn:microsoft.com/office/officeart/2005/8/layout/orgChart1"/>
    <dgm:cxn modelId="{2B65E5C7-D8A5-4F07-AE26-C0B722F4EB10}" type="presParOf" srcId="{4F9E7A29-7425-4724-866B-AD3BBED45AED}" destId="{A8318E1A-E6D8-4790-917A-398F2DCEDCA8}" srcOrd="0" destOrd="0" presId="urn:microsoft.com/office/officeart/2005/8/layout/orgChart1"/>
    <dgm:cxn modelId="{4595B845-D63D-4003-B96A-A95960A67F59}" type="presParOf" srcId="{A8318E1A-E6D8-4790-917A-398F2DCEDCA8}" destId="{2C08E371-F3E1-4435-90EC-4264FCADE011}" srcOrd="0" destOrd="0" presId="urn:microsoft.com/office/officeart/2005/8/layout/orgChart1"/>
    <dgm:cxn modelId="{93C24425-AD53-48D4-81BD-B7522E59C10A}" type="presParOf" srcId="{A8318E1A-E6D8-4790-917A-398F2DCEDCA8}" destId="{A07FB82A-B882-4D31-8EFB-83D416DF6C98}" srcOrd="1" destOrd="0" presId="urn:microsoft.com/office/officeart/2005/8/layout/orgChart1"/>
    <dgm:cxn modelId="{B5BE4999-8FEB-4D47-BF1F-42B72DF4BB05}" type="presParOf" srcId="{4F9E7A29-7425-4724-866B-AD3BBED45AED}" destId="{CC547E70-93F6-4C33-969F-3E6A9B70AF8F}" srcOrd="1" destOrd="0" presId="urn:microsoft.com/office/officeart/2005/8/layout/orgChart1"/>
    <dgm:cxn modelId="{B386B591-084F-4E38-A29C-957E15F76A40}" type="presParOf" srcId="{CC547E70-93F6-4C33-969F-3E6A9B70AF8F}" destId="{55790A89-AF24-4354-BF97-6248296F7218}" srcOrd="0" destOrd="0" presId="urn:microsoft.com/office/officeart/2005/8/layout/orgChart1"/>
    <dgm:cxn modelId="{4E81F363-EF7B-4D73-913C-C333A7AEEBF7}" type="presParOf" srcId="{CC547E70-93F6-4C33-969F-3E6A9B70AF8F}" destId="{2C526398-0AEA-435E-A156-9A4A666973A0}" srcOrd="1" destOrd="0" presId="urn:microsoft.com/office/officeart/2005/8/layout/orgChart1"/>
    <dgm:cxn modelId="{91062AEB-BC33-4285-9FA3-FDFB8BA1DD4B}" type="presParOf" srcId="{2C526398-0AEA-435E-A156-9A4A666973A0}" destId="{A01C93D1-B3F3-4798-9A8B-094F7A1B52DF}" srcOrd="0" destOrd="0" presId="urn:microsoft.com/office/officeart/2005/8/layout/orgChart1"/>
    <dgm:cxn modelId="{A3CC05F8-31EE-4FFA-94DC-947C212CBE66}" type="presParOf" srcId="{A01C93D1-B3F3-4798-9A8B-094F7A1B52DF}" destId="{BBF79D01-8647-4026-91FF-13166B926E00}" srcOrd="0" destOrd="0" presId="urn:microsoft.com/office/officeart/2005/8/layout/orgChart1"/>
    <dgm:cxn modelId="{B18FAA2B-4F20-4FF3-9F05-0B65EDAF2D62}" type="presParOf" srcId="{A01C93D1-B3F3-4798-9A8B-094F7A1B52DF}" destId="{E2EB0BC5-6300-4FF3-9CC2-637759BFA52E}" srcOrd="1" destOrd="0" presId="urn:microsoft.com/office/officeart/2005/8/layout/orgChart1"/>
    <dgm:cxn modelId="{2C1BD6E4-0A2A-46B3-BDE9-FAF0855DD42D}" type="presParOf" srcId="{2C526398-0AEA-435E-A156-9A4A666973A0}" destId="{1F0C443D-69E9-42F8-B558-342C124F74AD}" srcOrd="1" destOrd="0" presId="urn:microsoft.com/office/officeart/2005/8/layout/orgChart1"/>
    <dgm:cxn modelId="{80D47926-BF90-4B02-A4F8-1CBF752EBCBE}" type="presParOf" srcId="{2C526398-0AEA-435E-A156-9A4A666973A0}" destId="{4CDAFA83-9826-487A-B6AE-2DAD4FFC6D24}" srcOrd="2" destOrd="0" presId="urn:microsoft.com/office/officeart/2005/8/layout/orgChart1"/>
    <dgm:cxn modelId="{52CD02DD-FDBD-4285-B65F-CBF27D641DBD}" type="presParOf" srcId="{CC547E70-93F6-4C33-969F-3E6A9B70AF8F}" destId="{2F89A836-90D2-4801-BFBC-1DDAF3627CA3}" srcOrd="2" destOrd="0" presId="urn:microsoft.com/office/officeart/2005/8/layout/orgChart1"/>
    <dgm:cxn modelId="{A79441D9-5221-4135-9A50-5A26DCE29B35}" type="presParOf" srcId="{CC547E70-93F6-4C33-969F-3E6A9B70AF8F}" destId="{17E5DD6C-2E85-4FE6-8FE7-4CE883BF4DFA}" srcOrd="3" destOrd="0" presId="urn:microsoft.com/office/officeart/2005/8/layout/orgChart1"/>
    <dgm:cxn modelId="{6D4B92E6-54FC-4D44-84D9-387E005B12FC}" type="presParOf" srcId="{17E5DD6C-2E85-4FE6-8FE7-4CE883BF4DFA}" destId="{73E6BFF5-CDD9-4758-A528-9C2118AD9711}" srcOrd="0" destOrd="0" presId="urn:microsoft.com/office/officeart/2005/8/layout/orgChart1"/>
    <dgm:cxn modelId="{27DA6464-1715-4C62-A8C0-D4D344C4F06B}" type="presParOf" srcId="{73E6BFF5-CDD9-4758-A528-9C2118AD9711}" destId="{5A149283-0593-4BD7-B85C-A303520B0C9C}" srcOrd="0" destOrd="0" presId="urn:microsoft.com/office/officeart/2005/8/layout/orgChart1"/>
    <dgm:cxn modelId="{770615EB-5B71-4218-BD88-864F8650E370}" type="presParOf" srcId="{73E6BFF5-CDD9-4758-A528-9C2118AD9711}" destId="{B8D14D51-DA93-45D3-A983-A24061A23828}" srcOrd="1" destOrd="0" presId="urn:microsoft.com/office/officeart/2005/8/layout/orgChart1"/>
    <dgm:cxn modelId="{35EB96DD-48A5-48A8-99C8-55F507611261}" type="presParOf" srcId="{17E5DD6C-2E85-4FE6-8FE7-4CE883BF4DFA}" destId="{1EDED81C-E026-40C4-A69D-0F3854C799BC}" srcOrd="1" destOrd="0" presId="urn:microsoft.com/office/officeart/2005/8/layout/orgChart1"/>
    <dgm:cxn modelId="{D4959FCE-EDBE-4D77-A6F6-0948C2DC6CE5}" type="presParOf" srcId="{17E5DD6C-2E85-4FE6-8FE7-4CE883BF4DFA}" destId="{B0D75D2B-5366-4985-A1FD-E33808007EB4}" srcOrd="2" destOrd="0" presId="urn:microsoft.com/office/officeart/2005/8/layout/orgChart1"/>
    <dgm:cxn modelId="{1E637553-E6E7-4D28-A765-E8E4F88B6776}" type="presParOf" srcId="{CC547E70-93F6-4C33-969F-3E6A9B70AF8F}" destId="{410C1ACA-59F6-49E3-AE3D-7161BB1E1A91}" srcOrd="4" destOrd="0" presId="urn:microsoft.com/office/officeart/2005/8/layout/orgChart1"/>
    <dgm:cxn modelId="{964EA737-29D5-4642-9147-993A48470E62}" type="presParOf" srcId="{CC547E70-93F6-4C33-969F-3E6A9B70AF8F}" destId="{C2A1A108-A433-4304-9048-7908A613E7B2}" srcOrd="5" destOrd="0" presId="urn:microsoft.com/office/officeart/2005/8/layout/orgChart1"/>
    <dgm:cxn modelId="{EF747AA2-55AC-4A1F-A03F-DD16B5BBB4DF}" type="presParOf" srcId="{C2A1A108-A433-4304-9048-7908A613E7B2}" destId="{7035E9BF-2A19-4285-8A3B-0ED4BD39C364}" srcOrd="0" destOrd="0" presId="urn:microsoft.com/office/officeart/2005/8/layout/orgChart1"/>
    <dgm:cxn modelId="{F15BD639-F047-4AF3-96F3-9BE69B2DD850}" type="presParOf" srcId="{7035E9BF-2A19-4285-8A3B-0ED4BD39C364}" destId="{78BF3581-D3DB-4FCC-BC94-FCF3642B4F63}" srcOrd="0" destOrd="0" presId="urn:microsoft.com/office/officeart/2005/8/layout/orgChart1"/>
    <dgm:cxn modelId="{2BF64862-E409-43F5-8D0E-589A6B26C5CB}" type="presParOf" srcId="{7035E9BF-2A19-4285-8A3B-0ED4BD39C364}" destId="{29905D96-0ED8-4C00-9534-8262A3BBAAD2}" srcOrd="1" destOrd="0" presId="urn:microsoft.com/office/officeart/2005/8/layout/orgChart1"/>
    <dgm:cxn modelId="{4F1407F8-3ED4-4A8C-8135-16CAB24F0055}" type="presParOf" srcId="{C2A1A108-A433-4304-9048-7908A613E7B2}" destId="{C3C8534B-32FC-4C44-9922-0E4CEE33B55B}" srcOrd="1" destOrd="0" presId="urn:microsoft.com/office/officeart/2005/8/layout/orgChart1"/>
    <dgm:cxn modelId="{99878B90-085E-4F34-8E6B-11103243EEF1}" type="presParOf" srcId="{C2A1A108-A433-4304-9048-7908A613E7B2}" destId="{E7039203-3829-4D84-8ADB-D81D09857EA7}" srcOrd="2" destOrd="0" presId="urn:microsoft.com/office/officeart/2005/8/layout/orgChart1"/>
    <dgm:cxn modelId="{F561DCAA-E58D-4D2D-94FC-71FD3F6D4701}" type="presParOf" srcId="{4F9E7A29-7425-4724-866B-AD3BBED45AED}" destId="{BA5F86CD-9E1C-4C4F-A7A9-FB6DC7CBFF0B}" srcOrd="2" destOrd="0" presId="urn:microsoft.com/office/officeart/2005/8/layout/orgChart1"/>
    <dgm:cxn modelId="{70AF18BA-A3CC-49F3-BA1F-3C730B3167E7}" type="presParOf" srcId="{0106B38A-E2A3-4AF6-9095-766BE91DD231}" destId="{B192FA18-E312-40A8-BBE4-B5328211DAB5}" srcOrd="6" destOrd="0" presId="urn:microsoft.com/office/officeart/2005/8/layout/orgChart1"/>
    <dgm:cxn modelId="{36F98143-4E38-4D80-A405-0591F387DCC1}" type="presParOf" srcId="{0106B38A-E2A3-4AF6-9095-766BE91DD231}" destId="{0D77B1E4-F4C7-4F33-93FA-7559502678C9}" srcOrd="7" destOrd="0" presId="urn:microsoft.com/office/officeart/2005/8/layout/orgChart1"/>
    <dgm:cxn modelId="{C25A7B0F-76D2-4A89-A241-C11B2C166D36}" type="presParOf" srcId="{0D77B1E4-F4C7-4F33-93FA-7559502678C9}" destId="{9C55AA37-EA90-4905-9A15-6B934436A153}" srcOrd="0" destOrd="0" presId="urn:microsoft.com/office/officeart/2005/8/layout/orgChart1"/>
    <dgm:cxn modelId="{458DFBF8-3A80-4E1E-8DA1-1F1B20191266}" type="presParOf" srcId="{9C55AA37-EA90-4905-9A15-6B934436A153}" destId="{549165B8-2C66-4B58-AAC7-B33222BA36B4}" srcOrd="0" destOrd="0" presId="urn:microsoft.com/office/officeart/2005/8/layout/orgChart1"/>
    <dgm:cxn modelId="{39171535-7961-4300-B06A-8B869F870DDC}" type="presParOf" srcId="{9C55AA37-EA90-4905-9A15-6B934436A153}" destId="{6C42FF27-AC95-4229-9486-EEFFC713140A}" srcOrd="1" destOrd="0" presId="urn:microsoft.com/office/officeart/2005/8/layout/orgChart1"/>
    <dgm:cxn modelId="{BFD43BEA-BFCF-4900-9B97-CB8643A2E4FA}" type="presParOf" srcId="{0D77B1E4-F4C7-4F33-93FA-7559502678C9}" destId="{E0CC382F-350E-4E82-B8B3-06E1E3AC37D7}" srcOrd="1" destOrd="0" presId="urn:microsoft.com/office/officeart/2005/8/layout/orgChart1"/>
    <dgm:cxn modelId="{67145EEB-CDD7-4359-8EFD-11483C595F19}" type="presParOf" srcId="{E0CC382F-350E-4E82-B8B3-06E1E3AC37D7}" destId="{AB06B16F-9442-4646-B4FE-BA8BCD6C9DED}" srcOrd="0" destOrd="0" presId="urn:microsoft.com/office/officeart/2005/8/layout/orgChart1"/>
    <dgm:cxn modelId="{D21EB7B3-EB18-4C2E-B9A1-E67FBD2CE45D}" type="presParOf" srcId="{E0CC382F-350E-4E82-B8B3-06E1E3AC37D7}" destId="{279DBD0B-2606-4E74-9548-D1AA39DFD101}" srcOrd="1" destOrd="0" presId="urn:microsoft.com/office/officeart/2005/8/layout/orgChart1"/>
    <dgm:cxn modelId="{9925EE43-FE88-4351-A767-072A1132CB2F}" type="presParOf" srcId="{279DBD0B-2606-4E74-9548-D1AA39DFD101}" destId="{7CD6F054-CDA7-46FB-A7CB-822D2D99BF8E}" srcOrd="0" destOrd="0" presId="urn:microsoft.com/office/officeart/2005/8/layout/orgChart1"/>
    <dgm:cxn modelId="{8309C4B0-F1D2-48EC-B7E5-583003D356CC}" type="presParOf" srcId="{7CD6F054-CDA7-46FB-A7CB-822D2D99BF8E}" destId="{065626A7-947E-49A2-BF3E-C615D58BBC6C}" srcOrd="0" destOrd="0" presId="urn:microsoft.com/office/officeart/2005/8/layout/orgChart1"/>
    <dgm:cxn modelId="{13B281BC-505D-40FA-8840-AEF68042F44A}" type="presParOf" srcId="{7CD6F054-CDA7-46FB-A7CB-822D2D99BF8E}" destId="{B358DF0B-248E-4433-8F24-E6E4760C341C}" srcOrd="1" destOrd="0" presId="urn:microsoft.com/office/officeart/2005/8/layout/orgChart1"/>
    <dgm:cxn modelId="{F9313626-5593-4F43-B4DE-DE4EE13C3ED4}" type="presParOf" srcId="{279DBD0B-2606-4E74-9548-D1AA39DFD101}" destId="{31ABB9E5-58D3-4313-A9C3-7B8E3D17AD29}" srcOrd="1" destOrd="0" presId="urn:microsoft.com/office/officeart/2005/8/layout/orgChart1"/>
    <dgm:cxn modelId="{C4B03ED6-E81F-4037-9E83-5EF91D1D2DE1}" type="presParOf" srcId="{279DBD0B-2606-4E74-9548-D1AA39DFD101}" destId="{C68575E0-059B-4C0E-9BED-E5E3146B1CEE}" srcOrd="2" destOrd="0" presId="urn:microsoft.com/office/officeart/2005/8/layout/orgChart1"/>
    <dgm:cxn modelId="{D2D53CD5-3666-489C-B538-58F9BA2E016E}" type="presParOf" srcId="{E0CC382F-350E-4E82-B8B3-06E1E3AC37D7}" destId="{D115847E-C86E-4C5B-9740-256BFCF58AF8}" srcOrd="2" destOrd="0" presId="urn:microsoft.com/office/officeart/2005/8/layout/orgChart1"/>
    <dgm:cxn modelId="{BB36F0FA-E8A4-4F46-8942-B893583638C8}" type="presParOf" srcId="{E0CC382F-350E-4E82-B8B3-06E1E3AC37D7}" destId="{DE585265-5BF4-40AD-8C97-C1D7C3516413}" srcOrd="3" destOrd="0" presId="urn:microsoft.com/office/officeart/2005/8/layout/orgChart1"/>
    <dgm:cxn modelId="{CB794B40-9AA3-492B-BB20-11A40B7C59B3}" type="presParOf" srcId="{DE585265-5BF4-40AD-8C97-C1D7C3516413}" destId="{6675F970-E3BA-45AE-9420-A3CDF84337D7}" srcOrd="0" destOrd="0" presId="urn:microsoft.com/office/officeart/2005/8/layout/orgChart1"/>
    <dgm:cxn modelId="{9D4C53C3-04DD-4FD2-945E-9D1C03BA3DDA}" type="presParOf" srcId="{6675F970-E3BA-45AE-9420-A3CDF84337D7}" destId="{14C7AAA9-DA41-4E7F-A9EA-51426A44038E}" srcOrd="0" destOrd="0" presId="urn:microsoft.com/office/officeart/2005/8/layout/orgChart1"/>
    <dgm:cxn modelId="{E15E873C-CAD6-4FBE-8252-C3119CDEEB9E}" type="presParOf" srcId="{6675F970-E3BA-45AE-9420-A3CDF84337D7}" destId="{6CA74D9E-EC1C-41DF-86C2-75B0D99D8EEF}" srcOrd="1" destOrd="0" presId="urn:microsoft.com/office/officeart/2005/8/layout/orgChart1"/>
    <dgm:cxn modelId="{0E002C54-8822-4417-B7E2-206DD4C4AF5A}" type="presParOf" srcId="{DE585265-5BF4-40AD-8C97-C1D7C3516413}" destId="{6E96AEAE-3DCD-4CFA-8C7D-9942082E8486}" srcOrd="1" destOrd="0" presId="urn:microsoft.com/office/officeart/2005/8/layout/orgChart1"/>
    <dgm:cxn modelId="{CA6F5EA3-A853-4800-B376-8D8A098F6B56}" type="presParOf" srcId="{DE585265-5BF4-40AD-8C97-C1D7C3516413}" destId="{98ACC76A-6347-4362-9127-8EA1675EF5FE}" srcOrd="2" destOrd="0" presId="urn:microsoft.com/office/officeart/2005/8/layout/orgChart1"/>
    <dgm:cxn modelId="{F3E73438-13CD-4B3F-B6C4-8479DC9F66AE}" type="presParOf" srcId="{0D77B1E4-F4C7-4F33-93FA-7559502678C9}" destId="{F20F0493-0F16-48AE-A562-45FC6B6E9E2D}" srcOrd="2" destOrd="0" presId="urn:microsoft.com/office/officeart/2005/8/layout/orgChart1"/>
    <dgm:cxn modelId="{BA46962F-5FFC-46F6-8E23-C83F77B5B8E3}" type="presParOf" srcId="{0106B38A-E2A3-4AF6-9095-766BE91DD231}" destId="{B4D6AE7E-D79E-4673-8F32-398ABDB2CF07}" srcOrd="8" destOrd="0" presId="urn:microsoft.com/office/officeart/2005/8/layout/orgChart1"/>
    <dgm:cxn modelId="{75BE7A9C-B604-4EAE-8E8F-96B598C24339}" type="presParOf" srcId="{0106B38A-E2A3-4AF6-9095-766BE91DD231}" destId="{DF3FCFD6-9389-44C4-BC86-9DCC4AB508BE}" srcOrd="9" destOrd="0" presId="urn:microsoft.com/office/officeart/2005/8/layout/orgChart1"/>
    <dgm:cxn modelId="{D2E68C3C-AD32-4469-98C4-383DC71A1FDB}" type="presParOf" srcId="{DF3FCFD6-9389-44C4-BC86-9DCC4AB508BE}" destId="{74F9CE55-4B80-4801-9DE9-C0AC829B7518}" srcOrd="0" destOrd="0" presId="urn:microsoft.com/office/officeart/2005/8/layout/orgChart1"/>
    <dgm:cxn modelId="{EECBE959-208D-4E5D-BAF3-C6E0BD8ED5EC}" type="presParOf" srcId="{74F9CE55-4B80-4801-9DE9-C0AC829B7518}" destId="{A73D877F-93CC-414C-9E24-3C19C78520B4}" srcOrd="0" destOrd="0" presId="urn:microsoft.com/office/officeart/2005/8/layout/orgChart1"/>
    <dgm:cxn modelId="{A0A4A707-F186-49A8-A79E-BE610713155F}" type="presParOf" srcId="{74F9CE55-4B80-4801-9DE9-C0AC829B7518}" destId="{E3BE1998-A539-46C8-B478-1102F7388C5C}" srcOrd="1" destOrd="0" presId="urn:microsoft.com/office/officeart/2005/8/layout/orgChart1"/>
    <dgm:cxn modelId="{F46376AD-3C05-42E3-9594-5DA3C5230BCE}" type="presParOf" srcId="{DF3FCFD6-9389-44C4-BC86-9DCC4AB508BE}" destId="{2C26E152-1C98-49FF-A770-DCDBE8B7FA71}" srcOrd="1" destOrd="0" presId="urn:microsoft.com/office/officeart/2005/8/layout/orgChart1"/>
    <dgm:cxn modelId="{4CAC8B93-B6D0-4E07-B7D8-E4EBC3C30185}" type="presParOf" srcId="{2C26E152-1C98-49FF-A770-DCDBE8B7FA71}" destId="{13A24A89-A695-4A9E-B678-1394F693D4F5}" srcOrd="0" destOrd="0" presId="urn:microsoft.com/office/officeart/2005/8/layout/orgChart1"/>
    <dgm:cxn modelId="{F6DEBDBF-135C-4EE1-A271-78BAFF3AAEBF}" type="presParOf" srcId="{2C26E152-1C98-49FF-A770-DCDBE8B7FA71}" destId="{0581E16C-020A-43E8-840D-299B94BF2407}" srcOrd="1" destOrd="0" presId="urn:microsoft.com/office/officeart/2005/8/layout/orgChart1"/>
    <dgm:cxn modelId="{2D7E7931-8036-49AD-9965-49C6D52097A7}" type="presParOf" srcId="{0581E16C-020A-43E8-840D-299B94BF2407}" destId="{D8B0519B-EF92-4BE1-A6ED-9A098D5D3FE9}" srcOrd="0" destOrd="0" presId="urn:microsoft.com/office/officeart/2005/8/layout/orgChart1"/>
    <dgm:cxn modelId="{7C70BCD3-E029-4412-AED3-4FA88D6E79EF}" type="presParOf" srcId="{D8B0519B-EF92-4BE1-A6ED-9A098D5D3FE9}" destId="{752ECD21-1E2E-47FD-957B-3CD17C2AD4A6}" srcOrd="0" destOrd="0" presId="urn:microsoft.com/office/officeart/2005/8/layout/orgChart1"/>
    <dgm:cxn modelId="{56D01CA4-15EE-42BE-BD56-8771E1B2DFB7}" type="presParOf" srcId="{D8B0519B-EF92-4BE1-A6ED-9A098D5D3FE9}" destId="{A5B7A386-9169-4AE1-B144-911FFF82E3FB}" srcOrd="1" destOrd="0" presId="urn:microsoft.com/office/officeart/2005/8/layout/orgChart1"/>
    <dgm:cxn modelId="{F5DE4AC5-D0F5-402A-A807-D72C42A39349}" type="presParOf" srcId="{0581E16C-020A-43E8-840D-299B94BF2407}" destId="{D4F63348-DBBC-43C1-BE17-876161035876}" srcOrd="1" destOrd="0" presId="urn:microsoft.com/office/officeart/2005/8/layout/orgChart1"/>
    <dgm:cxn modelId="{EFFA07ED-07F9-4A69-9865-E9A2E05EBC35}" type="presParOf" srcId="{0581E16C-020A-43E8-840D-299B94BF2407}" destId="{59C235DB-7F95-43D5-B8CE-F1CF549AAB0C}" srcOrd="2" destOrd="0" presId="urn:microsoft.com/office/officeart/2005/8/layout/orgChart1"/>
    <dgm:cxn modelId="{D9387115-002B-4FA7-9E8C-FAB78BAACE2F}" type="presParOf" srcId="{2C26E152-1C98-49FF-A770-DCDBE8B7FA71}" destId="{617ED706-AEF0-4A3D-B6AA-364B0402BBE4}" srcOrd="2" destOrd="0" presId="urn:microsoft.com/office/officeart/2005/8/layout/orgChart1"/>
    <dgm:cxn modelId="{3DC3EFB7-F9C7-41FB-8684-36915E8F5B9F}" type="presParOf" srcId="{2C26E152-1C98-49FF-A770-DCDBE8B7FA71}" destId="{60FEE8C4-1628-4661-A8A2-84C0B673D075}" srcOrd="3" destOrd="0" presId="urn:microsoft.com/office/officeart/2005/8/layout/orgChart1"/>
    <dgm:cxn modelId="{FFE64641-3325-430D-BE75-79F5C0CE4993}" type="presParOf" srcId="{60FEE8C4-1628-4661-A8A2-84C0B673D075}" destId="{1E790C9A-020F-4925-9898-DC17FA1D2DD0}" srcOrd="0" destOrd="0" presId="urn:microsoft.com/office/officeart/2005/8/layout/orgChart1"/>
    <dgm:cxn modelId="{1AED43BA-3B1F-4FFE-896F-D0DCD0B92B4F}" type="presParOf" srcId="{1E790C9A-020F-4925-9898-DC17FA1D2DD0}" destId="{D2FEA6C7-348D-4D92-B60D-1AD41B830A19}" srcOrd="0" destOrd="0" presId="urn:microsoft.com/office/officeart/2005/8/layout/orgChart1"/>
    <dgm:cxn modelId="{E2CAAB10-0886-4059-A7EC-0DF5B52FFDBC}" type="presParOf" srcId="{1E790C9A-020F-4925-9898-DC17FA1D2DD0}" destId="{9864EC3F-4B74-4004-AD63-16EDC55E38A7}" srcOrd="1" destOrd="0" presId="urn:microsoft.com/office/officeart/2005/8/layout/orgChart1"/>
    <dgm:cxn modelId="{799B82B7-FA88-4C34-B803-E8B94BC67F85}" type="presParOf" srcId="{60FEE8C4-1628-4661-A8A2-84C0B673D075}" destId="{A1961049-BC27-4986-B395-FBE5032AE9F3}" srcOrd="1" destOrd="0" presId="urn:microsoft.com/office/officeart/2005/8/layout/orgChart1"/>
    <dgm:cxn modelId="{D1EF24D9-1DC5-4961-9498-E0E41C013CE9}" type="presParOf" srcId="{60FEE8C4-1628-4661-A8A2-84C0B673D075}" destId="{044EC30A-2C85-4E11-86EC-E1286402B159}" srcOrd="2" destOrd="0" presId="urn:microsoft.com/office/officeart/2005/8/layout/orgChart1"/>
    <dgm:cxn modelId="{A5E0ECD4-D54E-4E73-B396-639FD21A2144}" type="presParOf" srcId="{2C26E152-1C98-49FF-A770-DCDBE8B7FA71}" destId="{C9CF7764-BF66-4992-8F4B-7FB75A2F7CFC}" srcOrd="4" destOrd="0" presId="urn:microsoft.com/office/officeart/2005/8/layout/orgChart1"/>
    <dgm:cxn modelId="{62CE67AA-BDD7-4D61-9001-78283356DAA5}" type="presParOf" srcId="{2C26E152-1C98-49FF-A770-DCDBE8B7FA71}" destId="{816C1598-D1D0-41DE-AE68-BFE3BCC0D34B}" srcOrd="5" destOrd="0" presId="urn:microsoft.com/office/officeart/2005/8/layout/orgChart1"/>
    <dgm:cxn modelId="{021CBF87-A6F7-42D3-A5C0-85FD6209ED49}" type="presParOf" srcId="{816C1598-D1D0-41DE-AE68-BFE3BCC0D34B}" destId="{1C6B72D7-890F-42E3-832B-D61E258D7B36}" srcOrd="0" destOrd="0" presId="urn:microsoft.com/office/officeart/2005/8/layout/orgChart1"/>
    <dgm:cxn modelId="{10F18A0B-7E73-4EC7-8C77-66F361F8F862}" type="presParOf" srcId="{1C6B72D7-890F-42E3-832B-D61E258D7B36}" destId="{A6B72BC8-AD60-473D-A7B5-1FD5497989D1}" srcOrd="0" destOrd="0" presId="urn:microsoft.com/office/officeart/2005/8/layout/orgChart1"/>
    <dgm:cxn modelId="{53AA13A4-BF70-4EE5-BAC5-104EB8CC372C}" type="presParOf" srcId="{1C6B72D7-890F-42E3-832B-D61E258D7B36}" destId="{1C72FC7B-1A96-4704-83D4-CD033BE688C8}" srcOrd="1" destOrd="0" presId="urn:microsoft.com/office/officeart/2005/8/layout/orgChart1"/>
    <dgm:cxn modelId="{F3A36F2C-B693-4B24-B30B-DB88441356D0}" type="presParOf" srcId="{816C1598-D1D0-41DE-AE68-BFE3BCC0D34B}" destId="{5606D69C-13BF-41E9-9CDA-B38EC8DD668D}" srcOrd="1" destOrd="0" presId="urn:microsoft.com/office/officeart/2005/8/layout/orgChart1"/>
    <dgm:cxn modelId="{10290444-82BC-426C-A6D7-54BF045A171B}" type="presParOf" srcId="{816C1598-D1D0-41DE-AE68-BFE3BCC0D34B}" destId="{6DCA04FD-4986-43A7-80CE-162119D50C22}" srcOrd="2" destOrd="0" presId="urn:microsoft.com/office/officeart/2005/8/layout/orgChart1"/>
    <dgm:cxn modelId="{CEB6EE16-0508-474E-BAC6-A8F3C8D5A4BD}" type="presParOf" srcId="{DF3FCFD6-9389-44C4-BC86-9DCC4AB508BE}" destId="{6BB687B3-7E26-479D-863C-3A734D2D79E8}" srcOrd="2" destOrd="0" presId="urn:microsoft.com/office/officeart/2005/8/layout/orgChart1"/>
    <dgm:cxn modelId="{58C53523-9787-4E61-908C-36C3D8FF27F8}" type="presParOf" srcId="{DC72F242-B500-4F7C-AAA8-9616AD18C3B0}" destId="{648BA811-10D5-4FB3-B6E2-BFBA912081E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9FBE8BC9-213B-42F5-8A02-7BAA8A7C1D7B}">
      <dgm:prSet/>
      <dgm:spPr/>
      <dgm:t>
        <a:bodyPr/>
        <a:lstStyle/>
        <a:p>
          <a:pPr>
            <a:buFont typeface="Wingdings" panose="05000000000000000000" pitchFamily="2" charset="2"/>
            <a:buChar char=""/>
          </a:pPr>
          <a:endParaRPr lang="en-US"/>
        </a:p>
      </dgm:t>
    </dgm:pt>
    <dgm:pt modelId="{16A37489-EA84-4873-9F34-A684DEF0BB9F}">
      <dgm:prSet/>
      <dgm:spPr/>
      <dgm:t>
        <a:bodyPr/>
        <a:lstStyle/>
        <a:p>
          <a:pPr>
            <a:buFont typeface="Wingdings" panose="05000000000000000000" pitchFamily="2" charset="2"/>
            <a:buChar char=""/>
          </a:pPr>
          <a:endParaRPr lang="en-US"/>
        </a:p>
      </dgm:t>
    </dgm:pt>
    <dgm:pt modelId="{F9B8AAD5-DE97-411E-AE0B-C8E0A0269053}">
      <dgm:prSet/>
      <dgm:spPr/>
      <dgm:t>
        <a:bodyPr/>
        <a:lstStyle/>
        <a:p>
          <a:pPr>
            <a:buFont typeface="Wingdings" panose="05000000000000000000" pitchFamily="2" charset="2"/>
            <a:buChar char=""/>
          </a:pPr>
          <a:endParaRPr lang="en-US"/>
        </a:p>
      </dgm:t>
    </dgm:pt>
    <dgm:pt modelId="{413EE2CE-94F7-46C0-ABA1-1CFFAA376F7A}">
      <dgm:prSet/>
      <dgm:spPr/>
      <dgm:t>
        <a:bodyPr/>
        <a:lstStyle/>
        <a:p>
          <a:pPr>
            <a:buFont typeface="Courier New" panose="02070309020205020404" pitchFamily="49" charset="0"/>
            <a:buChar char="o"/>
          </a:pPr>
          <a:r>
            <a:rPr lang="en-US"/>
            <a:t>Maintenance, Repair, Overhaul (MRO)</a:t>
          </a:r>
        </a:p>
      </dgm:t>
    </dgm:pt>
    <dgm:pt modelId="{491CE449-4DB0-4159-ADED-52BA687F18EC}" type="sibTrans" cxnId="{A3568BEB-AB6B-4785-B3F2-37D2EB6CBBE5}">
      <dgm:prSet/>
      <dgm:spPr/>
      <dgm:t>
        <a:bodyPr/>
        <a:lstStyle/>
        <a:p>
          <a:endParaRPr lang="en-US"/>
        </a:p>
      </dgm:t>
    </dgm:pt>
    <dgm:pt modelId="{F50566BE-F85D-4B02-808B-CAF6DD1E3426}" type="parTrans" cxnId="{A3568BEB-AB6B-4785-B3F2-37D2EB6CBBE5}">
      <dgm:prSet/>
      <dgm:spPr/>
      <dgm:t>
        <a:bodyPr/>
        <a:lstStyle/>
        <a:p>
          <a:endParaRPr lang="en-US"/>
        </a:p>
      </dgm:t>
    </dgm:pt>
    <dgm:pt modelId="{AE40CCD7-D6B4-4921-9933-1A28DA8AE3DD}" type="sibTrans" cxnId="{5F8D8D97-BB7B-4619-916A-853466AD6BE7}">
      <dgm:prSet/>
      <dgm:spPr/>
      <dgm:t>
        <a:bodyPr/>
        <a:lstStyle/>
        <a:p>
          <a:endParaRPr lang="en-US"/>
        </a:p>
      </dgm:t>
    </dgm:pt>
    <dgm:pt modelId="{2470A1BA-8815-4226-A58B-0A692A69F60E}" type="parTrans" cxnId="{5F8D8D97-BB7B-4619-916A-853466AD6BE7}">
      <dgm:prSet/>
      <dgm:spPr/>
      <dgm:t>
        <a:bodyPr/>
        <a:lstStyle/>
        <a:p>
          <a:endParaRPr lang="en-US"/>
        </a:p>
      </dgm:t>
    </dgm:pt>
    <dgm:pt modelId="{2363DFF6-5E75-41AD-845D-97E571365A51}" type="sibTrans" cxnId="{E35282B0-A0CC-4B57-BA30-B961F5D0AE81}">
      <dgm:prSet/>
      <dgm:spPr/>
      <dgm:t>
        <a:bodyPr/>
        <a:lstStyle/>
        <a:p>
          <a:endParaRPr lang="en-US"/>
        </a:p>
      </dgm:t>
    </dgm:pt>
    <dgm:pt modelId="{5B7E1741-EBB3-4BB6-95BA-467E12E743F3}" type="parTrans" cxnId="{E35282B0-A0CC-4B57-BA30-B961F5D0AE81}">
      <dgm:prSet/>
      <dgm:spPr/>
      <dgm:t>
        <a:bodyPr/>
        <a:lstStyle/>
        <a:p>
          <a:endParaRPr lang="en-US"/>
        </a:p>
      </dgm:t>
    </dgm:pt>
    <dgm:pt modelId="{AF4D6C93-7795-4ED5-90C5-0D9D6DE5DCA4}" type="sibTrans" cxnId="{74756CD0-0E4F-4DFC-A516-3B9DA967C57F}">
      <dgm:prSet/>
      <dgm:spPr/>
      <dgm:t>
        <a:bodyPr/>
        <a:lstStyle/>
        <a:p>
          <a:endParaRPr lang="en-US"/>
        </a:p>
      </dgm:t>
    </dgm:pt>
    <dgm:pt modelId="{004EC80B-BB21-447E-B4B0-AC56F120F3BC}" type="parTrans" cxnId="{74756CD0-0E4F-4DFC-A516-3B9DA967C57F}">
      <dgm:prSet/>
      <dgm:spPr/>
      <dgm:t>
        <a:bodyPr/>
        <a:lstStyle/>
        <a:p>
          <a:endParaRPr lang="en-US"/>
        </a:p>
      </dgm:t>
    </dgm:pt>
    <dgm:pt modelId="{03435ED0-C47B-4602-AB27-DFC765EBCE95}">
      <dgm:prSet/>
      <dgm:spPr/>
      <dgm:t>
        <a:bodyPr/>
        <a:lstStyle/>
        <a:p>
          <a:pPr>
            <a:buFont typeface="Wingdings" panose="05000000000000000000" pitchFamily="2" charset="2"/>
            <a:buChar char=""/>
          </a:pPr>
          <a:r>
            <a:rPr lang="en-US"/>
            <a:t>Vehicle monitor</a:t>
          </a:r>
        </a:p>
      </dgm:t>
    </dgm:pt>
    <dgm:pt modelId="{17354F51-3C64-43F8-8BEE-EB364B877872}">
      <dgm:prSet/>
      <dgm:spPr/>
      <dgm:t>
        <a:bodyPr/>
        <a:lstStyle/>
        <a:p>
          <a:pPr>
            <a:buFont typeface="Wingdings" panose="05000000000000000000" pitchFamily="2" charset="2"/>
            <a:buChar char=""/>
          </a:pPr>
          <a:r>
            <a:rPr lang="en-US"/>
            <a:t>Reservation</a:t>
          </a:r>
        </a:p>
      </dgm:t>
    </dgm:pt>
    <dgm:pt modelId="{D8FE9FF5-588B-41A9-BD18-CCDB2F8668AE}">
      <dgm:prSet/>
      <dgm:spPr/>
      <dgm:t>
        <a:bodyPr/>
        <a:lstStyle/>
        <a:p>
          <a:pPr>
            <a:buFont typeface="Courier New" panose="02070309020205020404" pitchFamily="49" charset="0"/>
            <a:buChar char="o"/>
          </a:pPr>
          <a:r>
            <a:rPr lang="en-US"/>
            <a:t>Vehicle Reservation</a:t>
          </a:r>
        </a:p>
      </dgm:t>
    </dgm:pt>
    <dgm:pt modelId="{9888173C-EEA9-4180-AE39-4DD2C1DAE5D1}" type="sibTrans" cxnId="{8856675E-BD3C-4EB5-835D-76868912E5BF}">
      <dgm:prSet/>
      <dgm:spPr/>
      <dgm:t>
        <a:bodyPr/>
        <a:lstStyle/>
        <a:p>
          <a:endParaRPr lang="en-US"/>
        </a:p>
      </dgm:t>
    </dgm:pt>
    <dgm:pt modelId="{CD9AB892-0B32-479B-9832-9A977638BD85}" type="parTrans" cxnId="{8856675E-BD3C-4EB5-835D-76868912E5BF}">
      <dgm:prSet/>
      <dgm:spPr/>
      <dgm:t>
        <a:bodyPr/>
        <a:lstStyle/>
        <a:p>
          <a:endParaRPr lang="en-US"/>
        </a:p>
      </dgm:t>
    </dgm:pt>
    <dgm:pt modelId="{1CB987C9-F2DF-4FC7-B54F-77687B45E1FA}" type="sibTrans" cxnId="{E1EBBEE3-F7D0-4BE1-BEA0-EB19454E397C}">
      <dgm:prSet/>
      <dgm:spPr/>
      <dgm:t>
        <a:bodyPr/>
        <a:lstStyle/>
        <a:p>
          <a:endParaRPr lang="en-US"/>
        </a:p>
      </dgm:t>
    </dgm:pt>
    <dgm:pt modelId="{DB3175EE-E266-42FD-BA02-EB8FE98F15A6}" type="parTrans" cxnId="{E1EBBEE3-F7D0-4BE1-BEA0-EB19454E397C}">
      <dgm:prSet/>
      <dgm:spPr/>
      <dgm:t>
        <a:bodyPr/>
        <a:lstStyle/>
        <a:p>
          <a:endParaRPr lang="en-US"/>
        </a:p>
      </dgm:t>
    </dgm:pt>
    <dgm:pt modelId="{A05C6323-E2C0-4B0E-A1ED-3F2F3673C6E8}" type="sibTrans" cxnId="{E8A61A0E-6FCF-4676-BDE5-1C177DCEC5F0}">
      <dgm:prSet/>
      <dgm:spPr/>
      <dgm:t>
        <a:bodyPr/>
        <a:lstStyle/>
        <a:p>
          <a:endParaRPr lang="en-US"/>
        </a:p>
      </dgm:t>
    </dgm:pt>
    <dgm:pt modelId="{23AB0C3E-A772-4F10-BA95-10DE9DF359EC}" type="parTrans" cxnId="{E8A61A0E-6FCF-4676-BDE5-1C177DCEC5F0}">
      <dgm:prSet/>
      <dgm:spPr/>
      <dgm:t>
        <a:bodyPr/>
        <a:lstStyle/>
        <a:p>
          <a:endParaRPr lang="en-US"/>
        </a:p>
      </dgm:t>
    </dgm:pt>
    <dgm:pt modelId="{62770581-AB44-4FE4-AA90-4B43A54D45EA}">
      <dgm:prSet/>
      <dgm:spPr/>
      <dgm:t>
        <a:bodyPr/>
        <a:lstStyle/>
        <a:p>
          <a:pPr>
            <a:buFont typeface="Wingdings" panose="05000000000000000000" pitchFamily="2" charset="2"/>
            <a:buChar char=""/>
          </a:pPr>
          <a:r>
            <a:rPr lang="en-US"/>
            <a:t>Audit Reporting and Review</a:t>
          </a:r>
        </a:p>
      </dgm:t>
    </dgm:pt>
    <dgm:pt modelId="{AC5E483B-3BD9-40E0-86EB-EEB0E212A502}">
      <dgm:prSet/>
      <dgm:spPr/>
      <dgm:t>
        <a:bodyPr/>
        <a:lstStyle/>
        <a:p>
          <a:pPr>
            <a:buFont typeface="Wingdings" panose="05000000000000000000" pitchFamily="2" charset="2"/>
            <a:buChar char=""/>
          </a:pPr>
          <a:r>
            <a:rPr lang="en-US"/>
            <a:t>Audit Execution and Fieldwork</a:t>
          </a:r>
        </a:p>
      </dgm:t>
    </dgm:pt>
    <dgm:pt modelId="{2206A873-4603-41EF-921C-C737AD869715}">
      <dgm:prSet/>
      <dgm:spPr/>
      <dgm:t>
        <a:bodyPr/>
        <a:lstStyle/>
        <a:p>
          <a:pPr>
            <a:buFont typeface="Wingdings" panose="05000000000000000000" pitchFamily="2" charset="2"/>
            <a:buChar char=""/>
          </a:pPr>
          <a:r>
            <a:rPr lang="en-US"/>
            <a:t>Planning/Preperation</a:t>
          </a:r>
        </a:p>
      </dgm:t>
    </dgm:pt>
    <dgm:pt modelId="{FCD38E36-3C27-4DA4-A857-B7E940DECB98}">
      <dgm:prSet/>
      <dgm:spPr/>
      <dgm:t>
        <a:bodyPr/>
        <a:lstStyle/>
        <a:p>
          <a:pPr>
            <a:buFont typeface="Wingdings" panose="05000000000000000000" pitchFamily="2" charset="2"/>
            <a:buChar char=""/>
          </a:pPr>
          <a:r>
            <a:rPr lang="en-US"/>
            <a:t>Audit mgmt</a:t>
          </a:r>
        </a:p>
      </dgm:t>
    </dgm:pt>
    <dgm:pt modelId="{3C56C0DD-6616-4E83-8D7F-F55277B60D1E}" type="sibTrans" cxnId="{5D1A230A-F3D9-48C2-AD33-DCFBD0BF084C}">
      <dgm:prSet/>
      <dgm:spPr/>
      <dgm:t>
        <a:bodyPr/>
        <a:lstStyle/>
        <a:p>
          <a:endParaRPr lang="en-US"/>
        </a:p>
      </dgm:t>
    </dgm:pt>
    <dgm:pt modelId="{291AA665-DD35-443C-8004-9E8D93B84A02}" type="parTrans" cxnId="{5D1A230A-F3D9-48C2-AD33-DCFBD0BF084C}">
      <dgm:prSet/>
      <dgm:spPr/>
      <dgm:t>
        <a:bodyPr/>
        <a:lstStyle/>
        <a:p>
          <a:endParaRPr lang="en-US"/>
        </a:p>
      </dgm:t>
    </dgm:pt>
    <dgm:pt modelId="{516C6B15-4EAC-4D61-B81A-A4E02CDE7026}" type="sibTrans" cxnId="{8DFE401E-03A5-4F64-A8EA-D35F4B07BB64}">
      <dgm:prSet/>
      <dgm:spPr/>
      <dgm:t>
        <a:bodyPr/>
        <a:lstStyle/>
        <a:p>
          <a:endParaRPr lang="en-US"/>
        </a:p>
      </dgm:t>
    </dgm:pt>
    <dgm:pt modelId="{8978B48F-8380-4194-8432-BD1174B3E84C}" type="parTrans" cxnId="{8DFE401E-03A5-4F64-A8EA-D35F4B07BB64}">
      <dgm:prSet/>
      <dgm:spPr/>
      <dgm:t>
        <a:bodyPr/>
        <a:lstStyle/>
        <a:p>
          <a:endParaRPr lang="en-US"/>
        </a:p>
      </dgm:t>
    </dgm:pt>
    <dgm:pt modelId="{9BD86E44-63E1-4A68-A7A4-4EECE777D30A}" type="sibTrans" cxnId="{F4C366F4-D699-437D-A6EE-751E9952727A}">
      <dgm:prSet/>
      <dgm:spPr/>
      <dgm:t>
        <a:bodyPr/>
        <a:lstStyle/>
        <a:p>
          <a:endParaRPr lang="en-US"/>
        </a:p>
      </dgm:t>
    </dgm:pt>
    <dgm:pt modelId="{01989BE6-8660-4DD8-B672-5432C36165D2}" type="parTrans" cxnId="{F4C366F4-D699-437D-A6EE-751E9952727A}">
      <dgm:prSet/>
      <dgm:spPr/>
      <dgm:t>
        <a:bodyPr/>
        <a:lstStyle/>
        <a:p>
          <a:endParaRPr lang="en-US"/>
        </a:p>
      </dgm:t>
    </dgm:pt>
    <dgm:pt modelId="{F21E122A-317B-4F4A-9E9A-94D7297D2035}" type="sibTrans" cxnId="{91B4D8EB-A189-4CB4-9D75-0CEE0A4C25C8}">
      <dgm:prSet/>
      <dgm:spPr/>
      <dgm:t>
        <a:bodyPr/>
        <a:lstStyle/>
        <a:p>
          <a:endParaRPr lang="en-US"/>
        </a:p>
      </dgm:t>
    </dgm:pt>
    <dgm:pt modelId="{ECF65943-2623-455B-A79C-E47F11B2954A}" type="parTrans" cxnId="{91B4D8EB-A189-4CB4-9D75-0CEE0A4C25C8}">
      <dgm:prSet/>
      <dgm:spPr/>
      <dgm:t>
        <a:bodyPr/>
        <a:lstStyle/>
        <a:p>
          <a:endParaRPr lang="en-US"/>
        </a:p>
      </dgm:t>
    </dgm:pt>
    <dgm:pt modelId="{0D8C3153-B21D-4766-89E0-03BF640927D2}">
      <dgm:prSet/>
      <dgm:spPr/>
      <dgm:t>
        <a:bodyPr/>
        <a:lstStyle/>
        <a:p>
          <a:pPr>
            <a:buFont typeface="Wingdings" panose="05000000000000000000" pitchFamily="2" charset="2"/>
            <a:buChar char=""/>
          </a:pPr>
          <a:r>
            <a:rPr lang="en-US"/>
            <a:t>Driver retention</a:t>
          </a:r>
        </a:p>
      </dgm:t>
    </dgm:pt>
    <dgm:pt modelId="{16AA2A3E-9431-4458-B853-F28AAE2F7B22}">
      <dgm:prSet/>
      <dgm:spPr/>
      <dgm:t>
        <a:bodyPr/>
        <a:lstStyle/>
        <a:p>
          <a:pPr>
            <a:buFont typeface="Wingdings" panose="05000000000000000000" pitchFamily="2" charset="2"/>
            <a:buChar char=""/>
          </a:pPr>
          <a:r>
            <a:rPr lang="en-US"/>
            <a:t>Fleet tracking and Monitoring</a:t>
          </a:r>
        </a:p>
      </dgm:t>
    </dgm:pt>
    <dgm:pt modelId="{2202EED5-F64C-4F5B-AB01-9B842EDB4A7B}">
      <dgm:prSet/>
      <dgm:spPr/>
      <dgm:t>
        <a:bodyPr/>
        <a:lstStyle/>
        <a:p>
          <a:pPr>
            <a:buFont typeface="Wingdings" panose="05000000000000000000" pitchFamily="2" charset="2"/>
            <a:buChar char=""/>
          </a:pPr>
          <a:r>
            <a:rPr lang="en-US"/>
            <a:t>driver safety and compliance</a:t>
          </a:r>
        </a:p>
      </dgm:t>
    </dgm:pt>
    <dgm:pt modelId="{617D05D5-DDA2-49B4-836C-8027BF68F3BD}">
      <dgm:prSet/>
      <dgm:spPr/>
      <dgm:t>
        <a:bodyPr/>
        <a:lstStyle/>
        <a:p>
          <a:pPr>
            <a:buFont typeface="Wingdings" panose="05000000000000000000" pitchFamily="2" charset="2"/>
            <a:buChar char=""/>
          </a:pPr>
          <a:r>
            <a:rPr lang="en-US"/>
            <a:t>Vehicle Maintenance</a:t>
          </a:r>
        </a:p>
      </dgm:t>
    </dgm:pt>
    <dgm:pt modelId="{9F343F82-E6D0-4006-BEFA-4907D16DA65A}">
      <dgm:prSet/>
      <dgm:spPr/>
      <dgm:t>
        <a:bodyPr/>
        <a:lstStyle/>
        <a:p>
          <a:pPr>
            <a:buFont typeface="Wingdings" panose="05000000000000000000" pitchFamily="2" charset="2"/>
            <a:buChar char=""/>
          </a:pPr>
          <a:r>
            <a:rPr lang="en-US"/>
            <a:t>Vehicle Acquisition</a:t>
          </a:r>
        </a:p>
      </dgm:t>
    </dgm:pt>
    <dgm:pt modelId="{7E4C4733-856B-4272-BC10-2697B8AAF611}">
      <dgm:prSet/>
      <dgm:spPr/>
      <dgm:t>
        <a:bodyPr/>
        <a:lstStyle/>
        <a:p>
          <a:pPr>
            <a:buFont typeface="Courier New" panose="02070309020205020404" pitchFamily="49" charset="0"/>
            <a:buChar char="o"/>
          </a:pPr>
          <a:r>
            <a:rPr lang="en-US"/>
            <a:t>Fleet Management</a:t>
          </a:r>
        </a:p>
      </dgm:t>
    </dgm:pt>
    <dgm:pt modelId="{674269A8-731B-45BF-BB10-5D969B0F7C6D}" type="sibTrans" cxnId="{30693607-8223-4850-BCE4-6141C0DC917E}">
      <dgm:prSet/>
      <dgm:spPr/>
      <dgm:t>
        <a:bodyPr/>
        <a:lstStyle/>
        <a:p>
          <a:endParaRPr lang="en-US"/>
        </a:p>
      </dgm:t>
    </dgm:pt>
    <dgm:pt modelId="{917FBAA7-FAF7-4DEA-8281-7AC931A37725}" type="parTrans" cxnId="{30693607-8223-4850-BCE4-6141C0DC917E}">
      <dgm:prSet/>
      <dgm:spPr/>
      <dgm:t>
        <a:bodyPr/>
        <a:lstStyle/>
        <a:p>
          <a:endParaRPr lang="en-US"/>
        </a:p>
      </dgm:t>
    </dgm:pt>
    <dgm:pt modelId="{3D216FF3-FD42-45EC-BD37-8A0AB287030F}" type="sibTrans" cxnId="{55DA5BBF-EA29-472F-9516-A31D5F782147}">
      <dgm:prSet/>
      <dgm:spPr/>
      <dgm:t>
        <a:bodyPr/>
        <a:lstStyle/>
        <a:p>
          <a:endParaRPr lang="en-US"/>
        </a:p>
      </dgm:t>
    </dgm:pt>
    <dgm:pt modelId="{91DEB110-631E-466E-83BD-4D2C2DFFBA5B}" type="parTrans" cxnId="{55DA5BBF-EA29-472F-9516-A31D5F782147}">
      <dgm:prSet/>
      <dgm:spPr/>
      <dgm:t>
        <a:bodyPr/>
        <a:lstStyle/>
        <a:p>
          <a:endParaRPr lang="en-US"/>
        </a:p>
      </dgm:t>
    </dgm:pt>
    <dgm:pt modelId="{FE0E8F15-7A97-4D4E-A298-98D57D48F4FA}" type="sibTrans" cxnId="{ECD10EEB-CECF-43C7-B74C-E36B31439B29}">
      <dgm:prSet/>
      <dgm:spPr/>
      <dgm:t>
        <a:bodyPr/>
        <a:lstStyle/>
        <a:p>
          <a:endParaRPr lang="en-US"/>
        </a:p>
      </dgm:t>
    </dgm:pt>
    <dgm:pt modelId="{66DCEC3A-1BA6-4B9A-9047-640869880BD6}" type="parTrans" cxnId="{ECD10EEB-CECF-43C7-B74C-E36B31439B29}">
      <dgm:prSet/>
      <dgm:spPr/>
      <dgm:t>
        <a:bodyPr/>
        <a:lstStyle/>
        <a:p>
          <a:endParaRPr lang="en-US"/>
        </a:p>
      </dgm:t>
    </dgm:pt>
    <dgm:pt modelId="{6501A15A-F86E-4DC3-B032-0E0877586351}" type="sibTrans" cxnId="{F4AC85F2-7EE6-471E-8B5C-1FF4B8091372}">
      <dgm:prSet/>
      <dgm:spPr/>
      <dgm:t>
        <a:bodyPr/>
        <a:lstStyle/>
        <a:p>
          <a:endParaRPr lang="en-US"/>
        </a:p>
      </dgm:t>
    </dgm:pt>
    <dgm:pt modelId="{B84993B5-F9FB-4492-A6D9-067F6D26EB99}" type="parTrans" cxnId="{F4AC85F2-7EE6-471E-8B5C-1FF4B8091372}">
      <dgm:prSet/>
      <dgm:spPr/>
      <dgm:t>
        <a:bodyPr/>
        <a:lstStyle/>
        <a:p>
          <a:endParaRPr lang="en-US"/>
        </a:p>
      </dgm:t>
    </dgm:pt>
    <dgm:pt modelId="{59FA3E62-5CDF-45EB-9A3A-257556096163}" type="sibTrans" cxnId="{25C40C8F-1CF7-4A79-97D0-791126818636}">
      <dgm:prSet/>
      <dgm:spPr/>
      <dgm:t>
        <a:bodyPr/>
        <a:lstStyle/>
        <a:p>
          <a:endParaRPr lang="en-US"/>
        </a:p>
      </dgm:t>
    </dgm:pt>
    <dgm:pt modelId="{674CFB35-BF1D-45B5-94C6-FFCDDA07E0F1}" type="parTrans" cxnId="{25C40C8F-1CF7-4A79-97D0-791126818636}">
      <dgm:prSet/>
      <dgm:spPr/>
      <dgm:t>
        <a:bodyPr/>
        <a:lstStyle/>
        <a:p>
          <a:endParaRPr lang="en-US"/>
        </a:p>
      </dgm:t>
    </dgm:pt>
    <dgm:pt modelId="{2DAC440B-27F9-44D6-98C5-E2DB56CB6989}" type="sibTrans" cxnId="{B3D95634-34C2-4AF3-8405-EEA601592858}">
      <dgm:prSet/>
      <dgm:spPr/>
      <dgm:t>
        <a:bodyPr/>
        <a:lstStyle/>
        <a:p>
          <a:endParaRPr lang="en-US"/>
        </a:p>
      </dgm:t>
    </dgm:pt>
    <dgm:pt modelId="{C711FDFF-85D3-4AE3-B167-A3DDE5B3027F}" type="parTrans" cxnId="{B3D95634-34C2-4AF3-8405-EEA601592858}">
      <dgm:prSet/>
      <dgm:spPr/>
      <dgm:t>
        <a:bodyPr/>
        <a:lstStyle/>
        <a:p>
          <a:endParaRPr lang="en-US"/>
        </a:p>
      </dgm:t>
    </dgm:pt>
    <dgm:pt modelId="{EB67421D-26CE-43D4-B396-CF80D846D7D7}">
      <dgm:prSet/>
      <dgm:spPr/>
      <dgm:t>
        <a:bodyPr/>
        <a:lstStyle/>
        <a:p>
          <a:pPr>
            <a:buFont typeface="Wingdings" panose="05000000000000000000" pitchFamily="2" charset="2"/>
            <a:buChar char=""/>
          </a:pPr>
          <a:endParaRPr lang="en-US"/>
        </a:p>
      </dgm:t>
    </dgm:pt>
    <dgm:pt modelId="{78F380A8-DC51-4ACF-82C9-7156AF147683}">
      <dgm:prSet/>
      <dgm:spPr/>
      <dgm:t>
        <a:bodyPr/>
        <a:lstStyle/>
        <a:p>
          <a:pPr>
            <a:buFont typeface="Wingdings" panose="05000000000000000000" pitchFamily="2" charset="2"/>
            <a:buChar char=""/>
          </a:pPr>
          <a:endParaRPr lang="en-US"/>
        </a:p>
      </dgm:t>
    </dgm:pt>
    <dgm:pt modelId="{B51833E4-FFD3-454D-B1D0-94D8DF7AEAAF}">
      <dgm:prSet/>
      <dgm:spPr/>
      <dgm:t>
        <a:bodyPr/>
        <a:lstStyle/>
        <a:p>
          <a:pPr>
            <a:buFont typeface="Wingdings" panose="05000000000000000000" pitchFamily="2" charset="2"/>
            <a:buChar char=""/>
          </a:pPr>
          <a:r>
            <a:rPr lang="en-US"/>
            <a:t>Posting</a:t>
          </a:r>
        </a:p>
      </dgm:t>
    </dgm:pt>
    <dgm:pt modelId="{E92805FB-5250-495F-BDBA-4B7C1CF1376A}">
      <dgm:prSet/>
      <dgm:spPr/>
      <dgm:t>
        <a:bodyPr/>
        <a:lstStyle/>
        <a:p>
          <a:pPr>
            <a:buFont typeface="Courier New" panose="02070309020205020404" pitchFamily="49" charset="0"/>
            <a:buChar char="o"/>
          </a:pPr>
          <a:r>
            <a:rPr lang="en-US"/>
            <a:t>Vendor Portal</a:t>
          </a:r>
        </a:p>
      </dgm:t>
    </dgm:pt>
    <dgm:pt modelId="{17DB46B4-3773-4818-9BC1-4F7B02603B3D}" type="sibTrans" cxnId="{B7F2DB5F-3382-4A2A-8766-21ABD23A5B40}">
      <dgm:prSet/>
      <dgm:spPr/>
      <dgm:t>
        <a:bodyPr/>
        <a:lstStyle/>
        <a:p>
          <a:endParaRPr lang="en-US"/>
        </a:p>
      </dgm:t>
    </dgm:pt>
    <dgm:pt modelId="{C5B855C1-B2E7-46F4-BB65-0903C47112F3}" type="parTrans" cxnId="{B7F2DB5F-3382-4A2A-8766-21ABD23A5B40}">
      <dgm:prSet/>
      <dgm:spPr/>
      <dgm:t>
        <a:bodyPr/>
        <a:lstStyle/>
        <a:p>
          <a:endParaRPr lang="en-US"/>
        </a:p>
      </dgm:t>
    </dgm:pt>
    <dgm:pt modelId="{F4515093-1B8A-4D00-98FD-DD03587390AC}" type="sibTrans" cxnId="{B0CF1810-0F6E-494A-AA91-3C87AD3D9DDE}">
      <dgm:prSet/>
      <dgm:spPr/>
      <dgm:t>
        <a:bodyPr/>
        <a:lstStyle/>
        <a:p>
          <a:endParaRPr lang="en-US"/>
        </a:p>
      </dgm:t>
    </dgm:pt>
    <dgm:pt modelId="{404A5ECA-429D-40C7-8672-2CC2C295E413}" type="parTrans" cxnId="{B0CF1810-0F6E-494A-AA91-3C87AD3D9DDE}">
      <dgm:prSet/>
      <dgm:spPr/>
      <dgm:t>
        <a:bodyPr/>
        <a:lstStyle/>
        <a:p>
          <a:endParaRPr lang="en-US"/>
        </a:p>
      </dgm:t>
    </dgm:pt>
    <dgm:pt modelId="{448A900D-0F7C-4F57-95F4-09E65D5E6004}" type="sibTrans" cxnId="{16B886CD-93C0-4D30-9CE4-E803D3F7BBD7}">
      <dgm:prSet/>
      <dgm:spPr/>
      <dgm:t>
        <a:bodyPr/>
        <a:lstStyle/>
        <a:p>
          <a:endParaRPr lang="en-US"/>
        </a:p>
      </dgm:t>
    </dgm:pt>
    <dgm:pt modelId="{DD3A912E-9216-41E2-B101-2E974355A4D0}" type="parTrans" cxnId="{16B886CD-93C0-4D30-9CE4-E803D3F7BBD7}">
      <dgm:prSet/>
      <dgm:spPr/>
      <dgm:t>
        <a:bodyPr/>
        <a:lstStyle/>
        <a:p>
          <a:endParaRPr lang="en-US"/>
        </a:p>
      </dgm:t>
    </dgm:pt>
    <dgm:pt modelId="{69C36434-8B54-411B-8ED0-90733F50D59C}" type="sibTrans" cxnId="{843FFEDA-B4E0-4A8F-A8EA-E916250B7540}">
      <dgm:prSet/>
      <dgm:spPr/>
      <dgm:t>
        <a:bodyPr/>
        <a:lstStyle/>
        <a:p>
          <a:endParaRPr lang="en-US"/>
        </a:p>
      </dgm:t>
    </dgm:pt>
    <dgm:pt modelId="{AAAFFAF6-32C8-46AF-948A-F99684C76DD0}" type="parTrans" cxnId="{843FFEDA-B4E0-4A8F-A8EA-E916250B7540}">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9"/>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9">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9"/>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37"/>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37">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37"/>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37"/>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37">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37"/>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37"/>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37">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37"/>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9"/>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9">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9"/>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37"/>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37">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37"/>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37"/>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37">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37"/>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37"/>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37">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37"/>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37"/>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37">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37"/>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37"/>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37">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37"/>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37"/>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37">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37"/>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9"/>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9">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9"/>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37"/>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37">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37"/>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37"/>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37">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37"/>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37"/>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37">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37"/>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37"/>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37">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37"/>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37"/>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37">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37"/>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37"/>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37">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37"/>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37"/>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37">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37"/>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9"/>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9">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9"/>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37"/>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37">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37"/>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37"/>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37">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37"/>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37"/>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37">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37"/>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37"/>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37">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37"/>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37"/>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37">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37"/>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83B7ACE5-5501-43C8-A96A-32AB4B50EDB2}" type="pres">
      <dgm:prSet presAssocID="{C5B855C1-B2E7-46F4-BB65-0903C47112F3}" presName="Name37" presStyleLbl="parChTrans1D2" presStyleIdx="4" presStyleCnt="9"/>
      <dgm:spPr/>
      <dgm:t>
        <a:bodyPr/>
        <a:lstStyle/>
        <a:p>
          <a:endParaRPr lang="en-PH"/>
        </a:p>
      </dgm:t>
    </dgm:pt>
    <dgm:pt modelId="{E50DE9F6-0F82-4ACE-A31F-F57410494BD3}" type="pres">
      <dgm:prSet presAssocID="{E92805FB-5250-495F-BDBA-4B7C1CF1376A}" presName="hierRoot2" presStyleCnt="0">
        <dgm:presLayoutVars>
          <dgm:hierBranch val="init"/>
        </dgm:presLayoutVars>
      </dgm:prSet>
      <dgm:spPr/>
    </dgm:pt>
    <dgm:pt modelId="{881BEC71-EFBE-4489-B89F-92C072EA864F}" type="pres">
      <dgm:prSet presAssocID="{E92805FB-5250-495F-BDBA-4B7C1CF1376A}" presName="rootComposite" presStyleCnt="0"/>
      <dgm:spPr/>
    </dgm:pt>
    <dgm:pt modelId="{9AC01A98-1237-4516-849A-EB6C89FA8F30}" type="pres">
      <dgm:prSet presAssocID="{E92805FB-5250-495F-BDBA-4B7C1CF1376A}" presName="rootText" presStyleLbl="node2" presStyleIdx="4" presStyleCnt="9">
        <dgm:presLayoutVars>
          <dgm:chPref val="3"/>
        </dgm:presLayoutVars>
      </dgm:prSet>
      <dgm:spPr/>
      <dgm:t>
        <a:bodyPr/>
        <a:lstStyle/>
        <a:p>
          <a:endParaRPr lang="en-PH"/>
        </a:p>
      </dgm:t>
    </dgm:pt>
    <dgm:pt modelId="{267061B4-CDB5-4B69-A781-396161EBBDB8}" type="pres">
      <dgm:prSet presAssocID="{E92805FB-5250-495F-BDBA-4B7C1CF1376A}" presName="rootConnector" presStyleLbl="node2" presStyleIdx="4" presStyleCnt="9"/>
      <dgm:spPr/>
      <dgm:t>
        <a:bodyPr/>
        <a:lstStyle/>
        <a:p>
          <a:endParaRPr lang="en-PH"/>
        </a:p>
      </dgm:t>
    </dgm:pt>
    <dgm:pt modelId="{24B52FBD-4E72-4F44-9D76-7F1BFB46AC74}" type="pres">
      <dgm:prSet presAssocID="{E92805FB-5250-495F-BDBA-4B7C1CF1376A}" presName="hierChild4" presStyleCnt="0"/>
      <dgm:spPr/>
    </dgm:pt>
    <dgm:pt modelId="{E13334BD-3ABE-4E42-85A4-51DEA1A0A7A0}" type="pres">
      <dgm:prSet presAssocID="{AAAFFAF6-32C8-46AF-948A-F99684C76DD0}" presName="Name37" presStyleLbl="parChTrans1D3" presStyleIdx="21" presStyleCnt="37"/>
      <dgm:spPr/>
      <dgm:t>
        <a:bodyPr/>
        <a:lstStyle/>
        <a:p>
          <a:endParaRPr lang="en-PH"/>
        </a:p>
      </dgm:t>
    </dgm:pt>
    <dgm:pt modelId="{61FC50A6-D019-4422-9F41-FC47F8492745}" type="pres">
      <dgm:prSet presAssocID="{B51833E4-FFD3-454D-B1D0-94D8DF7AEAAF}" presName="hierRoot2" presStyleCnt="0">
        <dgm:presLayoutVars>
          <dgm:hierBranch val="init"/>
        </dgm:presLayoutVars>
      </dgm:prSet>
      <dgm:spPr/>
    </dgm:pt>
    <dgm:pt modelId="{EDAD9203-CC83-4C51-9739-5A3D95DA25B5}" type="pres">
      <dgm:prSet presAssocID="{B51833E4-FFD3-454D-B1D0-94D8DF7AEAAF}" presName="rootComposite" presStyleCnt="0"/>
      <dgm:spPr/>
    </dgm:pt>
    <dgm:pt modelId="{04E1C24A-EBD3-45C1-A766-CFEA3DE2E1D1}" type="pres">
      <dgm:prSet presAssocID="{B51833E4-FFD3-454D-B1D0-94D8DF7AEAAF}" presName="rootText" presStyleLbl="node3" presStyleIdx="21" presStyleCnt="37">
        <dgm:presLayoutVars>
          <dgm:chPref val="3"/>
        </dgm:presLayoutVars>
      </dgm:prSet>
      <dgm:spPr/>
      <dgm:t>
        <a:bodyPr/>
        <a:lstStyle/>
        <a:p>
          <a:endParaRPr lang="en-PH"/>
        </a:p>
      </dgm:t>
    </dgm:pt>
    <dgm:pt modelId="{216B7466-B973-4517-8380-F2C90A8BDB4F}" type="pres">
      <dgm:prSet presAssocID="{B51833E4-FFD3-454D-B1D0-94D8DF7AEAAF}" presName="rootConnector" presStyleLbl="node3" presStyleIdx="21" presStyleCnt="37"/>
      <dgm:spPr/>
      <dgm:t>
        <a:bodyPr/>
        <a:lstStyle/>
        <a:p>
          <a:endParaRPr lang="en-PH"/>
        </a:p>
      </dgm:t>
    </dgm:pt>
    <dgm:pt modelId="{29A807AE-ED4F-4F00-822E-7D5E4A30E4B8}" type="pres">
      <dgm:prSet presAssocID="{B51833E4-FFD3-454D-B1D0-94D8DF7AEAAF}" presName="hierChild4" presStyleCnt="0"/>
      <dgm:spPr/>
    </dgm:pt>
    <dgm:pt modelId="{42889758-8EDD-4F2F-8050-8221CAA70941}" type="pres">
      <dgm:prSet presAssocID="{B51833E4-FFD3-454D-B1D0-94D8DF7AEAAF}" presName="hierChild5" presStyleCnt="0"/>
      <dgm:spPr/>
    </dgm:pt>
    <dgm:pt modelId="{8BE02135-207A-432E-858E-3BBC54A266F5}" type="pres">
      <dgm:prSet presAssocID="{DD3A912E-9216-41E2-B101-2E974355A4D0}" presName="Name37" presStyleLbl="parChTrans1D3" presStyleIdx="22" presStyleCnt="37"/>
      <dgm:spPr/>
      <dgm:t>
        <a:bodyPr/>
        <a:lstStyle/>
        <a:p>
          <a:endParaRPr lang="en-PH"/>
        </a:p>
      </dgm:t>
    </dgm:pt>
    <dgm:pt modelId="{D1EC338F-D651-4761-9895-FE627730870D}" type="pres">
      <dgm:prSet presAssocID="{78F380A8-DC51-4ACF-82C9-7156AF147683}" presName="hierRoot2" presStyleCnt="0">
        <dgm:presLayoutVars>
          <dgm:hierBranch val="init"/>
        </dgm:presLayoutVars>
      </dgm:prSet>
      <dgm:spPr/>
    </dgm:pt>
    <dgm:pt modelId="{00E632D0-6D40-4150-93ED-A487D57D2B10}" type="pres">
      <dgm:prSet presAssocID="{78F380A8-DC51-4ACF-82C9-7156AF147683}" presName="rootComposite" presStyleCnt="0"/>
      <dgm:spPr/>
    </dgm:pt>
    <dgm:pt modelId="{A87006AB-6D68-4689-B3A7-4C1BE7978D91}" type="pres">
      <dgm:prSet presAssocID="{78F380A8-DC51-4ACF-82C9-7156AF147683}" presName="rootText" presStyleLbl="node3" presStyleIdx="22" presStyleCnt="37">
        <dgm:presLayoutVars>
          <dgm:chPref val="3"/>
        </dgm:presLayoutVars>
      </dgm:prSet>
      <dgm:spPr/>
      <dgm:t>
        <a:bodyPr/>
        <a:lstStyle/>
        <a:p>
          <a:endParaRPr lang="en-PH"/>
        </a:p>
      </dgm:t>
    </dgm:pt>
    <dgm:pt modelId="{58E6BACB-2215-4B60-8DD4-237E2F4D623E}" type="pres">
      <dgm:prSet presAssocID="{78F380A8-DC51-4ACF-82C9-7156AF147683}" presName="rootConnector" presStyleLbl="node3" presStyleIdx="22" presStyleCnt="37"/>
      <dgm:spPr/>
      <dgm:t>
        <a:bodyPr/>
        <a:lstStyle/>
        <a:p>
          <a:endParaRPr lang="en-PH"/>
        </a:p>
      </dgm:t>
    </dgm:pt>
    <dgm:pt modelId="{635C36CA-62A5-4A2A-BE11-CB78A874E97B}" type="pres">
      <dgm:prSet presAssocID="{78F380A8-DC51-4ACF-82C9-7156AF147683}" presName="hierChild4" presStyleCnt="0"/>
      <dgm:spPr/>
    </dgm:pt>
    <dgm:pt modelId="{E045F753-6CD6-4045-AD68-444F50B07D48}" type="pres">
      <dgm:prSet presAssocID="{78F380A8-DC51-4ACF-82C9-7156AF147683}" presName="hierChild5" presStyleCnt="0"/>
      <dgm:spPr/>
    </dgm:pt>
    <dgm:pt modelId="{01D20B63-D043-468F-9E96-E625CD60E316}" type="pres">
      <dgm:prSet presAssocID="{404A5ECA-429D-40C7-8672-2CC2C295E413}" presName="Name37" presStyleLbl="parChTrans1D3" presStyleIdx="23" presStyleCnt="37"/>
      <dgm:spPr/>
      <dgm:t>
        <a:bodyPr/>
        <a:lstStyle/>
        <a:p>
          <a:endParaRPr lang="en-PH"/>
        </a:p>
      </dgm:t>
    </dgm:pt>
    <dgm:pt modelId="{2EB5F650-B9FB-434C-A67D-73AE8F24669A}" type="pres">
      <dgm:prSet presAssocID="{EB67421D-26CE-43D4-B396-CF80D846D7D7}" presName="hierRoot2" presStyleCnt="0">
        <dgm:presLayoutVars>
          <dgm:hierBranch val="init"/>
        </dgm:presLayoutVars>
      </dgm:prSet>
      <dgm:spPr/>
    </dgm:pt>
    <dgm:pt modelId="{0E517471-D38A-4D56-9D74-1E7BAD07C4D4}" type="pres">
      <dgm:prSet presAssocID="{EB67421D-26CE-43D4-B396-CF80D846D7D7}" presName="rootComposite" presStyleCnt="0"/>
      <dgm:spPr/>
    </dgm:pt>
    <dgm:pt modelId="{0CE54214-A4BF-45EB-B19D-292C847F17A2}" type="pres">
      <dgm:prSet presAssocID="{EB67421D-26CE-43D4-B396-CF80D846D7D7}" presName="rootText" presStyleLbl="node3" presStyleIdx="23" presStyleCnt="37">
        <dgm:presLayoutVars>
          <dgm:chPref val="3"/>
        </dgm:presLayoutVars>
      </dgm:prSet>
      <dgm:spPr/>
      <dgm:t>
        <a:bodyPr/>
        <a:lstStyle/>
        <a:p>
          <a:endParaRPr lang="en-PH"/>
        </a:p>
      </dgm:t>
    </dgm:pt>
    <dgm:pt modelId="{F01C4DDE-AE9C-4487-893F-EE1D8CC2974F}" type="pres">
      <dgm:prSet presAssocID="{EB67421D-26CE-43D4-B396-CF80D846D7D7}" presName="rootConnector" presStyleLbl="node3" presStyleIdx="23" presStyleCnt="37"/>
      <dgm:spPr/>
      <dgm:t>
        <a:bodyPr/>
        <a:lstStyle/>
        <a:p>
          <a:endParaRPr lang="en-PH"/>
        </a:p>
      </dgm:t>
    </dgm:pt>
    <dgm:pt modelId="{D5CBF4E4-5A06-45FA-86A8-3684CA2C0F28}" type="pres">
      <dgm:prSet presAssocID="{EB67421D-26CE-43D4-B396-CF80D846D7D7}" presName="hierChild4" presStyleCnt="0"/>
      <dgm:spPr/>
    </dgm:pt>
    <dgm:pt modelId="{A4100764-2A52-439A-89C1-3D60BF37CBD3}" type="pres">
      <dgm:prSet presAssocID="{EB67421D-26CE-43D4-B396-CF80D846D7D7}" presName="hierChild5" presStyleCnt="0"/>
      <dgm:spPr/>
    </dgm:pt>
    <dgm:pt modelId="{6D594526-4270-44A0-9DD2-F8B67ED5B378}" type="pres">
      <dgm:prSet presAssocID="{E92805FB-5250-495F-BDBA-4B7C1CF1376A}" presName="hierChild5" presStyleCnt="0"/>
      <dgm:spPr/>
    </dgm:pt>
    <dgm:pt modelId="{DE9EA22C-2206-4AAA-81F4-6DE47BDC9C2D}" type="pres">
      <dgm:prSet presAssocID="{917FBAA7-FAF7-4DEA-8281-7AC931A37725}" presName="Name37" presStyleLbl="parChTrans1D2" presStyleIdx="5" presStyleCnt="9"/>
      <dgm:spPr/>
      <dgm:t>
        <a:bodyPr/>
        <a:lstStyle/>
        <a:p>
          <a:endParaRPr lang="en-PH"/>
        </a:p>
      </dgm:t>
    </dgm:pt>
    <dgm:pt modelId="{49BF6B95-5AA0-4DB8-AA57-AC04212D27AC}" type="pres">
      <dgm:prSet presAssocID="{7E4C4733-856B-4272-BC10-2697B8AAF611}" presName="hierRoot2" presStyleCnt="0">
        <dgm:presLayoutVars>
          <dgm:hierBranch val="init"/>
        </dgm:presLayoutVars>
      </dgm:prSet>
      <dgm:spPr/>
    </dgm:pt>
    <dgm:pt modelId="{7070F433-99B7-4693-ABCE-3E41B6F1255E}" type="pres">
      <dgm:prSet presAssocID="{7E4C4733-856B-4272-BC10-2697B8AAF611}" presName="rootComposite" presStyleCnt="0"/>
      <dgm:spPr/>
    </dgm:pt>
    <dgm:pt modelId="{3BF02850-77E9-4B6F-9088-2EB5E347AAB8}" type="pres">
      <dgm:prSet presAssocID="{7E4C4733-856B-4272-BC10-2697B8AAF611}" presName="rootText" presStyleLbl="node2" presStyleIdx="5" presStyleCnt="9">
        <dgm:presLayoutVars>
          <dgm:chPref val="3"/>
        </dgm:presLayoutVars>
      </dgm:prSet>
      <dgm:spPr/>
      <dgm:t>
        <a:bodyPr/>
        <a:lstStyle/>
        <a:p>
          <a:endParaRPr lang="en-PH"/>
        </a:p>
      </dgm:t>
    </dgm:pt>
    <dgm:pt modelId="{F6422571-72A0-43DA-9107-76544D1F1692}" type="pres">
      <dgm:prSet presAssocID="{7E4C4733-856B-4272-BC10-2697B8AAF611}" presName="rootConnector" presStyleLbl="node2" presStyleIdx="5" presStyleCnt="9"/>
      <dgm:spPr/>
      <dgm:t>
        <a:bodyPr/>
        <a:lstStyle/>
        <a:p>
          <a:endParaRPr lang="en-PH"/>
        </a:p>
      </dgm:t>
    </dgm:pt>
    <dgm:pt modelId="{42C4B0DF-48A2-46F8-ADB0-980528D79533}" type="pres">
      <dgm:prSet presAssocID="{7E4C4733-856B-4272-BC10-2697B8AAF611}" presName="hierChild4" presStyleCnt="0"/>
      <dgm:spPr/>
    </dgm:pt>
    <dgm:pt modelId="{0FEC2A20-7C5D-45DA-9339-B1040AB86AA7}" type="pres">
      <dgm:prSet presAssocID="{C711FDFF-85D3-4AE3-B167-A3DDE5B3027F}" presName="Name37" presStyleLbl="parChTrans1D3" presStyleIdx="24" presStyleCnt="37"/>
      <dgm:spPr/>
      <dgm:t>
        <a:bodyPr/>
        <a:lstStyle/>
        <a:p>
          <a:endParaRPr lang="en-PH"/>
        </a:p>
      </dgm:t>
    </dgm:pt>
    <dgm:pt modelId="{0E5A1EC6-5919-4E40-A3F7-D90D70581CAD}" type="pres">
      <dgm:prSet presAssocID="{9F343F82-E6D0-4006-BEFA-4907D16DA65A}" presName="hierRoot2" presStyleCnt="0">
        <dgm:presLayoutVars>
          <dgm:hierBranch val="init"/>
        </dgm:presLayoutVars>
      </dgm:prSet>
      <dgm:spPr/>
    </dgm:pt>
    <dgm:pt modelId="{2EA3FF19-65CA-4F0A-86BD-DC55BD995E56}" type="pres">
      <dgm:prSet presAssocID="{9F343F82-E6D0-4006-BEFA-4907D16DA65A}" presName="rootComposite" presStyleCnt="0"/>
      <dgm:spPr/>
    </dgm:pt>
    <dgm:pt modelId="{13D284FE-5005-4CD9-8008-90559B55F332}" type="pres">
      <dgm:prSet presAssocID="{9F343F82-E6D0-4006-BEFA-4907D16DA65A}" presName="rootText" presStyleLbl="node3" presStyleIdx="24" presStyleCnt="37">
        <dgm:presLayoutVars>
          <dgm:chPref val="3"/>
        </dgm:presLayoutVars>
      </dgm:prSet>
      <dgm:spPr/>
      <dgm:t>
        <a:bodyPr/>
        <a:lstStyle/>
        <a:p>
          <a:endParaRPr lang="en-PH"/>
        </a:p>
      </dgm:t>
    </dgm:pt>
    <dgm:pt modelId="{5C4B66D1-4303-4725-B6B9-F14D051CC147}" type="pres">
      <dgm:prSet presAssocID="{9F343F82-E6D0-4006-BEFA-4907D16DA65A}" presName="rootConnector" presStyleLbl="node3" presStyleIdx="24" presStyleCnt="37"/>
      <dgm:spPr/>
      <dgm:t>
        <a:bodyPr/>
        <a:lstStyle/>
        <a:p>
          <a:endParaRPr lang="en-PH"/>
        </a:p>
      </dgm:t>
    </dgm:pt>
    <dgm:pt modelId="{44ABAED1-CEBA-4847-AA9C-0BD6F8A09C75}" type="pres">
      <dgm:prSet presAssocID="{9F343F82-E6D0-4006-BEFA-4907D16DA65A}" presName="hierChild4" presStyleCnt="0"/>
      <dgm:spPr/>
    </dgm:pt>
    <dgm:pt modelId="{8A9631DE-39EA-417E-8716-359FEEE51E0E}" type="pres">
      <dgm:prSet presAssocID="{9F343F82-E6D0-4006-BEFA-4907D16DA65A}" presName="hierChild5" presStyleCnt="0"/>
      <dgm:spPr/>
    </dgm:pt>
    <dgm:pt modelId="{AD694F96-9E33-4BFE-832E-4657D590E95F}" type="pres">
      <dgm:prSet presAssocID="{674CFB35-BF1D-45B5-94C6-FFCDDA07E0F1}" presName="Name37" presStyleLbl="parChTrans1D3" presStyleIdx="25" presStyleCnt="37"/>
      <dgm:spPr/>
      <dgm:t>
        <a:bodyPr/>
        <a:lstStyle/>
        <a:p>
          <a:endParaRPr lang="en-PH"/>
        </a:p>
      </dgm:t>
    </dgm:pt>
    <dgm:pt modelId="{7AF1D232-32AA-4454-A2E3-E0A3E0EE56DE}" type="pres">
      <dgm:prSet presAssocID="{617D05D5-DDA2-49B4-836C-8027BF68F3BD}" presName="hierRoot2" presStyleCnt="0">
        <dgm:presLayoutVars>
          <dgm:hierBranch val="init"/>
        </dgm:presLayoutVars>
      </dgm:prSet>
      <dgm:spPr/>
    </dgm:pt>
    <dgm:pt modelId="{1D49813E-0C39-40AD-A9F2-8D26E174F081}" type="pres">
      <dgm:prSet presAssocID="{617D05D5-DDA2-49B4-836C-8027BF68F3BD}" presName="rootComposite" presStyleCnt="0"/>
      <dgm:spPr/>
    </dgm:pt>
    <dgm:pt modelId="{61F532DC-239E-4725-A4CC-6F174D54AF61}" type="pres">
      <dgm:prSet presAssocID="{617D05D5-DDA2-49B4-836C-8027BF68F3BD}" presName="rootText" presStyleLbl="node3" presStyleIdx="25" presStyleCnt="37">
        <dgm:presLayoutVars>
          <dgm:chPref val="3"/>
        </dgm:presLayoutVars>
      </dgm:prSet>
      <dgm:spPr/>
      <dgm:t>
        <a:bodyPr/>
        <a:lstStyle/>
        <a:p>
          <a:endParaRPr lang="en-PH"/>
        </a:p>
      </dgm:t>
    </dgm:pt>
    <dgm:pt modelId="{A464870E-32BF-4530-A840-452FE3B5F120}" type="pres">
      <dgm:prSet presAssocID="{617D05D5-DDA2-49B4-836C-8027BF68F3BD}" presName="rootConnector" presStyleLbl="node3" presStyleIdx="25" presStyleCnt="37"/>
      <dgm:spPr/>
      <dgm:t>
        <a:bodyPr/>
        <a:lstStyle/>
        <a:p>
          <a:endParaRPr lang="en-PH"/>
        </a:p>
      </dgm:t>
    </dgm:pt>
    <dgm:pt modelId="{7C477D38-CEF9-45E8-A8CC-4221662AC2D0}" type="pres">
      <dgm:prSet presAssocID="{617D05D5-DDA2-49B4-836C-8027BF68F3BD}" presName="hierChild4" presStyleCnt="0"/>
      <dgm:spPr/>
    </dgm:pt>
    <dgm:pt modelId="{BD688EB3-20AA-4C6A-AE3B-8C80ED60BEB7}" type="pres">
      <dgm:prSet presAssocID="{617D05D5-DDA2-49B4-836C-8027BF68F3BD}" presName="hierChild5" presStyleCnt="0"/>
      <dgm:spPr/>
    </dgm:pt>
    <dgm:pt modelId="{A071C7EA-87A1-4FB0-926D-33F6D3D1EDAB}" type="pres">
      <dgm:prSet presAssocID="{B84993B5-F9FB-4492-A6D9-067F6D26EB99}" presName="Name37" presStyleLbl="parChTrans1D3" presStyleIdx="26" presStyleCnt="37"/>
      <dgm:spPr/>
      <dgm:t>
        <a:bodyPr/>
        <a:lstStyle/>
        <a:p>
          <a:endParaRPr lang="en-PH"/>
        </a:p>
      </dgm:t>
    </dgm:pt>
    <dgm:pt modelId="{36E52EBA-6CCE-4CEA-BD65-7AAD3A2CE2BD}" type="pres">
      <dgm:prSet presAssocID="{2202EED5-F64C-4F5B-AB01-9B842EDB4A7B}" presName="hierRoot2" presStyleCnt="0">
        <dgm:presLayoutVars>
          <dgm:hierBranch val="init"/>
        </dgm:presLayoutVars>
      </dgm:prSet>
      <dgm:spPr/>
    </dgm:pt>
    <dgm:pt modelId="{F7F08EB6-AF2D-414C-B435-0DB03CFA8271}" type="pres">
      <dgm:prSet presAssocID="{2202EED5-F64C-4F5B-AB01-9B842EDB4A7B}" presName="rootComposite" presStyleCnt="0"/>
      <dgm:spPr/>
    </dgm:pt>
    <dgm:pt modelId="{0D2B7C3B-AD79-43EF-9249-D1133C382BDB}" type="pres">
      <dgm:prSet presAssocID="{2202EED5-F64C-4F5B-AB01-9B842EDB4A7B}" presName="rootText" presStyleLbl="node3" presStyleIdx="26" presStyleCnt="37">
        <dgm:presLayoutVars>
          <dgm:chPref val="3"/>
        </dgm:presLayoutVars>
      </dgm:prSet>
      <dgm:spPr/>
      <dgm:t>
        <a:bodyPr/>
        <a:lstStyle/>
        <a:p>
          <a:endParaRPr lang="en-PH"/>
        </a:p>
      </dgm:t>
    </dgm:pt>
    <dgm:pt modelId="{1D6977E5-53CE-4FB7-B584-EFC21D5197FF}" type="pres">
      <dgm:prSet presAssocID="{2202EED5-F64C-4F5B-AB01-9B842EDB4A7B}" presName="rootConnector" presStyleLbl="node3" presStyleIdx="26" presStyleCnt="37"/>
      <dgm:spPr/>
      <dgm:t>
        <a:bodyPr/>
        <a:lstStyle/>
        <a:p>
          <a:endParaRPr lang="en-PH"/>
        </a:p>
      </dgm:t>
    </dgm:pt>
    <dgm:pt modelId="{E4F74484-BB04-45AF-B2D3-AD818A00BB0F}" type="pres">
      <dgm:prSet presAssocID="{2202EED5-F64C-4F5B-AB01-9B842EDB4A7B}" presName="hierChild4" presStyleCnt="0"/>
      <dgm:spPr/>
    </dgm:pt>
    <dgm:pt modelId="{76027492-D247-4F91-A655-345782F63CA2}" type="pres">
      <dgm:prSet presAssocID="{2202EED5-F64C-4F5B-AB01-9B842EDB4A7B}" presName="hierChild5" presStyleCnt="0"/>
      <dgm:spPr/>
    </dgm:pt>
    <dgm:pt modelId="{66DD25F4-00F1-4E6C-AE59-A1A65B23B8AC}" type="pres">
      <dgm:prSet presAssocID="{66DCEC3A-1BA6-4B9A-9047-640869880BD6}" presName="Name37" presStyleLbl="parChTrans1D3" presStyleIdx="27" presStyleCnt="37"/>
      <dgm:spPr/>
      <dgm:t>
        <a:bodyPr/>
        <a:lstStyle/>
        <a:p>
          <a:endParaRPr lang="en-PH"/>
        </a:p>
      </dgm:t>
    </dgm:pt>
    <dgm:pt modelId="{C6BCF708-8348-47C9-90C0-A4194A2E522D}" type="pres">
      <dgm:prSet presAssocID="{16AA2A3E-9431-4458-B853-F28AAE2F7B22}" presName="hierRoot2" presStyleCnt="0">
        <dgm:presLayoutVars>
          <dgm:hierBranch val="init"/>
        </dgm:presLayoutVars>
      </dgm:prSet>
      <dgm:spPr/>
    </dgm:pt>
    <dgm:pt modelId="{3ACFB3F8-3115-4B69-9620-0BDF2DED9E07}" type="pres">
      <dgm:prSet presAssocID="{16AA2A3E-9431-4458-B853-F28AAE2F7B22}" presName="rootComposite" presStyleCnt="0"/>
      <dgm:spPr/>
    </dgm:pt>
    <dgm:pt modelId="{358FFB8A-342A-4115-ADF1-46172D63FE06}" type="pres">
      <dgm:prSet presAssocID="{16AA2A3E-9431-4458-B853-F28AAE2F7B22}" presName="rootText" presStyleLbl="node3" presStyleIdx="27" presStyleCnt="37">
        <dgm:presLayoutVars>
          <dgm:chPref val="3"/>
        </dgm:presLayoutVars>
      </dgm:prSet>
      <dgm:spPr/>
      <dgm:t>
        <a:bodyPr/>
        <a:lstStyle/>
        <a:p>
          <a:endParaRPr lang="en-PH"/>
        </a:p>
      </dgm:t>
    </dgm:pt>
    <dgm:pt modelId="{9DD2E501-399C-4DCA-8128-E534091DF638}" type="pres">
      <dgm:prSet presAssocID="{16AA2A3E-9431-4458-B853-F28AAE2F7B22}" presName="rootConnector" presStyleLbl="node3" presStyleIdx="27" presStyleCnt="37"/>
      <dgm:spPr/>
      <dgm:t>
        <a:bodyPr/>
        <a:lstStyle/>
        <a:p>
          <a:endParaRPr lang="en-PH"/>
        </a:p>
      </dgm:t>
    </dgm:pt>
    <dgm:pt modelId="{3ED0DFC6-1D81-403B-B7EC-DBFD604E7BD6}" type="pres">
      <dgm:prSet presAssocID="{16AA2A3E-9431-4458-B853-F28AAE2F7B22}" presName="hierChild4" presStyleCnt="0"/>
      <dgm:spPr/>
    </dgm:pt>
    <dgm:pt modelId="{7ACA5F06-335F-45A3-BDDB-F8D12AB3AFFE}" type="pres">
      <dgm:prSet presAssocID="{16AA2A3E-9431-4458-B853-F28AAE2F7B22}" presName="hierChild5" presStyleCnt="0"/>
      <dgm:spPr/>
    </dgm:pt>
    <dgm:pt modelId="{52D8A705-B74D-4B2A-A603-86035855F9B7}" type="pres">
      <dgm:prSet presAssocID="{91DEB110-631E-466E-83BD-4D2C2DFFBA5B}" presName="Name37" presStyleLbl="parChTrans1D3" presStyleIdx="28" presStyleCnt="37"/>
      <dgm:spPr/>
      <dgm:t>
        <a:bodyPr/>
        <a:lstStyle/>
        <a:p>
          <a:endParaRPr lang="en-PH"/>
        </a:p>
      </dgm:t>
    </dgm:pt>
    <dgm:pt modelId="{868733C8-C150-4376-82D1-8FD977881F98}" type="pres">
      <dgm:prSet presAssocID="{0D8C3153-B21D-4766-89E0-03BF640927D2}" presName="hierRoot2" presStyleCnt="0">
        <dgm:presLayoutVars>
          <dgm:hierBranch val="init"/>
        </dgm:presLayoutVars>
      </dgm:prSet>
      <dgm:spPr/>
    </dgm:pt>
    <dgm:pt modelId="{97366410-F356-45F3-9EC8-0CBF2CA2CAFD}" type="pres">
      <dgm:prSet presAssocID="{0D8C3153-B21D-4766-89E0-03BF640927D2}" presName="rootComposite" presStyleCnt="0"/>
      <dgm:spPr/>
    </dgm:pt>
    <dgm:pt modelId="{D1148815-354C-4D91-B97D-D9C7633DAB4E}" type="pres">
      <dgm:prSet presAssocID="{0D8C3153-B21D-4766-89E0-03BF640927D2}" presName="rootText" presStyleLbl="node3" presStyleIdx="28" presStyleCnt="37">
        <dgm:presLayoutVars>
          <dgm:chPref val="3"/>
        </dgm:presLayoutVars>
      </dgm:prSet>
      <dgm:spPr/>
      <dgm:t>
        <a:bodyPr/>
        <a:lstStyle/>
        <a:p>
          <a:endParaRPr lang="en-PH"/>
        </a:p>
      </dgm:t>
    </dgm:pt>
    <dgm:pt modelId="{97F0F300-7F11-46BD-856A-92F144B4A923}" type="pres">
      <dgm:prSet presAssocID="{0D8C3153-B21D-4766-89E0-03BF640927D2}" presName="rootConnector" presStyleLbl="node3" presStyleIdx="28" presStyleCnt="37"/>
      <dgm:spPr/>
      <dgm:t>
        <a:bodyPr/>
        <a:lstStyle/>
        <a:p>
          <a:endParaRPr lang="en-PH"/>
        </a:p>
      </dgm:t>
    </dgm:pt>
    <dgm:pt modelId="{50071B05-7DB5-40F2-B945-A19A814AE177}" type="pres">
      <dgm:prSet presAssocID="{0D8C3153-B21D-4766-89E0-03BF640927D2}" presName="hierChild4" presStyleCnt="0"/>
      <dgm:spPr/>
    </dgm:pt>
    <dgm:pt modelId="{A05902E5-8A9B-4D43-93AF-3D2C9AE8FE56}" type="pres">
      <dgm:prSet presAssocID="{0D8C3153-B21D-4766-89E0-03BF640927D2}" presName="hierChild5" presStyleCnt="0"/>
      <dgm:spPr/>
    </dgm:pt>
    <dgm:pt modelId="{B958473C-4629-4950-B6DA-52A1646C38BF}" type="pres">
      <dgm:prSet presAssocID="{7E4C4733-856B-4272-BC10-2697B8AAF611}" presName="hierChild5" presStyleCnt="0"/>
      <dgm:spPr/>
    </dgm:pt>
    <dgm:pt modelId="{97898925-7B90-4B48-91AF-5F670B0A84D8}" type="pres">
      <dgm:prSet presAssocID="{291AA665-DD35-443C-8004-9E8D93B84A02}" presName="Name37" presStyleLbl="parChTrans1D2" presStyleIdx="6" presStyleCnt="9"/>
      <dgm:spPr/>
      <dgm:t>
        <a:bodyPr/>
        <a:lstStyle/>
        <a:p>
          <a:endParaRPr lang="en-PH"/>
        </a:p>
      </dgm:t>
    </dgm:pt>
    <dgm:pt modelId="{64115AB7-5F80-47AA-BA57-E7FAB8EA2E40}" type="pres">
      <dgm:prSet presAssocID="{FCD38E36-3C27-4DA4-A857-B7E940DECB98}" presName="hierRoot2" presStyleCnt="0">
        <dgm:presLayoutVars>
          <dgm:hierBranch val="init"/>
        </dgm:presLayoutVars>
      </dgm:prSet>
      <dgm:spPr/>
    </dgm:pt>
    <dgm:pt modelId="{F2B5331E-1A74-4CE5-8C5C-0656E9E0BFF4}" type="pres">
      <dgm:prSet presAssocID="{FCD38E36-3C27-4DA4-A857-B7E940DECB98}" presName="rootComposite" presStyleCnt="0"/>
      <dgm:spPr/>
    </dgm:pt>
    <dgm:pt modelId="{49BFBD59-837C-4DCB-B593-035C9E96CF0D}" type="pres">
      <dgm:prSet presAssocID="{FCD38E36-3C27-4DA4-A857-B7E940DECB98}" presName="rootText" presStyleLbl="node2" presStyleIdx="6" presStyleCnt="9">
        <dgm:presLayoutVars>
          <dgm:chPref val="3"/>
        </dgm:presLayoutVars>
      </dgm:prSet>
      <dgm:spPr/>
      <dgm:t>
        <a:bodyPr/>
        <a:lstStyle/>
        <a:p>
          <a:endParaRPr lang="en-PH"/>
        </a:p>
      </dgm:t>
    </dgm:pt>
    <dgm:pt modelId="{A571B8F8-7B7D-44FC-9B30-E84C2D36B0A6}" type="pres">
      <dgm:prSet presAssocID="{FCD38E36-3C27-4DA4-A857-B7E940DECB98}" presName="rootConnector" presStyleLbl="node2" presStyleIdx="6" presStyleCnt="9"/>
      <dgm:spPr/>
      <dgm:t>
        <a:bodyPr/>
        <a:lstStyle/>
        <a:p>
          <a:endParaRPr lang="en-PH"/>
        </a:p>
      </dgm:t>
    </dgm:pt>
    <dgm:pt modelId="{1C8C0AD4-C20B-4CF4-9E3F-BAD8C8A696E0}" type="pres">
      <dgm:prSet presAssocID="{FCD38E36-3C27-4DA4-A857-B7E940DECB98}" presName="hierChild4" presStyleCnt="0"/>
      <dgm:spPr/>
    </dgm:pt>
    <dgm:pt modelId="{805EFE40-8918-42DE-BA9E-C91719FFFB13}" type="pres">
      <dgm:prSet presAssocID="{ECF65943-2623-455B-A79C-E47F11B2954A}" presName="Name37" presStyleLbl="parChTrans1D3" presStyleIdx="29" presStyleCnt="37"/>
      <dgm:spPr/>
      <dgm:t>
        <a:bodyPr/>
        <a:lstStyle/>
        <a:p>
          <a:endParaRPr lang="en-PH"/>
        </a:p>
      </dgm:t>
    </dgm:pt>
    <dgm:pt modelId="{F1B35A82-8F59-4E51-95A7-82756E3E801D}" type="pres">
      <dgm:prSet presAssocID="{2206A873-4603-41EF-921C-C737AD869715}" presName="hierRoot2" presStyleCnt="0">
        <dgm:presLayoutVars>
          <dgm:hierBranch val="init"/>
        </dgm:presLayoutVars>
      </dgm:prSet>
      <dgm:spPr/>
    </dgm:pt>
    <dgm:pt modelId="{4D0FEC95-F81D-4D30-BE19-4240381C7DAE}" type="pres">
      <dgm:prSet presAssocID="{2206A873-4603-41EF-921C-C737AD869715}" presName="rootComposite" presStyleCnt="0"/>
      <dgm:spPr/>
    </dgm:pt>
    <dgm:pt modelId="{275DDEC9-DAA5-486D-824B-F4B16467197E}" type="pres">
      <dgm:prSet presAssocID="{2206A873-4603-41EF-921C-C737AD869715}" presName="rootText" presStyleLbl="node3" presStyleIdx="29" presStyleCnt="37">
        <dgm:presLayoutVars>
          <dgm:chPref val="3"/>
        </dgm:presLayoutVars>
      </dgm:prSet>
      <dgm:spPr/>
      <dgm:t>
        <a:bodyPr/>
        <a:lstStyle/>
        <a:p>
          <a:endParaRPr lang="en-PH"/>
        </a:p>
      </dgm:t>
    </dgm:pt>
    <dgm:pt modelId="{DECA891A-E4FC-4A49-87C0-DF45F495A6FB}" type="pres">
      <dgm:prSet presAssocID="{2206A873-4603-41EF-921C-C737AD869715}" presName="rootConnector" presStyleLbl="node3" presStyleIdx="29" presStyleCnt="37"/>
      <dgm:spPr/>
      <dgm:t>
        <a:bodyPr/>
        <a:lstStyle/>
        <a:p>
          <a:endParaRPr lang="en-PH"/>
        </a:p>
      </dgm:t>
    </dgm:pt>
    <dgm:pt modelId="{EFEBD4E6-9361-4A3F-8029-D8421F81FB98}" type="pres">
      <dgm:prSet presAssocID="{2206A873-4603-41EF-921C-C737AD869715}" presName="hierChild4" presStyleCnt="0"/>
      <dgm:spPr/>
    </dgm:pt>
    <dgm:pt modelId="{70C1121E-C62C-4B69-8BA4-7F9FCDA9A16B}" type="pres">
      <dgm:prSet presAssocID="{2206A873-4603-41EF-921C-C737AD869715}" presName="hierChild5" presStyleCnt="0"/>
      <dgm:spPr/>
    </dgm:pt>
    <dgm:pt modelId="{F5F285A6-4A7E-405B-A12C-DD0528DC2933}" type="pres">
      <dgm:prSet presAssocID="{01989BE6-8660-4DD8-B672-5432C36165D2}" presName="Name37" presStyleLbl="parChTrans1D3" presStyleIdx="30" presStyleCnt="37"/>
      <dgm:spPr/>
      <dgm:t>
        <a:bodyPr/>
        <a:lstStyle/>
        <a:p>
          <a:endParaRPr lang="en-PH"/>
        </a:p>
      </dgm:t>
    </dgm:pt>
    <dgm:pt modelId="{0C887150-0C68-4008-B805-EC0EE5309B3A}" type="pres">
      <dgm:prSet presAssocID="{AC5E483B-3BD9-40E0-86EB-EEB0E212A502}" presName="hierRoot2" presStyleCnt="0">
        <dgm:presLayoutVars>
          <dgm:hierBranch val="init"/>
        </dgm:presLayoutVars>
      </dgm:prSet>
      <dgm:spPr/>
    </dgm:pt>
    <dgm:pt modelId="{48BCDE55-1B77-49EC-820E-6C6C5FF4215A}" type="pres">
      <dgm:prSet presAssocID="{AC5E483B-3BD9-40E0-86EB-EEB0E212A502}" presName="rootComposite" presStyleCnt="0"/>
      <dgm:spPr/>
    </dgm:pt>
    <dgm:pt modelId="{D3429B48-7882-4B61-BB03-91A7DC18B05E}" type="pres">
      <dgm:prSet presAssocID="{AC5E483B-3BD9-40E0-86EB-EEB0E212A502}" presName="rootText" presStyleLbl="node3" presStyleIdx="30" presStyleCnt="37">
        <dgm:presLayoutVars>
          <dgm:chPref val="3"/>
        </dgm:presLayoutVars>
      </dgm:prSet>
      <dgm:spPr/>
      <dgm:t>
        <a:bodyPr/>
        <a:lstStyle/>
        <a:p>
          <a:endParaRPr lang="en-PH"/>
        </a:p>
      </dgm:t>
    </dgm:pt>
    <dgm:pt modelId="{B155CADB-01E4-4CBC-A205-5147FC2BB783}" type="pres">
      <dgm:prSet presAssocID="{AC5E483B-3BD9-40E0-86EB-EEB0E212A502}" presName="rootConnector" presStyleLbl="node3" presStyleIdx="30" presStyleCnt="37"/>
      <dgm:spPr/>
      <dgm:t>
        <a:bodyPr/>
        <a:lstStyle/>
        <a:p>
          <a:endParaRPr lang="en-PH"/>
        </a:p>
      </dgm:t>
    </dgm:pt>
    <dgm:pt modelId="{7D090C16-8C8E-42B7-9FCC-B0BE0E37FC26}" type="pres">
      <dgm:prSet presAssocID="{AC5E483B-3BD9-40E0-86EB-EEB0E212A502}" presName="hierChild4" presStyleCnt="0"/>
      <dgm:spPr/>
    </dgm:pt>
    <dgm:pt modelId="{68A5B315-32B8-4CCF-9EC2-8A9D0EA95053}" type="pres">
      <dgm:prSet presAssocID="{AC5E483B-3BD9-40E0-86EB-EEB0E212A502}" presName="hierChild5" presStyleCnt="0"/>
      <dgm:spPr/>
    </dgm:pt>
    <dgm:pt modelId="{FB268B11-A5E1-4113-9184-3A85236B3EA8}" type="pres">
      <dgm:prSet presAssocID="{8978B48F-8380-4194-8432-BD1174B3E84C}" presName="Name37" presStyleLbl="parChTrans1D3" presStyleIdx="31" presStyleCnt="37"/>
      <dgm:spPr/>
      <dgm:t>
        <a:bodyPr/>
        <a:lstStyle/>
        <a:p>
          <a:endParaRPr lang="en-PH"/>
        </a:p>
      </dgm:t>
    </dgm:pt>
    <dgm:pt modelId="{7681DD77-BA8A-47A9-B8B4-4A761FC96BCD}" type="pres">
      <dgm:prSet presAssocID="{62770581-AB44-4FE4-AA90-4B43A54D45EA}" presName="hierRoot2" presStyleCnt="0">
        <dgm:presLayoutVars>
          <dgm:hierBranch val="init"/>
        </dgm:presLayoutVars>
      </dgm:prSet>
      <dgm:spPr/>
    </dgm:pt>
    <dgm:pt modelId="{EF89B8A5-429B-4D81-836B-8C5C7BEE13F5}" type="pres">
      <dgm:prSet presAssocID="{62770581-AB44-4FE4-AA90-4B43A54D45EA}" presName="rootComposite" presStyleCnt="0"/>
      <dgm:spPr/>
    </dgm:pt>
    <dgm:pt modelId="{5BE22EF2-ED34-4A21-A915-EA3061037B3D}" type="pres">
      <dgm:prSet presAssocID="{62770581-AB44-4FE4-AA90-4B43A54D45EA}" presName="rootText" presStyleLbl="node3" presStyleIdx="31" presStyleCnt="37">
        <dgm:presLayoutVars>
          <dgm:chPref val="3"/>
        </dgm:presLayoutVars>
      </dgm:prSet>
      <dgm:spPr/>
      <dgm:t>
        <a:bodyPr/>
        <a:lstStyle/>
        <a:p>
          <a:endParaRPr lang="en-PH"/>
        </a:p>
      </dgm:t>
    </dgm:pt>
    <dgm:pt modelId="{0614758B-73B9-4DC0-8934-DEE29E850DE2}" type="pres">
      <dgm:prSet presAssocID="{62770581-AB44-4FE4-AA90-4B43A54D45EA}" presName="rootConnector" presStyleLbl="node3" presStyleIdx="31" presStyleCnt="37"/>
      <dgm:spPr/>
      <dgm:t>
        <a:bodyPr/>
        <a:lstStyle/>
        <a:p>
          <a:endParaRPr lang="en-PH"/>
        </a:p>
      </dgm:t>
    </dgm:pt>
    <dgm:pt modelId="{186C2DD4-8281-4570-9716-F77C087DD40B}" type="pres">
      <dgm:prSet presAssocID="{62770581-AB44-4FE4-AA90-4B43A54D45EA}" presName="hierChild4" presStyleCnt="0"/>
      <dgm:spPr/>
    </dgm:pt>
    <dgm:pt modelId="{EE247217-EF09-4861-84E3-07FF6E3D8B97}" type="pres">
      <dgm:prSet presAssocID="{62770581-AB44-4FE4-AA90-4B43A54D45EA}" presName="hierChild5" presStyleCnt="0"/>
      <dgm:spPr/>
    </dgm:pt>
    <dgm:pt modelId="{83AEFD1F-80F7-4BC2-A52F-E56F1B682EA6}" type="pres">
      <dgm:prSet presAssocID="{FCD38E36-3C27-4DA4-A857-B7E940DECB98}" presName="hierChild5" presStyleCnt="0"/>
      <dgm:spPr/>
    </dgm:pt>
    <dgm:pt modelId="{E6758442-53AC-4830-B217-4DD9692FF8F0}" type="pres">
      <dgm:prSet presAssocID="{CD9AB892-0B32-479B-9832-9A977638BD85}" presName="Name37" presStyleLbl="parChTrans1D2" presStyleIdx="7" presStyleCnt="9"/>
      <dgm:spPr/>
      <dgm:t>
        <a:bodyPr/>
        <a:lstStyle/>
        <a:p>
          <a:endParaRPr lang="en-PH"/>
        </a:p>
      </dgm:t>
    </dgm:pt>
    <dgm:pt modelId="{C28062D0-BFB1-4A22-BFB4-188C69EB5E9C}" type="pres">
      <dgm:prSet presAssocID="{D8FE9FF5-588B-41A9-BD18-CCDB2F8668AE}" presName="hierRoot2" presStyleCnt="0">
        <dgm:presLayoutVars>
          <dgm:hierBranch val="init"/>
        </dgm:presLayoutVars>
      </dgm:prSet>
      <dgm:spPr/>
    </dgm:pt>
    <dgm:pt modelId="{F4757346-4814-423A-917E-177E6F0E3396}" type="pres">
      <dgm:prSet presAssocID="{D8FE9FF5-588B-41A9-BD18-CCDB2F8668AE}" presName="rootComposite" presStyleCnt="0"/>
      <dgm:spPr/>
    </dgm:pt>
    <dgm:pt modelId="{21179706-48BC-4C43-842C-D6657EF2570F}" type="pres">
      <dgm:prSet presAssocID="{D8FE9FF5-588B-41A9-BD18-CCDB2F8668AE}" presName="rootText" presStyleLbl="node2" presStyleIdx="7" presStyleCnt="9">
        <dgm:presLayoutVars>
          <dgm:chPref val="3"/>
        </dgm:presLayoutVars>
      </dgm:prSet>
      <dgm:spPr/>
      <dgm:t>
        <a:bodyPr/>
        <a:lstStyle/>
        <a:p>
          <a:endParaRPr lang="en-PH"/>
        </a:p>
      </dgm:t>
    </dgm:pt>
    <dgm:pt modelId="{0F8D039D-DF53-438D-8E4F-C46AAAA27159}" type="pres">
      <dgm:prSet presAssocID="{D8FE9FF5-588B-41A9-BD18-CCDB2F8668AE}" presName="rootConnector" presStyleLbl="node2" presStyleIdx="7" presStyleCnt="9"/>
      <dgm:spPr/>
      <dgm:t>
        <a:bodyPr/>
        <a:lstStyle/>
        <a:p>
          <a:endParaRPr lang="en-PH"/>
        </a:p>
      </dgm:t>
    </dgm:pt>
    <dgm:pt modelId="{C6059509-A9D7-4585-A820-0D69D06B104E}" type="pres">
      <dgm:prSet presAssocID="{D8FE9FF5-588B-41A9-BD18-CCDB2F8668AE}" presName="hierChild4" presStyleCnt="0"/>
      <dgm:spPr/>
    </dgm:pt>
    <dgm:pt modelId="{97F44399-996C-46EE-BFA6-9C76D5455436}" type="pres">
      <dgm:prSet presAssocID="{23AB0C3E-A772-4F10-BA95-10DE9DF359EC}" presName="Name37" presStyleLbl="parChTrans1D3" presStyleIdx="32" presStyleCnt="37"/>
      <dgm:spPr/>
      <dgm:t>
        <a:bodyPr/>
        <a:lstStyle/>
        <a:p>
          <a:endParaRPr lang="en-PH"/>
        </a:p>
      </dgm:t>
    </dgm:pt>
    <dgm:pt modelId="{1908A97D-E992-46B1-8EDE-FFF8E5F61A73}" type="pres">
      <dgm:prSet presAssocID="{17354F51-3C64-43F8-8BEE-EB364B877872}" presName="hierRoot2" presStyleCnt="0">
        <dgm:presLayoutVars>
          <dgm:hierBranch val="init"/>
        </dgm:presLayoutVars>
      </dgm:prSet>
      <dgm:spPr/>
    </dgm:pt>
    <dgm:pt modelId="{D8B77E0A-08DF-4A82-AF46-F35B1F776A63}" type="pres">
      <dgm:prSet presAssocID="{17354F51-3C64-43F8-8BEE-EB364B877872}" presName="rootComposite" presStyleCnt="0"/>
      <dgm:spPr/>
    </dgm:pt>
    <dgm:pt modelId="{B848F846-47AC-4188-963C-F946C238A1AE}" type="pres">
      <dgm:prSet presAssocID="{17354F51-3C64-43F8-8BEE-EB364B877872}" presName="rootText" presStyleLbl="node3" presStyleIdx="32" presStyleCnt="37">
        <dgm:presLayoutVars>
          <dgm:chPref val="3"/>
        </dgm:presLayoutVars>
      </dgm:prSet>
      <dgm:spPr/>
      <dgm:t>
        <a:bodyPr/>
        <a:lstStyle/>
        <a:p>
          <a:endParaRPr lang="en-PH"/>
        </a:p>
      </dgm:t>
    </dgm:pt>
    <dgm:pt modelId="{AB278806-790B-40BA-A0A0-8DF58DDC34D6}" type="pres">
      <dgm:prSet presAssocID="{17354F51-3C64-43F8-8BEE-EB364B877872}" presName="rootConnector" presStyleLbl="node3" presStyleIdx="32" presStyleCnt="37"/>
      <dgm:spPr/>
      <dgm:t>
        <a:bodyPr/>
        <a:lstStyle/>
        <a:p>
          <a:endParaRPr lang="en-PH"/>
        </a:p>
      </dgm:t>
    </dgm:pt>
    <dgm:pt modelId="{6C9C6512-8CDF-48BF-A71C-4EACDC68698D}" type="pres">
      <dgm:prSet presAssocID="{17354F51-3C64-43F8-8BEE-EB364B877872}" presName="hierChild4" presStyleCnt="0"/>
      <dgm:spPr/>
    </dgm:pt>
    <dgm:pt modelId="{E063A343-E9D8-4CE1-8313-22499C39E615}" type="pres">
      <dgm:prSet presAssocID="{17354F51-3C64-43F8-8BEE-EB364B877872}" presName="hierChild5" presStyleCnt="0"/>
      <dgm:spPr/>
    </dgm:pt>
    <dgm:pt modelId="{4418CFA7-E1E6-41C8-91CB-D706FF93B161}" type="pres">
      <dgm:prSet presAssocID="{DB3175EE-E266-42FD-BA02-EB8FE98F15A6}" presName="Name37" presStyleLbl="parChTrans1D3" presStyleIdx="33" presStyleCnt="37"/>
      <dgm:spPr/>
      <dgm:t>
        <a:bodyPr/>
        <a:lstStyle/>
        <a:p>
          <a:endParaRPr lang="en-PH"/>
        </a:p>
      </dgm:t>
    </dgm:pt>
    <dgm:pt modelId="{7DC7DCAB-63A4-4BD9-A83B-DF0E906D27AC}" type="pres">
      <dgm:prSet presAssocID="{03435ED0-C47B-4602-AB27-DFC765EBCE95}" presName="hierRoot2" presStyleCnt="0">
        <dgm:presLayoutVars>
          <dgm:hierBranch val="init"/>
        </dgm:presLayoutVars>
      </dgm:prSet>
      <dgm:spPr/>
    </dgm:pt>
    <dgm:pt modelId="{3B755B26-C7AB-4FEA-B9DE-1C28528A5943}" type="pres">
      <dgm:prSet presAssocID="{03435ED0-C47B-4602-AB27-DFC765EBCE95}" presName="rootComposite" presStyleCnt="0"/>
      <dgm:spPr/>
    </dgm:pt>
    <dgm:pt modelId="{EA7C1844-DD24-477D-9081-0F910D6323BF}" type="pres">
      <dgm:prSet presAssocID="{03435ED0-C47B-4602-AB27-DFC765EBCE95}" presName="rootText" presStyleLbl="node3" presStyleIdx="33" presStyleCnt="37">
        <dgm:presLayoutVars>
          <dgm:chPref val="3"/>
        </dgm:presLayoutVars>
      </dgm:prSet>
      <dgm:spPr/>
      <dgm:t>
        <a:bodyPr/>
        <a:lstStyle/>
        <a:p>
          <a:endParaRPr lang="en-PH"/>
        </a:p>
      </dgm:t>
    </dgm:pt>
    <dgm:pt modelId="{6D26A138-1A98-413B-A2E4-A000BC66B95A}" type="pres">
      <dgm:prSet presAssocID="{03435ED0-C47B-4602-AB27-DFC765EBCE95}" presName="rootConnector" presStyleLbl="node3" presStyleIdx="33" presStyleCnt="37"/>
      <dgm:spPr/>
      <dgm:t>
        <a:bodyPr/>
        <a:lstStyle/>
        <a:p>
          <a:endParaRPr lang="en-PH"/>
        </a:p>
      </dgm:t>
    </dgm:pt>
    <dgm:pt modelId="{B328A4A2-8E3A-4EDC-8098-34319C8BBA80}" type="pres">
      <dgm:prSet presAssocID="{03435ED0-C47B-4602-AB27-DFC765EBCE95}" presName="hierChild4" presStyleCnt="0"/>
      <dgm:spPr/>
    </dgm:pt>
    <dgm:pt modelId="{0D35B4CA-4FC9-4F47-8E45-E8B7DB7B96F9}" type="pres">
      <dgm:prSet presAssocID="{03435ED0-C47B-4602-AB27-DFC765EBCE95}" presName="hierChild5" presStyleCnt="0"/>
      <dgm:spPr/>
    </dgm:pt>
    <dgm:pt modelId="{445C0598-F032-433D-827E-A7190B24EABF}" type="pres">
      <dgm:prSet presAssocID="{D8FE9FF5-588B-41A9-BD18-CCDB2F8668AE}" presName="hierChild5" presStyleCnt="0"/>
      <dgm:spPr/>
    </dgm:pt>
    <dgm:pt modelId="{53814278-A002-478B-B168-ADA07161ABF0}" type="pres">
      <dgm:prSet presAssocID="{F50566BE-F85D-4B02-808B-CAF6DD1E3426}" presName="Name37" presStyleLbl="parChTrans1D2" presStyleIdx="8" presStyleCnt="9"/>
      <dgm:spPr/>
      <dgm:t>
        <a:bodyPr/>
        <a:lstStyle/>
        <a:p>
          <a:endParaRPr lang="en-PH"/>
        </a:p>
      </dgm:t>
    </dgm:pt>
    <dgm:pt modelId="{9812CE09-993A-4372-ACB8-90295FD67D41}" type="pres">
      <dgm:prSet presAssocID="{413EE2CE-94F7-46C0-ABA1-1CFFAA376F7A}" presName="hierRoot2" presStyleCnt="0">
        <dgm:presLayoutVars>
          <dgm:hierBranch val="init"/>
        </dgm:presLayoutVars>
      </dgm:prSet>
      <dgm:spPr/>
    </dgm:pt>
    <dgm:pt modelId="{478B9865-3901-46D1-BBAD-0CEE61F38462}" type="pres">
      <dgm:prSet presAssocID="{413EE2CE-94F7-46C0-ABA1-1CFFAA376F7A}" presName="rootComposite" presStyleCnt="0"/>
      <dgm:spPr/>
    </dgm:pt>
    <dgm:pt modelId="{2B106BF1-9448-45CD-BEAF-874757403EFD}" type="pres">
      <dgm:prSet presAssocID="{413EE2CE-94F7-46C0-ABA1-1CFFAA376F7A}" presName="rootText" presStyleLbl="node2" presStyleIdx="8" presStyleCnt="9">
        <dgm:presLayoutVars>
          <dgm:chPref val="3"/>
        </dgm:presLayoutVars>
      </dgm:prSet>
      <dgm:spPr/>
      <dgm:t>
        <a:bodyPr/>
        <a:lstStyle/>
        <a:p>
          <a:endParaRPr lang="en-PH"/>
        </a:p>
      </dgm:t>
    </dgm:pt>
    <dgm:pt modelId="{022B1341-11FB-4F86-B0F5-0B8345E2A09E}" type="pres">
      <dgm:prSet presAssocID="{413EE2CE-94F7-46C0-ABA1-1CFFAA376F7A}" presName="rootConnector" presStyleLbl="node2" presStyleIdx="8" presStyleCnt="9"/>
      <dgm:spPr/>
      <dgm:t>
        <a:bodyPr/>
        <a:lstStyle/>
        <a:p>
          <a:endParaRPr lang="en-PH"/>
        </a:p>
      </dgm:t>
    </dgm:pt>
    <dgm:pt modelId="{2FD9A278-CD02-41EF-A4F4-A604AB47261E}" type="pres">
      <dgm:prSet presAssocID="{413EE2CE-94F7-46C0-ABA1-1CFFAA376F7A}" presName="hierChild4" presStyleCnt="0"/>
      <dgm:spPr/>
    </dgm:pt>
    <dgm:pt modelId="{FA7BCE55-BC0E-432D-8D5D-275D8AD33A6A}" type="pres">
      <dgm:prSet presAssocID="{004EC80B-BB21-447E-B4B0-AC56F120F3BC}" presName="Name37" presStyleLbl="parChTrans1D3" presStyleIdx="34" presStyleCnt="37"/>
      <dgm:spPr/>
      <dgm:t>
        <a:bodyPr/>
        <a:lstStyle/>
        <a:p>
          <a:endParaRPr lang="en-PH"/>
        </a:p>
      </dgm:t>
    </dgm:pt>
    <dgm:pt modelId="{596209E5-8FB1-40A8-A8B8-FB609D8E7D2E}" type="pres">
      <dgm:prSet presAssocID="{F9B8AAD5-DE97-411E-AE0B-C8E0A0269053}" presName="hierRoot2" presStyleCnt="0">
        <dgm:presLayoutVars>
          <dgm:hierBranch val="init"/>
        </dgm:presLayoutVars>
      </dgm:prSet>
      <dgm:spPr/>
    </dgm:pt>
    <dgm:pt modelId="{E1AB331E-8AD4-4E51-AD9E-EE87FAAC5785}" type="pres">
      <dgm:prSet presAssocID="{F9B8AAD5-DE97-411E-AE0B-C8E0A0269053}" presName="rootComposite" presStyleCnt="0"/>
      <dgm:spPr/>
    </dgm:pt>
    <dgm:pt modelId="{C2FE0985-C82F-44A0-9761-D483311D0D79}" type="pres">
      <dgm:prSet presAssocID="{F9B8AAD5-DE97-411E-AE0B-C8E0A0269053}" presName="rootText" presStyleLbl="node3" presStyleIdx="34" presStyleCnt="37">
        <dgm:presLayoutVars>
          <dgm:chPref val="3"/>
        </dgm:presLayoutVars>
      </dgm:prSet>
      <dgm:spPr/>
      <dgm:t>
        <a:bodyPr/>
        <a:lstStyle/>
        <a:p>
          <a:endParaRPr lang="en-PH"/>
        </a:p>
      </dgm:t>
    </dgm:pt>
    <dgm:pt modelId="{E8D1CAA3-6AAB-41BD-8B7C-52A64EB42566}" type="pres">
      <dgm:prSet presAssocID="{F9B8AAD5-DE97-411E-AE0B-C8E0A0269053}" presName="rootConnector" presStyleLbl="node3" presStyleIdx="34" presStyleCnt="37"/>
      <dgm:spPr/>
      <dgm:t>
        <a:bodyPr/>
        <a:lstStyle/>
        <a:p>
          <a:endParaRPr lang="en-PH"/>
        </a:p>
      </dgm:t>
    </dgm:pt>
    <dgm:pt modelId="{8FD11FA3-CB75-4634-A934-57131188B4FB}" type="pres">
      <dgm:prSet presAssocID="{F9B8AAD5-DE97-411E-AE0B-C8E0A0269053}" presName="hierChild4" presStyleCnt="0"/>
      <dgm:spPr/>
    </dgm:pt>
    <dgm:pt modelId="{639933D3-888C-4F52-B298-5CDF0C42D6CE}" type="pres">
      <dgm:prSet presAssocID="{F9B8AAD5-DE97-411E-AE0B-C8E0A0269053}" presName="hierChild5" presStyleCnt="0"/>
      <dgm:spPr/>
    </dgm:pt>
    <dgm:pt modelId="{C459A813-3FCB-4BF4-B4CD-196337442323}" type="pres">
      <dgm:prSet presAssocID="{5B7E1741-EBB3-4BB6-95BA-467E12E743F3}" presName="Name37" presStyleLbl="parChTrans1D3" presStyleIdx="35" presStyleCnt="37"/>
      <dgm:spPr/>
      <dgm:t>
        <a:bodyPr/>
        <a:lstStyle/>
        <a:p>
          <a:endParaRPr lang="en-PH"/>
        </a:p>
      </dgm:t>
    </dgm:pt>
    <dgm:pt modelId="{4FE5C636-214C-4EC0-9303-C7E40EFE66FC}" type="pres">
      <dgm:prSet presAssocID="{16A37489-EA84-4873-9F34-A684DEF0BB9F}" presName="hierRoot2" presStyleCnt="0">
        <dgm:presLayoutVars>
          <dgm:hierBranch val="init"/>
        </dgm:presLayoutVars>
      </dgm:prSet>
      <dgm:spPr/>
    </dgm:pt>
    <dgm:pt modelId="{83814559-7CEC-4C9A-9427-8FAAB9FC565B}" type="pres">
      <dgm:prSet presAssocID="{16A37489-EA84-4873-9F34-A684DEF0BB9F}" presName="rootComposite" presStyleCnt="0"/>
      <dgm:spPr/>
    </dgm:pt>
    <dgm:pt modelId="{E486BE88-ADE0-4F39-B35B-11A731A1616F}" type="pres">
      <dgm:prSet presAssocID="{16A37489-EA84-4873-9F34-A684DEF0BB9F}" presName="rootText" presStyleLbl="node3" presStyleIdx="35" presStyleCnt="37">
        <dgm:presLayoutVars>
          <dgm:chPref val="3"/>
        </dgm:presLayoutVars>
      </dgm:prSet>
      <dgm:spPr/>
      <dgm:t>
        <a:bodyPr/>
        <a:lstStyle/>
        <a:p>
          <a:endParaRPr lang="en-PH"/>
        </a:p>
      </dgm:t>
    </dgm:pt>
    <dgm:pt modelId="{EDAB6FCC-5FD1-4A7F-9861-62F19BAB0066}" type="pres">
      <dgm:prSet presAssocID="{16A37489-EA84-4873-9F34-A684DEF0BB9F}" presName="rootConnector" presStyleLbl="node3" presStyleIdx="35" presStyleCnt="37"/>
      <dgm:spPr/>
      <dgm:t>
        <a:bodyPr/>
        <a:lstStyle/>
        <a:p>
          <a:endParaRPr lang="en-PH"/>
        </a:p>
      </dgm:t>
    </dgm:pt>
    <dgm:pt modelId="{20B7792B-16CE-46D8-A376-9FBD54DA1FD8}" type="pres">
      <dgm:prSet presAssocID="{16A37489-EA84-4873-9F34-A684DEF0BB9F}" presName="hierChild4" presStyleCnt="0"/>
      <dgm:spPr/>
    </dgm:pt>
    <dgm:pt modelId="{5E6FCCEB-52C3-4E6F-AB7E-696B9F717036}" type="pres">
      <dgm:prSet presAssocID="{16A37489-EA84-4873-9F34-A684DEF0BB9F}" presName="hierChild5" presStyleCnt="0"/>
      <dgm:spPr/>
    </dgm:pt>
    <dgm:pt modelId="{6AF12413-10A3-497C-8AFE-2FD6A3123AEC}" type="pres">
      <dgm:prSet presAssocID="{2470A1BA-8815-4226-A58B-0A692A69F60E}" presName="Name37" presStyleLbl="parChTrans1D3" presStyleIdx="36" presStyleCnt="37"/>
      <dgm:spPr/>
      <dgm:t>
        <a:bodyPr/>
        <a:lstStyle/>
        <a:p>
          <a:endParaRPr lang="en-PH"/>
        </a:p>
      </dgm:t>
    </dgm:pt>
    <dgm:pt modelId="{56E6D0F1-D58E-4A28-ADC7-1EF1F6176685}" type="pres">
      <dgm:prSet presAssocID="{9FBE8BC9-213B-42F5-8A02-7BAA8A7C1D7B}" presName="hierRoot2" presStyleCnt="0">
        <dgm:presLayoutVars>
          <dgm:hierBranch val="init"/>
        </dgm:presLayoutVars>
      </dgm:prSet>
      <dgm:spPr/>
    </dgm:pt>
    <dgm:pt modelId="{AF9AA099-73D5-4507-9F96-F7B545919563}" type="pres">
      <dgm:prSet presAssocID="{9FBE8BC9-213B-42F5-8A02-7BAA8A7C1D7B}" presName="rootComposite" presStyleCnt="0"/>
      <dgm:spPr/>
    </dgm:pt>
    <dgm:pt modelId="{57EB69F5-A11F-425E-B3DB-167C4F8ECC20}" type="pres">
      <dgm:prSet presAssocID="{9FBE8BC9-213B-42F5-8A02-7BAA8A7C1D7B}" presName="rootText" presStyleLbl="node3" presStyleIdx="36" presStyleCnt="37">
        <dgm:presLayoutVars>
          <dgm:chPref val="3"/>
        </dgm:presLayoutVars>
      </dgm:prSet>
      <dgm:spPr/>
      <dgm:t>
        <a:bodyPr/>
        <a:lstStyle/>
        <a:p>
          <a:endParaRPr lang="en-PH"/>
        </a:p>
      </dgm:t>
    </dgm:pt>
    <dgm:pt modelId="{CA1C48A3-7B5A-4BF1-B7DD-0334426CA655}" type="pres">
      <dgm:prSet presAssocID="{9FBE8BC9-213B-42F5-8A02-7BAA8A7C1D7B}" presName="rootConnector" presStyleLbl="node3" presStyleIdx="36" presStyleCnt="37"/>
      <dgm:spPr/>
      <dgm:t>
        <a:bodyPr/>
        <a:lstStyle/>
        <a:p>
          <a:endParaRPr lang="en-PH"/>
        </a:p>
      </dgm:t>
    </dgm:pt>
    <dgm:pt modelId="{DDC3EDA1-127B-4E73-B36F-411F0C5A3E71}" type="pres">
      <dgm:prSet presAssocID="{9FBE8BC9-213B-42F5-8A02-7BAA8A7C1D7B}" presName="hierChild4" presStyleCnt="0"/>
      <dgm:spPr/>
    </dgm:pt>
    <dgm:pt modelId="{CDAA6E18-7001-4311-A407-55A3CFA45246}" type="pres">
      <dgm:prSet presAssocID="{9FBE8BC9-213B-42F5-8A02-7BAA8A7C1D7B}" presName="hierChild5" presStyleCnt="0"/>
      <dgm:spPr/>
    </dgm:pt>
    <dgm:pt modelId="{C1EB91E3-29AA-4A5E-8FEA-D45596BF5B07}" type="pres">
      <dgm:prSet presAssocID="{413EE2CE-94F7-46C0-ABA1-1CFFAA376F7A}" presName="hierChild5" presStyleCnt="0"/>
      <dgm:spPr/>
    </dgm:pt>
    <dgm:pt modelId="{5FC1DE8B-CFA0-4610-B398-853536689C13}" type="pres">
      <dgm:prSet presAssocID="{7E07112B-71F9-4417-8F1F-016910385409}" presName="hierChild3" presStyleCnt="0"/>
      <dgm:spPr/>
    </dgm:pt>
  </dgm:ptLst>
  <dgm:cxnLst>
    <dgm:cxn modelId="{A3568BEB-AB6B-4785-B3F2-37D2EB6CBBE5}" srcId="{7E07112B-71F9-4417-8F1F-016910385409}" destId="{413EE2CE-94F7-46C0-ABA1-1CFFAA376F7A}" srcOrd="8" destOrd="0" parTransId="{F50566BE-F85D-4B02-808B-CAF6DD1E3426}" sibTransId="{491CE449-4DB0-4159-ADED-52BA687F18EC}"/>
    <dgm:cxn modelId="{251F264E-A500-4F0B-B9E5-BD1F06E9335A}" type="presOf" srcId="{7E07112B-71F9-4417-8F1F-016910385409}" destId="{3340A7F6-3811-44A1-B1E7-BB62B2F04051}" srcOrd="1" destOrd="0" presId="urn:microsoft.com/office/officeart/2005/8/layout/orgChart1"/>
    <dgm:cxn modelId="{8DFE401E-03A5-4F64-A8EA-D35F4B07BB64}" srcId="{FCD38E36-3C27-4DA4-A857-B7E940DECB98}" destId="{62770581-AB44-4FE4-AA90-4B43A54D45EA}" srcOrd="2" destOrd="0" parTransId="{8978B48F-8380-4194-8432-BD1174B3E84C}" sibTransId="{516C6B15-4EAC-4D61-B81A-A4E02CDE7026}"/>
    <dgm:cxn modelId="{271306E2-DDD2-4145-8AB6-AA2C4E98FBEC}" srcId="{46A74F8A-8E0F-4730-9ADE-D81C525A7376}" destId="{C0C4184A-5CF6-47B7-A7C8-7E22C205A7A0}" srcOrd="4" destOrd="0" parTransId="{2BD0775E-A6AF-4C6F-9753-DC14F0EF1C2B}" sibTransId="{57B4C109-8670-4F88-8180-2D50311D4EC3}"/>
    <dgm:cxn modelId="{52185484-C1EA-42A5-8C07-9EDEA230122B}" srcId="{A95CA22D-9F7E-47CC-9F01-99CB8934F618}" destId="{566688E7-249C-4555-9397-BB1079C4A18B}" srcOrd="0" destOrd="0" parTransId="{4537A07F-0079-45F0-9969-A432E45BC6A7}" sibTransId="{FF5D679E-4F3E-4169-A22B-E577CE2DF509}"/>
    <dgm:cxn modelId="{5D1A230A-F3D9-48C2-AD33-DCFBD0BF084C}" srcId="{7E07112B-71F9-4417-8F1F-016910385409}" destId="{FCD38E36-3C27-4DA4-A857-B7E940DECB98}" srcOrd="6" destOrd="0" parTransId="{291AA665-DD35-443C-8004-9E8D93B84A02}" sibTransId="{3C56C0DD-6616-4E83-8D7F-F55277B60D1E}"/>
    <dgm:cxn modelId="{DD09EAC5-A04E-4937-999E-365742A6F5EA}" type="presOf" srcId="{DB3175EE-E266-42FD-BA02-EB8FE98F15A6}" destId="{4418CFA7-E1E6-41C8-91CB-D706FF93B161}" srcOrd="0" destOrd="0" presId="urn:microsoft.com/office/officeart/2005/8/layout/orgChart1"/>
    <dgm:cxn modelId="{8E706B6B-2540-4517-B202-5533CF1AF1AB}" type="presOf" srcId="{5630A254-BC35-4128-8F96-9E3036D4AFAE}" destId="{A2FAB09A-F4A3-4251-95B7-13EBE2EC4187}" srcOrd="0" destOrd="0" presId="urn:microsoft.com/office/officeart/2005/8/layout/orgChart1"/>
    <dgm:cxn modelId="{27FD22CE-75FD-4B5B-A168-4B9D45879B35}" type="presOf" srcId="{7E4C4733-856B-4272-BC10-2697B8AAF611}" destId="{F6422571-72A0-43DA-9107-76544D1F1692}" srcOrd="1"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D8CF6E9A-9917-4525-B1C5-DDD8C97A1678}" type="presOf" srcId="{19084F12-4DB5-43EF-A291-90951AE30656}" destId="{6629EE31-3CD2-4E99-AC10-BF9DDE660CA5}"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C3573D17-17BF-4BFE-B5A0-712C30B0DFB0}" type="presOf" srcId="{C0C4184A-5CF6-47B7-A7C8-7E22C205A7A0}" destId="{C975E6A3-1EF1-4AD7-96DB-7E9B821E489A}" srcOrd="0" destOrd="0" presId="urn:microsoft.com/office/officeart/2005/8/layout/orgChart1"/>
    <dgm:cxn modelId="{062356E0-47C1-4625-BC91-7CB0AB35A431}" type="presOf" srcId="{D8FE9FF5-588B-41A9-BD18-CCDB2F8668AE}" destId="{0F8D039D-DF53-438D-8E4F-C46AAAA27159}" srcOrd="1" destOrd="0" presId="urn:microsoft.com/office/officeart/2005/8/layout/orgChart1"/>
    <dgm:cxn modelId="{16B886CD-93C0-4D30-9CE4-E803D3F7BBD7}" srcId="{E92805FB-5250-495F-BDBA-4B7C1CF1376A}" destId="{78F380A8-DC51-4ACF-82C9-7156AF147683}" srcOrd="1" destOrd="0" parTransId="{DD3A912E-9216-41E2-B101-2E974355A4D0}" sibTransId="{448A900D-0F7C-4F57-95F4-09E65D5E6004}"/>
    <dgm:cxn modelId="{532CD773-FC9A-4C0B-A237-2390AD028DB3}" srcId="{04D7BA52-CE77-43C2-B358-93D44A973F92}" destId="{A72627BD-05DF-4468-A7C5-A1E97635CAC8}" srcOrd="1" destOrd="0" parTransId="{9F9A91A7-9DE0-430D-814C-71CB8F6A11B3}" sibTransId="{56959123-1C51-4DDC-B548-6FD1784F9E46}"/>
    <dgm:cxn modelId="{C3B37ADE-AA21-4375-8154-312747D34844}" type="presOf" srcId="{E544038C-ECA3-45E7-A8F2-7B707DB94A62}" destId="{16A411B1-49AF-4B3A-AA48-AFE85268E1DA}" srcOrd="0" destOrd="0" presId="urn:microsoft.com/office/officeart/2005/8/layout/orgChart1"/>
    <dgm:cxn modelId="{04998813-9CB2-4E2E-90DF-DAF3E112C1E4}" srcId="{A95CA22D-9F7E-47CC-9F01-99CB8934F618}" destId="{9A9AC33D-751B-4AA7-91E2-25789F252908}" srcOrd="1" destOrd="0" parTransId="{9236F97D-4EA2-454F-AA71-42DDE02D0AED}" sibTransId="{F5A00142-1793-48E9-B277-E3E147C3C914}"/>
    <dgm:cxn modelId="{7A204D7C-D145-4399-BB11-FA6BBC1DAB5B}" type="presOf" srcId="{03435ED0-C47B-4602-AB27-DFC765EBCE95}" destId="{EA7C1844-DD24-477D-9081-0F910D6323BF}" srcOrd="0" destOrd="0" presId="urn:microsoft.com/office/officeart/2005/8/layout/orgChart1"/>
    <dgm:cxn modelId="{A2A91F35-0359-49BE-8D60-4C35FE9D32BD}" type="presOf" srcId="{826243D3-007F-4509-9160-E80250CD5602}" destId="{8271B30D-A5DC-4DAF-AEF7-02ADEC5296AF}" srcOrd="0" destOrd="0" presId="urn:microsoft.com/office/officeart/2005/8/layout/orgChart1"/>
    <dgm:cxn modelId="{0DD32C11-512C-40F0-9353-1C83998D80FE}" type="presOf" srcId="{93B8183F-EF78-4949-A426-399F57497286}" destId="{59200F9C-94A8-4990-BF39-B25B10830B11}" srcOrd="0" destOrd="0" presId="urn:microsoft.com/office/officeart/2005/8/layout/orgChart1"/>
    <dgm:cxn modelId="{F2E63498-885E-4019-A0EF-A4EC635F3E1D}" type="presOf" srcId="{17354F51-3C64-43F8-8BEE-EB364B877872}" destId="{AB278806-790B-40BA-A0A0-8DF58DDC34D6}" srcOrd="1" destOrd="0" presId="urn:microsoft.com/office/officeart/2005/8/layout/orgChart1"/>
    <dgm:cxn modelId="{39C54760-AE0E-40DE-9FB1-BD9EB3B912EB}" type="presOf" srcId="{413EE2CE-94F7-46C0-ABA1-1CFFAA376F7A}" destId="{022B1341-11FB-4F86-B0F5-0B8345E2A09E}" srcOrd="1" destOrd="0" presId="urn:microsoft.com/office/officeart/2005/8/layout/orgChart1"/>
    <dgm:cxn modelId="{8C05F67D-933E-4A7D-822F-A73CA2F54D9E}" type="presOf" srcId="{9F9A91A7-9DE0-430D-814C-71CB8F6A11B3}" destId="{97102E3C-B59E-4B5F-AAF2-0C08521F4023}" srcOrd="0" destOrd="0" presId="urn:microsoft.com/office/officeart/2005/8/layout/orgChart1"/>
    <dgm:cxn modelId="{213FB76E-0E29-409C-B32D-C65A6B7294E9}" type="presOf" srcId="{7E07112B-71F9-4417-8F1F-016910385409}" destId="{5B937D6E-8DEC-41FE-8D63-1927A000C013}" srcOrd="0" destOrd="0" presId="urn:microsoft.com/office/officeart/2005/8/layout/orgChart1"/>
    <dgm:cxn modelId="{845E9411-FA4F-465C-957E-8A395F02E3A0}" type="presOf" srcId="{01989BE6-8660-4DD8-B672-5432C36165D2}" destId="{F5F285A6-4A7E-405B-A12C-DD0528DC2933}" srcOrd="0" destOrd="0" presId="urn:microsoft.com/office/officeart/2005/8/layout/orgChart1"/>
    <dgm:cxn modelId="{E9DBC94C-DBF7-422B-AF96-5EF8F09BE528}" type="presOf" srcId="{B51833E4-FFD3-454D-B1D0-94D8DF7AEAAF}" destId="{04E1C24A-EBD3-45C1-A766-CFEA3DE2E1D1}" srcOrd="0" destOrd="0" presId="urn:microsoft.com/office/officeart/2005/8/layout/orgChart1"/>
    <dgm:cxn modelId="{5F8D8D97-BB7B-4619-916A-853466AD6BE7}" srcId="{413EE2CE-94F7-46C0-ABA1-1CFFAA376F7A}" destId="{9FBE8BC9-213B-42F5-8A02-7BAA8A7C1D7B}" srcOrd="2" destOrd="0" parTransId="{2470A1BA-8815-4226-A58B-0A692A69F60E}" sibTransId="{AE40CCD7-D6B4-4921-9933-1A28DA8AE3DD}"/>
    <dgm:cxn modelId="{FF963D3B-49B6-4B91-A148-D85A3C0DF720}" type="presOf" srcId="{009E80EF-9C1B-4320-BAD0-805597A5C7DE}" destId="{675A1D3B-05B0-4DA5-810A-B4FD836B2539}" srcOrd="0" destOrd="0" presId="urn:microsoft.com/office/officeart/2005/8/layout/orgChart1"/>
    <dgm:cxn modelId="{13791B5A-B1E6-40B5-9BD0-AEB3DD590B1C}" type="presOf" srcId="{EA5285F1-3C83-43BF-9209-5366AB150050}" destId="{3C698573-9DC6-4B60-A2AF-ACA8EEF92200}" srcOrd="1"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9C6944DE-AA28-4AE1-A70F-AE1A69F89051}" type="presOf" srcId="{EE662884-85C7-4EC9-96D5-121F3BD8595B}" destId="{B1E71FF7-6C37-462F-B591-7D72ABD28646}" srcOrd="0" destOrd="0" presId="urn:microsoft.com/office/officeart/2005/8/layout/orgChart1"/>
    <dgm:cxn modelId="{FF01051C-4D06-4FD7-84E7-5579CAFEF477}" type="presOf" srcId="{16AA2A3E-9431-4458-B853-F28AAE2F7B22}" destId="{358FFB8A-342A-4115-ADF1-46172D63FE06}" srcOrd="0" destOrd="0" presId="urn:microsoft.com/office/officeart/2005/8/layout/orgChart1"/>
    <dgm:cxn modelId="{285CF07E-3601-4971-95E3-FC05AAEA81DF}" type="presOf" srcId="{3A774536-E670-4B04-85DC-984CFD971F03}" destId="{43A17B16-6C5A-4D43-B229-A8E7F500B841}" srcOrd="0" destOrd="0" presId="urn:microsoft.com/office/officeart/2005/8/layout/orgChart1"/>
    <dgm:cxn modelId="{77C1FBA6-DC18-40E7-94A3-6E9DCE06A177}" type="presOf" srcId="{A72627BD-05DF-4468-A7C5-A1E97635CAC8}" destId="{8AEB31F6-1D67-49CE-B251-5A1C96D2652F}" srcOrd="0" destOrd="0" presId="urn:microsoft.com/office/officeart/2005/8/layout/orgChart1"/>
    <dgm:cxn modelId="{C60D4120-9354-4EF6-AED6-D99EC62DD170}" type="presOf" srcId="{674CFB35-BF1D-45B5-94C6-FFCDDA07E0F1}" destId="{AD694F96-9E33-4BFE-832E-4657D590E95F}" srcOrd="0" destOrd="0" presId="urn:microsoft.com/office/officeart/2005/8/layout/orgChart1"/>
    <dgm:cxn modelId="{8471B189-B572-4BBD-A257-924481DA1F8F}" type="presOf" srcId="{EF049510-7CD8-4824-8082-D8E0B125ECDC}" destId="{8BAEC84B-8747-4C93-825E-7412D668177F}" srcOrd="0" destOrd="0" presId="urn:microsoft.com/office/officeart/2005/8/layout/orgChart1"/>
    <dgm:cxn modelId="{C916CEA9-1A3C-4917-AEA2-A993C097AC93}" type="presOf" srcId="{46A74F8A-8E0F-4730-9ADE-D81C525A7376}" destId="{C83C6361-8C6B-488E-98CB-1DF81E5D3E3C}" srcOrd="0" destOrd="0" presId="urn:microsoft.com/office/officeart/2005/8/layout/orgChart1"/>
    <dgm:cxn modelId="{91B4D8EB-A189-4CB4-9D75-0CEE0A4C25C8}" srcId="{FCD38E36-3C27-4DA4-A857-B7E940DECB98}" destId="{2206A873-4603-41EF-921C-C737AD869715}" srcOrd="0" destOrd="0" parTransId="{ECF65943-2623-455B-A79C-E47F11B2954A}" sibTransId="{F21E122A-317B-4F4A-9E9A-94D7297D2035}"/>
    <dgm:cxn modelId="{1FA0A2D1-1E35-4D7E-ABEC-215103E08CB6}" type="presOf" srcId="{B3C21115-CEE6-4510-8853-44A33830FA2C}" destId="{FB341DA7-5171-441E-9425-957C7838E4AD}" srcOrd="1" destOrd="0" presId="urn:microsoft.com/office/officeart/2005/8/layout/orgChart1"/>
    <dgm:cxn modelId="{55DA5BBF-EA29-472F-9516-A31D5F782147}" srcId="{7E4C4733-856B-4272-BC10-2697B8AAF611}" destId="{0D8C3153-B21D-4766-89E0-03BF640927D2}" srcOrd="4" destOrd="0" parTransId="{91DEB110-631E-466E-83BD-4D2C2DFFBA5B}" sibTransId="{3D216FF3-FD42-45EC-BD37-8A0AB287030F}"/>
    <dgm:cxn modelId="{15523887-398F-402F-ABDC-0DDA8737DA44}" type="presOf" srcId="{AAAFFAF6-32C8-46AF-948A-F99684C76DD0}" destId="{E13334BD-3ABE-4E42-85A4-51DEA1A0A7A0}" srcOrd="0" destOrd="0" presId="urn:microsoft.com/office/officeart/2005/8/layout/orgChart1"/>
    <dgm:cxn modelId="{455542A0-6738-4438-A8D5-A1051EF4B51E}" type="presOf" srcId="{CD9AB892-0B32-479B-9832-9A977638BD85}" destId="{E6758442-53AC-4830-B217-4DD9692FF8F0}" srcOrd="0" destOrd="0" presId="urn:microsoft.com/office/officeart/2005/8/layout/orgChart1"/>
    <dgm:cxn modelId="{D19739F1-C037-4B89-8832-0E80C0F57DB1}" type="presOf" srcId="{8978B48F-8380-4194-8432-BD1174B3E84C}" destId="{FB268B11-A5E1-4113-9184-3A85236B3EA8}" srcOrd="0" destOrd="0" presId="urn:microsoft.com/office/officeart/2005/8/layout/orgChart1"/>
    <dgm:cxn modelId="{0646B284-BDDE-4E33-84B6-BAD478ED42F0}" type="presOf" srcId="{16AA2A3E-9431-4458-B853-F28AAE2F7B22}" destId="{9DD2E501-399C-4DCA-8128-E534091DF638}" srcOrd="1" destOrd="0" presId="urn:microsoft.com/office/officeart/2005/8/layout/orgChart1"/>
    <dgm:cxn modelId="{6A8435B9-FBFC-48BC-9102-04B41A0D822F}" type="presOf" srcId="{9236F97D-4EA2-454F-AA71-42DDE02D0AED}" destId="{CEB7B640-FB74-4FF3-B73E-0C1134770DB6}" srcOrd="0" destOrd="0" presId="urn:microsoft.com/office/officeart/2005/8/layout/orgChart1"/>
    <dgm:cxn modelId="{4E4AB42E-02FC-438F-B9F8-3D1FBAC3EDED}" type="presOf" srcId="{3114BE88-E0E1-4C6B-9CF2-5ACC106BCBFE}" destId="{5BA7F6C4-B752-4CD6-AEDB-3C0A4310CD37}" srcOrd="0" destOrd="0" presId="urn:microsoft.com/office/officeart/2005/8/layout/orgChart1"/>
    <dgm:cxn modelId="{472B8D63-E375-4BE5-BC05-FD2828049B85}" type="presOf" srcId="{16A37489-EA84-4873-9F34-A684DEF0BB9F}" destId="{EDAB6FCC-5FD1-4A7F-9861-62F19BAB0066}" srcOrd="1" destOrd="0" presId="urn:microsoft.com/office/officeart/2005/8/layout/orgChart1"/>
    <dgm:cxn modelId="{76C0DBEF-0E94-42D5-924F-CFBE408E0E46}" type="presOf" srcId="{F50566BE-F85D-4B02-808B-CAF6DD1E3426}" destId="{53814278-A002-478B-B168-ADA07161ABF0}" srcOrd="0" destOrd="0" presId="urn:microsoft.com/office/officeart/2005/8/layout/orgChart1"/>
    <dgm:cxn modelId="{B0CF1810-0F6E-494A-AA91-3C87AD3D9DDE}" srcId="{E92805FB-5250-495F-BDBA-4B7C1CF1376A}" destId="{EB67421D-26CE-43D4-B396-CF80D846D7D7}" srcOrd="2" destOrd="0" parTransId="{404A5ECA-429D-40C7-8672-2CC2C295E413}" sibTransId="{F4515093-1B8A-4D00-98FD-DD03587390AC}"/>
    <dgm:cxn modelId="{D595B542-7FF4-4888-B693-07FD7DBB09B7}" type="presOf" srcId="{2BD0775E-A6AF-4C6F-9753-DC14F0EF1C2B}" destId="{5D053191-48BA-49C6-805B-69191C949F5C}" srcOrd="0" destOrd="0" presId="urn:microsoft.com/office/officeart/2005/8/layout/orgChart1"/>
    <dgm:cxn modelId="{5FF8F9A2-0DDD-4DF3-9796-B44521DEE91F}" type="presOf" srcId="{566688E7-249C-4555-9397-BB1079C4A18B}" destId="{DFBEB2C2-95E6-4402-9D14-BE1A629B2EE9}" srcOrd="0" destOrd="0" presId="urn:microsoft.com/office/officeart/2005/8/layout/orgChart1"/>
    <dgm:cxn modelId="{BFECD2BE-2F70-41D3-84F0-60A00C90F290}" type="presOf" srcId="{62770581-AB44-4FE4-AA90-4B43A54D45EA}" destId="{5BE22EF2-ED34-4A21-A915-EA3061037B3D}" srcOrd="0" destOrd="0" presId="urn:microsoft.com/office/officeart/2005/8/layout/orgChart1"/>
    <dgm:cxn modelId="{0763238B-065D-4188-81F4-23B9A209EDC6}" type="presOf" srcId="{19084F12-4DB5-43EF-A291-90951AE30656}" destId="{4D16C7DE-BF1C-441B-B614-C5811BE2C756}" srcOrd="1" destOrd="0" presId="urn:microsoft.com/office/officeart/2005/8/layout/orgChart1"/>
    <dgm:cxn modelId="{4AC4D5AE-B233-4184-BFB8-A1F210737E51}" type="presOf" srcId="{FA044DF9-0014-44E8-8108-13B383C2A851}" destId="{ECC0EB94-4149-478F-85CC-1272D4008280}" srcOrd="0" destOrd="0" presId="urn:microsoft.com/office/officeart/2005/8/layout/orgChart1"/>
    <dgm:cxn modelId="{AC503DFC-44F7-45B8-B34D-C2B7F0894521}" type="presOf" srcId="{1D48A51F-29FC-43B0-A5B0-D3525C324D8F}" destId="{3930D9B9-DA99-4ACB-BFA9-44E59C3A548B}" srcOrd="0" destOrd="0" presId="urn:microsoft.com/office/officeart/2005/8/layout/orgChart1"/>
    <dgm:cxn modelId="{237F3666-3645-40BC-8495-FCFD379E5F45}" type="presOf" srcId="{EA5285F1-3C83-43BF-9209-5366AB150050}" destId="{9A1FC157-C68B-4DAB-9BE4-119FAD6D9E1E}" srcOrd="0" destOrd="0" presId="urn:microsoft.com/office/officeart/2005/8/layout/orgChart1"/>
    <dgm:cxn modelId="{09955DB0-A8B0-45CB-96F4-0819AD69E735}" type="presOf" srcId="{80892BC8-5833-4540-ACD2-A2EF34393319}" destId="{66063A10-7DAB-4DDC-9882-AA5C793C314E}" srcOrd="1" destOrd="0" presId="urn:microsoft.com/office/officeart/2005/8/layout/orgChart1"/>
    <dgm:cxn modelId="{8C7BEED2-BD13-4113-ABBF-F39E2C041934}" type="presOf" srcId="{EF049510-7CD8-4824-8082-D8E0B125ECDC}" destId="{6D942676-2FFD-4C36-A471-524057F9C52C}" srcOrd="1" destOrd="0" presId="urn:microsoft.com/office/officeart/2005/8/layout/orgChart1"/>
    <dgm:cxn modelId="{082750FE-4CBA-4B3C-B05C-33E04167AC12}" type="presOf" srcId="{FCD38E36-3C27-4DA4-A857-B7E940DECB98}" destId="{49BFBD59-837C-4DCB-B593-035C9E96CF0D}" srcOrd="0" destOrd="0" presId="urn:microsoft.com/office/officeart/2005/8/layout/orgChart1"/>
    <dgm:cxn modelId="{ECB69885-6EDF-4BFF-82CE-D457143C3B61}" type="presOf" srcId="{62770581-AB44-4FE4-AA90-4B43A54D45EA}" destId="{0614758B-73B9-4DC0-8934-DEE29E850DE2}" srcOrd="1" destOrd="0" presId="urn:microsoft.com/office/officeart/2005/8/layout/orgChart1"/>
    <dgm:cxn modelId="{E35282B0-A0CC-4B57-BA30-B961F5D0AE81}" srcId="{413EE2CE-94F7-46C0-ABA1-1CFFAA376F7A}" destId="{16A37489-EA84-4873-9F34-A684DEF0BB9F}" srcOrd="1" destOrd="0" parTransId="{5B7E1741-EBB3-4BB6-95BA-467E12E743F3}" sibTransId="{2363DFF6-5E75-41AD-845D-97E571365A51}"/>
    <dgm:cxn modelId="{E0A262BD-B02C-4BCD-A6F5-395C99539E31}" srcId="{04D7BA52-CE77-43C2-B358-93D44A973F92}" destId="{B3C21115-CEE6-4510-8853-44A33830FA2C}" srcOrd="4" destOrd="0" parTransId="{78ADAD5D-9EE5-4927-A00D-C3E8F626DEDA}" sibTransId="{5558FC94-1B37-458A-8D55-902786827956}"/>
    <dgm:cxn modelId="{D87CA4F9-D3BC-49EC-91F5-D18B80448266}" type="presOf" srcId="{9FBE8BC9-213B-42F5-8A02-7BAA8A7C1D7B}" destId="{57EB69F5-A11F-425E-B3DB-167C4F8ECC20}" srcOrd="0" destOrd="0" presId="urn:microsoft.com/office/officeart/2005/8/layout/orgChart1"/>
    <dgm:cxn modelId="{82A716F4-105F-4F55-A1AC-2AB3173ECFF6}" type="presOf" srcId="{2470A1BA-8815-4226-A58B-0A692A69F60E}" destId="{6AF12413-10A3-497C-8AFE-2FD6A3123AEC}" srcOrd="0" destOrd="0" presId="urn:microsoft.com/office/officeart/2005/8/layout/orgChart1"/>
    <dgm:cxn modelId="{B88F4119-734D-404C-8206-882DA3744F26}" type="presOf" srcId="{DD3A912E-9216-41E2-B101-2E974355A4D0}" destId="{8BE02135-207A-432E-858E-3BBC54A266F5}" srcOrd="0" destOrd="0" presId="urn:microsoft.com/office/officeart/2005/8/layout/orgChart1"/>
    <dgm:cxn modelId="{6039C82B-ED1A-4B82-AC11-D01F7C2F9917}" type="presOf" srcId="{4B43854A-C6D1-4E90-82EA-AA169359A600}" destId="{ECED47EA-2DB0-4919-833E-BBD54E88658E}" srcOrd="0" destOrd="0" presId="urn:microsoft.com/office/officeart/2005/8/layout/orgChart1"/>
    <dgm:cxn modelId="{210BECCD-6873-4488-89CF-0D3CBCD752D4}" type="presOf" srcId="{03435ED0-C47B-4602-AB27-DFC765EBCE95}" destId="{6D26A138-1A98-413B-A2E4-A000BC66B95A}" srcOrd="1" destOrd="0" presId="urn:microsoft.com/office/officeart/2005/8/layout/orgChart1"/>
    <dgm:cxn modelId="{DE105297-522F-429C-8771-8E80B8CBDF4D}" type="presOf" srcId="{9A9AC33D-751B-4AA7-91E2-25789F252908}" destId="{966813B6-436A-48FF-B078-992455C95EC0}" srcOrd="1" destOrd="0" presId="urn:microsoft.com/office/officeart/2005/8/layout/orgChart1"/>
    <dgm:cxn modelId="{F964396A-CC56-4B9A-AA29-0346DD2184C4}" type="presOf" srcId="{FCD38E36-3C27-4DA4-A857-B7E940DECB98}" destId="{A571B8F8-7B7D-44FC-9B30-E84C2D36B0A6}" srcOrd="1" destOrd="0" presId="urn:microsoft.com/office/officeart/2005/8/layout/orgChart1"/>
    <dgm:cxn modelId="{3A0E734D-32EB-41BB-9F11-62D1E1426179}" type="presOf" srcId="{C711FDFF-85D3-4AE3-B167-A3DDE5B3027F}" destId="{0FEC2A20-7C5D-45DA-9339-B1040AB86AA7}" srcOrd="0" destOrd="0" presId="urn:microsoft.com/office/officeart/2005/8/layout/orgChart1"/>
    <dgm:cxn modelId="{5770D712-AB57-4FB2-BD04-79091E3324B2}" type="presOf" srcId="{04D7BA52-CE77-43C2-B358-93D44A973F92}" destId="{247834D6-FB37-4D5A-BFE8-B14F594C74F2}" srcOrd="0" destOrd="0" presId="urn:microsoft.com/office/officeart/2005/8/layout/orgChart1"/>
    <dgm:cxn modelId="{C8012F3B-D3D6-4F1B-85C2-D462C3381464}" type="presOf" srcId="{9A9AC33D-751B-4AA7-91E2-25789F252908}" destId="{2577878A-A286-4616-9519-616F4F375D03}" srcOrd="0" destOrd="0" presId="urn:microsoft.com/office/officeart/2005/8/layout/orgChart1"/>
    <dgm:cxn modelId="{C595F65B-BC8B-4013-A8FF-CEA98856D433}" type="presOf" srcId="{EA267A81-D846-42D6-B8A2-3EEDC75E02EC}" destId="{90DDC790-6C31-4C61-8B52-9F91DFFE7E67}" srcOrd="0" destOrd="0" presId="urn:microsoft.com/office/officeart/2005/8/layout/orgChart1"/>
    <dgm:cxn modelId="{1B5E3F9C-3DC5-4616-B96F-A359931C2709}" type="presOf" srcId="{413EE2CE-94F7-46C0-ABA1-1CFFAA376F7A}" destId="{2B106BF1-9448-45CD-BEAF-874757403EFD}" srcOrd="0" destOrd="0" presId="urn:microsoft.com/office/officeart/2005/8/layout/orgChart1"/>
    <dgm:cxn modelId="{EE1EFE81-4B3E-4941-B6F4-ED99820FC88F}" type="presOf" srcId="{78ADAD5D-9EE5-4927-A00D-C3E8F626DEDA}" destId="{DB134217-60D9-428B-99F3-133A99589FBC}" srcOrd="0" destOrd="0" presId="urn:microsoft.com/office/officeart/2005/8/layout/orgChart1"/>
    <dgm:cxn modelId="{74756CD0-0E4F-4DFC-A516-3B9DA967C57F}" srcId="{413EE2CE-94F7-46C0-ABA1-1CFFAA376F7A}" destId="{F9B8AAD5-DE97-411E-AE0B-C8E0A0269053}" srcOrd="0" destOrd="0" parTransId="{004EC80B-BB21-447E-B4B0-AC56F120F3BC}" sibTransId="{AF4D6C93-7795-4ED5-90C5-0D9D6DE5DCA4}"/>
    <dgm:cxn modelId="{99FC06B7-BD1D-47A8-8C6E-E83DB55D229D}" type="presOf" srcId="{772CF493-BA96-45EB-9849-F659B6C746D4}" destId="{E5D3C0AA-B535-4F46-96C8-9F389601DC15}" srcOrd="1" destOrd="0" presId="urn:microsoft.com/office/officeart/2005/8/layout/orgChart1"/>
    <dgm:cxn modelId="{D0041460-3722-4BC7-BB6F-A63B8244C86E}" type="presOf" srcId="{B3C21115-CEE6-4510-8853-44A33830FA2C}" destId="{30652F11-8A1F-4C71-8225-CE6D5FE6AA95}" srcOrd="0" destOrd="0" presId="urn:microsoft.com/office/officeart/2005/8/layout/orgChart1"/>
    <dgm:cxn modelId="{518CA211-81C0-47CB-BED7-D89DEEE8153F}" type="presOf" srcId="{EE992DF1-0D6D-4D2D-AB7B-FDF7071D0959}" destId="{F3983B73-AD09-4D8E-BF22-F39627AC39B2}" srcOrd="0" destOrd="0" presId="urn:microsoft.com/office/officeart/2005/8/layout/orgChart1"/>
    <dgm:cxn modelId="{30693607-8223-4850-BCE4-6141C0DC917E}" srcId="{7E07112B-71F9-4417-8F1F-016910385409}" destId="{7E4C4733-856B-4272-BC10-2697B8AAF611}" srcOrd="5" destOrd="0" parTransId="{917FBAA7-FAF7-4DEA-8281-7AC931A37725}" sibTransId="{674269A8-731B-45BF-BB10-5D969B0F7C6D}"/>
    <dgm:cxn modelId="{C1B9D5BF-6475-4E91-9083-1072BF4405AD}" type="presOf" srcId="{16A37489-EA84-4873-9F34-A684DEF0BB9F}" destId="{E486BE88-ADE0-4F39-B35B-11A731A1616F}" srcOrd="0" destOrd="0" presId="urn:microsoft.com/office/officeart/2005/8/layout/orgChart1"/>
    <dgm:cxn modelId="{B3D95634-34C2-4AF3-8405-EEA601592858}" srcId="{7E4C4733-856B-4272-BC10-2697B8AAF611}" destId="{9F343F82-E6D0-4006-BEFA-4907D16DA65A}" srcOrd="0" destOrd="0" parTransId="{C711FDFF-85D3-4AE3-B167-A3DDE5B3027F}" sibTransId="{2DAC440B-27F9-44D6-98C5-E2DB56CB6989}"/>
    <dgm:cxn modelId="{E5A37D05-3190-462B-AAAF-FF329DAF6684}" srcId="{04D7BA52-CE77-43C2-B358-93D44A973F92}" destId="{EA5285F1-3C83-43BF-9209-5366AB150050}" srcOrd="2" destOrd="0" parTransId="{1D48A51F-29FC-43B0-A5B0-D3525C324D8F}" sibTransId="{FB672408-0D5C-4935-9895-534971166B92}"/>
    <dgm:cxn modelId="{70583A70-4006-43A2-9DB9-651228E0C502}" type="presOf" srcId="{17354F51-3C64-43F8-8BEE-EB364B877872}" destId="{B848F846-47AC-4188-963C-F946C238A1AE}" srcOrd="0" destOrd="0" presId="urn:microsoft.com/office/officeart/2005/8/layout/orgChart1"/>
    <dgm:cxn modelId="{7351F904-9F61-4672-85A0-6FCCA2E55556}" type="presOf" srcId="{9F343F82-E6D0-4006-BEFA-4907D16DA65A}" destId="{13D284FE-5005-4CD9-8008-90559B55F332}" srcOrd="0" destOrd="0" presId="urn:microsoft.com/office/officeart/2005/8/layout/orgChart1"/>
    <dgm:cxn modelId="{E1EBBEE3-F7D0-4BE1-BEA0-EB19454E397C}" srcId="{D8FE9FF5-588B-41A9-BD18-CCDB2F8668AE}" destId="{03435ED0-C47B-4602-AB27-DFC765EBCE95}" srcOrd="1" destOrd="0" parTransId="{DB3175EE-E266-42FD-BA02-EB8FE98F15A6}" sibTransId="{1CB987C9-F2DF-4FC7-B54F-77687B45E1FA}"/>
    <dgm:cxn modelId="{AA867CE8-6B8D-4AEE-B9F6-9C066B55A95F}" type="presOf" srcId="{F9B8AAD5-DE97-411E-AE0B-C8E0A0269053}" destId="{C2FE0985-C82F-44A0-9761-D483311D0D79}" srcOrd="0" destOrd="0" presId="urn:microsoft.com/office/officeart/2005/8/layout/orgChart1"/>
    <dgm:cxn modelId="{1A6EDA82-AF69-4ED1-B81E-D2E4C36C6D5D}" type="presOf" srcId="{526D90A4-3FC3-487C-8A3B-A48E8EE7190A}" destId="{4FA720BD-4997-42A8-BABA-356B5DEAC16C}" srcOrd="0" destOrd="0" presId="urn:microsoft.com/office/officeart/2005/8/layout/orgChart1"/>
    <dgm:cxn modelId="{C6F4A341-F285-4538-AB4E-5437AE50B461}" type="presOf" srcId="{2760CA0F-A13F-42C0-953A-8A323B9F1BA3}" destId="{BD790F29-1368-4B6C-85F0-EAA782C216FE}" srcOrd="0" destOrd="0" presId="urn:microsoft.com/office/officeart/2005/8/layout/orgChart1"/>
    <dgm:cxn modelId="{87847CCB-87D9-4A79-AA6D-5E72A9B562FF}" type="presOf" srcId="{EB67421D-26CE-43D4-B396-CF80D846D7D7}" destId="{0CE54214-A4BF-45EB-B19D-292C847F17A2}"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003E12C0-BE68-4D3E-9E9F-C4050B039491}" type="presOf" srcId="{F9B8AAD5-DE97-411E-AE0B-C8E0A0269053}" destId="{E8D1CAA3-6AAB-41BD-8B7C-52A64EB42566}" srcOrd="1" destOrd="0" presId="urn:microsoft.com/office/officeart/2005/8/layout/orgChart1"/>
    <dgm:cxn modelId="{9798AA8F-30E5-4B04-934D-3BC985490C4B}" type="presOf" srcId="{17E83BE7-C836-4345-8977-B86F9C34C810}" destId="{D9B43B98-92BC-4B29-BB21-5E8EB4AD3758}" srcOrd="0" destOrd="0" presId="urn:microsoft.com/office/officeart/2005/8/layout/orgChart1"/>
    <dgm:cxn modelId="{FB2E28C3-754C-477D-9782-BD6704F6E0D5}" type="presOf" srcId="{2202EED5-F64C-4F5B-AB01-9B842EDB4A7B}" destId="{0D2B7C3B-AD79-43EF-9249-D1133C382BDB}" srcOrd="0" destOrd="0" presId="urn:microsoft.com/office/officeart/2005/8/layout/orgChart1"/>
    <dgm:cxn modelId="{4A100454-BDB3-4657-9FEB-16B92A2598B2}" type="presOf" srcId="{94020592-0CFC-4F66-949D-B3C1F7A8A24E}" destId="{9BEB6395-7F54-41F9-99C5-13EB336DC5A2}" srcOrd="1" destOrd="0" presId="urn:microsoft.com/office/officeart/2005/8/layout/orgChart1"/>
    <dgm:cxn modelId="{EF605B30-33B5-4EAF-A062-410DC155917A}" type="presOf" srcId="{2202EED5-F64C-4F5B-AB01-9B842EDB4A7B}" destId="{1D6977E5-53CE-4FB7-B584-EFC21D5197FF}" srcOrd="1" destOrd="0" presId="urn:microsoft.com/office/officeart/2005/8/layout/orgChart1"/>
    <dgm:cxn modelId="{F4C366F4-D699-437D-A6EE-751E9952727A}" srcId="{FCD38E36-3C27-4DA4-A857-B7E940DECB98}" destId="{AC5E483B-3BD9-40E0-86EB-EEB0E212A502}" srcOrd="1" destOrd="0" parTransId="{01989BE6-8660-4DD8-B672-5432C36165D2}" sibTransId="{9BD86E44-63E1-4A68-A7A4-4EECE777D30A}"/>
    <dgm:cxn modelId="{9560729E-44C1-4F67-ABEF-05967DD172E9}" type="presOf" srcId="{41A3F564-F38A-4E0C-8F52-C5E7A41848FD}" destId="{533A1F88-4E2B-42B7-8116-79B4C82F5AA8}" srcOrd="0" destOrd="0" presId="urn:microsoft.com/office/officeart/2005/8/layout/orgChart1"/>
    <dgm:cxn modelId="{C4CA480C-E134-49CF-AD60-38CB1B2165CB}" type="presOf" srcId="{566688E7-249C-4555-9397-BB1079C4A18B}" destId="{47389238-9A57-463D-A414-65EE800E79A9}" srcOrd="1" destOrd="0" presId="urn:microsoft.com/office/officeart/2005/8/layout/orgChart1"/>
    <dgm:cxn modelId="{E3E6CBF6-9444-4E26-98D3-0C3FF3B64431}" type="presOf" srcId="{009E80EF-9C1B-4320-BAD0-805597A5C7DE}" destId="{B06E1F94-07C7-4DCF-B66E-A35939A0D98D}" srcOrd="1" destOrd="0" presId="urn:microsoft.com/office/officeart/2005/8/layout/orgChart1"/>
    <dgm:cxn modelId="{E66E5464-2AC7-4D23-AF8A-E97DCF9C884F}" type="presOf" srcId="{EFFB12E8-21D8-46AF-B63F-2C93D73AB6E8}" destId="{B6E02740-45D0-4EC9-859F-4D6745B2B1A3}" srcOrd="1" destOrd="0" presId="urn:microsoft.com/office/officeart/2005/8/layout/orgChart1"/>
    <dgm:cxn modelId="{C3E1AD49-16AA-45F6-9E38-A889B29A6260}" type="presOf" srcId="{9F343F82-E6D0-4006-BEFA-4907D16DA65A}" destId="{5C4B66D1-4303-4725-B6B9-F14D051CC147}" srcOrd="1" destOrd="0" presId="urn:microsoft.com/office/officeart/2005/8/layout/orgChart1"/>
    <dgm:cxn modelId="{797A1B24-5DFC-4AA8-A5AE-CFEC70D1CA64}" type="presOf" srcId="{6A2BDAF3-0566-4C53-8C15-EB997CD4F315}" destId="{0B41D693-5EAF-4CF7-97CF-01C4EC4E930B}" srcOrd="0" destOrd="0" presId="urn:microsoft.com/office/officeart/2005/8/layout/orgChart1"/>
    <dgm:cxn modelId="{B3198312-EFAE-4B1B-B533-2CBBC0B3BCCB}" type="presOf" srcId="{F4CDEE21-7287-4911-BE63-32083597518E}" destId="{5DB08324-8B80-4EB2-AB90-E264C9F78FB7}" srcOrd="0" destOrd="0" presId="urn:microsoft.com/office/officeart/2005/8/layout/orgChart1"/>
    <dgm:cxn modelId="{BA3A5235-BB0E-4D6C-86F9-7658F614002F}" type="presOf" srcId="{3114BE88-E0E1-4C6B-9CF2-5ACC106BCBFE}" destId="{E6144C8C-6156-4834-B993-CE59CD0BDC0D}" srcOrd="1" destOrd="0" presId="urn:microsoft.com/office/officeart/2005/8/layout/orgChart1"/>
    <dgm:cxn modelId="{032921C3-B911-4114-92E7-725876D11A7D}" type="presOf" srcId="{AC5E483B-3BD9-40E0-86EB-EEB0E212A502}" destId="{D3429B48-7882-4B61-BB03-91A7DC18B05E}"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128C7A35-54DB-4F3D-B3F8-CB3CF744BD5C}" type="presOf" srcId="{AC1AA60F-94C7-4440-9FC5-714C62E689DD}" destId="{4258D761-3B10-494A-8F56-0B1B2A1ABBD2}" srcOrd="0" destOrd="0" presId="urn:microsoft.com/office/officeart/2005/8/layout/orgChart1"/>
    <dgm:cxn modelId="{86934EE1-99DC-4788-BDC4-307DAC4CE855}" srcId="{04D7BA52-CE77-43C2-B358-93D44A973F92}" destId="{3114BE88-E0E1-4C6B-9CF2-5ACC106BCBFE}" srcOrd="5" destOrd="0" parTransId="{91E919CD-F2C2-461A-BF1E-D3C429E9DBF4}" sibTransId="{00E995BA-1DDE-483D-8047-2825EBF66697}"/>
    <dgm:cxn modelId="{F7A36B8E-A165-49E4-9C7A-B3107295208A}" type="presOf" srcId="{291AA665-DD35-443C-8004-9E8D93B84A02}" destId="{97898925-7B90-4B48-91AF-5F670B0A84D8}" srcOrd="0" destOrd="0" presId="urn:microsoft.com/office/officeart/2005/8/layout/orgChart1"/>
    <dgm:cxn modelId="{366D441F-75FB-4136-A873-05AF5862076F}" type="presOf" srcId="{3998DF05-1E33-4CCF-BDA2-397E2BCC4B1F}" destId="{EBC08023-9774-4797-8FBF-10BB3C4D4740}" srcOrd="0" destOrd="0" presId="urn:microsoft.com/office/officeart/2005/8/layout/orgChart1"/>
    <dgm:cxn modelId="{90841F56-B389-48F0-AE35-7716A62B4B1C}" type="presOf" srcId="{0D8C3153-B21D-4766-89E0-03BF640927D2}" destId="{D1148815-354C-4D91-B97D-D9C7633DAB4E}" srcOrd="0" destOrd="0" presId="urn:microsoft.com/office/officeart/2005/8/layout/orgChart1"/>
    <dgm:cxn modelId="{198FF6EC-3826-44FE-BD53-447277B750E7}" type="presOf" srcId="{2206A873-4603-41EF-921C-C737AD869715}" destId="{DECA891A-E4FC-4A49-87C0-DF45F495A6FB}" srcOrd="1" destOrd="0" presId="urn:microsoft.com/office/officeart/2005/8/layout/orgChart1"/>
    <dgm:cxn modelId="{33AD780B-14F7-46A0-A12B-0BFFD905CD01}" type="presOf" srcId="{E544038C-ECA3-45E7-A8F2-7B707DB94A62}" destId="{01240F11-922A-49C8-B62C-345B273E906A}" srcOrd="1" destOrd="0" presId="urn:microsoft.com/office/officeart/2005/8/layout/orgChart1"/>
    <dgm:cxn modelId="{5B3F42AF-988A-49E7-83DA-BF5B71912CF4}" type="presOf" srcId="{E06DF700-F274-47A2-97DD-8BB3ECEE4787}" destId="{ED073985-7D86-49D2-9890-84DA0BA794A2}" srcOrd="1" destOrd="0" presId="urn:microsoft.com/office/officeart/2005/8/layout/orgChart1"/>
    <dgm:cxn modelId="{4D3CD10B-B9B5-4B89-8524-D9B38352A20B}" type="presOf" srcId="{4CD5F48A-7723-4F97-B81A-DDF85F8C4C9B}" destId="{56991DFB-89B2-4838-B3D6-C69F9E36636F}" srcOrd="0" destOrd="0" presId="urn:microsoft.com/office/officeart/2005/8/layout/orgChart1"/>
    <dgm:cxn modelId="{F4AC85F2-7EE6-471E-8B5C-1FF4B8091372}" srcId="{7E4C4733-856B-4272-BC10-2697B8AAF611}" destId="{2202EED5-F64C-4F5B-AB01-9B842EDB4A7B}" srcOrd="2" destOrd="0" parTransId="{B84993B5-F9FB-4492-A6D9-067F6D26EB99}" sibTransId="{6501A15A-F86E-4DC3-B032-0E0877586351}"/>
    <dgm:cxn modelId="{955E7C36-4CD1-4777-834E-1A8363922105}" type="presOf" srcId="{ECF65943-2623-455B-A79C-E47F11B2954A}" destId="{805EFE40-8918-42DE-BA9E-C91719FFFB13}" srcOrd="0"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E28C8F2E-7FE1-45AB-ABEE-F3345AA9E918}" type="presOf" srcId="{91DEB110-631E-466E-83BD-4D2C2DFFBA5B}" destId="{52D8A705-B74D-4B2A-A603-86035855F9B7}" srcOrd="0" destOrd="0" presId="urn:microsoft.com/office/officeart/2005/8/layout/orgChart1"/>
    <dgm:cxn modelId="{D607129D-8E22-4ED8-B76C-7368A1015FAC}" type="presOf" srcId="{EB67421D-26CE-43D4-B396-CF80D846D7D7}" destId="{F01C4DDE-AE9C-4487-893F-EE1D8CC2974F}" srcOrd="1" destOrd="0" presId="urn:microsoft.com/office/officeart/2005/8/layout/orgChart1"/>
    <dgm:cxn modelId="{24AFBD57-5322-4D44-A8BD-FC6B1F60106F}" type="presOf" srcId="{04D7BA52-CE77-43C2-B358-93D44A973F92}" destId="{160F286E-5F12-4041-8C63-B41AB6A84ED2}" srcOrd="1" destOrd="0" presId="urn:microsoft.com/office/officeart/2005/8/layout/orgChart1"/>
    <dgm:cxn modelId="{2B2DF16B-8950-4BBE-BC0B-79B4910A789F}" type="presOf" srcId="{80892BC8-5833-4540-ACD2-A2EF34393319}" destId="{0F157DE8-A02F-4721-9821-E5164613C659}" srcOrd="0"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FC7E9FF5-6C76-4D70-B466-198A81019275}" type="presOf" srcId="{B84993B5-F9FB-4492-A6D9-067F6D26EB99}" destId="{A071C7EA-87A1-4FB0-926D-33F6D3D1EDAB}"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D2B1D176-9FB7-46A8-9B32-D98945700DB5}" type="presOf" srcId="{617D05D5-DDA2-49B4-836C-8027BF68F3BD}" destId="{61F532DC-239E-4725-A4CC-6F174D54AF61}" srcOrd="0" destOrd="0" presId="urn:microsoft.com/office/officeart/2005/8/layout/orgChart1"/>
    <dgm:cxn modelId="{81FD8AFE-8D7A-438F-AE3A-6ACDEDDBA97E}" type="presOf" srcId="{E92805FB-5250-495F-BDBA-4B7C1CF1376A}" destId="{9AC01A98-1237-4516-849A-EB6C89FA8F30}" srcOrd="0" destOrd="0" presId="urn:microsoft.com/office/officeart/2005/8/layout/orgChart1"/>
    <dgm:cxn modelId="{20F94C39-B5B2-466E-99C1-F8093FE57868}" type="presOf" srcId="{17E83BE7-C836-4345-8977-B86F9C34C810}" destId="{B97B59AA-00F5-4558-804C-C2C846A4F386}" srcOrd="1" destOrd="0" presId="urn:microsoft.com/office/officeart/2005/8/layout/orgChart1"/>
    <dgm:cxn modelId="{EF984A71-6052-47F3-B8AC-74301393A32F}" type="presOf" srcId="{50977282-229D-4803-B48B-B7BE511CD5EF}" destId="{23FFCC0F-00D5-4A4D-9589-6E0D690D017E}" srcOrd="0" destOrd="0" presId="urn:microsoft.com/office/officeart/2005/8/layout/orgChart1"/>
    <dgm:cxn modelId="{96890B44-B5EE-4F41-99F3-F82C96F4E5D6}" type="presOf" srcId="{E92805FB-5250-495F-BDBA-4B7C1CF1376A}" destId="{267061B4-CDB5-4B69-A781-396161EBBDB8}" srcOrd="1" destOrd="0" presId="urn:microsoft.com/office/officeart/2005/8/layout/orgChart1"/>
    <dgm:cxn modelId="{3D9A3AE1-F834-448F-8EB0-3411BD5A3B33}" type="presOf" srcId="{66DCEC3A-1BA6-4B9A-9047-640869880BD6}" destId="{66DD25F4-00F1-4E6C-AE59-A1A65B23B8AC}" srcOrd="0" destOrd="0" presId="urn:microsoft.com/office/officeart/2005/8/layout/orgChart1"/>
    <dgm:cxn modelId="{985CF91E-D5DD-404E-81FC-F9533A1F26D9}" type="presOf" srcId="{78F380A8-DC51-4ACF-82C9-7156AF147683}" destId="{58E6BACB-2215-4B60-8DD4-237E2F4D623E}" srcOrd="1" destOrd="0" presId="urn:microsoft.com/office/officeart/2005/8/layout/orgChart1"/>
    <dgm:cxn modelId="{28FC2D04-07F0-4325-A11E-9BBFB1E49713}" type="presOf" srcId="{AC5E483B-3BD9-40E0-86EB-EEB0E212A502}" destId="{B155CADB-01E4-4CBC-A205-5147FC2BB783}" srcOrd="1"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3B28F712-AF5F-4D73-93F4-09BCBEFD5315}" type="presOf" srcId="{9FBE8BC9-213B-42F5-8A02-7BAA8A7C1D7B}" destId="{CA1C48A3-7B5A-4BF1-B7DD-0334426CA655}" srcOrd="1" destOrd="0" presId="urn:microsoft.com/office/officeart/2005/8/layout/orgChart1"/>
    <dgm:cxn modelId="{F85DA579-E1AE-450B-AB7F-0260CFE931AE}" type="presOf" srcId="{404A5ECA-429D-40C7-8672-2CC2C295E413}" destId="{01D20B63-D043-468F-9E96-E625CD60E316}" srcOrd="0" destOrd="0" presId="urn:microsoft.com/office/officeart/2005/8/layout/orgChart1"/>
    <dgm:cxn modelId="{F3292F31-AA04-40BA-A104-808E1B230BFA}" type="presOf" srcId="{EFFB12E8-21D8-46AF-B63F-2C93D73AB6E8}" destId="{54C894EA-4E5B-4B76-B4A7-63DD5347B08B}" srcOrd="0" destOrd="0" presId="urn:microsoft.com/office/officeart/2005/8/layout/orgChart1"/>
    <dgm:cxn modelId="{D181791C-C8CA-49C3-9526-4AA0BBBFF941}" type="presOf" srcId="{004EC80B-BB21-447E-B4B0-AC56F120F3BC}" destId="{FA7BCE55-BC0E-432D-8D5D-275D8AD33A6A}" srcOrd="0" destOrd="0" presId="urn:microsoft.com/office/officeart/2005/8/layout/orgChart1"/>
    <dgm:cxn modelId="{843FFEDA-B4E0-4A8F-A8EA-E916250B7540}" srcId="{E92805FB-5250-495F-BDBA-4B7C1CF1376A}" destId="{B51833E4-FFD3-454D-B1D0-94D8DF7AEAAF}" srcOrd="0" destOrd="0" parTransId="{AAAFFAF6-32C8-46AF-948A-F99684C76DD0}" sibTransId="{69C36434-8B54-411B-8ED0-90733F50D59C}"/>
    <dgm:cxn modelId="{83D7910B-3ADD-4CB0-AC6F-21A61F73244D}" srcId="{04D7BA52-CE77-43C2-B358-93D44A973F92}" destId="{94020592-0CFC-4F66-949D-B3C1F7A8A24E}" srcOrd="3" destOrd="0" parTransId="{EE992DF1-0D6D-4D2D-AB7B-FDF7071D0959}" sibTransId="{11F87075-BC2D-4F5E-8F3B-A0FC665BF1DB}"/>
    <dgm:cxn modelId="{E29962C0-BD99-46B6-89B4-23E7A54C91CB}" type="presOf" srcId="{C0C4184A-5CF6-47B7-A7C8-7E22C205A7A0}" destId="{CAC6E83C-ACBC-47CB-A01B-6BE831A59854}" srcOrd="1" destOrd="0" presId="urn:microsoft.com/office/officeart/2005/8/layout/orgChart1"/>
    <dgm:cxn modelId="{8A7EAF57-34C8-4ACB-B5DD-0F10AD0D0EEB}" type="presOf" srcId="{C5B855C1-B2E7-46F4-BB65-0903C47112F3}" destId="{83B7ACE5-5501-43C8-A96A-32AB4B50EDB2}" srcOrd="0" destOrd="0" presId="urn:microsoft.com/office/officeart/2005/8/layout/orgChart1"/>
    <dgm:cxn modelId="{44B78E0E-93E4-43F7-98AA-E539B0580E34}" type="presOf" srcId="{826243D3-007F-4509-9160-E80250CD5602}" destId="{A5805631-2B91-49C3-A58F-0BF556612EA0}" srcOrd="1" destOrd="0" presId="urn:microsoft.com/office/officeart/2005/8/layout/orgChart1"/>
    <dgm:cxn modelId="{D9DD4D9D-89B5-4CF0-A521-072E37AB0C5F}" type="presOf" srcId="{D8FE9FF5-588B-41A9-BD18-CCDB2F8668AE}" destId="{21179706-48BC-4C43-842C-D6657EF2570F}" srcOrd="0" destOrd="0" presId="urn:microsoft.com/office/officeart/2005/8/layout/orgChart1"/>
    <dgm:cxn modelId="{E5089C78-A33E-4474-BFC5-C1C6FF8E2392}" type="presOf" srcId="{EE662884-85C7-4EC9-96D5-121F3BD8595B}" destId="{73D66F50-D9EB-4A21-B305-1454F1595825}" srcOrd="1" destOrd="0" presId="urn:microsoft.com/office/officeart/2005/8/layout/orgChart1"/>
    <dgm:cxn modelId="{ADB6D108-ECE4-4726-AB2A-6C0449F3D3C9}" type="presOf" srcId="{A95CA22D-9F7E-47CC-9F01-99CB8934F618}" destId="{711727AF-923B-45DA-914F-601ED338A4EF}" srcOrd="1" destOrd="0" presId="urn:microsoft.com/office/officeart/2005/8/layout/orgChart1"/>
    <dgm:cxn modelId="{0EB36DA1-2574-4B5D-AE4B-15F0DB969C2B}" type="presOf" srcId="{B9FC32A6-92D0-4EFE-B35E-906DF4D49779}" destId="{02658795-357E-479C-92AE-941169ABB53E}" srcOrd="0" destOrd="0" presId="urn:microsoft.com/office/officeart/2005/8/layout/orgChart1"/>
    <dgm:cxn modelId="{EF4A2AD7-E1C7-4607-AFAB-2BC43EEE0A91}" type="presOf" srcId="{46A74F8A-8E0F-4730-9ADE-D81C525A7376}" destId="{938771B6-67A5-43FC-BE12-30A140E6858A}" srcOrd="1"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A609E863-C696-4C0E-8E90-4BAD396789DF}" type="presOf" srcId="{42EEFCFD-DFA3-4846-AD67-979BAC5F113B}" destId="{C9FAE80A-A11D-4A8C-AD10-0CA6141C6FD0}" srcOrd="0"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16594F03-DF3C-47A4-B844-E25DE9603E3A}" type="presOf" srcId="{78F380A8-DC51-4ACF-82C9-7156AF147683}" destId="{A87006AB-6D68-4689-B3A7-4C1BE7978D91}" srcOrd="0" destOrd="0" presId="urn:microsoft.com/office/officeart/2005/8/layout/orgChart1"/>
    <dgm:cxn modelId="{B7F2DB5F-3382-4A2A-8766-21ABD23A5B40}" srcId="{7E07112B-71F9-4417-8F1F-016910385409}" destId="{E92805FB-5250-495F-BDBA-4B7C1CF1376A}" srcOrd="4" destOrd="0" parTransId="{C5B855C1-B2E7-46F4-BB65-0903C47112F3}" sibTransId="{17DB46B4-3773-4818-9BC1-4F7B02603B3D}"/>
    <dgm:cxn modelId="{461E70B2-B414-4570-9528-FDFDCD3A9B3F}" type="presOf" srcId="{2206A873-4603-41EF-921C-C737AD869715}" destId="{275DDEC9-DAA5-486D-824B-F4B16467197E}" srcOrd="0" destOrd="0" presId="urn:microsoft.com/office/officeart/2005/8/layout/orgChart1"/>
    <dgm:cxn modelId="{2C7F3BB4-46B2-41CA-94CE-A16415CF654E}" type="presOf" srcId="{B51833E4-FFD3-454D-B1D0-94D8DF7AEAAF}" destId="{216B7466-B973-4517-8380-F2C90A8BDB4F}" srcOrd="1" destOrd="0" presId="urn:microsoft.com/office/officeart/2005/8/layout/orgChart1"/>
    <dgm:cxn modelId="{5D15EFC9-2BCD-49BB-8E0E-4829AB69AAB1}" type="presOf" srcId="{617D05D5-DDA2-49B4-836C-8027BF68F3BD}" destId="{A464870E-32BF-4530-A840-452FE3B5F120}" srcOrd="1" destOrd="0" presId="urn:microsoft.com/office/officeart/2005/8/layout/orgChart1"/>
    <dgm:cxn modelId="{EFAEF12E-226B-43D4-BCDF-4946AE680108}" type="presOf" srcId="{917FBAA7-FAF7-4DEA-8281-7AC931A37725}" destId="{DE9EA22C-2206-4AAA-81F4-6DE47BDC9C2D}"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B17681B1-5D06-4045-82C6-7C31A032B20C}" srcId="{04D7BA52-CE77-43C2-B358-93D44A973F92}" destId="{3998DF05-1E33-4CCF-BDA2-397E2BCC4B1F}" srcOrd="0" destOrd="0" parTransId="{5630A254-BC35-4128-8F96-9E3036D4AFAE}" sibTransId="{FB68AA3C-30FD-4094-9551-95BF4DD56520}"/>
    <dgm:cxn modelId="{D98F04A7-BCC9-4419-983C-61BF809D4677}" type="presOf" srcId="{63FB56D5-2D14-4022-826E-DBC673BFC5E0}" destId="{C7A22048-AC17-401C-98DF-BD749C17B741}" srcOrd="0" destOrd="0" presId="urn:microsoft.com/office/officeart/2005/8/layout/orgChart1"/>
    <dgm:cxn modelId="{BACCFE4B-0DB9-4D37-AA85-315C9541B5DD}" type="presOf" srcId="{A95CA22D-9F7E-47CC-9F01-99CB8934F618}" destId="{772B1B89-07D5-4344-A7ED-A3B55D16B265}" srcOrd="0" destOrd="0" presId="urn:microsoft.com/office/officeart/2005/8/layout/orgChart1"/>
    <dgm:cxn modelId="{7E982AC0-F0D7-4B6C-B4CC-14FD22A0BEC9}" srcId="{80892BC8-5833-4540-ACD2-A2EF34393319}" destId="{EF049510-7CD8-4824-8082-D8E0B125ECDC}" srcOrd="0" destOrd="0" parTransId="{4CD5F48A-7723-4F97-B81A-DDF85F8C4C9B}" sibTransId="{5D362EDB-6610-4118-A3C2-3B839D1BEA7E}"/>
    <dgm:cxn modelId="{5E58F048-9E9C-496F-8009-06ED22409F82}" type="presOf" srcId="{772CF493-BA96-45EB-9849-F659B6C746D4}" destId="{253A1E56-DE35-4524-873B-F4220D301C09}" srcOrd="0" destOrd="0" presId="urn:microsoft.com/office/officeart/2005/8/layout/orgChart1"/>
    <dgm:cxn modelId="{ECD10EEB-CECF-43C7-B74C-E36B31439B29}" srcId="{7E4C4733-856B-4272-BC10-2697B8AAF611}" destId="{16AA2A3E-9431-4458-B853-F28AAE2F7B22}" srcOrd="3" destOrd="0" parTransId="{66DCEC3A-1BA6-4B9A-9047-640869880BD6}" sibTransId="{FE0E8F15-7A97-4D4E-A298-98D57D48F4FA}"/>
    <dgm:cxn modelId="{E26F75E2-D20C-4E8A-BA03-6E5372165030}" type="presOf" srcId="{4537A07F-0079-45F0-9969-A432E45BC6A7}" destId="{D23CD916-D51B-4762-B91B-84F505D730E1}" srcOrd="0" destOrd="0" presId="urn:microsoft.com/office/officeart/2005/8/layout/orgChart1"/>
    <dgm:cxn modelId="{FDF4121D-7B0E-4EA5-AE70-ED8A195CD69D}" type="presOf" srcId="{E06DF700-F274-47A2-97DD-8BB3ECEE4787}" destId="{EC9C0F2B-B475-40CA-A8B8-68D929EA4CA5}" srcOrd="0" destOrd="0" presId="urn:microsoft.com/office/officeart/2005/8/layout/orgChart1"/>
    <dgm:cxn modelId="{25C40C8F-1CF7-4A79-97D0-791126818636}" srcId="{7E4C4733-856B-4272-BC10-2697B8AAF611}" destId="{617D05D5-DDA2-49B4-836C-8027BF68F3BD}" srcOrd="1" destOrd="0" parTransId="{674CFB35-BF1D-45B5-94C6-FFCDDA07E0F1}" sibTransId="{59FA3E62-5CDF-45EB-9A3A-257556096163}"/>
    <dgm:cxn modelId="{73C05D0D-CB10-4A85-88F0-6FCD96417FF8}" srcId="{42EEFCFD-DFA3-4846-AD67-979BAC5F113B}" destId="{7E07112B-71F9-4417-8F1F-016910385409}" srcOrd="0" destOrd="0" parTransId="{C19CA6F5-C80C-47E1-8D58-96DBDFA451EC}" sibTransId="{32A18A35-CD5A-4366-8445-1F43E431275F}"/>
    <dgm:cxn modelId="{53A3A893-3324-4985-9555-5D8DE89DF12C}" srcId="{46A74F8A-8E0F-4730-9ADE-D81C525A7376}" destId="{17E83BE7-C836-4345-8977-B86F9C34C810}" srcOrd="1" destOrd="0" parTransId="{526D90A4-3FC3-487C-8A3B-A48E8EE7190A}" sibTransId="{5253F45D-AD36-425D-BE01-CB553913A223}"/>
    <dgm:cxn modelId="{17402E2D-488E-41FC-A187-53C172E60116}" type="presOf" srcId="{93B8183F-EF78-4949-A426-399F57497286}" destId="{D00B5D5B-817F-40E8-BE06-B2988D2D77B4}" srcOrd="1" destOrd="0" presId="urn:microsoft.com/office/officeart/2005/8/layout/orgChart1"/>
    <dgm:cxn modelId="{D38A21DA-F78B-45C3-9963-22DC41D1F91A}" type="presOf" srcId="{FBC082DB-07B5-4B7C-8CB9-4A360743845F}" destId="{F5D9B517-3442-4E82-B4E7-A5DE6A5A99FA}"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9C81D23A-D8E9-43F8-8D3B-361561D4D832}" type="presOf" srcId="{5B7E1741-EBB3-4BB6-95BA-467E12E743F3}" destId="{C459A813-3FCB-4BF4-B4CD-196337442323}" srcOrd="0" destOrd="0" presId="urn:microsoft.com/office/officeart/2005/8/layout/orgChart1"/>
    <dgm:cxn modelId="{EA649AA6-06E7-4326-B253-969DEA51C8C8}" type="presOf" srcId="{0D8C3153-B21D-4766-89E0-03BF640927D2}" destId="{97F0F300-7F11-46BD-856A-92F144B4A923}" srcOrd="1" destOrd="0" presId="urn:microsoft.com/office/officeart/2005/8/layout/orgChart1"/>
    <dgm:cxn modelId="{5C3F050D-E2BB-4E03-9664-1496A8052A13}" type="presOf" srcId="{3998DF05-1E33-4CCF-BDA2-397E2BCC4B1F}" destId="{841AD163-05DE-4253-8EEF-D58ED517A84D}" srcOrd="1" destOrd="0" presId="urn:microsoft.com/office/officeart/2005/8/layout/orgChart1"/>
    <dgm:cxn modelId="{6047F6A3-E00D-4F28-8460-657CE3938FB8}" type="presOf" srcId="{A72627BD-05DF-4468-A7C5-A1E97635CAC8}" destId="{F7B68EBE-5177-475D-9340-0BEB280C3F43}" srcOrd="1" destOrd="0" presId="urn:microsoft.com/office/officeart/2005/8/layout/orgChart1"/>
    <dgm:cxn modelId="{6ACCCC79-4E0F-4173-A03F-B8A773E3DEAB}" type="presOf" srcId="{94020592-0CFC-4F66-949D-B3C1F7A8A24E}" destId="{527A64F6-1619-49B6-B832-D1C510DCC2A1}" srcOrd="0"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012769AF-7D44-492C-A0E2-E8879F7132A3}" type="presOf" srcId="{91E919CD-F2C2-461A-BF1E-D3C429E9DBF4}" destId="{577CAF96-9543-4C11-BDD0-B757821AE45B}" srcOrd="0" destOrd="0" presId="urn:microsoft.com/office/officeart/2005/8/layout/orgChart1"/>
    <dgm:cxn modelId="{22714049-3544-429D-8733-995DE171FAA8}" type="presOf" srcId="{FF621947-BE3A-4F8A-BCF1-BCE23AAE4664}" destId="{A38391EC-557F-4773-83C8-0082D41FB357}" srcOrd="0" destOrd="0" presId="urn:microsoft.com/office/officeart/2005/8/layout/orgChart1"/>
    <dgm:cxn modelId="{612DA4FC-0FCC-4392-9801-84A43E0DB4FB}" type="presOf" srcId="{FBC082DB-07B5-4B7C-8CB9-4A360743845F}" destId="{45B45BCC-CA24-475C-9819-E0BF46FD66D4}" srcOrd="1" destOrd="0" presId="urn:microsoft.com/office/officeart/2005/8/layout/orgChart1"/>
    <dgm:cxn modelId="{E8A61A0E-6FCF-4676-BDE5-1C177DCEC5F0}" srcId="{D8FE9FF5-588B-41A9-BD18-CCDB2F8668AE}" destId="{17354F51-3C64-43F8-8BEE-EB364B877872}" srcOrd="0" destOrd="0" parTransId="{23AB0C3E-A772-4F10-BA95-10DE9DF359EC}" sibTransId="{A05C6323-E2C0-4B0E-A1ED-3F2F3673C6E8}"/>
    <dgm:cxn modelId="{8B505C52-D30E-46FB-A73F-CDF1E07A55D8}" type="presOf" srcId="{23AB0C3E-A772-4F10-BA95-10DE9DF359EC}" destId="{97F44399-996C-46EE-BFA6-9C76D5455436}" srcOrd="0" destOrd="0" presId="urn:microsoft.com/office/officeart/2005/8/layout/orgChart1"/>
    <dgm:cxn modelId="{8856675E-BD3C-4EB5-835D-76868912E5BF}" srcId="{7E07112B-71F9-4417-8F1F-016910385409}" destId="{D8FE9FF5-588B-41A9-BD18-CCDB2F8668AE}" srcOrd="7" destOrd="0" parTransId="{CD9AB892-0B32-479B-9832-9A977638BD85}" sibTransId="{9888173C-EEA9-4180-AE39-4DD2C1DAE5D1}"/>
    <dgm:cxn modelId="{B227D354-4CB8-4730-B793-A9C8B64E795B}" type="presOf" srcId="{7E4C4733-856B-4272-BC10-2697B8AAF611}" destId="{3BF02850-77E9-4B6F-9088-2EB5E347AAB8}" srcOrd="0" destOrd="0" presId="urn:microsoft.com/office/officeart/2005/8/layout/orgChart1"/>
    <dgm:cxn modelId="{9801C10A-9872-4E7D-8ADA-0FEF446FE6B1}" type="presOf" srcId="{D7BAF531-F8C4-4500-9FA5-3D9A2B444F8B}" destId="{49A8391A-744E-44C8-BA2D-E2DFE2A97471}" srcOrd="0" destOrd="0" presId="urn:microsoft.com/office/officeart/2005/8/layout/orgChart1"/>
    <dgm:cxn modelId="{3EEA68C3-493C-4156-96CA-F3D7C38BEE90}" type="presParOf" srcId="{C9FAE80A-A11D-4A8C-AD10-0CA6141C6FD0}" destId="{C8299D4A-703B-42B8-85C4-83604ED6A5C8}" srcOrd="0" destOrd="0" presId="urn:microsoft.com/office/officeart/2005/8/layout/orgChart1"/>
    <dgm:cxn modelId="{58965312-A504-4EAB-AB54-BDCF910919A8}" type="presParOf" srcId="{C8299D4A-703B-42B8-85C4-83604ED6A5C8}" destId="{BD3388ED-9A82-4367-8DE5-919659351CBF}" srcOrd="0" destOrd="0" presId="urn:microsoft.com/office/officeart/2005/8/layout/orgChart1"/>
    <dgm:cxn modelId="{C6C138FD-34A7-4920-8D0E-E1945379EB74}" type="presParOf" srcId="{BD3388ED-9A82-4367-8DE5-919659351CBF}" destId="{5B937D6E-8DEC-41FE-8D63-1927A000C013}" srcOrd="0" destOrd="0" presId="urn:microsoft.com/office/officeart/2005/8/layout/orgChart1"/>
    <dgm:cxn modelId="{8C31A31A-F2CB-40FC-B8BC-46E4B19A8125}" type="presParOf" srcId="{BD3388ED-9A82-4367-8DE5-919659351CBF}" destId="{3340A7F6-3811-44A1-B1E7-BB62B2F04051}" srcOrd="1" destOrd="0" presId="urn:microsoft.com/office/officeart/2005/8/layout/orgChart1"/>
    <dgm:cxn modelId="{D29A9DC2-9084-491D-A5AA-1B1DF02396A6}" type="presParOf" srcId="{C8299D4A-703B-42B8-85C4-83604ED6A5C8}" destId="{C8D1D1D7-D6DE-4504-8041-94E50CB8547F}" srcOrd="1" destOrd="0" presId="urn:microsoft.com/office/officeart/2005/8/layout/orgChart1"/>
    <dgm:cxn modelId="{22EED004-8F49-4E70-A9B1-D295BC7BBCD1}" type="presParOf" srcId="{C8D1D1D7-D6DE-4504-8041-94E50CB8547F}" destId="{02658795-357E-479C-92AE-941169ABB53E}" srcOrd="0" destOrd="0" presId="urn:microsoft.com/office/officeart/2005/8/layout/orgChart1"/>
    <dgm:cxn modelId="{756EEFDE-6A12-4B63-89C1-CAB964CD96C5}" type="presParOf" srcId="{C8D1D1D7-D6DE-4504-8041-94E50CB8547F}" destId="{C10D4D01-4802-40D6-8F1E-E4376D1DD3AA}" srcOrd="1" destOrd="0" presId="urn:microsoft.com/office/officeart/2005/8/layout/orgChart1"/>
    <dgm:cxn modelId="{FD8BDA7F-55D5-4468-BCBF-BBC918B055B9}" type="presParOf" srcId="{C10D4D01-4802-40D6-8F1E-E4376D1DD3AA}" destId="{50DF98BD-F0ED-454C-B7A9-4890BE76862F}" srcOrd="0" destOrd="0" presId="urn:microsoft.com/office/officeart/2005/8/layout/orgChart1"/>
    <dgm:cxn modelId="{616A9850-4E03-4A95-B6D8-3D01211C891F}" type="presParOf" srcId="{50DF98BD-F0ED-454C-B7A9-4890BE76862F}" destId="{772B1B89-07D5-4344-A7ED-A3B55D16B265}" srcOrd="0" destOrd="0" presId="urn:microsoft.com/office/officeart/2005/8/layout/orgChart1"/>
    <dgm:cxn modelId="{C5FBBADD-DACE-4BBE-91F5-089C4085EA56}" type="presParOf" srcId="{50DF98BD-F0ED-454C-B7A9-4890BE76862F}" destId="{711727AF-923B-45DA-914F-601ED338A4EF}" srcOrd="1" destOrd="0" presId="urn:microsoft.com/office/officeart/2005/8/layout/orgChart1"/>
    <dgm:cxn modelId="{3E5C139C-3B0F-4744-973B-068D7D9EBEE4}" type="presParOf" srcId="{C10D4D01-4802-40D6-8F1E-E4376D1DD3AA}" destId="{84B98399-58C9-46F1-BB0E-1EF7B635286F}" srcOrd="1" destOrd="0" presId="urn:microsoft.com/office/officeart/2005/8/layout/orgChart1"/>
    <dgm:cxn modelId="{22E05DA7-CFA6-4EC5-95E0-D40F0BD2BB32}" type="presParOf" srcId="{84B98399-58C9-46F1-BB0E-1EF7B635286F}" destId="{D23CD916-D51B-4762-B91B-84F505D730E1}" srcOrd="0" destOrd="0" presId="urn:microsoft.com/office/officeart/2005/8/layout/orgChart1"/>
    <dgm:cxn modelId="{1BC7D7FA-9F72-4121-AF02-8A4680686E59}" type="presParOf" srcId="{84B98399-58C9-46F1-BB0E-1EF7B635286F}" destId="{3AC10A17-A02A-41BF-A295-C8AC712D91FF}" srcOrd="1" destOrd="0" presId="urn:microsoft.com/office/officeart/2005/8/layout/orgChart1"/>
    <dgm:cxn modelId="{C601E1D3-EE55-48CD-91BE-5CA2F0E5844D}" type="presParOf" srcId="{3AC10A17-A02A-41BF-A295-C8AC712D91FF}" destId="{A238D3DA-8004-4FAE-8D06-EDF141231538}" srcOrd="0" destOrd="0" presId="urn:microsoft.com/office/officeart/2005/8/layout/orgChart1"/>
    <dgm:cxn modelId="{65A866E9-5D03-48AB-AF96-04F4F70561C8}" type="presParOf" srcId="{A238D3DA-8004-4FAE-8D06-EDF141231538}" destId="{DFBEB2C2-95E6-4402-9D14-BE1A629B2EE9}" srcOrd="0" destOrd="0" presId="urn:microsoft.com/office/officeart/2005/8/layout/orgChart1"/>
    <dgm:cxn modelId="{4F8AFEAB-D454-4FF1-9837-DA4D3C13CE4D}" type="presParOf" srcId="{A238D3DA-8004-4FAE-8D06-EDF141231538}" destId="{47389238-9A57-463D-A414-65EE800E79A9}" srcOrd="1" destOrd="0" presId="urn:microsoft.com/office/officeart/2005/8/layout/orgChart1"/>
    <dgm:cxn modelId="{12462558-9C08-404F-94D3-4E1DEDD95194}" type="presParOf" srcId="{3AC10A17-A02A-41BF-A295-C8AC712D91FF}" destId="{B01E579E-B76C-46C6-A522-AB26FA8E95A0}" srcOrd="1" destOrd="0" presId="urn:microsoft.com/office/officeart/2005/8/layout/orgChart1"/>
    <dgm:cxn modelId="{945B730D-9616-46CF-A6C2-7DA2F65D1B09}" type="presParOf" srcId="{3AC10A17-A02A-41BF-A295-C8AC712D91FF}" destId="{F311FC29-8FAA-4960-A471-18B259E85BF1}" srcOrd="2" destOrd="0" presId="urn:microsoft.com/office/officeart/2005/8/layout/orgChart1"/>
    <dgm:cxn modelId="{D94B12F4-563F-447E-9BB0-AED637C5BBC3}" type="presParOf" srcId="{84B98399-58C9-46F1-BB0E-1EF7B635286F}" destId="{CEB7B640-FB74-4FF3-B73E-0C1134770DB6}" srcOrd="2" destOrd="0" presId="urn:microsoft.com/office/officeart/2005/8/layout/orgChart1"/>
    <dgm:cxn modelId="{8FFB744E-CB23-42D8-B737-B0E3A509A477}" type="presParOf" srcId="{84B98399-58C9-46F1-BB0E-1EF7B635286F}" destId="{803C00C8-31EF-4256-B664-971CDA4BDB5F}" srcOrd="3" destOrd="0" presId="urn:microsoft.com/office/officeart/2005/8/layout/orgChart1"/>
    <dgm:cxn modelId="{DD5D704D-A7EB-4165-9FB4-94C73C8164DE}" type="presParOf" srcId="{803C00C8-31EF-4256-B664-971CDA4BDB5F}" destId="{2B25E2E5-32B8-4D5D-A635-D9522F188FBA}" srcOrd="0" destOrd="0" presId="urn:microsoft.com/office/officeart/2005/8/layout/orgChart1"/>
    <dgm:cxn modelId="{EC411332-953A-4C7F-8B53-BF382777F28E}" type="presParOf" srcId="{2B25E2E5-32B8-4D5D-A635-D9522F188FBA}" destId="{2577878A-A286-4616-9519-616F4F375D03}" srcOrd="0" destOrd="0" presId="urn:microsoft.com/office/officeart/2005/8/layout/orgChart1"/>
    <dgm:cxn modelId="{DB4F806C-05A9-46FB-B6D1-E678091E073D}" type="presParOf" srcId="{2B25E2E5-32B8-4D5D-A635-D9522F188FBA}" destId="{966813B6-436A-48FF-B078-992455C95EC0}" srcOrd="1" destOrd="0" presId="urn:microsoft.com/office/officeart/2005/8/layout/orgChart1"/>
    <dgm:cxn modelId="{29E50FAD-0883-4B49-80D6-E9641B7B9D36}" type="presParOf" srcId="{803C00C8-31EF-4256-B664-971CDA4BDB5F}" destId="{B6567A21-8666-4BCD-927E-65BCB0F3023E}" srcOrd="1" destOrd="0" presId="urn:microsoft.com/office/officeart/2005/8/layout/orgChart1"/>
    <dgm:cxn modelId="{0A168F7C-4BC6-45AB-BB84-E367365D965B}" type="presParOf" srcId="{803C00C8-31EF-4256-B664-971CDA4BDB5F}" destId="{14742211-66C9-47FE-A20F-A07FC1C69C0F}" srcOrd="2" destOrd="0" presId="urn:microsoft.com/office/officeart/2005/8/layout/orgChart1"/>
    <dgm:cxn modelId="{98C5B51E-3C63-436A-B144-42343AFFA539}" type="presParOf" srcId="{84B98399-58C9-46F1-BB0E-1EF7B635286F}" destId="{ECED47EA-2DB0-4919-833E-BBD54E88658E}" srcOrd="4" destOrd="0" presId="urn:microsoft.com/office/officeart/2005/8/layout/orgChart1"/>
    <dgm:cxn modelId="{CF973515-4C73-4236-8FC9-EE23D2AAF9FC}" type="presParOf" srcId="{84B98399-58C9-46F1-BB0E-1EF7B635286F}" destId="{99478D7C-5FD6-44B0-AC55-511F1268E00F}" srcOrd="5" destOrd="0" presId="urn:microsoft.com/office/officeart/2005/8/layout/orgChart1"/>
    <dgm:cxn modelId="{10F2D174-A7CE-437D-BF00-F301F42F43BC}" type="presParOf" srcId="{99478D7C-5FD6-44B0-AC55-511F1268E00F}" destId="{0F180140-05C1-46A0-B471-A96A8B090DFA}" srcOrd="0" destOrd="0" presId="urn:microsoft.com/office/officeart/2005/8/layout/orgChart1"/>
    <dgm:cxn modelId="{572DB8FA-254A-4177-A7EA-645C5685E8E2}" type="presParOf" srcId="{0F180140-05C1-46A0-B471-A96A8B090DFA}" destId="{59200F9C-94A8-4990-BF39-B25B10830B11}" srcOrd="0" destOrd="0" presId="urn:microsoft.com/office/officeart/2005/8/layout/orgChart1"/>
    <dgm:cxn modelId="{EEABDD0B-ED5E-4645-A866-1556CB02C2BD}" type="presParOf" srcId="{0F180140-05C1-46A0-B471-A96A8B090DFA}" destId="{D00B5D5B-817F-40E8-BE06-B2988D2D77B4}" srcOrd="1" destOrd="0" presId="urn:microsoft.com/office/officeart/2005/8/layout/orgChart1"/>
    <dgm:cxn modelId="{5B922FF6-F00B-48F3-A36A-DED713634F78}" type="presParOf" srcId="{99478D7C-5FD6-44B0-AC55-511F1268E00F}" destId="{4FDCFA7A-FDC0-41D5-92CC-004AA0D5EA55}" srcOrd="1" destOrd="0" presId="urn:microsoft.com/office/officeart/2005/8/layout/orgChart1"/>
    <dgm:cxn modelId="{448BE792-9240-45D7-BCCA-5C8B7760A419}" type="presParOf" srcId="{99478D7C-5FD6-44B0-AC55-511F1268E00F}" destId="{4215ADE1-E2EA-46FB-99EB-05620567DD9D}" srcOrd="2" destOrd="0" presId="urn:microsoft.com/office/officeart/2005/8/layout/orgChart1"/>
    <dgm:cxn modelId="{7B0DDDE6-F70C-4EF0-BB39-69B0CF5B2967}" type="presParOf" srcId="{C10D4D01-4802-40D6-8F1E-E4376D1DD3AA}" destId="{9276C68A-0C14-4D9B-9DD7-720320242804}" srcOrd="2" destOrd="0" presId="urn:microsoft.com/office/officeart/2005/8/layout/orgChart1"/>
    <dgm:cxn modelId="{43F525B0-4A15-478C-A9EE-2CF066B9B8E1}" type="presParOf" srcId="{C8D1D1D7-D6DE-4504-8041-94E50CB8547F}" destId="{23FFCC0F-00D5-4A4D-9589-6E0D690D017E}" srcOrd="2" destOrd="0" presId="urn:microsoft.com/office/officeart/2005/8/layout/orgChart1"/>
    <dgm:cxn modelId="{D55BE6FE-D38A-41DC-AEF3-ECB8C341C225}" type="presParOf" srcId="{C8D1D1D7-D6DE-4504-8041-94E50CB8547F}" destId="{3D749846-4D10-48A7-A424-28873792299C}" srcOrd="3" destOrd="0" presId="urn:microsoft.com/office/officeart/2005/8/layout/orgChart1"/>
    <dgm:cxn modelId="{720B61E7-8B3C-48D7-AA2F-C27A937DE4BE}" type="presParOf" srcId="{3D749846-4D10-48A7-A424-28873792299C}" destId="{F6CE8416-AFF0-434E-BC7D-6106F53F9F5F}" srcOrd="0" destOrd="0" presId="urn:microsoft.com/office/officeart/2005/8/layout/orgChart1"/>
    <dgm:cxn modelId="{62B9140C-ACF8-4730-943E-0DC145042FF0}" type="presParOf" srcId="{F6CE8416-AFF0-434E-BC7D-6106F53F9F5F}" destId="{0F157DE8-A02F-4721-9821-E5164613C659}" srcOrd="0" destOrd="0" presId="urn:microsoft.com/office/officeart/2005/8/layout/orgChart1"/>
    <dgm:cxn modelId="{0582DA9D-2301-4049-9CC2-FE5C555C94B4}" type="presParOf" srcId="{F6CE8416-AFF0-434E-BC7D-6106F53F9F5F}" destId="{66063A10-7DAB-4DDC-9882-AA5C793C314E}" srcOrd="1" destOrd="0" presId="urn:microsoft.com/office/officeart/2005/8/layout/orgChart1"/>
    <dgm:cxn modelId="{8550BE7F-5F72-4DB8-9B64-48B856828AE2}" type="presParOf" srcId="{3D749846-4D10-48A7-A424-28873792299C}" destId="{980146CD-A810-4897-A313-FC870FFF2412}" srcOrd="1" destOrd="0" presId="urn:microsoft.com/office/officeart/2005/8/layout/orgChart1"/>
    <dgm:cxn modelId="{338D1B04-7BDF-409B-8C11-622AC5F37D3C}" type="presParOf" srcId="{980146CD-A810-4897-A313-FC870FFF2412}" destId="{56991DFB-89B2-4838-B3D6-C69F9E36636F}" srcOrd="0" destOrd="0" presId="urn:microsoft.com/office/officeart/2005/8/layout/orgChart1"/>
    <dgm:cxn modelId="{FB4325CB-78C2-418D-9498-C10CA484B553}" type="presParOf" srcId="{980146CD-A810-4897-A313-FC870FFF2412}" destId="{D879EF00-9124-4A6B-B7E7-1902B1602E75}" srcOrd="1" destOrd="0" presId="urn:microsoft.com/office/officeart/2005/8/layout/orgChart1"/>
    <dgm:cxn modelId="{548D80D9-B925-4066-9302-09CCCDCD6B16}" type="presParOf" srcId="{D879EF00-9124-4A6B-B7E7-1902B1602E75}" destId="{93BFC3C3-F1DF-4CC5-8910-5C962CC39DB8}" srcOrd="0" destOrd="0" presId="urn:microsoft.com/office/officeart/2005/8/layout/orgChart1"/>
    <dgm:cxn modelId="{6324D001-EBE4-40E0-B8A4-F660ECCF0C76}" type="presParOf" srcId="{93BFC3C3-F1DF-4CC5-8910-5C962CC39DB8}" destId="{8BAEC84B-8747-4C93-825E-7412D668177F}" srcOrd="0" destOrd="0" presId="urn:microsoft.com/office/officeart/2005/8/layout/orgChart1"/>
    <dgm:cxn modelId="{EC59E030-D6B6-4A68-B2AF-1D855852D3D2}" type="presParOf" srcId="{93BFC3C3-F1DF-4CC5-8910-5C962CC39DB8}" destId="{6D942676-2FFD-4C36-A471-524057F9C52C}" srcOrd="1" destOrd="0" presId="urn:microsoft.com/office/officeart/2005/8/layout/orgChart1"/>
    <dgm:cxn modelId="{9BAB9F3A-D6F3-4A47-9989-CB5DCB5C6140}" type="presParOf" srcId="{D879EF00-9124-4A6B-B7E7-1902B1602E75}" destId="{7DB7B063-1138-4FA9-9AC9-96C6777FB106}" srcOrd="1" destOrd="0" presId="urn:microsoft.com/office/officeart/2005/8/layout/orgChart1"/>
    <dgm:cxn modelId="{C325693C-C653-481C-887F-6FDE59DAC734}" type="presParOf" srcId="{D879EF00-9124-4A6B-B7E7-1902B1602E75}" destId="{49BA8D73-CEDE-419A-BC2B-7C498225409A}" srcOrd="2" destOrd="0" presId="urn:microsoft.com/office/officeart/2005/8/layout/orgChart1"/>
    <dgm:cxn modelId="{F585188C-FEA7-4BC8-9468-E5B453EA082A}" type="presParOf" srcId="{980146CD-A810-4897-A313-FC870FFF2412}" destId="{A38391EC-557F-4773-83C8-0082D41FB357}" srcOrd="2" destOrd="0" presId="urn:microsoft.com/office/officeart/2005/8/layout/orgChart1"/>
    <dgm:cxn modelId="{99365F62-2EF3-478C-9174-8ECD9A2A38BB}" type="presParOf" srcId="{980146CD-A810-4897-A313-FC870FFF2412}" destId="{706CFE09-29DF-4405-9479-B68762AE0C7B}" srcOrd="3" destOrd="0" presId="urn:microsoft.com/office/officeart/2005/8/layout/orgChart1"/>
    <dgm:cxn modelId="{0F629B14-19B2-4128-8323-1D148BC2199C}" type="presParOf" srcId="{706CFE09-29DF-4405-9479-B68762AE0C7B}" destId="{29C6717D-E4F4-4948-8565-5B085FCFA74A}" srcOrd="0" destOrd="0" presId="urn:microsoft.com/office/officeart/2005/8/layout/orgChart1"/>
    <dgm:cxn modelId="{F15B6084-2F53-4002-A04B-B0911789B7B3}" type="presParOf" srcId="{29C6717D-E4F4-4948-8565-5B085FCFA74A}" destId="{675A1D3B-05B0-4DA5-810A-B4FD836B2539}" srcOrd="0" destOrd="0" presId="urn:microsoft.com/office/officeart/2005/8/layout/orgChart1"/>
    <dgm:cxn modelId="{7036CE06-7AD1-4836-BA6C-E6C9F8331E07}" type="presParOf" srcId="{29C6717D-E4F4-4948-8565-5B085FCFA74A}" destId="{B06E1F94-07C7-4DCF-B66E-A35939A0D98D}" srcOrd="1" destOrd="0" presId="urn:microsoft.com/office/officeart/2005/8/layout/orgChart1"/>
    <dgm:cxn modelId="{95C8DEE1-39EA-41B6-8256-46E9DD5E9503}" type="presParOf" srcId="{706CFE09-29DF-4405-9479-B68762AE0C7B}" destId="{6269B458-DC81-4ED5-B1C8-6D8F14E4EEDB}" srcOrd="1" destOrd="0" presId="urn:microsoft.com/office/officeart/2005/8/layout/orgChart1"/>
    <dgm:cxn modelId="{4CAE977F-4F8E-45AF-9467-E9ABA699239E}" type="presParOf" srcId="{706CFE09-29DF-4405-9479-B68762AE0C7B}" destId="{D14156A5-DBDD-45DB-83E8-40DDFAD43B17}" srcOrd="2" destOrd="0" presId="urn:microsoft.com/office/officeart/2005/8/layout/orgChart1"/>
    <dgm:cxn modelId="{CD230D64-04E0-46E3-8566-47C664EE5FA0}" type="presParOf" srcId="{980146CD-A810-4897-A313-FC870FFF2412}" destId="{BD790F29-1368-4B6C-85F0-EAA782C216FE}" srcOrd="4" destOrd="0" presId="urn:microsoft.com/office/officeart/2005/8/layout/orgChart1"/>
    <dgm:cxn modelId="{8592D27B-C936-46E2-B3AD-5EAD1AD65BA4}" type="presParOf" srcId="{980146CD-A810-4897-A313-FC870FFF2412}" destId="{A815C4D6-E1B2-4EFC-8CA7-E48DCCFC7436}" srcOrd="5" destOrd="0" presId="urn:microsoft.com/office/officeart/2005/8/layout/orgChart1"/>
    <dgm:cxn modelId="{627F5173-5D34-4698-BD60-13A3F8431F74}" type="presParOf" srcId="{A815C4D6-E1B2-4EFC-8CA7-E48DCCFC7436}" destId="{8ACD6E4B-6229-4D7D-B6B8-BFE9C928739B}" srcOrd="0" destOrd="0" presId="urn:microsoft.com/office/officeart/2005/8/layout/orgChart1"/>
    <dgm:cxn modelId="{C5CB98EC-DC32-4BB8-A152-5FAE4C8C53C5}" type="presParOf" srcId="{8ACD6E4B-6229-4D7D-B6B8-BFE9C928739B}" destId="{54C894EA-4E5B-4B76-B4A7-63DD5347B08B}" srcOrd="0" destOrd="0" presId="urn:microsoft.com/office/officeart/2005/8/layout/orgChart1"/>
    <dgm:cxn modelId="{32874CDD-B3C9-4144-B7F5-9A95286CA30D}" type="presParOf" srcId="{8ACD6E4B-6229-4D7D-B6B8-BFE9C928739B}" destId="{B6E02740-45D0-4EC9-859F-4D6745B2B1A3}" srcOrd="1" destOrd="0" presId="urn:microsoft.com/office/officeart/2005/8/layout/orgChart1"/>
    <dgm:cxn modelId="{F7B2BECF-B0CA-4565-985F-D4D00B70B3AC}" type="presParOf" srcId="{A815C4D6-E1B2-4EFC-8CA7-E48DCCFC7436}" destId="{72F790C2-A516-4A1A-93AB-60E5C0C89119}" srcOrd="1" destOrd="0" presId="urn:microsoft.com/office/officeart/2005/8/layout/orgChart1"/>
    <dgm:cxn modelId="{93FF3FF3-258B-45A8-9570-CA7175AA30EC}" type="presParOf" srcId="{A815C4D6-E1B2-4EFC-8CA7-E48DCCFC7436}" destId="{401F960D-CD8D-4E81-8142-AE9A8465F0CC}" srcOrd="2" destOrd="0" presId="urn:microsoft.com/office/officeart/2005/8/layout/orgChart1"/>
    <dgm:cxn modelId="{D63C12A3-EBE6-4C7B-A590-35CB694C9C6F}" type="presParOf" srcId="{980146CD-A810-4897-A313-FC870FFF2412}" destId="{ECC0EB94-4149-478F-85CC-1272D4008280}" srcOrd="6" destOrd="0" presId="urn:microsoft.com/office/officeart/2005/8/layout/orgChart1"/>
    <dgm:cxn modelId="{86350A91-20A6-4C1C-89B8-94BEE991974C}" type="presParOf" srcId="{980146CD-A810-4897-A313-FC870FFF2412}" destId="{D91C1602-10A0-4B61-A2D0-D7A625D131B1}" srcOrd="7" destOrd="0" presId="urn:microsoft.com/office/officeart/2005/8/layout/orgChart1"/>
    <dgm:cxn modelId="{B70E9238-5915-4CB8-A0B8-0B7FDF40485C}" type="presParOf" srcId="{D91C1602-10A0-4B61-A2D0-D7A625D131B1}" destId="{95C69932-42E5-472D-BC27-74AA868D68B2}" srcOrd="0" destOrd="0" presId="urn:microsoft.com/office/officeart/2005/8/layout/orgChart1"/>
    <dgm:cxn modelId="{B09FD44D-9900-42C6-915F-AA2BB820343F}" type="presParOf" srcId="{95C69932-42E5-472D-BC27-74AA868D68B2}" destId="{16A411B1-49AF-4B3A-AA48-AFE85268E1DA}" srcOrd="0" destOrd="0" presId="urn:microsoft.com/office/officeart/2005/8/layout/orgChart1"/>
    <dgm:cxn modelId="{42825E24-212C-4FD0-AD86-4BC4F2918B89}" type="presParOf" srcId="{95C69932-42E5-472D-BC27-74AA868D68B2}" destId="{01240F11-922A-49C8-B62C-345B273E906A}" srcOrd="1" destOrd="0" presId="urn:microsoft.com/office/officeart/2005/8/layout/orgChart1"/>
    <dgm:cxn modelId="{793FA312-77EB-453B-B738-7D32F8EB7D4E}" type="presParOf" srcId="{D91C1602-10A0-4B61-A2D0-D7A625D131B1}" destId="{396FB402-9BA1-4760-8C92-93A398A23F24}" srcOrd="1" destOrd="0" presId="urn:microsoft.com/office/officeart/2005/8/layout/orgChart1"/>
    <dgm:cxn modelId="{567DC304-6486-4F77-9EF4-EDCBCC5AB6C5}" type="presParOf" srcId="{D91C1602-10A0-4B61-A2D0-D7A625D131B1}" destId="{6D611EDB-CB0C-45D5-9B54-5FD8D5F2C115}" srcOrd="2" destOrd="0" presId="urn:microsoft.com/office/officeart/2005/8/layout/orgChart1"/>
    <dgm:cxn modelId="{396151D9-A949-47B8-A8CB-170DA531C1AF}" type="presParOf" srcId="{980146CD-A810-4897-A313-FC870FFF2412}" destId="{90DDC790-6C31-4C61-8B52-9F91DFFE7E67}" srcOrd="8" destOrd="0" presId="urn:microsoft.com/office/officeart/2005/8/layout/orgChart1"/>
    <dgm:cxn modelId="{EAD30AB7-2612-4663-AE91-F7936CD99F5F}" type="presParOf" srcId="{980146CD-A810-4897-A313-FC870FFF2412}" destId="{22133B9F-ADB8-4FC7-B9AE-D278064C2647}" srcOrd="9" destOrd="0" presId="urn:microsoft.com/office/officeart/2005/8/layout/orgChart1"/>
    <dgm:cxn modelId="{DA901729-B78C-4805-BC81-95A64A0D9DF8}" type="presParOf" srcId="{22133B9F-ADB8-4FC7-B9AE-D278064C2647}" destId="{13B9CE6F-6532-4AF7-A851-02E1D514BF56}" srcOrd="0" destOrd="0" presId="urn:microsoft.com/office/officeart/2005/8/layout/orgChart1"/>
    <dgm:cxn modelId="{C6C2EA64-FF46-4EC6-B222-5D3C597337C8}" type="presParOf" srcId="{13B9CE6F-6532-4AF7-A851-02E1D514BF56}" destId="{8271B30D-A5DC-4DAF-AEF7-02ADEC5296AF}" srcOrd="0" destOrd="0" presId="urn:microsoft.com/office/officeart/2005/8/layout/orgChart1"/>
    <dgm:cxn modelId="{57ADA571-0D8E-4C28-ADA5-575D3F452359}" type="presParOf" srcId="{13B9CE6F-6532-4AF7-A851-02E1D514BF56}" destId="{A5805631-2B91-49C3-A58F-0BF556612EA0}" srcOrd="1" destOrd="0" presId="urn:microsoft.com/office/officeart/2005/8/layout/orgChart1"/>
    <dgm:cxn modelId="{D3B1F29C-D977-41BF-B31C-408415164A56}" type="presParOf" srcId="{22133B9F-ADB8-4FC7-B9AE-D278064C2647}" destId="{C96375B5-6549-480A-A95B-47DC43140070}" srcOrd="1" destOrd="0" presId="urn:microsoft.com/office/officeart/2005/8/layout/orgChart1"/>
    <dgm:cxn modelId="{CB4EE7B2-CAF6-4829-A1DE-72C53106E402}" type="presParOf" srcId="{22133B9F-ADB8-4FC7-B9AE-D278064C2647}" destId="{A5CCCC8D-B766-4330-A21E-4D90687BCD93}" srcOrd="2" destOrd="0" presId="urn:microsoft.com/office/officeart/2005/8/layout/orgChart1"/>
    <dgm:cxn modelId="{8C3291B6-CF12-4443-8D59-485BCBB35D2C}" type="presParOf" srcId="{980146CD-A810-4897-A313-FC870FFF2412}" destId="{4258D761-3B10-494A-8F56-0B1B2A1ABBD2}" srcOrd="10" destOrd="0" presId="urn:microsoft.com/office/officeart/2005/8/layout/orgChart1"/>
    <dgm:cxn modelId="{AF9997D3-F511-4ECF-9C21-4CFADDFFBE9E}" type="presParOf" srcId="{980146CD-A810-4897-A313-FC870FFF2412}" destId="{AF48849B-DFD6-4281-A669-FE050FB32F81}" srcOrd="11" destOrd="0" presId="urn:microsoft.com/office/officeart/2005/8/layout/orgChart1"/>
    <dgm:cxn modelId="{BA6531D4-6C74-4D21-9BE8-F37CBC774E55}" type="presParOf" srcId="{AF48849B-DFD6-4281-A669-FE050FB32F81}" destId="{8A2930A7-22E6-4429-88AB-A270347C9CEA}" srcOrd="0" destOrd="0" presId="urn:microsoft.com/office/officeart/2005/8/layout/orgChart1"/>
    <dgm:cxn modelId="{000DA442-2E91-425F-B515-C36A2F6DBDB2}" type="presParOf" srcId="{8A2930A7-22E6-4429-88AB-A270347C9CEA}" destId="{F5D9B517-3442-4E82-B4E7-A5DE6A5A99FA}" srcOrd="0" destOrd="0" presId="urn:microsoft.com/office/officeart/2005/8/layout/orgChart1"/>
    <dgm:cxn modelId="{30160A4D-892E-4477-96A8-BD3EC6E47F55}" type="presParOf" srcId="{8A2930A7-22E6-4429-88AB-A270347C9CEA}" destId="{45B45BCC-CA24-475C-9819-E0BF46FD66D4}" srcOrd="1" destOrd="0" presId="urn:microsoft.com/office/officeart/2005/8/layout/orgChart1"/>
    <dgm:cxn modelId="{A6F67266-DE33-40C4-90E5-84375D33926D}" type="presParOf" srcId="{AF48849B-DFD6-4281-A669-FE050FB32F81}" destId="{36FDDE8C-5625-4AA8-BDA1-FD54102EB4F2}" srcOrd="1" destOrd="0" presId="urn:microsoft.com/office/officeart/2005/8/layout/orgChart1"/>
    <dgm:cxn modelId="{E7158909-45DE-4026-B2C5-0AADFE515C4C}" type="presParOf" srcId="{AF48849B-DFD6-4281-A669-FE050FB32F81}" destId="{26A7A929-D1E1-4188-8DF4-B25FCFD6EFD5}" srcOrd="2" destOrd="0" presId="urn:microsoft.com/office/officeart/2005/8/layout/orgChart1"/>
    <dgm:cxn modelId="{86C6AC7B-68B4-44EF-8275-DD6E0C2A966E}" type="presParOf" srcId="{3D749846-4D10-48A7-A424-28873792299C}" destId="{571E11DB-B696-47D2-9E9E-A679AE328E08}" srcOrd="2" destOrd="0" presId="urn:microsoft.com/office/officeart/2005/8/layout/orgChart1"/>
    <dgm:cxn modelId="{D1FB12F8-A15D-49AC-89E8-209F23E18DCF}" type="presParOf" srcId="{C8D1D1D7-D6DE-4504-8041-94E50CB8547F}" destId="{C7A22048-AC17-401C-98DF-BD749C17B741}" srcOrd="4" destOrd="0" presId="urn:microsoft.com/office/officeart/2005/8/layout/orgChart1"/>
    <dgm:cxn modelId="{D84D0D95-6444-4A2F-B93D-97777A5E1F5E}" type="presParOf" srcId="{C8D1D1D7-D6DE-4504-8041-94E50CB8547F}" destId="{E6F0A5F1-F57C-4AD2-8DF8-434523627287}" srcOrd="5" destOrd="0" presId="urn:microsoft.com/office/officeart/2005/8/layout/orgChart1"/>
    <dgm:cxn modelId="{617E8A1F-5F6A-4932-890A-9CFCC843B6C9}" type="presParOf" srcId="{E6F0A5F1-F57C-4AD2-8DF8-434523627287}" destId="{0EB9552B-4681-41BC-8E58-4CFD3C289D14}" srcOrd="0" destOrd="0" presId="urn:microsoft.com/office/officeart/2005/8/layout/orgChart1"/>
    <dgm:cxn modelId="{7C7A96B0-1948-4AA5-AB01-99F6E44CE8AB}" type="presParOf" srcId="{0EB9552B-4681-41BC-8E58-4CFD3C289D14}" destId="{247834D6-FB37-4D5A-BFE8-B14F594C74F2}" srcOrd="0" destOrd="0" presId="urn:microsoft.com/office/officeart/2005/8/layout/orgChart1"/>
    <dgm:cxn modelId="{1AF82D55-91F8-462A-A101-E6F6E09D8924}" type="presParOf" srcId="{0EB9552B-4681-41BC-8E58-4CFD3C289D14}" destId="{160F286E-5F12-4041-8C63-B41AB6A84ED2}" srcOrd="1" destOrd="0" presId="urn:microsoft.com/office/officeart/2005/8/layout/orgChart1"/>
    <dgm:cxn modelId="{297DD0BA-6212-4501-97B6-1BB4E77AC92D}" type="presParOf" srcId="{E6F0A5F1-F57C-4AD2-8DF8-434523627287}" destId="{A2A57665-A027-4BE0-A914-294EBD230E58}" srcOrd="1" destOrd="0" presId="urn:microsoft.com/office/officeart/2005/8/layout/orgChart1"/>
    <dgm:cxn modelId="{218B99DF-4FC2-4F68-8905-4877DBC98DAD}" type="presParOf" srcId="{A2A57665-A027-4BE0-A914-294EBD230E58}" destId="{A2FAB09A-F4A3-4251-95B7-13EBE2EC4187}" srcOrd="0" destOrd="0" presId="urn:microsoft.com/office/officeart/2005/8/layout/orgChart1"/>
    <dgm:cxn modelId="{D9E3C3CB-32CA-4CE0-AB1F-525E7135DEB5}" type="presParOf" srcId="{A2A57665-A027-4BE0-A914-294EBD230E58}" destId="{04F9898C-AFA8-4B01-8A71-856BECB37F4B}" srcOrd="1" destOrd="0" presId="urn:microsoft.com/office/officeart/2005/8/layout/orgChart1"/>
    <dgm:cxn modelId="{876F1B82-FE03-4026-9913-A7510C2746CE}" type="presParOf" srcId="{04F9898C-AFA8-4B01-8A71-856BECB37F4B}" destId="{C2E9CD0B-3521-43E3-A4B3-64B01911224B}" srcOrd="0" destOrd="0" presId="urn:microsoft.com/office/officeart/2005/8/layout/orgChart1"/>
    <dgm:cxn modelId="{6D2599E5-1EBB-4DD4-8033-317FD28E7106}" type="presParOf" srcId="{C2E9CD0B-3521-43E3-A4B3-64B01911224B}" destId="{EBC08023-9774-4797-8FBF-10BB3C4D4740}" srcOrd="0" destOrd="0" presId="urn:microsoft.com/office/officeart/2005/8/layout/orgChart1"/>
    <dgm:cxn modelId="{E3D47F9E-19A8-45A1-BCFE-9FEE00BDA57D}" type="presParOf" srcId="{C2E9CD0B-3521-43E3-A4B3-64B01911224B}" destId="{841AD163-05DE-4253-8EEF-D58ED517A84D}" srcOrd="1" destOrd="0" presId="urn:microsoft.com/office/officeart/2005/8/layout/orgChart1"/>
    <dgm:cxn modelId="{74ECC4D9-8DA8-47D9-AC12-F0255B1BBCA4}" type="presParOf" srcId="{04F9898C-AFA8-4B01-8A71-856BECB37F4B}" destId="{E0562C26-D33C-4475-9FB7-AE5B7211BC99}" srcOrd="1" destOrd="0" presId="urn:microsoft.com/office/officeart/2005/8/layout/orgChart1"/>
    <dgm:cxn modelId="{D22641DB-21E8-4E2A-8FB3-C2C216AE24DF}" type="presParOf" srcId="{04F9898C-AFA8-4B01-8A71-856BECB37F4B}" destId="{2D80A8B8-0FCF-4E0E-BA7D-B2FB46E995D7}" srcOrd="2" destOrd="0" presId="urn:microsoft.com/office/officeart/2005/8/layout/orgChart1"/>
    <dgm:cxn modelId="{6A3E25F5-E58A-4B92-8DAB-ABED27F9B0F6}" type="presParOf" srcId="{A2A57665-A027-4BE0-A914-294EBD230E58}" destId="{97102E3C-B59E-4B5F-AAF2-0C08521F4023}" srcOrd="2" destOrd="0" presId="urn:microsoft.com/office/officeart/2005/8/layout/orgChart1"/>
    <dgm:cxn modelId="{6B2AA7EF-C9E5-4B43-B0FB-014B71A779AB}" type="presParOf" srcId="{A2A57665-A027-4BE0-A914-294EBD230E58}" destId="{685587F7-9280-4599-952A-EFA47E8563FA}" srcOrd="3" destOrd="0" presId="urn:microsoft.com/office/officeart/2005/8/layout/orgChart1"/>
    <dgm:cxn modelId="{3C73AF7F-FA71-465B-B827-8626DFFB7251}" type="presParOf" srcId="{685587F7-9280-4599-952A-EFA47E8563FA}" destId="{FD0D0140-EB36-4C6C-8462-CA06281AAE15}" srcOrd="0" destOrd="0" presId="urn:microsoft.com/office/officeart/2005/8/layout/orgChart1"/>
    <dgm:cxn modelId="{266DCF38-F5C1-45B9-BE30-294BD8A9AD82}" type="presParOf" srcId="{FD0D0140-EB36-4C6C-8462-CA06281AAE15}" destId="{8AEB31F6-1D67-49CE-B251-5A1C96D2652F}" srcOrd="0" destOrd="0" presId="urn:microsoft.com/office/officeart/2005/8/layout/orgChart1"/>
    <dgm:cxn modelId="{3859D7B2-D1AB-4BD9-8BA5-EB6C418DDFF1}" type="presParOf" srcId="{FD0D0140-EB36-4C6C-8462-CA06281AAE15}" destId="{F7B68EBE-5177-475D-9340-0BEB280C3F43}" srcOrd="1" destOrd="0" presId="urn:microsoft.com/office/officeart/2005/8/layout/orgChart1"/>
    <dgm:cxn modelId="{722F6D7D-ACA0-4C68-9E06-0A11FE6486B5}" type="presParOf" srcId="{685587F7-9280-4599-952A-EFA47E8563FA}" destId="{136D8239-1DF0-416D-B856-F3A9F58BC6C8}" srcOrd="1" destOrd="0" presId="urn:microsoft.com/office/officeart/2005/8/layout/orgChart1"/>
    <dgm:cxn modelId="{60EFA2D2-1D4E-4E6F-AE84-B1E42E72836E}" type="presParOf" srcId="{685587F7-9280-4599-952A-EFA47E8563FA}" destId="{C2BBE629-FB7D-4FF4-966B-8783E4CC4140}" srcOrd="2" destOrd="0" presId="urn:microsoft.com/office/officeart/2005/8/layout/orgChart1"/>
    <dgm:cxn modelId="{F1AF47D3-1F6C-4797-A4A2-5808D48FB0EE}" type="presParOf" srcId="{A2A57665-A027-4BE0-A914-294EBD230E58}" destId="{3930D9B9-DA99-4ACB-BFA9-44E59C3A548B}" srcOrd="4" destOrd="0" presId="urn:microsoft.com/office/officeart/2005/8/layout/orgChart1"/>
    <dgm:cxn modelId="{98FAB396-1896-4479-A7CF-63E44C01376B}" type="presParOf" srcId="{A2A57665-A027-4BE0-A914-294EBD230E58}" destId="{5C7C2BD8-8908-4F5E-93E9-02E2911B6475}" srcOrd="5" destOrd="0" presId="urn:microsoft.com/office/officeart/2005/8/layout/orgChart1"/>
    <dgm:cxn modelId="{BB0EAEFC-BACE-4FD8-B0BD-86595D7A0F56}" type="presParOf" srcId="{5C7C2BD8-8908-4F5E-93E9-02E2911B6475}" destId="{648D7025-3CE4-45F4-9B93-D6A9C420966E}" srcOrd="0" destOrd="0" presId="urn:microsoft.com/office/officeart/2005/8/layout/orgChart1"/>
    <dgm:cxn modelId="{589182F9-DE83-4128-9545-728B6A98EA82}" type="presParOf" srcId="{648D7025-3CE4-45F4-9B93-D6A9C420966E}" destId="{9A1FC157-C68B-4DAB-9BE4-119FAD6D9E1E}" srcOrd="0" destOrd="0" presId="urn:microsoft.com/office/officeart/2005/8/layout/orgChart1"/>
    <dgm:cxn modelId="{19D24CED-6B43-47C5-A901-990BF192B31E}" type="presParOf" srcId="{648D7025-3CE4-45F4-9B93-D6A9C420966E}" destId="{3C698573-9DC6-4B60-A2AF-ACA8EEF92200}" srcOrd="1" destOrd="0" presId="urn:microsoft.com/office/officeart/2005/8/layout/orgChart1"/>
    <dgm:cxn modelId="{F30C1F78-72A3-4B11-8377-AA4BAC353991}" type="presParOf" srcId="{5C7C2BD8-8908-4F5E-93E9-02E2911B6475}" destId="{7B3D8602-BD52-4ECF-93CA-E46E1310320A}" srcOrd="1" destOrd="0" presId="urn:microsoft.com/office/officeart/2005/8/layout/orgChart1"/>
    <dgm:cxn modelId="{EE422C8E-6524-4AE4-96CD-E426408F8DA2}" type="presParOf" srcId="{5C7C2BD8-8908-4F5E-93E9-02E2911B6475}" destId="{E89E434B-C6DF-4C69-B499-E68DBD183D6F}" srcOrd="2" destOrd="0" presId="urn:microsoft.com/office/officeart/2005/8/layout/orgChart1"/>
    <dgm:cxn modelId="{B5422671-DD20-4B9E-BDE9-795F40936E8E}" type="presParOf" srcId="{A2A57665-A027-4BE0-A914-294EBD230E58}" destId="{F3983B73-AD09-4D8E-BF22-F39627AC39B2}" srcOrd="6" destOrd="0" presId="urn:microsoft.com/office/officeart/2005/8/layout/orgChart1"/>
    <dgm:cxn modelId="{7B6FEFF1-A97A-48C8-BF97-D3E697194E1F}" type="presParOf" srcId="{A2A57665-A027-4BE0-A914-294EBD230E58}" destId="{26E5E86B-82A1-4DCA-9F89-4CEFDE63C765}" srcOrd="7" destOrd="0" presId="urn:microsoft.com/office/officeart/2005/8/layout/orgChart1"/>
    <dgm:cxn modelId="{E7413ACA-C981-4A42-92DC-C7D9DFEF3582}" type="presParOf" srcId="{26E5E86B-82A1-4DCA-9F89-4CEFDE63C765}" destId="{F46EADF1-8892-46D0-8C03-4B439D2ED35D}" srcOrd="0" destOrd="0" presId="urn:microsoft.com/office/officeart/2005/8/layout/orgChart1"/>
    <dgm:cxn modelId="{7DAF9F38-F14F-491A-9F73-1B4B59AC57DB}" type="presParOf" srcId="{F46EADF1-8892-46D0-8C03-4B439D2ED35D}" destId="{527A64F6-1619-49B6-B832-D1C510DCC2A1}" srcOrd="0" destOrd="0" presId="urn:microsoft.com/office/officeart/2005/8/layout/orgChart1"/>
    <dgm:cxn modelId="{1C868DD8-5CAC-4F77-AEB7-CCFEF1879CE2}" type="presParOf" srcId="{F46EADF1-8892-46D0-8C03-4B439D2ED35D}" destId="{9BEB6395-7F54-41F9-99C5-13EB336DC5A2}" srcOrd="1" destOrd="0" presId="urn:microsoft.com/office/officeart/2005/8/layout/orgChart1"/>
    <dgm:cxn modelId="{C3C7520C-7E5C-44EF-9F30-803DC73457CC}" type="presParOf" srcId="{26E5E86B-82A1-4DCA-9F89-4CEFDE63C765}" destId="{89EB9EC7-165F-4B03-986E-EA7CD60341F8}" srcOrd="1" destOrd="0" presId="urn:microsoft.com/office/officeart/2005/8/layout/orgChart1"/>
    <dgm:cxn modelId="{926D24EB-8B75-4953-8B1D-25E117109FFB}" type="presParOf" srcId="{26E5E86B-82A1-4DCA-9F89-4CEFDE63C765}" destId="{A87A39F1-328A-4651-AF3D-C7A58DBCFE5A}" srcOrd="2" destOrd="0" presId="urn:microsoft.com/office/officeart/2005/8/layout/orgChart1"/>
    <dgm:cxn modelId="{F39E6011-BC4A-40C0-9C35-0682660E514F}" type="presParOf" srcId="{A2A57665-A027-4BE0-A914-294EBD230E58}" destId="{DB134217-60D9-428B-99F3-133A99589FBC}" srcOrd="8" destOrd="0" presId="urn:microsoft.com/office/officeart/2005/8/layout/orgChart1"/>
    <dgm:cxn modelId="{32EDCCF2-1EFD-4D2E-BD8A-75D9E5B6117D}" type="presParOf" srcId="{A2A57665-A027-4BE0-A914-294EBD230E58}" destId="{80FFA7E4-68AF-43F0-9756-9D279D8ED56F}" srcOrd="9" destOrd="0" presId="urn:microsoft.com/office/officeart/2005/8/layout/orgChart1"/>
    <dgm:cxn modelId="{F8527EA5-F3AA-4015-A3D7-E277B0001DFC}" type="presParOf" srcId="{80FFA7E4-68AF-43F0-9756-9D279D8ED56F}" destId="{65B796D3-BF0C-473E-8E66-4A94C9907A61}" srcOrd="0" destOrd="0" presId="urn:microsoft.com/office/officeart/2005/8/layout/orgChart1"/>
    <dgm:cxn modelId="{A7E045BD-7396-4F40-898A-79197FE7152F}" type="presParOf" srcId="{65B796D3-BF0C-473E-8E66-4A94C9907A61}" destId="{30652F11-8A1F-4C71-8225-CE6D5FE6AA95}" srcOrd="0" destOrd="0" presId="urn:microsoft.com/office/officeart/2005/8/layout/orgChart1"/>
    <dgm:cxn modelId="{7E5A9631-5609-4138-A04F-45F878204237}" type="presParOf" srcId="{65B796D3-BF0C-473E-8E66-4A94C9907A61}" destId="{FB341DA7-5171-441E-9425-957C7838E4AD}" srcOrd="1" destOrd="0" presId="urn:microsoft.com/office/officeart/2005/8/layout/orgChart1"/>
    <dgm:cxn modelId="{58D2457A-518C-4C95-982C-83CE02486C71}" type="presParOf" srcId="{80FFA7E4-68AF-43F0-9756-9D279D8ED56F}" destId="{BDC501E7-0FE0-4385-A39C-1BDB30644EA0}" srcOrd="1" destOrd="0" presId="urn:microsoft.com/office/officeart/2005/8/layout/orgChart1"/>
    <dgm:cxn modelId="{6AB539FE-CB6B-47F3-891C-7B485BF9A642}" type="presParOf" srcId="{80FFA7E4-68AF-43F0-9756-9D279D8ED56F}" destId="{834C3678-B7F8-4102-8C38-A48D765AF4BD}" srcOrd="2" destOrd="0" presId="urn:microsoft.com/office/officeart/2005/8/layout/orgChart1"/>
    <dgm:cxn modelId="{C2F642B0-EAE6-4959-A518-08B54B8EE631}" type="presParOf" srcId="{A2A57665-A027-4BE0-A914-294EBD230E58}" destId="{577CAF96-9543-4C11-BDD0-B757821AE45B}" srcOrd="10" destOrd="0" presId="urn:microsoft.com/office/officeart/2005/8/layout/orgChart1"/>
    <dgm:cxn modelId="{7C7526E4-95F9-4190-8CA2-6119E8A95E8A}" type="presParOf" srcId="{A2A57665-A027-4BE0-A914-294EBD230E58}" destId="{759A7FD2-215C-4AB6-BA50-8CEAA5542BDD}" srcOrd="11" destOrd="0" presId="urn:microsoft.com/office/officeart/2005/8/layout/orgChart1"/>
    <dgm:cxn modelId="{959FC97D-5865-4822-B569-4EE54F9C2FD4}" type="presParOf" srcId="{759A7FD2-215C-4AB6-BA50-8CEAA5542BDD}" destId="{2001AD38-F3F2-4E13-9D3E-16B2BDB18F05}" srcOrd="0" destOrd="0" presId="urn:microsoft.com/office/officeart/2005/8/layout/orgChart1"/>
    <dgm:cxn modelId="{73D27CCA-66C5-4A12-8C26-790268236A79}" type="presParOf" srcId="{2001AD38-F3F2-4E13-9D3E-16B2BDB18F05}" destId="{5BA7F6C4-B752-4CD6-AEDB-3C0A4310CD37}" srcOrd="0" destOrd="0" presId="urn:microsoft.com/office/officeart/2005/8/layout/orgChart1"/>
    <dgm:cxn modelId="{8C14640E-249F-4E9F-8439-39DF4DA9C4A2}" type="presParOf" srcId="{2001AD38-F3F2-4E13-9D3E-16B2BDB18F05}" destId="{E6144C8C-6156-4834-B993-CE59CD0BDC0D}" srcOrd="1" destOrd="0" presId="urn:microsoft.com/office/officeart/2005/8/layout/orgChart1"/>
    <dgm:cxn modelId="{F4D261E3-0974-444E-98F6-949AA041E61C}" type="presParOf" srcId="{759A7FD2-215C-4AB6-BA50-8CEAA5542BDD}" destId="{947AFD7D-C643-4D86-A083-8338304ACD92}" srcOrd="1" destOrd="0" presId="urn:microsoft.com/office/officeart/2005/8/layout/orgChart1"/>
    <dgm:cxn modelId="{C4D10A29-3B64-441B-BC52-C6BF6CB3FFF9}" type="presParOf" srcId="{759A7FD2-215C-4AB6-BA50-8CEAA5542BDD}" destId="{F3D8410E-2FEA-41D5-BFE0-D0D01DB4FCD1}" srcOrd="2" destOrd="0" presId="urn:microsoft.com/office/officeart/2005/8/layout/orgChart1"/>
    <dgm:cxn modelId="{0BBC2156-C2E3-4B67-8AEF-0972B580124A}" type="presParOf" srcId="{A2A57665-A027-4BE0-A914-294EBD230E58}" destId="{0B41D693-5EAF-4CF7-97CF-01C4EC4E930B}" srcOrd="12" destOrd="0" presId="urn:microsoft.com/office/officeart/2005/8/layout/orgChart1"/>
    <dgm:cxn modelId="{3791A155-DD6A-42A8-A731-C614A217B1B1}" type="presParOf" srcId="{A2A57665-A027-4BE0-A914-294EBD230E58}" destId="{CE7DD291-1469-4D2D-BA88-A2656975C168}" srcOrd="13" destOrd="0" presId="urn:microsoft.com/office/officeart/2005/8/layout/orgChart1"/>
    <dgm:cxn modelId="{CAEC75D0-EE0C-4503-A327-AAB743969A16}" type="presParOf" srcId="{CE7DD291-1469-4D2D-BA88-A2656975C168}" destId="{0BE700E1-7B4C-49B8-AF3B-1FACD8DDC38F}" srcOrd="0" destOrd="0" presId="urn:microsoft.com/office/officeart/2005/8/layout/orgChart1"/>
    <dgm:cxn modelId="{A6222FB4-7807-4944-9E07-F21AA92A9CF3}" type="presParOf" srcId="{0BE700E1-7B4C-49B8-AF3B-1FACD8DDC38F}" destId="{6629EE31-3CD2-4E99-AC10-BF9DDE660CA5}" srcOrd="0" destOrd="0" presId="urn:microsoft.com/office/officeart/2005/8/layout/orgChart1"/>
    <dgm:cxn modelId="{C7381D53-D6A7-4AA6-9D14-1DB0C3616CA4}" type="presParOf" srcId="{0BE700E1-7B4C-49B8-AF3B-1FACD8DDC38F}" destId="{4D16C7DE-BF1C-441B-B614-C5811BE2C756}" srcOrd="1" destOrd="0" presId="urn:microsoft.com/office/officeart/2005/8/layout/orgChart1"/>
    <dgm:cxn modelId="{5F0FEE23-9031-4195-B449-CB71B7F837E8}" type="presParOf" srcId="{CE7DD291-1469-4D2D-BA88-A2656975C168}" destId="{D6DD32C4-8887-4B8E-B294-880E8F2ABB2B}" srcOrd="1" destOrd="0" presId="urn:microsoft.com/office/officeart/2005/8/layout/orgChart1"/>
    <dgm:cxn modelId="{251D789A-2059-4BB1-A778-D509562AB105}" type="presParOf" srcId="{CE7DD291-1469-4D2D-BA88-A2656975C168}" destId="{E8CAF892-3A35-4775-8CBB-798F3E35A550}" srcOrd="2" destOrd="0" presId="urn:microsoft.com/office/officeart/2005/8/layout/orgChart1"/>
    <dgm:cxn modelId="{46F714B6-7789-45F2-83D7-8980B208676A}" type="presParOf" srcId="{E6F0A5F1-F57C-4AD2-8DF8-434523627287}" destId="{538DC9E7-B756-4A4F-BDF5-DD95C2AC5455}" srcOrd="2" destOrd="0" presId="urn:microsoft.com/office/officeart/2005/8/layout/orgChart1"/>
    <dgm:cxn modelId="{43F1250C-A9D7-4EC0-B726-EEB971636176}" type="presParOf" srcId="{C8D1D1D7-D6DE-4504-8041-94E50CB8547F}" destId="{533A1F88-4E2B-42B7-8116-79B4C82F5AA8}" srcOrd="6" destOrd="0" presId="urn:microsoft.com/office/officeart/2005/8/layout/orgChart1"/>
    <dgm:cxn modelId="{8BF2011D-0F77-4345-952F-FE9D6D6C8DE9}" type="presParOf" srcId="{C8D1D1D7-D6DE-4504-8041-94E50CB8547F}" destId="{A1D9705F-AE36-4D51-B98F-02F7E49D69DF}" srcOrd="7" destOrd="0" presId="urn:microsoft.com/office/officeart/2005/8/layout/orgChart1"/>
    <dgm:cxn modelId="{1E8F5DDB-BA06-4AD9-89C6-75FD0357E289}" type="presParOf" srcId="{A1D9705F-AE36-4D51-B98F-02F7E49D69DF}" destId="{106877A4-CB0E-49E1-8977-F61B0582D934}" srcOrd="0" destOrd="0" presId="urn:microsoft.com/office/officeart/2005/8/layout/orgChart1"/>
    <dgm:cxn modelId="{998A3738-75CC-4764-B717-147A55118693}" type="presParOf" srcId="{106877A4-CB0E-49E1-8977-F61B0582D934}" destId="{C83C6361-8C6B-488E-98CB-1DF81E5D3E3C}" srcOrd="0" destOrd="0" presId="urn:microsoft.com/office/officeart/2005/8/layout/orgChart1"/>
    <dgm:cxn modelId="{4D45BA58-5AF5-4385-B3B6-19DF1104E4E8}" type="presParOf" srcId="{106877A4-CB0E-49E1-8977-F61B0582D934}" destId="{938771B6-67A5-43FC-BE12-30A140E6858A}" srcOrd="1" destOrd="0" presId="urn:microsoft.com/office/officeart/2005/8/layout/orgChart1"/>
    <dgm:cxn modelId="{3A0864A9-D26C-463F-A345-B42D7822A761}" type="presParOf" srcId="{A1D9705F-AE36-4D51-B98F-02F7E49D69DF}" destId="{5F5996BB-4649-43FB-9FDC-C2C29398B575}" srcOrd="1" destOrd="0" presId="urn:microsoft.com/office/officeart/2005/8/layout/orgChart1"/>
    <dgm:cxn modelId="{19563920-A1E0-477E-9C24-766B6A735BB6}" type="presParOf" srcId="{5F5996BB-4649-43FB-9FDC-C2C29398B575}" destId="{49A8391A-744E-44C8-BA2D-E2DFE2A97471}" srcOrd="0" destOrd="0" presId="urn:microsoft.com/office/officeart/2005/8/layout/orgChart1"/>
    <dgm:cxn modelId="{637C8571-382B-41C7-A29D-507DA51F8837}" type="presParOf" srcId="{5F5996BB-4649-43FB-9FDC-C2C29398B575}" destId="{98DDE96A-D1A7-4118-A539-84647BBC74C9}" srcOrd="1" destOrd="0" presId="urn:microsoft.com/office/officeart/2005/8/layout/orgChart1"/>
    <dgm:cxn modelId="{B9989899-2CEF-420A-8E5E-26C29CC9F961}" type="presParOf" srcId="{98DDE96A-D1A7-4118-A539-84647BBC74C9}" destId="{1BA3EBCD-A030-48A3-953C-ECEFCAFAE4E3}" srcOrd="0" destOrd="0" presId="urn:microsoft.com/office/officeart/2005/8/layout/orgChart1"/>
    <dgm:cxn modelId="{8D3D4060-7B79-4E7C-9742-5B67304279CD}" type="presParOf" srcId="{1BA3EBCD-A030-48A3-953C-ECEFCAFAE4E3}" destId="{EC9C0F2B-B475-40CA-A8B8-68D929EA4CA5}" srcOrd="0" destOrd="0" presId="urn:microsoft.com/office/officeart/2005/8/layout/orgChart1"/>
    <dgm:cxn modelId="{8B84FD4E-0E3F-47F9-88F6-7EDB6E172033}" type="presParOf" srcId="{1BA3EBCD-A030-48A3-953C-ECEFCAFAE4E3}" destId="{ED073985-7D86-49D2-9890-84DA0BA794A2}" srcOrd="1" destOrd="0" presId="urn:microsoft.com/office/officeart/2005/8/layout/orgChart1"/>
    <dgm:cxn modelId="{E93A09EC-7520-4C86-886F-A2A2B5F2A8B3}" type="presParOf" srcId="{98DDE96A-D1A7-4118-A539-84647BBC74C9}" destId="{F666D4BB-9983-4AA4-A7A8-41E02D5BFC27}" srcOrd="1" destOrd="0" presId="urn:microsoft.com/office/officeart/2005/8/layout/orgChart1"/>
    <dgm:cxn modelId="{15DABF61-1AC4-4E28-AAED-1CD45D036087}" type="presParOf" srcId="{98DDE96A-D1A7-4118-A539-84647BBC74C9}" destId="{4F0ABD5C-77D8-40CF-B7A7-F82B43DF59E9}" srcOrd="2" destOrd="0" presId="urn:microsoft.com/office/officeart/2005/8/layout/orgChart1"/>
    <dgm:cxn modelId="{28CF298B-E3EF-41A4-AC1C-69537DBA8F3A}" type="presParOf" srcId="{5F5996BB-4649-43FB-9FDC-C2C29398B575}" destId="{4FA720BD-4997-42A8-BABA-356B5DEAC16C}" srcOrd="2" destOrd="0" presId="urn:microsoft.com/office/officeart/2005/8/layout/orgChart1"/>
    <dgm:cxn modelId="{73932286-B829-4AD4-8689-280C7CBFE19E}" type="presParOf" srcId="{5F5996BB-4649-43FB-9FDC-C2C29398B575}" destId="{A5C8DC66-FD81-4EA9-85A0-EA389B2BC136}" srcOrd="3" destOrd="0" presId="urn:microsoft.com/office/officeart/2005/8/layout/orgChart1"/>
    <dgm:cxn modelId="{24B00C56-32D6-47C5-943F-5E33C5729481}" type="presParOf" srcId="{A5C8DC66-FD81-4EA9-85A0-EA389B2BC136}" destId="{0B2E52D3-8A4A-4005-A147-398212A7EEA9}" srcOrd="0" destOrd="0" presId="urn:microsoft.com/office/officeart/2005/8/layout/orgChart1"/>
    <dgm:cxn modelId="{3340FBFE-4CFE-4FC4-8A0B-A56E7A993FF2}" type="presParOf" srcId="{0B2E52D3-8A4A-4005-A147-398212A7EEA9}" destId="{D9B43B98-92BC-4B29-BB21-5E8EB4AD3758}" srcOrd="0" destOrd="0" presId="urn:microsoft.com/office/officeart/2005/8/layout/orgChart1"/>
    <dgm:cxn modelId="{94464A2E-33B5-43E7-91C9-068F2C526A75}" type="presParOf" srcId="{0B2E52D3-8A4A-4005-A147-398212A7EEA9}" destId="{B97B59AA-00F5-4558-804C-C2C846A4F386}" srcOrd="1" destOrd="0" presId="urn:microsoft.com/office/officeart/2005/8/layout/orgChart1"/>
    <dgm:cxn modelId="{001FA8C9-FC84-485E-B72D-9EF2597A99D5}" type="presParOf" srcId="{A5C8DC66-FD81-4EA9-85A0-EA389B2BC136}" destId="{3E33CDFB-8C66-4DC6-BF64-DEA7CB1843E0}" srcOrd="1" destOrd="0" presId="urn:microsoft.com/office/officeart/2005/8/layout/orgChart1"/>
    <dgm:cxn modelId="{0BB192CE-539B-4EAA-92E7-178A067616A9}" type="presParOf" srcId="{A5C8DC66-FD81-4EA9-85A0-EA389B2BC136}" destId="{C228B7BF-1B5B-401E-8A73-E430D5823003}" srcOrd="2" destOrd="0" presId="urn:microsoft.com/office/officeart/2005/8/layout/orgChart1"/>
    <dgm:cxn modelId="{C8C3141D-AA63-4527-9AF6-324217DEBBD1}" type="presParOf" srcId="{5F5996BB-4649-43FB-9FDC-C2C29398B575}" destId="{43A17B16-6C5A-4D43-B229-A8E7F500B841}" srcOrd="4" destOrd="0" presId="urn:microsoft.com/office/officeart/2005/8/layout/orgChart1"/>
    <dgm:cxn modelId="{3775F17A-5E6E-4D2A-87E1-65580175B5A2}" type="presParOf" srcId="{5F5996BB-4649-43FB-9FDC-C2C29398B575}" destId="{9D3EC8F2-4D58-4CF1-8959-F0667E8A35A4}" srcOrd="5" destOrd="0" presId="urn:microsoft.com/office/officeart/2005/8/layout/orgChart1"/>
    <dgm:cxn modelId="{5446CE3A-C43B-4454-B02F-148CDCA13D11}" type="presParOf" srcId="{9D3EC8F2-4D58-4CF1-8959-F0667E8A35A4}" destId="{65C4637A-3CBD-42A6-951E-2FAAE1A3220D}" srcOrd="0" destOrd="0" presId="urn:microsoft.com/office/officeart/2005/8/layout/orgChart1"/>
    <dgm:cxn modelId="{DEB5D6D7-CF8A-4951-A88F-017F406DA39C}" type="presParOf" srcId="{65C4637A-3CBD-42A6-951E-2FAAE1A3220D}" destId="{253A1E56-DE35-4524-873B-F4220D301C09}" srcOrd="0" destOrd="0" presId="urn:microsoft.com/office/officeart/2005/8/layout/orgChart1"/>
    <dgm:cxn modelId="{1990586B-7376-4258-BB91-09EBFAD1626C}" type="presParOf" srcId="{65C4637A-3CBD-42A6-951E-2FAAE1A3220D}" destId="{E5D3C0AA-B535-4F46-96C8-9F389601DC15}" srcOrd="1" destOrd="0" presId="urn:microsoft.com/office/officeart/2005/8/layout/orgChart1"/>
    <dgm:cxn modelId="{5D74F417-C016-47F9-860E-F66AC5AB29DC}" type="presParOf" srcId="{9D3EC8F2-4D58-4CF1-8959-F0667E8A35A4}" destId="{E7470635-E227-49AC-93CC-CDDF911E0887}" srcOrd="1" destOrd="0" presId="urn:microsoft.com/office/officeart/2005/8/layout/orgChart1"/>
    <dgm:cxn modelId="{66DD8A3B-AFAB-40D0-B3DF-F1CBE745FA9C}" type="presParOf" srcId="{9D3EC8F2-4D58-4CF1-8959-F0667E8A35A4}" destId="{46184B19-9A9B-464D-BBF9-57B78E5E2A03}" srcOrd="2" destOrd="0" presId="urn:microsoft.com/office/officeart/2005/8/layout/orgChart1"/>
    <dgm:cxn modelId="{56CDFC17-D9FC-4A2F-916C-77461659BE2F}" type="presParOf" srcId="{5F5996BB-4649-43FB-9FDC-C2C29398B575}" destId="{5DB08324-8B80-4EB2-AB90-E264C9F78FB7}" srcOrd="6" destOrd="0" presId="urn:microsoft.com/office/officeart/2005/8/layout/orgChart1"/>
    <dgm:cxn modelId="{9BCD3721-B8EA-4FA0-BA01-585353A36117}" type="presParOf" srcId="{5F5996BB-4649-43FB-9FDC-C2C29398B575}" destId="{33EB668A-B227-401B-98FA-1A4520B3F553}" srcOrd="7" destOrd="0" presId="urn:microsoft.com/office/officeart/2005/8/layout/orgChart1"/>
    <dgm:cxn modelId="{C631436C-04C5-46B0-863B-C8E08CB872F9}" type="presParOf" srcId="{33EB668A-B227-401B-98FA-1A4520B3F553}" destId="{06766137-D542-46DA-8FAE-6C48E05703EF}" srcOrd="0" destOrd="0" presId="urn:microsoft.com/office/officeart/2005/8/layout/orgChart1"/>
    <dgm:cxn modelId="{CB2C950E-461B-46DF-85B6-897EB3E02952}" type="presParOf" srcId="{06766137-D542-46DA-8FAE-6C48E05703EF}" destId="{B1E71FF7-6C37-462F-B591-7D72ABD28646}" srcOrd="0" destOrd="0" presId="urn:microsoft.com/office/officeart/2005/8/layout/orgChart1"/>
    <dgm:cxn modelId="{6BAFC45E-17DF-4BE2-B6E7-7D70AD6635E0}" type="presParOf" srcId="{06766137-D542-46DA-8FAE-6C48E05703EF}" destId="{73D66F50-D9EB-4A21-B305-1454F1595825}" srcOrd="1" destOrd="0" presId="urn:microsoft.com/office/officeart/2005/8/layout/orgChart1"/>
    <dgm:cxn modelId="{7E8988FC-356B-417B-85CE-54E2E6B602DB}" type="presParOf" srcId="{33EB668A-B227-401B-98FA-1A4520B3F553}" destId="{8D725DE8-C2E5-441A-8363-AD00D3504626}" srcOrd="1" destOrd="0" presId="urn:microsoft.com/office/officeart/2005/8/layout/orgChart1"/>
    <dgm:cxn modelId="{0120B4BA-7ADD-4389-95A2-90DC2E84EAF5}" type="presParOf" srcId="{33EB668A-B227-401B-98FA-1A4520B3F553}" destId="{93A1F3A2-3416-466D-B5DB-FD2360CD20C0}" srcOrd="2" destOrd="0" presId="urn:microsoft.com/office/officeart/2005/8/layout/orgChart1"/>
    <dgm:cxn modelId="{45F1AC37-F9DA-4524-AEA0-7B7D8652ECD6}" type="presParOf" srcId="{5F5996BB-4649-43FB-9FDC-C2C29398B575}" destId="{5D053191-48BA-49C6-805B-69191C949F5C}" srcOrd="8" destOrd="0" presId="urn:microsoft.com/office/officeart/2005/8/layout/orgChart1"/>
    <dgm:cxn modelId="{5B7C6580-86AE-42BA-8AE1-998E9A57BDA7}" type="presParOf" srcId="{5F5996BB-4649-43FB-9FDC-C2C29398B575}" destId="{F587AD52-A682-4585-87E7-871A82795313}" srcOrd="9" destOrd="0" presId="urn:microsoft.com/office/officeart/2005/8/layout/orgChart1"/>
    <dgm:cxn modelId="{A330F5E4-AB57-4BEB-8D42-694A5484C164}" type="presParOf" srcId="{F587AD52-A682-4585-87E7-871A82795313}" destId="{2E597FC3-D2B8-4EF2-B4CD-0C35C4689C0F}" srcOrd="0" destOrd="0" presId="urn:microsoft.com/office/officeart/2005/8/layout/orgChart1"/>
    <dgm:cxn modelId="{7D984CE0-25AB-4AD6-A7E4-981C14B0FB91}" type="presParOf" srcId="{2E597FC3-D2B8-4EF2-B4CD-0C35C4689C0F}" destId="{C975E6A3-1EF1-4AD7-96DB-7E9B821E489A}" srcOrd="0" destOrd="0" presId="urn:microsoft.com/office/officeart/2005/8/layout/orgChart1"/>
    <dgm:cxn modelId="{7ADFF64E-1346-4A53-A737-5F45C678EEDB}" type="presParOf" srcId="{2E597FC3-D2B8-4EF2-B4CD-0C35C4689C0F}" destId="{CAC6E83C-ACBC-47CB-A01B-6BE831A59854}" srcOrd="1" destOrd="0" presId="urn:microsoft.com/office/officeart/2005/8/layout/orgChart1"/>
    <dgm:cxn modelId="{67F58CD8-6176-465A-906C-1CE12E028F10}" type="presParOf" srcId="{F587AD52-A682-4585-87E7-871A82795313}" destId="{E5A5C211-4728-403A-82DF-9F4EC98611C8}" srcOrd="1" destOrd="0" presId="urn:microsoft.com/office/officeart/2005/8/layout/orgChart1"/>
    <dgm:cxn modelId="{F3D8627F-6EDB-492E-B30F-B973FBE9040F}" type="presParOf" srcId="{F587AD52-A682-4585-87E7-871A82795313}" destId="{844DD266-AEFE-4D65-B414-D49BAC660FC3}" srcOrd="2" destOrd="0" presId="urn:microsoft.com/office/officeart/2005/8/layout/orgChart1"/>
    <dgm:cxn modelId="{DE46A563-1840-4804-A5B1-073D0D4E483D}" type="presParOf" srcId="{A1D9705F-AE36-4D51-B98F-02F7E49D69DF}" destId="{09F2C082-CD78-457A-8B24-0BB238BA3976}" srcOrd="2" destOrd="0" presId="urn:microsoft.com/office/officeart/2005/8/layout/orgChart1"/>
    <dgm:cxn modelId="{2E66E6DA-FE0D-4DEB-A465-F5A31A3359F7}" type="presParOf" srcId="{C8D1D1D7-D6DE-4504-8041-94E50CB8547F}" destId="{83B7ACE5-5501-43C8-A96A-32AB4B50EDB2}" srcOrd="8" destOrd="0" presId="urn:microsoft.com/office/officeart/2005/8/layout/orgChart1"/>
    <dgm:cxn modelId="{E5EF7A5C-78FC-479F-9675-71C95A8312BB}" type="presParOf" srcId="{C8D1D1D7-D6DE-4504-8041-94E50CB8547F}" destId="{E50DE9F6-0F82-4ACE-A31F-F57410494BD3}" srcOrd="9" destOrd="0" presId="urn:microsoft.com/office/officeart/2005/8/layout/orgChart1"/>
    <dgm:cxn modelId="{449E7760-B599-4FFF-8AE6-6BF8405CF217}" type="presParOf" srcId="{E50DE9F6-0F82-4ACE-A31F-F57410494BD3}" destId="{881BEC71-EFBE-4489-B89F-92C072EA864F}" srcOrd="0" destOrd="0" presId="urn:microsoft.com/office/officeart/2005/8/layout/orgChart1"/>
    <dgm:cxn modelId="{28707D6A-0DBF-451C-B766-661E724704CA}" type="presParOf" srcId="{881BEC71-EFBE-4489-B89F-92C072EA864F}" destId="{9AC01A98-1237-4516-849A-EB6C89FA8F30}" srcOrd="0" destOrd="0" presId="urn:microsoft.com/office/officeart/2005/8/layout/orgChart1"/>
    <dgm:cxn modelId="{816E4A84-0D9E-438C-81EC-1528264C324C}" type="presParOf" srcId="{881BEC71-EFBE-4489-B89F-92C072EA864F}" destId="{267061B4-CDB5-4B69-A781-396161EBBDB8}" srcOrd="1" destOrd="0" presId="urn:microsoft.com/office/officeart/2005/8/layout/orgChart1"/>
    <dgm:cxn modelId="{090CA217-CF1D-4CFA-898C-E45C24939A4C}" type="presParOf" srcId="{E50DE9F6-0F82-4ACE-A31F-F57410494BD3}" destId="{24B52FBD-4E72-4F44-9D76-7F1BFB46AC74}" srcOrd="1" destOrd="0" presId="urn:microsoft.com/office/officeart/2005/8/layout/orgChart1"/>
    <dgm:cxn modelId="{3015B3F5-0A21-4251-A290-4227AC386902}" type="presParOf" srcId="{24B52FBD-4E72-4F44-9D76-7F1BFB46AC74}" destId="{E13334BD-3ABE-4E42-85A4-51DEA1A0A7A0}" srcOrd="0" destOrd="0" presId="urn:microsoft.com/office/officeart/2005/8/layout/orgChart1"/>
    <dgm:cxn modelId="{F4A5E24E-9CF8-4EB1-AD63-B9B7F1224627}" type="presParOf" srcId="{24B52FBD-4E72-4F44-9D76-7F1BFB46AC74}" destId="{61FC50A6-D019-4422-9F41-FC47F8492745}" srcOrd="1" destOrd="0" presId="urn:microsoft.com/office/officeart/2005/8/layout/orgChart1"/>
    <dgm:cxn modelId="{F4B31F55-79DD-4ECD-8DE6-F298FCBC1963}" type="presParOf" srcId="{61FC50A6-D019-4422-9F41-FC47F8492745}" destId="{EDAD9203-CC83-4C51-9739-5A3D95DA25B5}" srcOrd="0" destOrd="0" presId="urn:microsoft.com/office/officeart/2005/8/layout/orgChart1"/>
    <dgm:cxn modelId="{F2D528F3-61F1-480A-B141-235E4D30C5FE}" type="presParOf" srcId="{EDAD9203-CC83-4C51-9739-5A3D95DA25B5}" destId="{04E1C24A-EBD3-45C1-A766-CFEA3DE2E1D1}" srcOrd="0" destOrd="0" presId="urn:microsoft.com/office/officeart/2005/8/layout/orgChart1"/>
    <dgm:cxn modelId="{C21D901C-BE3F-4440-8E80-9B536923FCD9}" type="presParOf" srcId="{EDAD9203-CC83-4C51-9739-5A3D95DA25B5}" destId="{216B7466-B973-4517-8380-F2C90A8BDB4F}" srcOrd="1" destOrd="0" presId="urn:microsoft.com/office/officeart/2005/8/layout/orgChart1"/>
    <dgm:cxn modelId="{95248333-93CD-4AAF-8191-B60C5A21EFF8}" type="presParOf" srcId="{61FC50A6-D019-4422-9F41-FC47F8492745}" destId="{29A807AE-ED4F-4F00-822E-7D5E4A30E4B8}" srcOrd="1" destOrd="0" presId="urn:microsoft.com/office/officeart/2005/8/layout/orgChart1"/>
    <dgm:cxn modelId="{BDB5C47C-250E-4E0A-B72B-B22BCAEABA11}" type="presParOf" srcId="{61FC50A6-D019-4422-9F41-FC47F8492745}" destId="{42889758-8EDD-4F2F-8050-8221CAA70941}" srcOrd="2" destOrd="0" presId="urn:microsoft.com/office/officeart/2005/8/layout/orgChart1"/>
    <dgm:cxn modelId="{6BB2D807-6985-405E-BD60-054EC56F5296}" type="presParOf" srcId="{24B52FBD-4E72-4F44-9D76-7F1BFB46AC74}" destId="{8BE02135-207A-432E-858E-3BBC54A266F5}" srcOrd="2" destOrd="0" presId="urn:microsoft.com/office/officeart/2005/8/layout/orgChart1"/>
    <dgm:cxn modelId="{440D6A7C-E081-4CCA-931D-41BE5C8EEA84}" type="presParOf" srcId="{24B52FBD-4E72-4F44-9D76-7F1BFB46AC74}" destId="{D1EC338F-D651-4761-9895-FE627730870D}" srcOrd="3" destOrd="0" presId="urn:microsoft.com/office/officeart/2005/8/layout/orgChart1"/>
    <dgm:cxn modelId="{C63061EE-C93B-4599-9E24-DA38A851430C}" type="presParOf" srcId="{D1EC338F-D651-4761-9895-FE627730870D}" destId="{00E632D0-6D40-4150-93ED-A487D57D2B10}" srcOrd="0" destOrd="0" presId="urn:microsoft.com/office/officeart/2005/8/layout/orgChart1"/>
    <dgm:cxn modelId="{4D667709-F349-4F61-90EE-2FC41761D88E}" type="presParOf" srcId="{00E632D0-6D40-4150-93ED-A487D57D2B10}" destId="{A87006AB-6D68-4689-B3A7-4C1BE7978D91}" srcOrd="0" destOrd="0" presId="urn:microsoft.com/office/officeart/2005/8/layout/orgChart1"/>
    <dgm:cxn modelId="{A31F6B7C-0B40-4C7B-B66C-B7214B71C743}" type="presParOf" srcId="{00E632D0-6D40-4150-93ED-A487D57D2B10}" destId="{58E6BACB-2215-4B60-8DD4-237E2F4D623E}" srcOrd="1" destOrd="0" presId="urn:microsoft.com/office/officeart/2005/8/layout/orgChart1"/>
    <dgm:cxn modelId="{7118841C-381C-4BEA-BBAA-BB149A3367BB}" type="presParOf" srcId="{D1EC338F-D651-4761-9895-FE627730870D}" destId="{635C36CA-62A5-4A2A-BE11-CB78A874E97B}" srcOrd="1" destOrd="0" presId="urn:microsoft.com/office/officeart/2005/8/layout/orgChart1"/>
    <dgm:cxn modelId="{876C8516-23D4-4A90-AED1-8DFED9DF893F}" type="presParOf" srcId="{D1EC338F-D651-4761-9895-FE627730870D}" destId="{E045F753-6CD6-4045-AD68-444F50B07D48}" srcOrd="2" destOrd="0" presId="urn:microsoft.com/office/officeart/2005/8/layout/orgChart1"/>
    <dgm:cxn modelId="{9CA2915E-BDED-425D-8957-CAE1BDB58038}" type="presParOf" srcId="{24B52FBD-4E72-4F44-9D76-7F1BFB46AC74}" destId="{01D20B63-D043-468F-9E96-E625CD60E316}" srcOrd="4" destOrd="0" presId="urn:microsoft.com/office/officeart/2005/8/layout/orgChart1"/>
    <dgm:cxn modelId="{9493D83E-9F9E-4DE8-970C-1B5B6A751DF5}" type="presParOf" srcId="{24B52FBD-4E72-4F44-9D76-7F1BFB46AC74}" destId="{2EB5F650-B9FB-434C-A67D-73AE8F24669A}" srcOrd="5" destOrd="0" presId="urn:microsoft.com/office/officeart/2005/8/layout/orgChart1"/>
    <dgm:cxn modelId="{64B800D8-B2A0-42EF-ABBF-F6B65D215BCD}" type="presParOf" srcId="{2EB5F650-B9FB-434C-A67D-73AE8F24669A}" destId="{0E517471-D38A-4D56-9D74-1E7BAD07C4D4}" srcOrd="0" destOrd="0" presId="urn:microsoft.com/office/officeart/2005/8/layout/orgChart1"/>
    <dgm:cxn modelId="{7A6A8EFF-4BF3-47F2-ACF8-8F3F3B77B241}" type="presParOf" srcId="{0E517471-D38A-4D56-9D74-1E7BAD07C4D4}" destId="{0CE54214-A4BF-45EB-B19D-292C847F17A2}" srcOrd="0" destOrd="0" presId="urn:microsoft.com/office/officeart/2005/8/layout/orgChart1"/>
    <dgm:cxn modelId="{2EFA81C8-BACE-4B03-9EAD-82C1EB978EB5}" type="presParOf" srcId="{0E517471-D38A-4D56-9D74-1E7BAD07C4D4}" destId="{F01C4DDE-AE9C-4487-893F-EE1D8CC2974F}" srcOrd="1" destOrd="0" presId="urn:microsoft.com/office/officeart/2005/8/layout/orgChart1"/>
    <dgm:cxn modelId="{91C31567-4B39-453C-B814-CCEA143BACD4}" type="presParOf" srcId="{2EB5F650-B9FB-434C-A67D-73AE8F24669A}" destId="{D5CBF4E4-5A06-45FA-86A8-3684CA2C0F28}" srcOrd="1" destOrd="0" presId="urn:microsoft.com/office/officeart/2005/8/layout/orgChart1"/>
    <dgm:cxn modelId="{7F005581-FE13-4484-9E5C-C7594C2D8941}" type="presParOf" srcId="{2EB5F650-B9FB-434C-A67D-73AE8F24669A}" destId="{A4100764-2A52-439A-89C1-3D60BF37CBD3}" srcOrd="2" destOrd="0" presId="urn:microsoft.com/office/officeart/2005/8/layout/orgChart1"/>
    <dgm:cxn modelId="{A7F16D00-0F6C-4BB7-8533-517C17DCCA62}" type="presParOf" srcId="{E50DE9F6-0F82-4ACE-A31F-F57410494BD3}" destId="{6D594526-4270-44A0-9DD2-F8B67ED5B378}" srcOrd="2" destOrd="0" presId="urn:microsoft.com/office/officeart/2005/8/layout/orgChart1"/>
    <dgm:cxn modelId="{1FBE9A8E-45BB-4FEB-8450-27790D0B14BD}" type="presParOf" srcId="{C8D1D1D7-D6DE-4504-8041-94E50CB8547F}" destId="{DE9EA22C-2206-4AAA-81F4-6DE47BDC9C2D}" srcOrd="10" destOrd="0" presId="urn:microsoft.com/office/officeart/2005/8/layout/orgChart1"/>
    <dgm:cxn modelId="{D51959C0-8DFA-48DF-8B22-8D94046FFA2D}" type="presParOf" srcId="{C8D1D1D7-D6DE-4504-8041-94E50CB8547F}" destId="{49BF6B95-5AA0-4DB8-AA57-AC04212D27AC}" srcOrd="11" destOrd="0" presId="urn:microsoft.com/office/officeart/2005/8/layout/orgChart1"/>
    <dgm:cxn modelId="{05F540A9-1DF3-4F27-AA70-30B6362EF2C3}" type="presParOf" srcId="{49BF6B95-5AA0-4DB8-AA57-AC04212D27AC}" destId="{7070F433-99B7-4693-ABCE-3E41B6F1255E}" srcOrd="0" destOrd="0" presId="urn:microsoft.com/office/officeart/2005/8/layout/orgChart1"/>
    <dgm:cxn modelId="{E382A673-C7DF-477A-9925-49F224672FFF}" type="presParOf" srcId="{7070F433-99B7-4693-ABCE-3E41B6F1255E}" destId="{3BF02850-77E9-4B6F-9088-2EB5E347AAB8}" srcOrd="0" destOrd="0" presId="urn:microsoft.com/office/officeart/2005/8/layout/orgChart1"/>
    <dgm:cxn modelId="{93992175-871E-4317-8A5E-03C3A41EEFEF}" type="presParOf" srcId="{7070F433-99B7-4693-ABCE-3E41B6F1255E}" destId="{F6422571-72A0-43DA-9107-76544D1F1692}" srcOrd="1" destOrd="0" presId="urn:microsoft.com/office/officeart/2005/8/layout/orgChart1"/>
    <dgm:cxn modelId="{E933D8B7-CD23-46E6-A6E4-59D12D197BE1}" type="presParOf" srcId="{49BF6B95-5AA0-4DB8-AA57-AC04212D27AC}" destId="{42C4B0DF-48A2-46F8-ADB0-980528D79533}" srcOrd="1" destOrd="0" presId="urn:microsoft.com/office/officeart/2005/8/layout/orgChart1"/>
    <dgm:cxn modelId="{B03CC329-B409-4B7A-B0F4-E82204418A88}" type="presParOf" srcId="{42C4B0DF-48A2-46F8-ADB0-980528D79533}" destId="{0FEC2A20-7C5D-45DA-9339-B1040AB86AA7}" srcOrd="0" destOrd="0" presId="urn:microsoft.com/office/officeart/2005/8/layout/orgChart1"/>
    <dgm:cxn modelId="{9380825E-A4A7-480A-B5AC-1F13A5A28893}" type="presParOf" srcId="{42C4B0DF-48A2-46F8-ADB0-980528D79533}" destId="{0E5A1EC6-5919-4E40-A3F7-D90D70581CAD}" srcOrd="1" destOrd="0" presId="urn:microsoft.com/office/officeart/2005/8/layout/orgChart1"/>
    <dgm:cxn modelId="{5738F116-7F87-4FAA-B374-F35175845051}" type="presParOf" srcId="{0E5A1EC6-5919-4E40-A3F7-D90D70581CAD}" destId="{2EA3FF19-65CA-4F0A-86BD-DC55BD995E56}" srcOrd="0" destOrd="0" presId="urn:microsoft.com/office/officeart/2005/8/layout/orgChart1"/>
    <dgm:cxn modelId="{92E11154-B0D2-4CD8-BF77-01F00EAE76C4}" type="presParOf" srcId="{2EA3FF19-65CA-4F0A-86BD-DC55BD995E56}" destId="{13D284FE-5005-4CD9-8008-90559B55F332}" srcOrd="0" destOrd="0" presId="urn:microsoft.com/office/officeart/2005/8/layout/orgChart1"/>
    <dgm:cxn modelId="{C5091405-A2D2-4BE8-B5F2-70F2029C6676}" type="presParOf" srcId="{2EA3FF19-65CA-4F0A-86BD-DC55BD995E56}" destId="{5C4B66D1-4303-4725-B6B9-F14D051CC147}" srcOrd="1" destOrd="0" presId="urn:microsoft.com/office/officeart/2005/8/layout/orgChart1"/>
    <dgm:cxn modelId="{9B122E92-4D25-4BCB-B78F-DF8F5738EB36}" type="presParOf" srcId="{0E5A1EC6-5919-4E40-A3F7-D90D70581CAD}" destId="{44ABAED1-CEBA-4847-AA9C-0BD6F8A09C75}" srcOrd="1" destOrd="0" presId="urn:microsoft.com/office/officeart/2005/8/layout/orgChart1"/>
    <dgm:cxn modelId="{33196C12-77D1-40E1-B363-14ED1D600D9A}" type="presParOf" srcId="{0E5A1EC6-5919-4E40-A3F7-D90D70581CAD}" destId="{8A9631DE-39EA-417E-8716-359FEEE51E0E}" srcOrd="2" destOrd="0" presId="urn:microsoft.com/office/officeart/2005/8/layout/orgChart1"/>
    <dgm:cxn modelId="{5E62DCA9-CF06-460D-9E0F-92EBA141AF74}" type="presParOf" srcId="{42C4B0DF-48A2-46F8-ADB0-980528D79533}" destId="{AD694F96-9E33-4BFE-832E-4657D590E95F}" srcOrd="2" destOrd="0" presId="urn:microsoft.com/office/officeart/2005/8/layout/orgChart1"/>
    <dgm:cxn modelId="{8F75257B-681D-4013-8A27-1E5F9D503EC1}" type="presParOf" srcId="{42C4B0DF-48A2-46F8-ADB0-980528D79533}" destId="{7AF1D232-32AA-4454-A2E3-E0A3E0EE56DE}" srcOrd="3" destOrd="0" presId="urn:microsoft.com/office/officeart/2005/8/layout/orgChart1"/>
    <dgm:cxn modelId="{2CDAA91F-17EE-4E47-86BE-EC58E04DEEF7}" type="presParOf" srcId="{7AF1D232-32AA-4454-A2E3-E0A3E0EE56DE}" destId="{1D49813E-0C39-40AD-A9F2-8D26E174F081}" srcOrd="0" destOrd="0" presId="urn:microsoft.com/office/officeart/2005/8/layout/orgChart1"/>
    <dgm:cxn modelId="{1C39E715-264A-4C3F-9375-D1988DCCC311}" type="presParOf" srcId="{1D49813E-0C39-40AD-A9F2-8D26E174F081}" destId="{61F532DC-239E-4725-A4CC-6F174D54AF61}" srcOrd="0" destOrd="0" presId="urn:microsoft.com/office/officeart/2005/8/layout/orgChart1"/>
    <dgm:cxn modelId="{009DEFE5-E44A-4EE9-A0E4-6671D2CA26AD}" type="presParOf" srcId="{1D49813E-0C39-40AD-A9F2-8D26E174F081}" destId="{A464870E-32BF-4530-A840-452FE3B5F120}" srcOrd="1" destOrd="0" presId="urn:microsoft.com/office/officeart/2005/8/layout/orgChart1"/>
    <dgm:cxn modelId="{6D45D30C-D77D-4092-B802-2FDFC6F1D45A}" type="presParOf" srcId="{7AF1D232-32AA-4454-A2E3-E0A3E0EE56DE}" destId="{7C477D38-CEF9-45E8-A8CC-4221662AC2D0}" srcOrd="1" destOrd="0" presId="urn:microsoft.com/office/officeart/2005/8/layout/orgChart1"/>
    <dgm:cxn modelId="{3A47D1EC-0470-41C1-9145-86E3208FBA43}" type="presParOf" srcId="{7AF1D232-32AA-4454-A2E3-E0A3E0EE56DE}" destId="{BD688EB3-20AA-4C6A-AE3B-8C80ED60BEB7}" srcOrd="2" destOrd="0" presId="urn:microsoft.com/office/officeart/2005/8/layout/orgChart1"/>
    <dgm:cxn modelId="{6C9E6B38-F8B5-457E-A75F-7D122CDECFDC}" type="presParOf" srcId="{42C4B0DF-48A2-46F8-ADB0-980528D79533}" destId="{A071C7EA-87A1-4FB0-926D-33F6D3D1EDAB}" srcOrd="4" destOrd="0" presId="urn:microsoft.com/office/officeart/2005/8/layout/orgChart1"/>
    <dgm:cxn modelId="{0BD0D981-30FF-4570-8F16-566E021499B7}" type="presParOf" srcId="{42C4B0DF-48A2-46F8-ADB0-980528D79533}" destId="{36E52EBA-6CCE-4CEA-BD65-7AAD3A2CE2BD}" srcOrd="5" destOrd="0" presId="urn:microsoft.com/office/officeart/2005/8/layout/orgChart1"/>
    <dgm:cxn modelId="{F3640A4E-B9F0-40EC-8216-D4FCD32D989E}" type="presParOf" srcId="{36E52EBA-6CCE-4CEA-BD65-7AAD3A2CE2BD}" destId="{F7F08EB6-AF2D-414C-B435-0DB03CFA8271}" srcOrd="0" destOrd="0" presId="urn:microsoft.com/office/officeart/2005/8/layout/orgChart1"/>
    <dgm:cxn modelId="{387499A7-9872-4CD4-ABFA-2F6898AD43FA}" type="presParOf" srcId="{F7F08EB6-AF2D-414C-B435-0DB03CFA8271}" destId="{0D2B7C3B-AD79-43EF-9249-D1133C382BDB}" srcOrd="0" destOrd="0" presId="urn:microsoft.com/office/officeart/2005/8/layout/orgChart1"/>
    <dgm:cxn modelId="{A0640CBC-A377-4BAC-A14F-AE0136256C03}" type="presParOf" srcId="{F7F08EB6-AF2D-414C-B435-0DB03CFA8271}" destId="{1D6977E5-53CE-4FB7-B584-EFC21D5197FF}" srcOrd="1" destOrd="0" presId="urn:microsoft.com/office/officeart/2005/8/layout/orgChart1"/>
    <dgm:cxn modelId="{F777F324-5C55-4B39-B598-10BA74C20FF0}" type="presParOf" srcId="{36E52EBA-6CCE-4CEA-BD65-7AAD3A2CE2BD}" destId="{E4F74484-BB04-45AF-B2D3-AD818A00BB0F}" srcOrd="1" destOrd="0" presId="urn:microsoft.com/office/officeart/2005/8/layout/orgChart1"/>
    <dgm:cxn modelId="{AA1AFB16-C904-4467-B736-2FF6EA41312E}" type="presParOf" srcId="{36E52EBA-6CCE-4CEA-BD65-7AAD3A2CE2BD}" destId="{76027492-D247-4F91-A655-345782F63CA2}" srcOrd="2" destOrd="0" presId="urn:microsoft.com/office/officeart/2005/8/layout/orgChart1"/>
    <dgm:cxn modelId="{1B823557-3360-43DA-A43B-580EF58DA2C4}" type="presParOf" srcId="{42C4B0DF-48A2-46F8-ADB0-980528D79533}" destId="{66DD25F4-00F1-4E6C-AE59-A1A65B23B8AC}" srcOrd="6" destOrd="0" presId="urn:microsoft.com/office/officeart/2005/8/layout/orgChart1"/>
    <dgm:cxn modelId="{AC3D5D3B-27E1-47BD-8C8B-FD77AD8FB603}" type="presParOf" srcId="{42C4B0DF-48A2-46F8-ADB0-980528D79533}" destId="{C6BCF708-8348-47C9-90C0-A4194A2E522D}" srcOrd="7" destOrd="0" presId="urn:microsoft.com/office/officeart/2005/8/layout/orgChart1"/>
    <dgm:cxn modelId="{87CFEEEC-3F82-4785-92C4-845036F3C946}" type="presParOf" srcId="{C6BCF708-8348-47C9-90C0-A4194A2E522D}" destId="{3ACFB3F8-3115-4B69-9620-0BDF2DED9E07}" srcOrd="0" destOrd="0" presId="urn:microsoft.com/office/officeart/2005/8/layout/orgChart1"/>
    <dgm:cxn modelId="{982000A9-0D96-4D4F-A59B-96CB1561CB87}" type="presParOf" srcId="{3ACFB3F8-3115-4B69-9620-0BDF2DED9E07}" destId="{358FFB8A-342A-4115-ADF1-46172D63FE06}" srcOrd="0" destOrd="0" presId="urn:microsoft.com/office/officeart/2005/8/layout/orgChart1"/>
    <dgm:cxn modelId="{FDAE193D-11B7-4896-A111-23ECD10B5E18}" type="presParOf" srcId="{3ACFB3F8-3115-4B69-9620-0BDF2DED9E07}" destId="{9DD2E501-399C-4DCA-8128-E534091DF638}" srcOrd="1" destOrd="0" presId="urn:microsoft.com/office/officeart/2005/8/layout/orgChart1"/>
    <dgm:cxn modelId="{918AAF39-927D-4AD0-AC67-E958DB499AFF}" type="presParOf" srcId="{C6BCF708-8348-47C9-90C0-A4194A2E522D}" destId="{3ED0DFC6-1D81-403B-B7EC-DBFD604E7BD6}" srcOrd="1" destOrd="0" presId="urn:microsoft.com/office/officeart/2005/8/layout/orgChart1"/>
    <dgm:cxn modelId="{050E0D16-70FF-4BE6-956C-3E8F7F90C039}" type="presParOf" srcId="{C6BCF708-8348-47C9-90C0-A4194A2E522D}" destId="{7ACA5F06-335F-45A3-BDDB-F8D12AB3AFFE}" srcOrd="2" destOrd="0" presId="urn:microsoft.com/office/officeart/2005/8/layout/orgChart1"/>
    <dgm:cxn modelId="{9FB5B629-FCA2-4D83-902D-57F26E4E8990}" type="presParOf" srcId="{42C4B0DF-48A2-46F8-ADB0-980528D79533}" destId="{52D8A705-B74D-4B2A-A603-86035855F9B7}" srcOrd="8" destOrd="0" presId="urn:microsoft.com/office/officeart/2005/8/layout/orgChart1"/>
    <dgm:cxn modelId="{4F026C2A-E303-428C-B127-0A3B792D0684}" type="presParOf" srcId="{42C4B0DF-48A2-46F8-ADB0-980528D79533}" destId="{868733C8-C150-4376-82D1-8FD977881F98}" srcOrd="9" destOrd="0" presId="urn:microsoft.com/office/officeart/2005/8/layout/orgChart1"/>
    <dgm:cxn modelId="{6DB6C972-E657-47EC-86B2-18820FED09C8}" type="presParOf" srcId="{868733C8-C150-4376-82D1-8FD977881F98}" destId="{97366410-F356-45F3-9EC8-0CBF2CA2CAFD}" srcOrd="0" destOrd="0" presId="urn:microsoft.com/office/officeart/2005/8/layout/orgChart1"/>
    <dgm:cxn modelId="{1D00AAD3-66E8-4642-B462-C0876E8F2282}" type="presParOf" srcId="{97366410-F356-45F3-9EC8-0CBF2CA2CAFD}" destId="{D1148815-354C-4D91-B97D-D9C7633DAB4E}" srcOrd="0" destOrd="0" presId="urn:microsoft.com/office/officeart/2005/8/layout/orgChart1"/>
    <dgm:cxn modelId="{6562369D-7DD9-480B-85CD-70B4FBB0D81E}" type="presParOf" srcId="{97366410-F356-45F3-9EC8-0CBF2CA2CAFD}" destId="{97F0F300-7F11-46BD-856A-92F144B4A923}" srcOrd="1" destOrd="0" presId="urn:microsoft.com/office/officeart/2005/8/layout/orgChart1"/>
    <dgm:cxn modelId="{C0700FA2-5D13-4CDC-A1E4-D81ACC6E73BE}" type="presParOf" srcId="{868733C8-C150-4376-82D1-8FD977881F98}" destId="{50071B05-7DB5-40F2-B945-A19A814AE177}" srcOrd="1" destOrd="0" presId="urn:microsoft.com/office/officeart/2005/8/layout/orgChart1"/>
    <dgm:cxn modelId="{84E89594-1238-4A3D-850F-D2781395D7D0}" type="presParOf" srcId="{868733C8-C150-4376-82D1-8FD977881F98}" destId="{A05902E5-8A9B-4D43-93AF-3D2C9AE8FE56}" srcOrd="2" destOrd="0" presId="urn:microsoft.com/office/officeart/2005/8/layout/orgChart1"/>
    <dgm:cxn modelId="{14A32A01-F7FC-413E-9FB3-82B001554308}" type="presParOf" srcId="{49BF6B95-5AA0-4DB8-AA57-AC04212D27AC}" destId="{B958473C-4629-4950-B6DA-52A1646C38BF}" srcOrd="2" destOrd="0" presId="urn:microsoft.com/office/officeart/2005/8/layout/orgChart1"/>
    <dgm:cxn modelId="{DE92EC90-F631-4113-94DE-935C0B5119FE}" type="presParOf" srcId="{C8D1D1D7-D6DE-4504-8041-94E50CB8547F}" destId="{97898925-7B90-4B48-91AF-5F670B0A84D8}" srcOrd="12" destOrd="0" presId="urn:microsoft.com/office/officeart/2005/8/layout/orgChart1"/>
    <dgm:cxn modelId="{622E78E9-C5FB-4651-AE91-5521B40D5836}" type="presParOf" srcId="{C8D1D1D7-D6DE-4504-8041-94E50CB8547F}" destId="{64115AB7-5F80-47AA-BA57-E7FAB8EA2E40}" srcOrd="13" destOrd="0" presId="urn:microsoft.com/office/officeart/2005/8/layout/orgChart1"/>
    <dgm:cxn modelId="{9959E08B-E6DA-43B2-9BBE-7AA4D93E5EA3}" type="presParOf" srcId="{64115AB7-5F80-47AA-BA57-E7FAB8EA2E40}" destId="{F2B5331E-1A74-4CE5-8C5C-0656E9E0BFF4}" srcOrd="0" destOrd="0" presId="urn:microsoft.com/office/officeart/2005/8/layout/orgChart1"/>
    <dgm:cxn modelId="{76B2E0C0-8F44-4C0D-A84F-6D3BC4B97269}" type="presParOf" srcId="{F2B5331E-1A74-4CE5-8C5C-0656E9E0BFF4}" destId="{49BFBD59-837C-4DCB-B593-035C9E96CF0D}" srcOrd="0" destOrd="0" presId="urn:microsoft.com/office/officeart/2005/8/layout/orgChart1"/>
    <dgm:cxn modelId="{FFD9C359-6123-46BC-A4D6-19A726A23706}" type="presParOf" srcId="{F2B5331E-1A74-4CE5-8C5C-0656E9E0BFF4}" destId="{A571B8F8-7B7D-44FC-9B30-E84C2D36B0A6}" srcOrd="1" destOrd="0" presId="urn:microsoft.com/office/officeart/2005/8/layout/orgChart1"/>
    <dgm:cxn modelId="{AFDFA288-9BF3-42DF-A4C3-A65868F27517}" type="presParOf" srcId="{64115AB7-5F80-47AA-BA57-E7FAB8EA2E40}" destId="{1C8C0AD4-C20B-4CF4-9E3F-BAD8C8A696E0}" srcOrd="1" destOrd="0" presId="urn:microsoft.com/office/officeart/2005/8/layout/orgChart1"/>
    <dgm:cxn modelId="{412BA486-A043-41C9-A947-09541AF6D3A5}" type="presParOf" srcId="{1C8C0AD4-C20B-4CF4-9E3F-BAD8C8A696E0}" destId="{805EFE40-8918-42DE-BA9E-C91719FFFB13}" srcOrd="0" destOrd="0" presId="urn:microsoft.com/office/officeart/2005/8/layout/orgChart1"/>
    <dgm:cxn modelId="{83EC0088-85E5-4B22-87BC-D10188200BE1}" type="presParOf" srcId="{1C8C0AD4-C20B-4CF4-9E3F-BAD8C8A696E0}" destId="{F1B35A82-8F59-4E51-95A7-82756E3E801D}" srcOrd="1" destOrd="0" presId="urn:microsoft.com/office/officeart/2005/8/layout/orgChart1"/>
    <dgm:cxn modelId="{CC960319-C58A-4AA1-BC82-E485146C9B82}" type="presParOf" srcId="{F1B35A82-8F59-4E51-95A7-82756E3E801D}" destId="{4D0FEC95-F81D-4D30-BE19-4240381C7DAE}" srcOrd="0" destOrd="0" presId="urn:microsoft.com/office/officeart/2005/8/layout/orgChart1"/>
    <dgm:cxn modelId="{C2C25746-6F0D-42ED-A919-35074DB6DD98}" type="presParOf" srcId="{4D0FEC95-F81D-4D30-BE19-4240381C7DAE}" destId="{275DDEC9-DAA5-486D-824B-F4B16467197E}" srcOrd="0" destOrd="0" presId="urn:microsoft.com/office/officeart/2005/8/layout/orgChart1"/>
    <dgm:cxn modelId="{C379C1C0-5628-4069-872D-DF51490AE513}" type="presParOf" srcId="{4D0FEC95-F81D-4D30-BE19-4240381C7DAE}" destId="{DECA891A-E4FC-4A49-87C0-DF45F495A6FB}" srcOrd="1" destOrd="0" presId="urn:microsoft.com/office/officeart/2005/8/layout/orgChart1"/>
    <dgm:cxn modelId="{DC91E646-6CF7-46CA-BB5E-255117246B00}" type="presParOf" srcId="{F1B35A82-8F59-4E51-95A7-82756E3E801D}" destId="{EFEBD4E6-9361-4A3F-8029-D8421F81FB98}" srcOrd="1" destOrd="0" presId="urn:microsoft.com/office/officeart/2005/8/layout/orgChart1"/>
    <dgm:cxn modelId="{BCD3572A-A39F-428B-84BC-5618F48719E8}" type="presParOf" srcId="{F1B35A82-8F59-4E51-95A7-82756E3E801D}" destId="{70C1121E-C62C-4B69-8BA4-7F9FCDA9A16B}" srcOrd="2" destOrd="0" presId="urn:microsoft.com/office/officeart/2005/8/layout/orgChart1"/>
    <dgm:cxn modelId="{EC1B4061-85B5-42B8-907C-F15E675595F4}" type="presParOf" srcId="{1C8C0AD4-C20B-4CF4-9E3F-BAD8C8A696E0}" destId="{F5F285A6-4A7E-405B-A12C-DD0528DC2933}" srcOrd="2" destOrd="0" presId="urn:microsoft.com/office/officeart/2005/8/layout/orgChart1"/>
    <dgm:cxn modelId="{889805EE-CF35-4AAF-AD52-17B62933F43C}" type="presParOf" srcId="{1C8C0AD4-C20B-4CF4-9E3F-BAD8C8A696E0}" destId="{0C887150-0C68-4008-B805-EC0EE5309B3A}" srcOrd="3" destOrd="0" presId="urn:microsoft.com/office/officeart/2005/8/layout/orgChart1"/>
    <dgm:cxn modelId="{C50ECC2A-BAF3-437B-9060-2589E50D5573}" type="presParOf" srcId="{0C887150-0C68-4008-B805-EC0EE5309B3A}" destId="{48BCDE55-1B77-49EC-820E-6C6C5FF4215A}" srcOrd="0" destOrd="0" presId="urn:microsoft.com/office/officeart/2005/8/layout/orgChart1"/>
    <dgm:cxn modelId="{42076F5F-A784-43A5-8BCB-AC171BCB66D6}" type="presParOf" srcId="{48BCDE55-1B77-49EC-820E-6C6C5FF4215A}" destId="{D3429B48-7882-4B61-BB03-91A7DC18B05E}" srcOrd="0" destOrd="0" presId="urn:microsoft.com/office/officeart/2005/8/layout/orgChart1"/>
    <dgm:cxn modelId="{AC25BD3C-23C1-4804-A32A-1ED4C95F367F}" type="presParOf" srcId="{48BCDE55-1B77-49EC-820E-6C6C5FF4215A}" destId="{B155CADB-01E4-4CBC-A205-5147FC2BB783}" srcOrd="1" destOrd="0" presId="urn:microsoft.com/office/officeart/2005/8/layout/orgChart1"/>
    <dgm:cxn modelId="{710DB226-B06D-4007-A615-F30D3CBBE299}" type="presParOf" srcId="{0C887150-0C68-4008-B805-EC0EE5309B3A}" destId="{7D090C16-8C8E-42B7-9FCC-B0BE0E37FC26}" srcOrd="1" destOrd="0" presId="urn:microsoft.com/office/officeart/2005/8/layout/orgChart1"/>
    <dgm:cxn modelId="{C4D87219-B3DE-4ABC-BC49-0091A89406AE}" type="presParOf" srcId="{0C887150-0C68-4008-B805-EC0EE5309B3A}" destId="{68A5B315-32B8-4CCF-9EC2-8A9D0EA95053}" srcOrd="2" destOrd="0" presId="urn:microsoft.com/office/officeart/2005/8/layout/orgChart1"/>
    <dgm:cxn modelId="{BD92DAD9-CE0E-4E36-83DD-1265E75E9178}" type="presParOf" srcId="{1C8C0AD4-C20B-4CF4-9E3F-BAD8C8A696E0}" destId="{FB268B11-A5E1-4113-9184-3A85236B3EA8}" srcOrd="4" destOrd="0" presId="urn:microsoft.com/office/officeart/2005/8/layout/orgChart1"/>
    <dgm:cxn modelId="{904D1C13-B649-4105-9BDF-52E0273D34DE}" type="presParOf" srcId="{1C8C0AD4-C20B-4CF4-9E3F-BAD8C8A696E0}" destId="{7681DD77-BA8A-47A9-B8B4-4A761FC96BCD}" srcOrd="5" destOrd="0" presId="urn:microsoft.com/office/officeart/2005/8/layout/orgChart1"/>
    <dgm:cxn modelId="{B6171274-5B55-44B8-8279-E1A864D97B01}" type="presParOf" srcId="{7681DD77-BA8A-47A9-B8B4-4A761FC96BCD}" destId="{EF89B8A5-429B-4D81-836B-8C5C7BEE13F5}" srcOrd="0" destOrd="0" presId="urn:microsoft.com/office/officeart/2005/8/layout/orgChart1"/>
    <dgm:cxn modelId="{EA8057B1-1598-4FD5-8B89-7A7E2B19CB6F}" type="presParOf" srcId="{EF89B8A5-429B-4D81-836B-8C5C7BEE13F5}" destId="{5BE22EF2-ED34-4A21-A915-EA3061037B3D}" srcOrd="0" destOrd="0" presId="urn:microsoft.com/office/officeart/2005/8/layout/orgChart1"/>
    <dgm:cxn modelId="{118B07F3-ADE8-43DB-A7C3-A7CB83CC6E95}" type="presParOf" srcId="{EF89B8A5-429B-4D81-836B-8C5C7BEE13F5}" destId="{0614758B-73B9-4DC0-8934-DEE29E850DE2}" srcOrd="1" destOrd="0" presId="urn:microsoft.com/office/officeart/2005/8/layout/orgChart1"/>
    <dgm:cxn modelId="{A30ED81F-1A35-4B58-A340-592AAE81730E}" type="presParOf" srcId="{7681DD77-BA8A-47A9-B8B4-4A761FC96BCD}" destId="{186C2DD4-8281-4570-9716-F77C087DD40B}" srcOrd="1" destOrd="0" presId="urn:microsoft.com/office/officeart/2005/8/layout/orgChart1"/>
    <dgm:cxn modelId="{DC117531-B834-46B3-B090-163E3C4027F8}" type="presParOf" srcId="{7681DD77-BA8A-47A9-B8B4-4A761FC96BCD}" destId="{EE247217-EF09-4861-84E3-07FF6E3D8B97}" srcOrd="2" destOrd="0" presId="urn:microsoft.com/office/officeart/2005/8/layout/orgChart1"/>
    <dgm:cxn modelId="{A43A8CFB-B6CD-4105-AA88-F9538E3D3B54}" type="presParOf" srcId="{64115AB7-5F80-47AA-BA57-E7FAB8EA2E40}" destId="{83AEFD1F-80F7-4BC2-A52F-E56F1B682EA6}" srcOrd="2" destOrd="0" presId="urn:microsoft.com/office/officeart/2005/8/layout/orgChart1"/>
    <dgm:cxn modelId="{E90D3DDA-A22B-4D17-BAEB-B6A7D333FB2A}" type="presParOf" srcId="{C8D1D1D7-D6DE-4504-8041-94E50CB8547F}" destId="{E6758442-53AC-4830-B217-4DD9692FF8F0}" srcOrd="14" destOrd="0" presId="urn:microsoft.com/office/officeart/2005/8/layout/orgChart1"/>
    <dgm:cxn modelId="{A3AB61D4-3607-46B1-B8F0-55B98027CD3D}" type="presParOf" srcId="{C8D1D1D7-D6DE-4504-8041-94E50CB8547F}" destId="{C28062D0-BFB1-4A22-BFB4-188C69EB5E9C}" srcOrd="15" destOrd="0" presId="urn:microsoft.com/office/officeart/2005/8/layout/orgChart1"/>
    <dgm:cxn modelId="{44472F9D-3D75-41AC-BCC7-8CA3A69DFBDC}" type="presParOf" srcId="{C28062D0-BFB1-4A22-BFB4-188C69EB5E9C}" destId="{F4757346-4814-423A-917E-177E6F0E3396}" srcOrd="0" destOrd="0" presId="urn:microsoft.com/office/officeart/2005/8/layout/orgChart1"/>
    <dgm:cxn modelId="{0AEEB764-912F-45BF-B470-A46A682DEA90}" type="presParOf" srcId="{F4757346-4814-423A-917E-177E6F0E3396}" destId="{21179706-48BC-4C43-842C-D6657EF2570F}" srcOrd="0" destOrd="0" presId="urn:microsoft.com/office/officeart/2005/8/layout/orgChart1"/>
    <dgm:cxn modelId="{5F8B6BB7-D552-4EC6-BF93-B35AA515A265}" type="presParOf" srcId="{F4757346-4814-423A-917E-177E6F0E3396}" destId="{0F8D039D-DF53-438D-8E4F-C46AAAA27159}" srcOrd="1" destOrd="0" presId="urn:microsoft.com/office/officeart/2005/8/layout/orgChart1"/>
    <dgm:cxn modelId="{66EF75BC-6CA8-4377-BA7E-7F8694496DE1}" type="presParOf" srcId="{C28062D0-BFB1-4A22-BFB4-188C69EB5E9C}" destId="{C6059509-A9D7-4585-A820-0D69D06B104E}" srcOrd="1" destOrd="0" presId="urn:microsoft.com/office/officeart/2005/8/layout/orgChart1"/>
    <dgm:cxn modelId="{067EADD0-952D-4177-94D7-C7D9583FA93A}" type="presParOf" srcId="{C6059509-A9D7-4585-A820-0D69D06B104E}" destId="{97F44399-996C-46EE-BFA6-9C76D5455436}" srcOrd="0" destOrd="0" presId="urn:microsoft.com/office/officeart/2005/8/layout/orgChart1"/>
    <dgm:cxn modelId="{2AD3E2A0-5AAC-4E0F-BA38-AD3F87828D56}" type="presParOf" srcId="{C6059509-A9D7-4585-A820-0D69D06B104E}" destId="{1908A97D-E992-46B1-8EDE-FFF8E5F61A73}" srcOrd="1" destOrd="0" presId="urn:microsoft.com/office/officeart/2005/8/layout/orgChart1"/>
    <dgm:cxn modelId="{58270709-0ABC-4A80-AE77-2055F2E028C5}" type="presParOf" srcId="{1908A97D-E992-46B1-8EDE-FFF8E5F61A73}" destId="{D8B77E0A-08DF-4A82-AF46-F35B1F776A63}" srcOrd="0" destOrd="0" presId="urn:microsoft.com/office/officeart/2005/8/layout/orgChart1"/>
    <dgm:cxn modelId="{DD2C2A75-B465-4F5F-A44E-E317442165CB}" type="presParOf" srcId="{D8B77E0A-08DF-4A82-AF46-F35B1F776A63}" destId="{B848F846-47AC-4188-963C-F946C238A1AE}" srcOrd="0" destOrd="0" presId="urn:microsoft.com/office/officeart/2005/8/layout/orgChart1"/>
    <dgm:cxn modelId="{13FD0105-32C3-4011-9A42-3656F95CDB00}" type="presParOf" srcId="{D8B77E0A-08DF-4A82-AF46-F35B1F776A63}" destId="{AB278806-790B-40BA-A0A0-8DF58DDC34D6}" srcOrd="1" destOrd="0" presId="urn:microsoft.com/office/officeart/2005/8/layout/orgChart1"/>
    <dgm:cxn modelId="{6C20DE65-B0EA-493C-BD75-F6D09DB1B5AE}" type="presParOf" srcId="{1908A97D-E992-46B1-8EDE-FFF8E5F61A73}" destId="{6C9C6512-8CDF-48BF-A71C-4EACDC68698D}" srcOrd="1" destOrd="0" presId="urn:microsoft.com/office/officeart/2005/8/layout/orgChart1"/>
    <dgm:cxn modelId="{07981A76-0F0B-48C5-AF44-327EDC4F30DB}" type="presParOf" srcId="{1908A97D-E992-46B1-8EDE-FFF8E5F61A73}" destId="{E063A343-E9D8-4CE1-8313-22499C39E615}" srcOrd="2" destOrd="0" presId="urn:microsoft.com/office/officeart/2005/8/layout/orgChart1"/>
    <dgm:cxn modelId="{BBE59E79-AEA9-4684-8A79-73E4C8D48D6E}" type="presParOf" srcId="{C6059509-A9D7-4585-A820-0D69D06B104E}" destId="{4418CFA7-E1E6-41C8-91CB-D706FF93B161}" srcOrd="2" destOrd="0" presId="urn:microsoft.com/office/officeart/2005/8/layout/orgChart1"/>
    <dgm:cxn modelId="{1E14C192-1F69-4277-82AA-581116CD4E4B}" type="presParOf" srcId="{C6059509-A9D7-4585-A820-0D69D06B104E}" destId="{7DC7DCAB-63A4-4BD9-A83B-DF0E906D27AC}" srcOrd="3" destOrd="0" presId="urn:microsoft.com/office/officeart/2005/8/layout/orgChart1"/>
    <dgm:cxn modelId="{07392A09-A7EC-4DBF-82BC-F367BCE9C64C}" type="presParOf" srcId="{7DC7DCAB-63A4-4BD9-A83B-DF0E906D27AC}" destId="{3B755B26-C7AB-4FEA-B9DE-1C28528A5943}" srcOrd="0" destOrd="0" presId="urn:microsoft.com/office/officeart/2005/8/layout/orgChart1"/>
    <dgm:cxn modelId="{E3C154C3-64D0-4E1F-AD40-28F0244B20AE}" type="presParOf" srcId="{3B755B26-C7AB-4FEA-B9DE-1C28528A5943}" destId="{EA7C1844-DD24-477D-9081-0F910D6323BF}" srcOrd="0" destOrd="0" presId="urn:microsoft.com/office/officeart/2005/8/layout/orgChart1"/>
    <dgm:cxn modelId="{17C01C88-631E-432E-A4E2-297E0ED83DFF}" type="presParOf" srcId="{3B755B26-C7AB-4FEA-B9DE-1C28528A5943}" destId="{6D26A138-1A98-413B-A2E4-A000BC66B95A}" srcOrd="1" destOrd="0" presId="urn:microsoft.com/office/officeart/2005/8/layout/orgChart1"/>
    <dgm:cxn modelId="{285BCA91-1157-46AF-9490-1E61EBFC821A}" type="presParOf" srcId="{7DC7DCAB-63A4-4BD9-A83B-DF0E906D27AC}" destId="{B328A4A2-8E3A-4EDC-8098-34319C8BBA80}" srcOrd="1" destOrd="0" presId="urn:microsoft.com/office/officeart/2005/8/layout/orgChart1"/>
    <dgm:cxn modelId="{D034F617-06A8-4FC1-B883-C1E47B3A3F07}" type="presParOf" srcId="{7DC7DCAB-63A4-4BD9-A83B-DF0E906D27AC}" destId="{0D35B4CA-4FC9-4F47-8E45-E8B7DB7B96F9}" srcOrd="2" destOrd="0" presId="urn:microsoft.com/office/officeart/2005/8/layout/orgChart1"/>
    <dgm:cxn modelId="{BFBFF518-5D3B-4CC6-84ED-66199D1CADF2}" type="presParOf" srcId="{C28062D0-BFB1-4A22-BFB4-188C69EB5E9C}" destId="{445C0598-F032-433D-827E-A7190B24EABF}" srcOrd="2" destOrd="0" presId="urn:microsoft.com/office/officeart/2005/8/layout/orgChart1"/>
    <dgm:cxn modelId="{78AB04A6-64E8-49FE-A60E-A389BC6BEE8C}" type="presParOf" srcId="{C8D1D1D7-D6DE-4504-8041-94E50CB8547F}" destId="{53814278-A002-478B-B168-ADA07161ABF0}" srcOrd="16" destOrd="0" presId="urn:microsoft.com/office/officeart/2005/8/layout/orgChart1"/>
    <dgm:cxn modelId="{AEE50660-2907-48F9-AC6F-BBD1F06E1DE0}" type="presParOf" srcId="{C8D1D1D7-D6DE-4504-8041-94E50CB8547F}" destId="{9812CE09-993A-4372-ACB8-90295FD67D41}" srcOrd="17" destOrd="0" presId="urn:microsoft.com/office/officeart/2005/8/layout/orgChart1"/>
    <dgm:cxn modelId="{B4A4B00A-A326-47AB-AD97-57A944B99D49}" type="presParOf" srcId="{9812CE09-993A-4372-ACB8-90295FD67D41}" destId="{478B9865-3901-46D1-BBAD-0CEE61F38462}" srcOrd="0" destOrd="0" presId="urn:microsoft.com/office/officeart/2005/8/layout/orgChart1"/>
    <dgm:cxn modelId="{B97234B9-FAA6-40DA-BA69-ADB9677E0246}" type="presParOf" srcId="{478B9865-3901-46D1-BBAD-0CEE61F38462}" destId="{2B106BF1-9448-45CD-BEAF-874757403EFD}" srcOrd="0" destOrd="0" presId="urn:microsoft.com/office/officeart/2005/8/layout/orgChart1"/>
    <dgm:cxn modelId="{A444BA02-F99F-4614-A8EA-5A8920F62312}" type="presParOf" srcId="{478B9865-3901-46D1-BBAD-0CEE61F38462}" destId="{022B1341-11FB-4F86-B0F5-0B8345E2A09E}" srcOrd="1" destOrd="0" presId="urn:microsoft.com/office/officeart/2005/8/layout/orgChart1"/>
    <dgm:cxn modelId="{FC9844F2-A469-4429-8A7D-20C3C7AA0498}" type="presParOf" srcId="{9812CE09-993A-4372-ACB8-90295FD67D41}" destId="{2FD9A278-CD02-41EF-A4F4-A604AB47261E}" srcOrd="1" destOrd="0" presId="urn:microsoft.com/office/officeart/2005/8/layout/orgChart1"/>
    <dgm:cxn modelId="{1FBC1686-6625-489E-813E-2729D17991DE}" type="presParOf" srcId="{2FD9A278-CD02-41EF-A4F4-A604AB47261E}" destId="{FA7BCE55-BC0E-432D-8D5D-275D8AD33A6A}" srcOrd="0" destOrd="0" presId="urn:microsoft.com/office/officeart/2005/8/layout/orgChart1"/>
    <dgm:cxn modelId="{046BF4CD-C017-4096-B65C-34B99172C87C}" type="presParOf" srcId="{2FD9A278-CD02-41EF-A4F4-A604AB47261E}" destId="{596209E5-8FB1-40A8-A8B8-FB609D8E7D2E}" srcOrd="1" destOrd="0" presId="urn:microsoft.com/office/officeart/2005/8/layout/orgChart1"/>
    <dgm:cxn modelId="{851D2039-F879-4018-90B5-347B6684E73B}" type="presParOf" srcId="{596209E5-8FB1-40A8-A8B8-FB609D8E7D2E}" destId="{E1AB331E-8AD4-4E51-AD9E-EE87FAAC5785}" srcOrd="0" destOrd="0" presId="urn:microsoft.com/office/officeart/2005/8/layout/orgChart1"/>
    <dgm:cxn modelId="{060088AF-CCBF-4C17-B767-6EEC8335138A}" type="presParOf" srcId="{E1AB331E-8AD4-4E51-AD9E-EE87FAAC5785}" destId="{C2FE0985-C82F-44A0-9761-D483311D0D79}" srcOrd="0" destOrd="0" presId="urn:microsoft.com/office/officeart/2005/8/layout/orgChart1"/>
    <dgm:cxn modelId="{FFBC9D93-8966-428B-8C90-84753BA81E3D}" type="presParOf" srcId="{E1AB331E-8AD4-4E51-AD9E-EE87FAAC5785}" destId="{E8D1CAA3-6AAB-41BD-8B7C-52A64EB42566}" srcOrd="1" destOrd="0" presId="urn:microsoft.com/office/officeart/2005/8/layout/orgChart1"/>
    <dgm:cxn modelId="{642E1C40-2CAA-42D7-8EC9-1768366AB678}" type="presParOf" srcId="{596209E5-8FB1-40A8-A8B8-FB609D8E7D2E}" destId="{8FD11FA3-CB75-4634-A934-57131188B4FB}" srcOrd="1" destOrd="0" presId="urn:microsoft.com/office/officeart/2005/8/layout/orgChart1"/>
    <dgm:cxn modelId="{8DCC78CA-2110-4C18-BA17-752F8C1BD84C}" type="presParOf" srcId="{596209E5-8FB1-40A8-A8B8-FB609D8E7D2E}" destId="{639933D3-888C-4F52-B298-5CDF0C42D6CE}" srcOrd="2" destOrd="0" presId="urn:microsoft.com/office/officeart/2005/8/layout/orgChart1"/>
    <dgm:cxn modelId="{D1B857F7-F417-4068-9539-C0B1570AC0F8}" type="presParOf" srcId="{2FD9A278-CD02-41EF-A4F4-A604AB47261E}" destId="{C459A813-3FCB-4BF4-B4CD-196337442323}" srcOrd="2" destOrd="0" presId="urn:microsoft.com/office/officeart/2005/8/layout/orgChart1"/>
    <dgm:cxn modelId="{B0359729-31A5-41E5-9178-08184EFFA0F7}" type="presParOf" srcId="{2FD9A278-CD02-41EF-A4F4-A604AB47261E}" destId="{4FE5C636-214C-4EC0-9303-C7E40EFE66FC}" srcOrd="3" destOrd="0" presId="urn:microsoft.com/office/officeart/2005/8/layout/orgChart1"/>
    <dgm:cxn modelId="{887A2599-E673-486F-A98F-BBB5A747936F}" type="presParOf" srcId="{4FE5C636-214C-4EC0-9303-C7E40EFE66FC}" destId="{83814559-7CEC-4C9A-9427-8FAAB9FC565B}" srcOrd="0" destOrd="0" presId="urn:microsoft.com/office/officeart/2005/8/layout/orgChart1"/>
    <dgm:cxn modelId="{5111F521-3C62-431B-ACFA-63409E30CA60}" type="presParOf" srcId="{83814559-7CEC-4C9A-9427-8FAAB9FC565B}" destId="{E486BE88-ADE0-4F39-B35B-11A731A1616F}" srcOrd="0" destOrd="0" presId="urn:microsoft.com/office/officeart/2005/8/layout/orgChart1"/>
    <dgm:cxn modelId="{20E59667-EBFE-471B-8355-217091948CF7}" type="presParOf" srcId="{83814559-7CEC-4C9A-9427-8FAAB9FC565B}" destId="{EDAB6FCC-5FD1-4A7F-9861-62F19BAB0066}" srcOrd="1" destOrd="0" presId="urn:microsoft.com/office/officeart/2005/8/layout/orgChart1"/>
    <dgm:cxn modelId="{190F321C-4DA8-4D16-8FD9-9D0DC4534D99}" type="presParOf" srcId="{4FE5C636-214C-4EC0-9303-C7E40EFE66FC}" destId="{20B7792B-16CE-46D8-A376-9FBD54DA1FD8}" srcOrd="1" destOrd="0" presId="urn:microsoft.com/office/officeart/2005/8/layout/orgChart1"/>
    <dgm:cxn modelId="{F106E743-3DA2-4FE3-AE50-C36FA0BC841B}" type="presParOf" srcId="{4FE5C636-214C-4EC0-9303-C7E40EFE66FC}" destId="{5E6FCCEB-52C3-4E6F-AB7E-696B9F717036}" srcOrd="2" destOrd="0" presId="urn:microsoft.com/office/officeart/2005/8/layout/orgChart1"/>
    <dgm:cxn modelId="{DC802A7F-CE08-4F8D-8796-8286697FE3DF}" type="presParOf" srcId="{2FD9A278-CD02-41EF-A4F4-A604AB47261E}" destId="{6AF12413-10A3-497C-8AFE-2FD6A3123AEC}" srcOrd="4" destOrd="0" presId="urn:microsoft.com/office/officeart/2005/8/layout/orgChart1"/>
    <dgm:cxn modelId="{2EDF1209-2D2E-4E5F-A107-5FFC6FD9E20A}" type="presParOf" srcId="{2FD9A278-CD02-41EF-A4F4-A604AB47261E}" destId="{56E6D0F1-D58E-4A28-ADC7-1EF1F6176685}" srcOrd="5" destOrd="0" presId="urn:microsoft.com/office/officeart/2005/8/layout/orgChart1"/>
    <dgm:cxn modelId="{21082539-A6A8-481D-BFCC-E26684BC45E5}" type="presParOf" srcId="{56E6D0F1-D58E-4A28-ADC7-1EF1F6176685}" destId="{AF9AA099-73D5-4507-9F96-F7B545919563}" srcOrd="0" destOrd="0" presId="urn:microsoft.com/office/officeart/2005/8/layout/orgChart1"/>
    <dgm:cxn modelId="{F586AA77-7F28-4589-84F6-B923A16EC200}" type="presParOf" srcId="{AF9AA099-73D5-4507-9F96-F7B545919563}" destId="{57EB69F5-A11F-425E-B3DB-167C4F8ECC20}" srcOrd="0" destOrd="0" presId="urn:microsoft.com/office/officeart/2005/8/layout/orgChart1"/>
    <dgm:cxn modelId="{0FB6A8F8-6199-4DA3-8C65-3A9BE15B81C2}" type="presParOf" srcId="{AF9AA099-73D5-4507-9F96-F7B545919563}" destId="{CA1C48A3-7B5A-4BF1-B7DD-0334426CA655}" srcOrd="1" destOrd="0" presId="urn:microsoft.com/office/officeart/2005/8/layout/orgChart1"/>
    <dgm:cxn modelId="{BB9888B6-A703-42EE-AA53-BA30B6B4CB60}" type="presParOf" srcId="{56E6D0F1-D58E-4A28-ADC7-1EF1F6176685}" destId="{DDC3EDA1-127B-4E73-B36F-411F0C5A3E71}" srcOrd="1" destOrd="0" presId="urn:microsoft.com/office/officeart/2005/8/layout/orgChart1"/>
    <dgm:cxn modelId="{408B3034-050F-41D6-9B51-448B70EE6280}" type="presParOf" srcId="{56E6D0F1-D58E-4A28-ADC7-1EF1F6176685}" destId="{CDAA6E18-7001-4311-A407-55A3CFA45246}" srcOrd="2" destOrd="0" presId="urn:microsoft.com/office/officeart/2005/8/layout/orgChart1"/>
    <dgm:cxn modelId="{D668ADF2-3571-499F-9D83-9C0B7885650D}" type="presParOf" srcId="{9812CE09-993A-4372-ACB8-90295FD67D41}" destId="{C1EB91E3-29AA-4A5E-8FEA-D45596BF5B07}" srcOrd="2" destOrd="0" presId="urn:microsoft.com/office/officeart/2005/8/layout/orgChart1"/>
    <dgm:cxn modelId="{C5C54E27-5680-47D0-B374-60FF2BECE6B7}"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53191-48BA-49C6-805B-69191C949F5C}">
      <dsp:nvSpPr>
        <dsp:cNvPr id="0" name=""/>
        <dsp:cNvSpPr/>
      </dsp:nvSpPr>
      <dsp:spPr>
        <a:xfrm>
          <a:off x="3029290"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3029290"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3029290"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3029290"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3029290"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2261785" y="288528"/>
          <a:ext cx="1043112" cy="120690"/>
        </a:xfrm>
        <a:custGeom>
          <a:avLst/>
          <a:gdLst/>
          <a:ahLst/>
          <a:cxnLst/>
          <a:rect l="0" t="0" r="0" b="0"/>
          <a:pathLst>
            <a:path>
              <a:moveTo>
                <a:pt x="0" y="0"/>
              </a:moveTo>
              <a:lnTo>
                <a:pt x="0" y="60345"/>
              </a:lnTo>
              <a:lnTo>
                <a:pt x="1043112" y="60345"/>
              </a:lnTo>
              <a:lnTo>
                <a:pt x="1043112"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2333882" y="696577"/>
          <a:ext cx="91440" cy="2712668"/>
        </a:xfrm>
        <a:custGeom>
          <a:avLst/>
          <a:gdLst/>
          <a:ahLst/>
          <a:cxnLst/>
          <a:rect l="0" t="0" r="0" b="0"/>
          <a:pathLst>
            <a:path>
              <a:moveTo>
                <a:pt x="45720" y="0"/>
              </a:moveTo>
              <a:lnTo>
                <a:pt x="45720" y="2712668"/>
              </a:lnTo>
              <a:lnTo>
                <a:pt x="131927" y="27126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2333882"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2333882"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2333882"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2333882"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2333882"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2333882"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2261785" y="288528"/>
          <a:ext cx="347704" cy="120690"/>
        </a:xfrm>
        <a:custGeom>
          <a:avLst/>
          <a:gdLst/>
          <a:ahLst/>
          <a:cxnLst/>
          <a:rect l="0" t="0" r="0" b="0"/>
          <a:pathLst>
            <a:path>
              <a:moveTo>
                <a:pt x="0" y="0"/>
              </a:moveTo>
              <a:lnTo>
                <a:pt x="0" y="60345"/>
              </a:lnTo>
              <a:lnTo>
                <a:pt x="347704" y="60345"/>
              </a:lnTo>
              <a:lnTo>
                <a:pt x="347704"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1638473"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1638473"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1638473"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1638473"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1638473"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1638473"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1914080" y="288528"/>
          <a:ext cx="347704" cy="120690"/>
        </a:xfrm>
        <a:custGeom>
          <a:avLst/>
          <a:gdLst/>
          <a:ahLst/>
          <a:cxnLst/>
          <a:rect l="0" t="0" r="0" b="0"/>
          <a:pathLst>
            <a:path>
              <a:moveTo>
                <a:pt x="347704" y="0"/>
              </a:moveTo>
              <a:lnTo>
                <a:pt x="347704"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943065"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943065"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943065"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1218672" y="288528"/>
          <a:ext cx="1043112" cy="120690"/>
        </a:xfrm>
        <a:custGeom>
          <a:avLst/>
          <a:gdLst/>
          <a:ahLst/>
          <a:cxnLst/>
          <a:rect l="0" t="0" r="0" b="0"/>
          <a:pathLst>
            <a:path>
              <a:moveTo>
                <a:pt x="1043112" y="0"/>
              </a:moveTo>
              <a:lnTo>
                <a:pt x="1043112"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74426" y="116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1.0 Logistic</a:t>
          </a:r>
        </a:p>
      </dsp:txBody>
      <dsp:txXfrm>
        <a:off x="1974426" y="1169"/>
        <a:ext cx="574717" cy="287358"/>
      </dsp:txXfrm>
    </dsp:sp>
    <dsp:sp modelId="{772B1B89-07D5-4344-A7ED-A3B55D16B265}">
      <dsp:nvSpPr>
        <dsp:cNvPr id="0" name=""/>
        <dsp:cNvSpPr/>
      </dsp:nvSpPr>
      <dsp:spPr>
        <a:xfrm>
          <a:off x="931313"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1 Procurement</a:t>
          </a:r>
        </a:p>
      </dsp:txBody>
      <dsp:txXfrm>
        <a:off x="931313" y="409219"/>
        <a:ext cx="574717" cy="287358"/>
      </dsp:txXfrm>
    </dsp:sp>
    <dsp:sp modelId="{DFBEB2C2-95E6-4402-9D14-BE1A629B2EE9}">
      <dsp:nvSpPr>
        <dsp:cNvPr id="0" name=""/>
        <dsp:cNvSpPr/>
      </dsp:nvSpPr>
      <dsp:spPr>
        <a:xfrm>
          <a:off x="1074992"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1 Submit Purchase Request</a:t>
          </a:r>
        </a:p>
      </dsp:txBody>
      <dsp:txXfrm>
        <a:off x="1074992" y="817268"/>
        <a:ext cx="574717" cy="287358"/>
      </dsp:txXfrm>
    </dsp:sp>
    <dsp:sp modelId="{2577878A-A286-4616-9519-616F4F375D03}">
      <dsp:nvSpPr>
        <dsp:cNvPr id="0" name=""/>
        <dsp:cNvSpPr/>
      </dsp:nvSpPr>
      <dsp:spPr>
        <a:xfrm>
          <a:off x="1074992"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2 Select Vendors and Negotiate Price</a:t>
          </a:r>
        </a:p>
      </dsp:txBody>
      <dsp:txXfrm>
        <a:off x="1074992" y="1225318"/>
        <a:ext cx="574717" cy="287358"/>
      </dsp:txXfrm>
    </dsp:sp>
    <dsp:sp modelId="{59200F9C-94A8-4990-BF39-B25B10830B11}">
      <dsp:nvSpPr>
        <dsp:cNvPr id="0" name=""/>
        <dsp:cNvSpPr/>
      </dsp:nvSpPr>
      <dsp:spPr>
        <a:xfrm>
          <a:off x="1074992"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3 Create and Sent a Purchase order </a:t>
          </a:r>
        </a:p>
      </dsp:txBody>
      <dsp:txXfrm>
        <a:off x="1074992" y="1633368"/>
        <a:ext cx="574717" cy="287358"/>
      </dsp:txXfrm>
    </dsp:sp>
    <dsp:sp modelId="{0F157DE8-A02F-4721-9821-E5164613C659}">
      <dsp:nvSpPr>
        <dsp:cNvPr id="0" name=""/>
        <dsp:cNvSpPr/>
      </dsp:nvSpPr>
      <dsp:spPr>
        <a:xfrm>
          <a:off x="1626722"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2 Warehousing</a:t>
          </a:r>
        </a:p>
      </dsp:txBody>
      <dsp:txXfrm>
        <a:off x="1626722" y="409219"/>
        <a:ext cx="574717" cy="287358"/>
      </dsp:txXfrm>
    </dsp:sp>
    <dsp:sp modelId="{8BAEC84B-8747-4C93-825E-7412D668177F}">
      <dsp:nvSpPr>
        <dsp:cNvPr id="0" name=""/>
        <dsp:cNvSpPr/>
      </dsp:nvSpPr>
      <dsp:spPr>
        <a:xfrm>
          <a:off x="1770401"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 .1 Recieving </a:t>
          </a:r>
        </a:p>
      </dsp:txBody>
      <dsp:txXfrm>
        <a:off x="1770401" y="817268"/>
        <a:ext cx="574717" cy="287358"/>
      </dsp:txXfrm>
    </dsp:sp>
    <dsp:sp modelId="{675A1D3B-05B0-4DA5-810A-B4FD836B2539}">
      <dsp:nvSpPr>
        <dsp:cNvPr id="0" name=""/>
        <dsp:cNvSpPr/>
      </dsp:nvSpPr>
      <dsp:spPr>
        <a:xfrm>
          <a:off x="1770401"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2 Putaway</a:t>
          </a:r>
        </a:p>
      </dsp:txBody>
      <dsp:txXfrm>
        <a:off x="1770401" y="1225318"/>
        <a:ext cx="574717" cy="287358"/>
      </dsp:txXfrm>
    </dsp:sp>
    <dsp:sp modelId="{54C894EA-4E5B-4B76-B4A7-63DD5347B08B}">
      <dsp:nvSpPr>
        <dsp:cNvPr id="0" name=""/>
        <dsp:cNvSpPr/>
      </dsp:nvSpPr>
      <dsp:spPr>
        <a:xfrm>
          <a:off x="1770401"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3 Storage</a:t>
          </a:r>
        </a:p>
      </dsp:txBody>
      <dsp:txXfrm>
        <a:off x="1770401" y="1633368"/>
        <a:ext cx="574717" cy="287358"/>
      </dsp:txXfrm>
    </dsp:sp>
    <dsp:sp modelId="{16A411B1-49AF-4B3A-AA48-AFE85268E1DA}">
      <dsp:nvSpPr>
        <dsp:cNvPr id="0" name=""/>
        <dsp:cNvSpPr/>
      </dsp:nvSpPr>
      <dsp:spPr>
        <a:xfrm>
          <a:off x="1770401"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4 Picking</a:t>
          </a:r>
        </a:p>
      </dsp:txBody>
      <dsp:txXfrm>
        <a:off x="1770401" y="2041417"/>
        <a:ext cx="574717" cy="287358"/>
      </dsp:txXfrm>
    </dsp:sp>
    <dsp:sp modelId="{8271B30D-A5DC-4DAF-AEF7-02ADEC5296AF}">
      <dsp:nvSpPr>
        <dsp:cNvPr id="0" name=""/>
        <dsp:cNvSpPr/>
      </dsp:nvSpPr>
      <dsp:spPr>
        <a:xfrm>
          <a:off x="1770401"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5 Packing</a:t>
          </a:r>
        </a:p>
      </dsp:txBody>
      <dsp:txXfrm>
        <a:off x="1770401" y="2449467"/>
        <a:ext cx="574717" cy="287358"/>
      </dsp:txXfrm>
    </dsp:sp>
    <dsp:sp modelId="{F5D9B517-3442-4E82-B4E7-A5DE6A5A99FA}">
      <dsp:nvSpPr>
        <dsp:cNvPr id="0" name=""/>
        <dsp:cNvSpPr/>
      </dsp:nvSpPr>
      <dsp:spPr>
        <a:xfrm>
          <a:off x="1770401"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6 Shipping</a:t>
          </a:r>
        </a:p>
      </dsp:txBody>
      <dsp:txXfrm>
        <a:off x="1770401" y="2857517"/>
        <a:ext cx="574717" cy="287358"/>
      </dsp:txXfrm>
    </dsp:sp>
    <dsp:sp modelId="{247834D6-FB37-4D5A-BFE8-B14F594C74F2}">
      <dsp:nvSpPr>
        <dsp:cNvPr id="0" name=""/>
        <dsp:cNvSpPr/>
      </dsp:nvSpPr>
      <dsp:spPr>
        <a:xfrm>
          <a:off x="2322130"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3 Asset Management</a:t>
          </a:r>
        </a:p>
      </dsp:txBody>
      <dsp:txXfrm>
        <a:off x="2322130" y="409219"/>
        <a:ext cx="574717" cy="287358"/>
      </dsp:txXfrm>
    </dsp:sp>
    <dsp:sp modelId="{EBC08023-9774-4797-8FBF-10BB3C4D4740}">
      <dsp:nvSpPr>
        <dsp:cNvPr id="0" name=""/>
        <dsp:cNvSpPr/>
      </dsp:nvSpPr>
      <dsp:spPr>
        <a:xfrm>
          <a:off x="2465810"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1 Planning</a:t>
          </a:r>
        </a:p>
      </dsp:txBody>
      <dsp:txXfrm>
        <a:off x="2465810" y="817268"/>
        <a:ext cx="574717" cy="287358"/>
      </dsp:txXfrm>
    </dsp:sp>
    <dsp:sp modelId="{8AEB31F6-1D67-49CE-B251-5A1C96D2652F}">
      <dsp:nvSpPr>
        <dsp:cNvPr id="0" name=""/>
        <dsp:cNvSpPr/>
      </dsp:nvSpPr>
      <dsp:spPr>
        <a:xfrm>
          <a:off x="2465810"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2 Controlling</a:t>
          </a:r>
        </a:p>
      </dsp:txBody>
      <dsp:txXfrm>
        <a:off x="2465810" y="1225318"/>
        <a:ext cx="574717" cy="287358"/>
      </dsp:txXfrm>
    </dsp:sp>
    <dsp:sp modelId="{9A1FC157-C68B-4DAB-9BE4-119FAD6D9E1E}">
      <dsp:nvSpPr>
        <dsp:cNvPr id="0" name=""/>
        <dsp:cNvSpPr/>
      </dsp:nvSpPr>
      <dsp:spPr>
        <a:xfrm>
          <a:off x="2465810"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3 Acquisition</a:t>
          </a:r>
        </a:p>
      </dsp:txBody>
      <dsp:txXfrm>
        <a:off x="2465810" y="1633368"/>
        <a:ext cx="574717" cy="287358"/>
      </dsp:txXfrm>
    </dsp:sp>
    <dsp:sp modelId="{527A64F6-1619-49B6-B832-D1C510DCC2A1}">
      <dsp:nvSpPr>
        <dsp:cNvPr id="0" name=""/>
        <dsp:cNvSpPr/>
      </dsp:nvSpPr>
      <dsp:spPr>
        <a:xfrm>
          <a:off x="2465810"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4 Operation</a:t>
          </a:r>
        </a:p>
      </dsp:txBody>
      <dsp:txXfrm>
        <a:off x="2465810" y="2041417"/>
        <a:ext cx="574717" cy="287358"/>
      </dsp:txXfrm>
    </dsp:sp>
    <dsp:sp modelId="{30652F11-8A1F-4C71-8225-CE6D5FE6AA95}">
      <dsp:nvSpPr>
        <dsp:cNvPr id="0" name=""/>
        <dsp:cNvSpPr/>
      </dsp:nvSpPr>
      <dsp:spPr>
        <a:xfrm>
          <a:off x="2465810"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5 Maintenance</a:t>
          </a:r>
        </a:p>
      </dsp:txBody>
      <dsp:txXfrm>
        <a:off x="2465810" y="2449467"/>
        <a:ext cx="574717" cy="287358"/>
      </dsp:txXfrm>
    </dsp:sp>
    <dsp:sp modelId="{5BA7F6C4-B752-4CD6-AEDB-3C0A4310CD37}">
      <dsp:nvSpPr>
        <dsp:cNvPr id="0" name=""/>
        <dsp:cNvSpPr/>
      </dsp:nvSpPr>
      <dsp:spPr>
        <a:xfrm>
          <a:off x="2465810"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6 Renewal</a:t>
          </a:r>
        </a:p>
      </dsp:txBody>
      <dsp:txXfrm>
        <a:off x="2465810" y="2857517"/>
        <a:ext cx="574717" cy="287358"/>
      </dsp:txXfrm>
    </dsp:sp>
    <dsp:sp modelId="{6629EE31-3CD2-4E99-AC10-BF9DDE660CA5}">
      <dsp:nvSpPr>
        <dsp:cNvPr id="0" name=""/>
        <dsp:cNvSpPr/>
      </dsp:nvSpPr>
      <dsp:spPr>
        <a:xfrm>
          <a:off x="2465810" y="3265566"/>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7 Disposal of organizational asset</a:t>
          </a:r>
        </a:p>
      </dsp:txBody>
      <dsp:txXfrm>
        <a:off x="2465810" y="3265566"/>
        <a:ext cx="574717" cy="287358"/>
      </dsp:txXfrm>
    </dsp:sp>
    <dsp:sp modelId="{C83C6361-8C6B-488E-98CB-1DF81E5D3E3C}">
      <dsp:nvSpPr>
        <dsp:cNvPr id="0" name=""/>
        <dsp:cNvSpPr/>
      </dsp:nvSpPr>
      <dsp:spPr>
        <a:xfrm>
          <a:off x="3017539"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4 Project Management</a:t>
          </a:r>
        </a:p>
      </dsp:txBody>
      <dsp:txXfrm>
        <a:off x="3017539" y="409219"/>
        <a:ext cx="574717" cy="287358"/>
      </dsp:txXfrm>
    </dsp:sp>
    <dsp:sp modelId="{EC9C0F2B-B475-40CA-A8B8-68D929EA4CA5}">
      <dsp:nvSpPr>
        <dsp:cNvPr id="0" name=""/>
        <dsp:cNvSpPr/>
      </dsp:nvSpPr>
      <dsp:spPr>
        <a:xfrm>
          <a:off x="3161218"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1 Initiation</a:t>
          </a:r>
        </a:p>
      </dsp:txBody>
      <dsp:txXfrm>
        <a:off x="3161218" y="817268"/>
        <a:ext cx="574717" cy="287358"/>
      </dsp:txXfrm>
    </dsp:sp>
    <dsp:sp modelId="{D9B43B98-92BC-4B29-BB21-5E8EB4AD3758}">
      <dsp:nvSpPr>
        <dsp:cNvPr id="0" name=""/>
        <dsp:cNvSpPr/>
      </dsp:nvSpPr>
      <dsp:spPr>
        <a:xfrm>
          <a:off x="3161218"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2 Planning</a:t>
          </a:r>
        </a:p>
      </dsp:txBody>
      <dsp:txXfrm>
        <a:off x="3161218" y="1225318"/>
        <a:ext cx="574717" cy="287358"/>
      </dsp:txXfrm>
    </dsp:sp>
    <dsp:sp modelId="{253A1E56-DE35-4524-873B-F4220D301C09}">
      <dsp:nvSpPr>
        <dsp:cNvPr id="0" name=""/>
        <dsp:cNvSpPr/>
      </dsp:nvSpPr>
      <dsp:spPr>
        <a:xfrm>
          <a:off x="3161218"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3 Execution</a:t>
          </a:r>
        </a:p>
      </dsp:txBody>
      <dsp:txXfrm>
        <a:off x="3161218" y="1633368"/>
        <a:ext cx="574717" cy="287358"/>
      </dsp:txXfrm>
    </dsp:sp>
    <dsp:sp modelId="{B1E71FF7-6C37-462F-B591-7D72ABD28646}">
      <dsp:nvSpPr>
        <dsp:cNvPr id="0" name=""/>
        <dsp:cNvSpPr/>
      </dsp:nvSpPr>
      <dsp:spPr>
        <a:xfrm>
          <a:off x="3161218"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4 Performance/Monitoring</a:t>
          </a:r>
        </a:p>
      </dsp:txBody>
      <dsp:txXfrm>
        <a:off x="3161218" y="2041417"/>
        <a:ext cx="574717" cy="287358"/>
      </dsp:txXfrm>
    </dsp:sp>
    <dsp:sp modelId="{C975E6A3-1EF1-4AD7-96DB-7E9B821E489A}">
      <dsp:nvSpPr>
        <dsp:cNvPr id="0" name=""/>
        <dsp:cNvSpPr/>
      </dsp:nvSpPr>
      <dsp:spPr>
        <a:xfrm>
          <a:off x="3161218"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5 Project Close</a:t>
          </a:r>
        </a:p>
      </dsp:txBody>
      <dsp:txXfrm>
        <a:off x="3161218" y="2449467"/>
        <a:ext cx="574717" cy="2873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CF7764-BF66-4992-8F4B-7FB75A2F7CFC}">
      <dsp:nvSpPr>
        <dsp:cNvPr id="0" name=""/>
        <dsp:cNvSpPr/>
      </dsp:nvSpPr>
      <dsp:spPr>
        <a:xfrm>
          <a:off x="351146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ED706-AEF0-4A3D-B6AA-364B0402BBE4}">
      <dsp:nvSpPr>
        <dsp:cNvPr id="0" name=""/>
        <dsp:cNvSpPr/>
      </dsp:nvSpPr>
      <dsp:spPr>
        <a:xfrm>
          <a:off x="351146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A24A89-A695-4A9E-B678-1394F693D4F5}">
      <dsp:nvSpPr>
        <dsp:cNvPr id="0" name=""/>
        <dsp:cNvSpPr/>
      </dsp:nvSpPr>
      <dsp:spPr>
        <a:xfrm>
          <a:off x="351146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6AE7E-D79E-4673-8F32-398ABDB2CF07}">
      <dsp:nvSpPr>
        <dsp:cNvPr id="0" name=""/>
        <dsp:cNvSpPr/>
      </dsp:nvSpPr>
      <dsp:spPr>
        <a:xfrm>
          <a:off x="2276914" y="305794"/>
          <a:ext cx="1479020" cy="128344"/>
        </a:xfrm>
        <a:custGeom>
          <a:avLst/>
          <a:gdLst/>
          <a:ahLst/>
          <a:cxnLst/>
          <a:rect l="0" t="0" r="0" b="0"/>
          <a:pathLst>
            <a:path>
              <a:moveTo>
                <a:pt x="0" y="0"/>
              </a:moveTo>
              <a:lnTo>
                <a:pt x="0" y="64172"/>
              </a:lnTo>
              <a:lnTo>
                <a:pt x="1479020" y="64172"/>
              </a:lnTo>
              <a:lnTo>
                <a:pt x="14790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15847E-C86E-4C5B-9740-256BFCF58AF8}">
      <dsp:nvSpPr>
        <dsp:cNvPr id="0" name=""/>
        <dsp:cNvSpPr/>
      </dsp:nvSpPr>
      <dsp:spPr>
        <a:xfrm>
          <a:off x="277195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6B16F-9442-4646-B4FE-BA8BCD6C9DED}">
      <dsp:nvSpPr>
        <dsp:cNvPr id="0" name=""/>
        <dsp:cNvSpPr/>
      </dsp:nvSpPr>
      <dsp:spPr>
        <a:xfrm>
          <a:off x="277195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2FA18-E312-40A8-BBE4-B5328211DAB5}">
      <dsp:nvSpPr>
        <dsp:cNvPr id="0" name=""/>
        <dsp:cNvSpPr/>
      </dsp:nvSpPr>
      <dsp:spPr>
        <a:xfrm>
          <a:off x="2276914" y="305794"/>
          <a:ext cx="739510" cy="128344"/>
        </a:xfrm>
        <a:custGeom>
          <a:avLst/>
          <a:gdLst/>
          <a:ahLst/>
          <a:cxnLst/>
          <a:rect l="0" t="0" r="0" b="0"/>
          <a:pathLst>
            <a:path>
              <a:moveTo>
                <a:pt x="0" y="0"/>
              </a:moveTo>
              <a:lnTo>
                <a:pt x="0" y="64172"/>
              </a:lnTo>
              <a:lnTo>
                <a:pt x="739510" y="64172"/>
              </a:lnTo>
              <a:lnTo>
                <a:pt x="73951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C1ACA-59F6-49E3-AE3D-7161BB1E1A91}">
      <dsp:nvSpPr>
        <dsp:cNvPr id="0" name=""/>
        <dsp:cNvSpPr/>
      </dsp:nvSpPr>
      <dsp:spPr>
        <a:xfrm>
          <a:off x="203244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9A836-90D2-4801-BFBC-1DDAF3627CA3}">
      <dsp:nvSpPr>
        <dsp:cNvPr id="0" name=""/>
        <dsp:cNvSpPr/>
      </dsp:nvSpPr>
      <dsp:spPr>
        <a:xfrm>
          <a:off x="203244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790A89-AF24-4354-BF97-6248296F7218}">
      <dsp:nvSpPr>
        <dsp:cNvPr id="0" name=""/>
        <dsp:cNvSpPr/>
      </dsp:nvSpPr>
      <dsp:spPr>
        <a:xfrm>
          <a:off x="203244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23EF3-B17D-4F26-94C5-77E3BB53AD45}">
      <dsp:nvSpPr>
        <dsp:cNvPr id="0" name=""/>
        <dsp:cNvSpPr/>
      </dsp:nvSpPr>
      <dsp:spPr>
        <a:xfrm>
          <a:off x="2231194" y="305794"/>
          <a:ext cx="91440" cy="128344"/>
        </a:xfrm>
        <a:custGeom>
          <a:avLst/>
          <a:gdLst/>
          <a:ahLst/>
          <a:cxnLst/>
          <a:rect l="0" t="0" r="0" b="0"/>
          <a:pathLst>
            <a:path>
              <a:moveTo>
                <a:pt x="45720" y="0"/>
              </a:moveTo>
              <a:lnTo>
                <a:pt x="457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DBC2C-9C8E-4615-81C4-9B68084D0D28}">
      <dsp:nvSpPr>
        <dsp:cNvPr id="0" name=""/>
        <dsp:cNvSpPr/>
      </dsp:nvSpPr>
      <dsp:spPr>
        <a:xfrm>
          <a:off x="1292938" y="739721"/>
          <a:ext cx="91674" cy="2016845"/>
        </a:xfrm>
        <a:custGeom>
          <a:avLst/>
          <a:gdLst/>
          <a:ahLst/>
          <a:cxnLst/>
          <a:rect l="0" t="0" r="0" b="0"/>
          <a:pathLst>
            <a:path>
              <a:moveTo>
                <a:pt x="0" y="0"/>
              </a:moveTo>
              <a:lnTo>
                <a:pt x="0" y="2016845"/>
              </a:lnTo>
              <a:lnTo>
                <a:pt x="91674" y="2016845"/>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6CE42-0A6F-4CDA-B12C-F011BB707C4D}">
      <dsp:nvSpPr>
        <dsp:cNvPr id="0" name=""/>
        <dsp:cNvSpPr/>
      </dsp:nvSpPr>
      <dsp:spPr>
        <a:xfrm>
          <a:off x="1292938" y="739721"/>
          <a:ext cx="91674" cy="1582918"/>
        </a:xfrm>
        <a:custGeom>
          <a:avLst/>
          <a:gdLst/>
          <a:ahLst/>
          <a:cxnLst/>
          <a:rect l="0" t="0" r="0" b="0"/>
          <a:pathLst>
            <a:path>
              <a:moveTo>
                <a:pt x="0" y="0"/>
              </a:moveTo>
              <a:lnTo>
                <a:pt x="0" y="1582918"/>
              </a:lnTo>
              <a:lnTo>
                <a:pt x="91674" y="15829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5C16A-C1D4-4E4D-89F0-7D1A7EB284AD}">
      <dsp:nvSpPr>
        <dsp:cNvPr id="0" name=""/>
        <dsp:cNvSpPr/>
      </dsp:nvSpPr>
      <dsp:spPr>
        <a:xfrm>
          <a:off x="129293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6AEB62-5950-414F-84D6-C39A77A95C5F}">
      <dsp:nvSpPr>
        <dsp:cNvPr id="0" name=""/>
        <dsp:cNvSpPr/>
      </dsp:nvSpPr>
      <dsp:spPr>
        <a:xfrm>
          <a:off x="129293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F85F-32BC-46D1-9550-38C94D67D641}">
      <dsp:nvSpPr>
        <dsp:cNvPr id="0" name=""/>
        <dsp:cNvSpPr/>
      </dsp:nvSpPr>
      <dsp:spPr>
        <a:xfrm>
          <a:off x="129293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E534F-B8EB-49A0-8E64-27145F377A8C}">
      <dsp:nvSpPr>
        <dsp:cNvPr id="0" name=""/>
        <dsp:cNvSpPr/>
      </dsp:nvSpPr>
      <dsp:spPr>
        <a:xfrm>
          <a:off x="1537404" y="305794"/>
          <a:ext cx="739510" cy="128344"/>
        </a:xfrm>
        <a:custGeom>
          <a:avLst/>
          <a:gdLst/>
          <a:ahLst/>
          <a:cxnLst/>
          <a:rect l="0" t="0" r="0" b="0"/>
          <a:pathLst>
            <a:path>
              <a:moveTo>
                <a:pt x="739510" y="0"/>
              </a:moveTo>
              <a:lnTo>
                <a:pt x="73951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B33B8-B71F-420B-8057-8C8309F8C160}">
      <dsp:nvSpPr>
        <dsp:cNvPr id="0" name=""/>
        <dsp:cNvSpPr/>
      </dsp:nvSpPr>
      <dsp:spPr>
        <a:xfrm>
          <a:off x="553427"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002B7-1A29-4CF5-B49B-9170C35F9F7D}">
      <dsp:nvSpPr>
        <dsp:cNvPr id="0" name=""/>
        <dsp:cNvSpPr/>
      </dsp:nvSpPr>
      <dsp:spPr>
        <a:xfrm>
          <a:off x="553427"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2F75A5-B302-4625-9F12-3F5B8EA4A46E}">
      <dsp:nvSpPr>
        <dsp:cNvPr id="0" name=""/>
        <dsp:cNvSpPr/>
      </dsp:nvSpPr>
      <dsp:spPr>
        <a:xfrm>
          <a:off x="553427"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BC4D-F72C-4660-8990-6FBA750C41C5}">
      <dsp:nvSpPr>
        <dsp:cNvPr id="0" name=""/>
        <dsp:cNvSpPr/>
      </dsp:nvSpPr>
      <dsp:spPr>
        <a:xfrm>
          <a:off x="797894" y="305794"/>
          <a:ext cx="1479020" cy="128344"/>
        </a:xfrm>
        <a:custGeom>
          <a:avLst/>
          <a:gdLst/>
          <a:ahLst/>
          <a:cxnLst/>
          <a:rect l="0" t="0" r="0" b="0"/>
          <a:pathLst>
            <a:path>
              <a:moveTo>
                <a:pt x="1479020" y="0"/>
              </a:moveTo>
              <a:lnTo>
                <a:pt x="147902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FC71CF-0231-434C-BA32-B76FAA8CA1E3}">
      <dsp:nvSpPr>
        <dsp:cNvPr id="0" name=""/>
        <dsp:cNvSpPr/>
      </dsp:nvSpPr>
      <dsp:spPr>
        <a:xfrm>
          <a:off x="1971331" y="21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PH" sz="500" kern="1200"/>
            <a:t>1.0 Logistic</a:t>
          </a:r>
        </a:p>
      </dsp:txBody>
      <dsp:txXfrm>
        <a:off x="1971331" y="211"/>
        <a:ext cx="611165" cy="305582"/>
      </dsp:txXfrm>
    </dsp:sp>
    <dsp:sp modelId="{CE29EC89-A4C7-4F58-AC2D-C814F1A19E6D}">
      <dsp:nvSpPr>
        <dsp:cNvPr id="0" name=""/>
        <dsp:cNvSpPr/>
      </dsp:nvSpPr>
      <dsp:spPr>
        <a:xfrm>
          <a:off x="49231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5 Vendor Portal</a:t>
          </a:r>
          <a:endParaRPr lang="en-PH" sz="500" kern="1200"/>
        </a:p>
      </dsp:txBody>
      <dsp:txXfrm>
        <a:off x="492311" y="434138"/>
        <a:ext cx="611165" cy="305582"/>
      </dsp:txXfrm>
    </dsp:sp>
    <dsp:sp modelId="{19AA76CD-F1E5-4508-A5E0-42F2815CB17B}">
      <dsp:nvSpPr>
        <dsp:cNvPr id="0" name=""/>
        <dsp:cNvSpPr/>
      </dsp:nvSpPr>
      <dsp:spPr>
        <a:xfrm>
          <a:off x="64510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1 Posting</a:t>
          </a:r>
        </a:p>
      </dsp:txBody>
      <dsp:txXfrm>
        <a:off x="645102" y="868066"/>
        <a:ext cx="611165" cy="305582"/>
      </dsp:txXfrm>
    </dsp:sp>
    <dsp:sp modelId="{4C463C80-890A-4EF3-89D3-316C81AE5ACF}">
      <dsp:nvSpPr>
        <dsp:cNvPr id="0" name=""/>
        <dsp:cNvSpPr/>
      </dsp:nvSpPr>
      <dsp:spPr>
        <a:xfrm>
          <a:off x="64510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2</a:t>
          </a:r>
        </a:p>
      </dsp:txBody>
      <dsp:txXfrm>
        <a:off x="645102" y="1301993"/>
        <a:ext cx="611165" cy="305582"/>
      </dsp:txXfrm>
    </dsp:sp>
    <dsp:sp modelId="{5AE6F9B1-8537-4679-B470-95379A6AFBC4}">
      <dsp:nvSpPr>
        <dsp:cNvPr id="0" name=""/>
        <dsp:cNvSpPr/>
      </dsp:nvSpPr>
      <dsp:spPr>
        <a:xfrm>
          <a:off x="64510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3</a:t>
          </a:r>
        </a:p>
      </dsp:txBody>
      <dsp:txXfrm>
        <a:off x="645102" y="1735921"/>
        <a:ext cx="611165" cy="305582"/>
      </dsp:txXfrm>
    </dsp:sp>
    <dsp:sp modelId="{911BD9D6-571C-4A78-8F53-008E96D5EFE9}">
      <dsp:nvSpPr>
        <dsp:cNvPr id="0" name=""/>
        <dsp:cNvSpPr/>
      </dsp:nvSpPr>
      <dsp:spPr>
        <a:xfrm>
          <a:off x="123182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6 Fleet Management</a:t>
          </a:r>
        </a:p>
      </dsp:txBody>
      <dsp:txXfrm>
        <a:off x="1231821" y="434138"/>
        <a:ext cx="611165" cy="305582"/>
      </dsp:txXfrm>
    </dsp:sp>
    <dsp:sp modelId="{F0FE37BB-52E6-4A05-B8D7-75256A4FCBD1}">
      <dsp:nvSpPr>
        <dsp:cNvPr id="0" name=""/>
        <dsp:cNvSpPr/>
      </dsp:nvSpPr>
      <dsp:spPr>
        <a:xfrm>
          <a:off x="138461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1 Vehicle Acquisition</a:t>
          </a:r>
        </a:p>
      </dsp:txBody>
      <dsp:txXfrm>
        <a:off x="1384612" y="868066"/>
        <a:ext cx="611165" cy="305582"/>
      </dsp:txXfrm>
    </dsp:sp>
    <dsp:sp modelId="{9833B79E-D0DF-4AD6-8C65-8A026469624E}">
      <dsp:nvSpPr>
        <dsp:cNvPr id="0" name=""/>
        <dsp:cNvSpPr/>
      </dsp:nvSpPr>
      <dsp:spPr>
        <a:xfrm>
          <a:off x="138461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2 Vehicle Maintenance</a:t>
          </a:r>
        </a:p>
      </dsp:txBody>
      <dsp:txXfrm>
        <a:off x="1384612" y="1301993"/>
        <a:ext cx="611165" cy="305582"/>
      </dsp:txXfrm>
    </dsp:sp>
    <dsp:sp modelId="{04747FAB-4BD5-4128-8448-FACBFEFBC229}">
      <dsp:nvSpPr>
        <dsp:cNvPr id="0" name=""/>
        <dsp:cNvSpPr/>
      </dsp:nvSpPr>
      <dsp:spPr>
        <a:xfrm>
          <a:off x="138461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3 Driver safety and compliance</a:t>
          </a:r>
        </a:p>
      </dsp:txBody>
      <dsp:txXfrm>
        <a:off x="1384612" y="1735921"/>
        <a:ext cx="611165" cy="305582"/>
      </dsp:txXfrm>
    </dsp:sp>
    <dsp:sp modelId="{539F7202-FB20-4CAA-818E-7DA0538E4C77}">
      <dsp:nvSpPr>
        <dsp:cNvPr id="0" name=""/>
        <dsp:cNvSpPr/>
      </dsp:nvSpPr>
      <dsp:spPr>
        <a:xfrm>
          <a:off x="1384612" y="216984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4 Fleet tracking and Monitoring</a:t>
          </a:r>
        </a:p>
      </dsp:txBody>
      <dsp:txXfrm>
        <a:off x="1384612" y="2169848"/>
        <a:ext cx="611165" cy="305582"/>
      </dsp:txXfrm>
    </dsp:sp>
    <dsp:sp modelId="{CCE53772-363F-48D2-BFE0-6A957C9F9B91}">
      <dsp:nvSpPr>
        <dsp:cNvPr id="0" name=""/>
        <dsp:cNvSpPr/>
      </dsp:nvSpPr>
      <dsp:spPr>
        <a:xfrm>
          <a:off x="1384612" y="2603775"/>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5 Driver retention</a:t>
          </a:r>
        </a:p>
      </dsp:txBody>
      <dsp:txXfrm>
        <a:off x="1384612" y="2603775"/>
        <a:ext cx="611165" cy="305582"/>
      </dsp:txXfrm>
    </dsp:sp>
    <dsp:sp modelId="{2C08E371-F3E1-4435-90EC-4264FCADE011}">
      <dsp:nvSpPr>
        <dsp:cNvPr id="0" name=""/>
        <dsp:cNvSpPr/>
      </dsp:nvSpPr>
      <dsp:spPr>
        <a:xfrm>
          <a:off x="197133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 Audit mgmt</a:t>
          </a:r>
        </a:p>
      </dsp:txBody>
      <dsp:txXfrm>
        <a:off x="1971331" y="434138"/>
        <a:ext cx="611165" cy="305582"/>
      </dsp:txXfrm>
    </dsp:sp>
    <dsp:sp modelId="{BBF79D01-8647-4026-91FF-13166B926E00}">
      <dsp:nvSpPr>
        <dsp:cNvPr id="0" name=""/>
        <dsp:cNvSpPr/>
      </dsp:nvSpPr>
      <dsp:spPr>
        <a:xfrm>
          <a:off x="212412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1 Planning/Preperation</a:t>
          </a:r>
        </a:p>
      </dsp:txBody>
      <dsp:txXfrm>
        <a:off x="2124122" y="868066"/>
        <a:ext cx="611165" cy="305582"/>
      </dsp:txXfrm>
    </dsp:sp>
    <dsp:sp modelId="{5A149283-0593-4BD7-B85C-A303520B0C9C}">
      <dsp:nvSpPr>
        <dsp:cNvPr id="0" name=""/>
        <dsp:cNvSpPr/>
      </dsp:nvSpPr>
      <dsp:spPr>
        <a:xfrm>
          <a:off x="212412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2 Audit Execution and Fieldwork</a:t>
          </a:r>
        </a:p>
      </dsp:txBody>
      <dsp:txXfrm>
        <a:off x="2124122" y="1301993"/>
        <a:ext cx="611165" cy="305582"/>
      </dsp:txXfrm>
    </dsp:sp>
    <dsp:sp modelId="{78BF3581-D3DB-4FCC-BC94-FCF3642B4F63}">
      <dsp:nvSpPr>
        <dsp:cNvPr id="0" name=""/>
        <dsp:cNvSpPr/>
      </dsp:nvSpPr>
      <dsp:spPr>
        <a:xfrm>
          <a:off x="212412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3 Audit Reporting and Review</a:t>
          </a:r>
        </a:p>
      </dsp:txBody>
      <dsp:txXfrm>
        <a:off x="2124122" y="1735921"/>
        <a:ext cx="611165" cy="305582"/>
      </dsp:txXfrm>
    </dsp:sp>
    <dsp:sp modelId="{549165B8-2C66-4B58-AAC7-B33222BA36B4}">
      <dsp:nvSpPr>
        <dsp:cNvPr id="0" name=""/>
        <dsp:cNvSpPr/>
      </dsp:nvSpPr>
      <dsp:spPr>
        <a:xfrm>
          <a:off x="271084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8 Vehicle Reservation</a:t>
          </a:r>
        </a:p>
      </dsp:txBody>
      <dsp:txXfrm>
        <a:off x="2710841" y="434138"/>
        <a:ext cx="611165" cy="305582"/>
      </dsp:txXfrm>
    </dsp:sp>
    <dsp:sp modelId="{065626A7-947E-49A2-BF3E-C615D58BBC6C}">
      <dsp:nvSpPr>
        <dsp:cNvPr id="0" name=""/>
        <dsp:cNvSpPr/>
      </dsp:nvSpPr>
      <dsp:spPr>
        <a:xfrm>
          <a:off x="286363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1 Reservation</a:t>
          </a:r>
        </a:p>
      </dsp:txBody>
      <dsp:txXfrm>
        <a:off x="2863633" y="868066"/>
        <a:ext cx="611165" cy="305582"/>
      </dsp:txXfrm>
    </dsp:sp>
    <dsp:sp modelId="{14C7AAA9-DA41-4E7F-A9EA-51426A44038E}">
      <dsp:nvSpPr>
        <dsp:cNvPr id="0" name=""/>
        <dsp:cNvSpPr/>
      </dsp:nvSpPr>
      <dsp:spPr>
        <a:xfrm>
          <a:off x="286363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2 Vehicle monitor</a:t>
          </a:r>
        </a:p>
      </dsp:txBody>
      <dsp:txXfrm>
        <a:off x="2863633" y="1301993"/>
        <a:ext cx="611165" cy="305582"/>
      </dsp:txXfrm>
    </dsp:sp>
    <dsp:sp modelId="{A73D877F-93CC-414C-9E24-3C19C78520B4}">
      <dsp:nvSpPr>
        <dsp:cNvPr id="0" name=""/>
        <dsp:cNvSpPr/>
      </dsp:nvSpPr>
      <dsp:spPr>
        <a:xfrm>
          <a:off x="345035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9 Maintenance, Repair, Overhaul (MRO)</a:t>
          </a:r>
        </a:p>
      </dsp:txBody>
      <dsp:txXfrm>
        <a:off x="3450351" y="434138"/>
        <a:ext cx="611165" cy="305582"/>
      </dsp:txXfrm>
    </dsp:sp>
    <dsp:sp modelId="{752ECD21-1E2E-47FD-957B-3CD17C2AD4A6}">
      <dsp:nvSpPr>
        <dsp:cNvPr id="0" name=""/>
        <dsp:cNvSpPr/>
      </dsp:nvSpPr>
      <dsp:spPr>
        <a:xfrm>
          <a:off x="360314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1</a:t>
          </a:r>
        </a:p>
      </dsp:txBody>
      <dsp:txXfrm>
        <a:off x="3603143" y="868066"/>
        <a:ext cx="611165" cy="305582"/>
      </dsp:txXfrm>
    </dsp:sp>
    <dsp:sp modelId="{D2FEA6C7-348D-4D92-B60D-1AD41B830A19}">
      <dsp:nvSpPr>
        <dsp:cNvPr id="0" name=""/>
        <dsp:cNvSpPr/>
      </dsp:nvSpPr>
      <dsp:spPr>
        <a:xfrm>
          <a:off x="360314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2</a:t>
          </a:r>
        </a:p>
      </dsp:txBody>
      <dsp:txXfrm>
        <a:off x="3603143" y="1301993"/>
        <a:ext cx="611165" cy="305582"/>
      </dsp:txXfrm>
    </dsp:sp>
    <dsp:sp modelId="{A6B72BC8-AD60-473D-A7B5-1FD5497989D1}">
      <dsp:nvSpPr>
        <dsp:cNvPr id="0" name=""/>
        <dsp:cNvSpPr/>
      </dsp:nvSpPr>
      <dsp:spPr>
        <a:xfrm>
          <a:off x="3603143"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3</a:t>
          </a:r>
        </a:p>
      </dsp:txBody>
      <dsp:txXfrm>
        <a:off x="3603143" y="1735921"/>
        <a:ext cx="611165" cy="30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F12413-10A3-497C-8AFE-2FD6A3123AEC}">
      <dsp:nvSpPr>
        <dsp:cNvPr id="0" name=""/>
        <dsp:cNvSpPr/>
      </dsp:nvSpPr>
      <dsp:spPr>
        <a:xfrm>
          <a:off x="384125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59A813-3FCB-4BF4-B4CD-196337442323}">
      <dsp:nvSpPr>
        <dsp:cNvPr id="0" name=""/>
        <dsp:cNvSpPr/>
      </dsp:nvSpPr>
      <dsp:spPr>
        <a:xfrm>
          <a:off x="384125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BCE55-BC0E-432D-8D5D-275D8AD33A6A}">
      <dsp:nvSpPr>
        <dsp:cNvPr id="0" name=""/>
        <dsp:cNvSpPr/>
      </dsp:nvSpPr>
      <dsp:spPr>
        <a:xfrm>
          <a:off x="384125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814278-A002-478B-B168-ADA07161ABF0}">
      <dsp:nvSpPr>
        <dsp:cNvPr id="0" name=""/>
        <dsp:cNvSpPr/>
      </dsp:nvSpPr>
      <dsp:spPr>
        <a:xfrm>
          <a:off x="2123317" y="411698"/>
          <a:ext cx="1922542" cy="91440"/>
        </a:xfrm>
        <a:custGeom>
          <a:avLst/>
          <a:gdLst/>
          <a:ahLst/>
          <a:cxnLst/>
          <a:rect l="0" t="0" r="0" b="0"/>
          <a:pathLst>
            <a:path>
              <a:moveTo>
                <a:pt x="0" y="45720"/>
              </a:moveTo>
              <a:lnTo>
                <a:pt x="0" y="87428"/>
              </a:lnTo>
              <a:lnTo>
                <a:pt x="1922542" y="87428"/>
              </a:lnTo>
              <a:lnTo>
                <a:pt x="1922542"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8CFA7-E1E6-41C8-91CB-D706FF93B161}">
      <dsp:nvSpPr>
        <dsp:cNvPr id="0" name=""/>
        <dsp:cNvSpPr/>
      </dsp:nvSpPr>
      <dsp:spPr>
        <a:xfrm>
          <a:off x="3360616"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F44399-996C-46EE-BFA6-9C76D5455436}">
      <dsp:nvSpPr>
        <dsp:cNvPr id="0" name=""/>
        <dsp:cNvSpPr/>
      </dsp:nvSpPr>
      <dsp:spPr>
        <a:xfrm>
          <a:off x="3360616"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8442-53AC-4830-B217-4DD9692FF8F0}">
      <dsp:nvSpPr>
        <dsp:cNvPr id="0" name=""/>
        <dsp:cNvSpPr/>
      </dsp:nvSpPr>
      <dsp:spPr>
        <a:xfrm>
          <a:off x="2123317" y="411698"/>
          <a:ext cx="1441906" cy="91440"/>
        </a:xfrm>
        <a:custGeom>
          <a:avLst/>
          <a:gdLst/>
          <a:ahLst/>
          <a:cxnLst/>
          <a:rect l="0" t="0" r="0" b="0"/>
          <a:pathLst>
            <a:path>
              <a:moveTo>
                <a:pt x="0" y="45720"/>
              </a:moveTo>
              <a:lnTo>
                <a:pt x="0" y="87428"/>
              </a:lnTo>
              <a:lnTo>
                <a:pt x="1441906" y="87428"/>
              </a:lnTo>
              <a:lnTo>
                <a:pt x="1441906"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268B11-A5E1-4113-9184-3A85236B3EA8}">
      <dsp:nvSpPr>
        <dsp:cNvPr id="0" name=""/>
        <dsp:cNvSpPr/>
      </dsp:nvSpPr>
      <dsp:spPr>
        <a:xfrm>
          <a:off x="2879981"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85A6-4A7E-405B-A12C-DD0528DC2933}">
      <dsp:nvSpPr>
        <dsp:cNvPr id="0" name=""/>
        <dsp:cNvSpPr/>
      </dsp:nvSpPr>
      <dsp:spPr>
        <a:xfrm>
          <a:off x="2879981"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5EFE40-8918-42DE-BA9E-C91719FFFB13}">
      <dsp:nvSpPr>
        <dsp:cNvPr id="0" name=""/>
        <dsp:cNvSpPr/>
      </dsp:nvSpPr>
      <dsp:spPr>
        <a:xfrm>
          <a:off x="2879981"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898925-7B90-4B48-91AF-5F670B0A84D8}">
      <dsp:nvSpPr>
        <dsp:cNvPr id="0" name=""/>
        <dsp:cNvSpPr/>
      </dsp:nvSpPr>
      <dsp:spPr>
        <a:xfrm>
          <a:off x="2123317" y="411698"/>
          <a:ext cx="961271" cy="91440"/>
        </a:xfrm>
        <a:custGeom>
          <a:avLst/>
          <a:gdLst/>
          <a:ahLst/>
          <a:cxnLst/>
          <a:rect l="0" t="0" r="0" b="0"/>
          <a:pathLst>
            <a:path>
              <a:moveTo>
                <a:pt x="0" y="45720"/>
              </a:moveTo>
              <a:lnTo>
                <a:pt x="0" y="87428"/>
              </a:lnTo>
              <a:lnTo>
                <a:pt x="961271" y="87428"/>
              </a:lnTo>
              <a:lnTo>
                <a:pt x="961271"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D8A705-B74D-4B2A-A603-86035855F9B7}">
      <dsp:nvSpPr>
        <dsp:cNvPr id="0" name=""/>
        <dsp:cNvSpPr/>
      </dsp:nvSpPr>
      <dsp:spPr>
        <a:xfrm>
          <a:off x="2399345"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DD25F4-00F1-4E6C-AE59-A1A65B23B8AC}">
      <dsp:nvSpPr>
        <dsp:cNvPr id="0" name=""/>
        <dsp:cNvSpPr/>
      </dsp:nvSpPr>
      <dsp:spPr>
        <a:xfrm>
          <a:off x="2399345"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C7EA-87A1-4FB0-926D-33F6D3D1EDAB}">
      <dsp:nvSpPr>
        <dsp:cNvPr id="0" name=""/>
        <dsp:cNvSpPr/>
      </dsp:nvSpPr>
      <dsp:spPr>
        <a:xfrm>
          <a:off x="2399345"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94F96-9E33-4BFE-832E-4657D590E95F}">
      <dsp:nvSpPr>
        <dsp:cNvPr id="0" name=""/>
        <dsp:cNvSpPr/>
      </dsp:nvSpPr>
      <dsp:spPr>
        <a:xfrm>
          <a:off x="2399345"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EC2A20-7C5D-45DA-9339-B1040AB86AA7}">
      <dsp:nvSpPr>
        <dsp:cNvPr id="0" name=""/>
        <dsp:cNvSpPr/>
      </dsp:nvSpPr>
      <dsp:spPr>
        <a:xfrm>
          <a:off x="2399345"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EA22C-2206-4AAA-81F4-6DE47BDC9C2D}">
      <dsp:nvSpPr>
        <dsp:cNvPr id="0" name=""/>
        <dsp:cNvSpPr/>
      </dsp:nvSpPr>
      <dsp:spPr>
        <a:xfrm>
          <a:off x="2123317" y="411698"/>
          <a:ext cx="480635" cy="91440"/>
        </a:xfrm>
        <a:custGeom>
          <a:avLst/>
          <a:gdLst/>
          <a:ahLst/>
          <a:cxnLst/>
          <a:rect l="0" t="0" r="0" b="0"/>
          <a:pathLst>
            <a:path>
              <a:moveTo>
                <a:pt x="0" y="45720"/>
              </a:moveTo>
              <a:lnTo>
                <a:pt x="0" y="87428"/>
              </a:lnTo>
              <a:lnTo>
                <a:pt x="480635" y="87428"/>
              </a:lnTo>
              <a:lnTo>
                <a:pt x="480635"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D20B63-D043-468F-9E96-E625CD60E316}">
      <dsp:nvSpPr>
        <dsp:cNvPr id="0" name=""/>
        <dsp:cNvSpPr/>
      </dsp:nvSpPr>
      <dsp:spPr>
        <a:xfrm>
          <a:off x="1918709"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02135-207A-432E-858E-3BBC54A266F5}">
      <dsp:nvSpPr>
        <dsp:cNvPr id="0" name=""/>
        <dsp:cNvSpPr/>
      </dsp:nvSpPr>
      <dsp:spPr>
        <a:xfrm>
          <a:off x="1918709"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334BD-3ABE-4E42-85A4-51DEA1A0A7A0}">
      <dsp:nvSpPr>
        <dsp:cNvPr id="0" name=""/>
        <dsp:cNvSpPr/>
      </dsp:nvSpPr>
      <dsp:spPr>
        <a:xfrm>
          <a:off x="1918709"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B7ACE5-5501-43C8-A96A-32AB4B50EDB2}">
      <dsp:nvSpPr>
        <dsp:cNvPr id="0" name=""/>
        <dsp:cNvSpPr/>
      </dsp:nvSpPr>
      <dsp:spPr>
        <a:xfrm>
          <a:off x="2077597" y="411698"/>
          <a:ext cx="91440" cy="91440"/>
        </a:xfrm>
        <a:custGeom>
          <a:avLst/>
          <a:gdLst/>
          <a:ahLst/>
          <a:cxnLst/>
          <a:rect l="0" t="0" r="0" b="0"/>
          <a:pathLst>
            <a:path>
              <a:moveTo>
                <a:pt x="45720" y="45720"/>
              </a:moveTo>
              <a:lnTo>
                <a:pt x="4572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053191-48BA-49C6-805B-69191C949F5C}">
      <dsp:nvSpPr>
        <dsp:cNvPr id="0" name=""/>
        <dsp:cNvSpPr/>
      </dsp:nvSpPr>
      <dsp:spPr>
        <a:xfrm>
          <a:off x="1438074"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1438074"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1438074"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1438074"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1438074"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1642681" y="411698"/>
          <a:ext cx="480635" cy="91440"/>
        </a:xfrm>
        <a:custGeom>
          <a:avLst/>
          <a:gdLst/>
          <a:ahLst/>
          <a:cxnLst/>
          <a:rect l="0" t="0" r="0" b="0"/>
          <a:pathLst>
            <a:path>
              <a:moveTo>
                <a:pt x="480635" y="45720"/>
              </a:moveTo>
              <a:lnTo>
                <a:pt x="480635"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957438" y="739444"/>
          <a:ext cx="91440" cy="1874876"/>
        </a:xfrm>
        <a:custGeom>
          <a:avLst/>
          <a:gdLst/>
          <a:ahLst/>
          <a:cxnLst/>
          <a:rect l="0" t="0" r="0" b="0"/>
          <a:pathLst>
            <a:path>
              <a:moveTo>
                <a:pt x="45720" y="0"/>
              </a:moveTo>
              <a:lnTo>
                <a:pt x="45720" y="1874876"/>
              </a:lnTo>
              <a:lnTo>
                <a:pt x="105302" y="187487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957438"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957438"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957438"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957438"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957438"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957438"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1162046" y="411698"/>
          <a:ext cx="961271" cy="91440"/>
        </a:xfrm>
        <a:custGeom>
          <a:avLst/>
          <a:gdLst/>
          <a:ahLst/>
          <a:cxnLst/>
          <a:rect l="0" t="0" r="0" b="0"/>
          <a:pathLst>
            <a:path>
              <a:moveTo>
                <a:pt x="961271" y="45720"/>
              </a:moveTo>
              <a:lnTo>
                <a:pt x="961271"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476802"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476802"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476802"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47680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47680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47680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681410" y="411698"/>
          <a:ext cx="1441906" cy="91440"/>
        </a:xfrm>
        <a:custGeom>
          <a:avLst/>
          <a:gdLst/>
          <a:ahLst/>
          <a:cxnLst/>
          <a:rect l="0" t="0" r="0" b="0"/>
          <a:pathLst>
            <a:path>
              <a:moveTo>
                <a:pt x="1441906" y="45720"/>
              </a:moveTo>
              <a:lnTo>
                <a:pt x="1441906"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383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383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383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200774" y="411698"/>
          <a:ext cx="1922542" cy="91440"/>
        </a:xfrm>
        <a:custGeom>
          <a:avLst/>
          <a:gdLst/>
          <a:ahLst/>
          <a:cxnLst/>
          <a:rect l="0" t="0" r="0" b="0"/>
          <a:pathLst>
            <a:path>
              <a:moveTo>
                <a:pt x="1922542" y="45720"/>
              </a:moveTo>
              <a:lnTo>
                <a:pt x="1922542"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24707" y="258809"/>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Logistic</a:t>
          </a:r>
        </a:p>
      </dsp:txBody>
      <dsp:txXfrm>
        <a:off x="1924707" y="258809"/>
        <a:ext cx="397219" cy="198609"/>
      </dsp:txXfrm>
    </dsp:sp>
    <dsp:sp modelId="{772B1B89-07D5-4344-A7ED-A3B55D16B265}">
      <dsp:nvSpPr>
        <dsp:cNvPr id="0" name=""/>
        <dsp:cNvSpPr/>
      </dsp:nvSpPr>
      <dsp:spPr>
        <a:xfrm>
          <a:off x="2165"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curement</a:t>
          </a:r>
        </a:p>
      </dsp:txBody>
      <dsp:txXfrm>
        <a:off x="2165" y="540834"/>
        <a:ext cx="397219" cy="198609"/>
      </dsp:txXfrm>
    </dsp:sp>
    <dsp:sp modelId="{DFBEB2C2-95E6-4402-9D14-BE1A629B2EE9}">
      <dsp:nvSpPr>
        <dsp:cNvPr id="0" name=""/>
        <dsp:cNvSpPr/>
      </dsp:nvSpPr>
      <dsp:spPr>
        <a:xfrm>
          <a:off x="101470"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ubmit Purchase Request</a:t>
          </a:r>
        </a:p>
      </dsp:txBody>
      <dsp:txXfrm>
        <a:off x="101470" y="822860"/>
        <a:ext cx="397219" cy="198609"/>
      </dsp:txXfrm>
    </dsp:sp>
    <dsp:sp modelId="{2577878A-A286-4616-9519-616F4F375D03}">
      <dsp:nvSpPr>
        <dsp:cNvPr id="0" name=""/>
        <dsp:cNvSpPr/>
      </dsp:nvSpPr>
      <dsp:spPr>
        <a:xfrm>
          <a:off x="101470"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elect Vendors and Negotiate Price</a:t>
          </a:r>
        </a:p>
      </dsp:txBody>
      <dsp:txXfrm>
        <a:off x="101470" y="1104886"/>
        <a:ext cx="397219" cy="198609"/>
      </dsp:txXfrm>
    </dsp:sp>
    <dsp:sp modelId="{59200F9C-94A8-4990-BF39-B25B10830B11}">
      <dsp:nvSpPr>
        <dsp:cNvPr id="0" name=""/>
        <dsp:cNvSpPr/>
      </dsp:nvSpPr>
      <dsp:spPr>
        <a:xfrm>
          <a:off x="101470"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reate and Sent a Purchase order </a:t>
          </a:r>
        </a:p>
      </dsp:txBody>
      <dsp:txXfrm>
        <a:off x="101470" y="1386912"/>
        <a:ext cx="397219" cy="198609"/>
      </dsp:txXfrm>
    </dsp:sp>
    <dsp:sp modelId="{0F157DE8-A02F-4721-9821-E5164613C659}">
      <dsp:nvSpPr>
        <dsp:cNvPr id="0" name=""/>
        <dsp:cNvSpPr/>
      </dsp:nvSpPr>
      <dsp:spPr>
        <a:xfrm>
          <a:off x="48280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Warehousing</a:t>
          </a:r>
        </a:p>
      </dsp:txBody>
      <dsp:txXfrm>
        <a:off x="482800" y="540834"/>
        <a:ext cx="397219" cy="198609"/>
      </dsp:txXfrm>
    </dsp:sp>
    <dsp:sp modelId="{8BAEC84B-8747-4C93-825E-7412D668177F}">
      <dsp:nvSpPr>
        <dsp:cNvPr id="0" name=""/>
        <dsp:cNvSpPr/>
      </dsp:nvSpPr>
      <dsp:spPr>
        <a:xfrm>
          <a:off x="58210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cieving </a:t>
          </a:r>
        </a:p>
      </dsp:txBody>
      <dsp:txXfrm>
        <a:off x="582105" y="822860"/>
        <a:ext cx="397219" cy="198609"/>
      </dsp:txXfrm>
    </dsp:sp>
    <dsp:sp modelId="{675A1D3B-05B0-4DA5-810A-B4FD836B2539}">
      <dsp:nvSpPr>
        <dsp:cNvPr id="0" name=""/>
        <dsp:cNvSpPr/>
      </dsp:nvSpPr>
      <dsp:spPr>
        <a:xfrm>
          <a:off x="58210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utaway</a:t>
          </a:r>
        </a:p>
      </dsp:txBody>
      <dsp:txXfrm>
        <a:off x="582105" y="1104886"/>
        <a:ext cx="397219" cy="198609"/>
      </dsp:txXfrm>
    </dsp:sp>
    <dsp:sp modelId="{54C894EA-4E5B-4B76-B4A7-63DD5347B08B}">
      <dsp:nvSpPr>
        <dsp:cNvPr id="0" name=""/>
        <dsp:cNvSpPr/>
      </dsp:nvSpPr>
      <dsp:spPr>
        <a:xfrm>
          <a:off x="58210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torage</a:t>
          </a:r>
        </a:p>
      </dsp:txBody>
      <dsp:txXfrm>
        <a:off x="582105" y="1386912"/>
        <a:ext cx="397219" cy="198609"/>
      </dsp:txXfrm>
    </dsp:sp>
    <dsp:sp modelId="{16A411B1-49AF-4B3A-AA48-AFE85268E1DA}">
      <dsp:nvSpPr>
        <dsp:cNvPr id="0" name=""/>
        <dsp:cNvSpPr/>
      </dsp:nvSpPr>
      <dsp:spPr>
        <a:xfrm>
          <a:off x="582105"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icking</a:t>
          </a:r>
        </a:p>
      </dsp:txBody>
      <dsp:txXfrm>
        <a:off x="582105" y="1668938"/>
        <a:ext cx="397219" cy="198609"/>
      </dsp:txXfrm>
    </dsp:sp>
    <dsp:sp modelId="{8271B30D-A5DC-4DAF-AEF7-02ADEC5296AF}">
      <dsp:nvSpPr>
        <dsp:cNvPr id="0" name=""/>
        <dsp:cNvSpPr/>
      </dsp:nvSpPr>
      <dsp:spPr>
        <a:xfrm>
          <a:off x="582105"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acking</a:t>
          </a:r>
        </a:p>
      </dsp:txBody>
      <dsp:txXfrm>
        <a:off x="582105" y="1950964"/>
        <a:ext cx="397219" cy="198609"/>
      </dsp:txXfrm>
    </dsp:sp>
    <dsp:sp modelId="{F5D9B517-3442-4E82-B4E7-A5DE6A5A99FA}">
      <dsp:nvSpPr>
        <dsp:cNvPr id="0" name=""/>
        <dsp:cNvSpPr/>
      </dsp:nvSpPr>
      <dsp:spPr>
        <a:xfrm>
          <a:off x="582105"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hipping</a:t>
          </a:r>
        </a:p>
      </dsp:txBody>
      <dsp:txXfrm>
        <a:off x="582105" y="2232990"/>
        <a:ext cx="397219" cy="198609"/>
      </dsp:txXfrm>
    </dsp:sp>
    <dsp:sp modelId="{247834D6-FB37-4D5A-BFE8-B14F594C74F2}">
      <dsp:nvSpPr>
        <dsp:cNvPr id="0" name=""/>
        <dsp:cNvSpPr/>
      </dsp:nvSpPr>
      <dsp:spPr>
        <a:xfrm>
          <a:off x="963436"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Asset Management</a:t>
          </a:r>
        </a:p>
      </dsp:txBody>
      <dsp:txXfrm>
        <a:off x="963436" y="540834"/>
        <a:ext cx="397219" cy="198609"/>
      </dsp:txXfrm>
    </dsp:sp>
    <dsp:sp modelId="{EBC08023-9774-4797-8FBF-10BB3C4D4740}">
      <dsp:nvSpPr>
        <dsp:cNvPr id="0" name=""/>
        <dsp:cNvSpPr/>
      </dsp:nvSpPr>
      <dsp:spPr>
        <a:xfrm>
          <a:off x="1062741"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062741" y="822860"/>
        <a:ext cx="397219" cy="198609"/>
      </dsp:txXfrm>
    </dsp:sp>
    <dsp:sp modelId="{8AEB31F6-1D67-49CE-B251-5A1C96D2652F}">
      <dsp:nvSpPr>
        <dsp:cNvPr id="0" name=""/>
        <dsp:cNvSpPr/>
      </dsp:nvSpPr>
      <dsp:spPr>
        <a:xfrm>
          <a:off x="1062741"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ontrolling</a:t>
          </a:r>
        </a:p>
      </dsp:txBody>
      <dsp:txXfrm>
        <a:off x="1062741" y="1104886"/>
        <a:ext cx="397219" cy="198609"/>
      </dsp:txXfrm>
    </dsp:sp>
    <dsp:sp modelId="{9A1FC157-C68B-4DAB-9BE4-119FAD6D9E1E}">
      <dsp:nvSpPr>
        <dsp:cNvPr id="0" name=""/>
        <dsp:cNvSpPr/>
      </dsp:nvSpPr>
      <dsp:spPr>
        <a:xfrm>
          <a:off x="1062741"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cquisition</a:t>
          </a:r>
        </a:p>
      </dsp:txBody>
      <dsp:txXfrm>
        <a:off x="1062741" y="1386912"/>
        <a:ext cx="397219" cy="198609"/>
      </dsp:txXfrm>
    </dsp:sp>
    <dsp:sp modelId="{527A64F6-1619-49B6-B832-D1C510DCC2A1}">
      <dsp:nvSpPr>
        <dsp:cNvPr id="0" name=""/>
        <dsp:cNvSpPr/>
      </dsp:nvSpPr>
      <dsp:spPr>
        <a:xfrm>
          <a:off x="1062741"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Operation</a:t>
          </a:r>
        </a:p>
      </dsp:txBody>
      <dsp:txXfrm>
        <a:off x="1062741" y="1668938"/>
        <a:ext cx="397219" cy="198609"/>
      </dsp:txXfrm>
    </dsp:sp>
    <dsp:sp modelId="{30652F11-8A1F-4C71-8225-CE6D5FE6AA95}">
      <dsp:nvSpPr>
        <dsp:cNvPr id="0" name=""/>
        <dsp:cNvSpPr/>
      </dsp:nvSpPr>
      <dsp:spPr>
        <a:xfrm>
          <a:off x="1062741"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Maintenance</a:t>
          </a:r>
        </a:p>
      </dsp:txBody>
      <dsp:txXfrm>
        <a:off x="1062741" y="1950964"/>
        <a:ext cx="397219" cy="198609"/>
      </dsp:txXfrm>
    </dsp:sp>
    <dsp:sp modelId="{5BA7F6C4-B752-4CD6-AEDB-3C0A4310CD37}">
      <dsp:nvSpPr>
        <dsp:cNvPr id="0" name=""/>
        <dsp:cNvSpPr/>
      </dsp:nvSpPr>
      <dsp:spPr>
        <a:xfrm>
          <a:off x="1062741"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newal</a:t>
          </a:r>
        </a:p>
      </dsp:txBody>
      <dsp:txXfrm>
        <a:off x="1062741" y="2232990"/>
        <a:ext cx="397219" cy="198609"/>
      </dsp:txXfrm>
    </dsp:sp>
    <dsp:sp modelId="{6629EE31-3CD2-4E99-AC10-BF9DDE660CA5}">
      <dsp:nvSpPr>
        <dsp:cNvPr id="0" name=""/>
        <dsp:cNvSpPr/>
      </dsp:nvSpPr>
      <dsp:spPr>
        <a:xfrm>
          <a:off x="1062741" y="251501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isposal of organizational asset</a:t>
          </a:r>
        </a:p>
      </dsp:txBody>
      <dsp:txXfrm>
        <a:off x="1062741" y="2515016"/>
        <a:ext cx="397219" cy="198609"/>
      </dsp:txXfrm>
    </dsp:sp>
    <dsp:sp modelId="{C83C6361-8C6B-488E-98CB-1DF81E5D3E3C}">
      <dsp:nvSpPr>
        <dsp:cNvPr id="0" name=""/>
        <dsp:cNvSpPr/>
      </dsp:nvSpPr>
      <dsp:spPr>
        <a:xfrm>
          <a:off x="1444072"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ject Management</a:t>
          </a:r>
        </a:p>
      </dsp:txBody>
      <dsp:txXfrm>
        <a:off x="1444072" y="540834"/>
        <a:ext cx="397219" cy="198609"/>
      </dsp:txXfrm>
    </dsp:sp>
    <dsp:sp modelId="{EC9C0F2B-B475-40CA-A8B8-68D929EA4CA5}">
      <dsp:nvSpPr>
        <dsp:cNvPr id="0" name=""/>
        <dsp:cNvSpPr/>
      </dsp:nvSpPr>
      <dsp:spPr>
        <a:xfrm>
          <a:off x="1543377"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Initiation</a:t>
          </a:r>
        </a:p>
      </dsp:txBody>
      <dsp:txXfrm>
        <a:off x="1543377" y="822860"/>
        <a:ext cx="397219" cy="198609"/>
      </dsp:txXfrm>
    </dsp:sp>
    <dsp:sp modelId="{D9B43B98-92BC-4B29-BB21-5E8EB4AD3758}">
      <dsp:nvSpPr>
        <dsp:cNvPr id="0" name=""/>
        <dsp:cNvSpPr/>
      </dsp:nvSpPr>
      <dsp:spPr>
        <a:xfrm>
          <a:off x="1543377"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543377" y="1104886"/>
        <a:ext cx="397219" cy="198609"/>
      </dsp:txXfrm>
    </dsp:sp>
    <dsp:sp modelId="{253A1E56-DE35-4524-873B-F4220D301C09}">
      <dsp:nvSpPr>
        <dsp:cNvPr id="0" name=""/>
        <dsp:cNvSpPr/>
      </dsp:nvSpPr>
      <dsp:spPr>
        <a:xfrm>
          <a:off x="1543377"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Execution</a:t>
          </a:r>
        </a:p>
      </dsp:txBody>
      <dsp:txXfrm>
        <a:off x="1543377" y="1386912"/>
        <a:ext cx="397219" cy="198609"/>
      </dsp:txXfrm>
    </dsp:sp>
    <dsp:sp modelId="{B1E71FF7-6C37-462F-B591-7D72ABD28646}">
      <dsp:nvSpPr>
        <dsp:cNvPr id="0" name=""/>
        <dsp:cNvSpPr/>
      </dsp:nvSpPr>
      <dsp:spPr>
        <a:xfrm>
          <a:off x="1543377"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erformance/Monitoring</a:t>
          </a:r>
        </a:p>
      </dsp:txBody>
      <dsp:txXfrm>
        <a:off x="1543377" y="1668938"/>
        <a:ext cx="397219" cy="198609"/>
      </dsp:txXfrm>
    </dsp:sp>
    <dsp:sp modelId="{C975E6A3-1EF1-4AD7-96DB-7E9B821E489A}">
      <dsp:nvSpPr>
        <dsp:cNvPr id="0" name=""/>
        <dsp:cNvSpPr/>
      </dsp:nvSpPr>
      <dsp:spPr>
        <a:xfrm>
          <a:off x="1543377"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roject Close</a:t>
          </a:r>
        </a:p>
      </dsp:txBody>
      <dsp:txXfrm>
        <a:off x="1543377" y="1950964"/>
        <a:ext cx="397219" cy="198609"/>
      </dsp:txXfrm>
    </dsp:sp>
    <dsp:sp modelId="{9AC01A98-1237-4516-849A-EB6C89FA8F30}">
      <dsp:nvSpPr>
        <dsp:cNvPr id="0" name=""/>
        <dsp:cNvSpPr/>
      </dsp:nvSpPr>
      <dsp:spPr>
        <a:xfrm>
          <a:off x="1924707"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ndor Portal</a:t>
          </a:r>
        </a:p>
      </dsp:txBody>
      <dsp:txXfrm>
        <a:off x="1924707" y="540834"/>
        <a:ext cx="397219" cy="198609"/>
      </dsp:txXfrm>
    </dsp:sp>
    <dsp:sp modelId="{04E1C24A-EBD3-45C1-A766-CFEA3DE2E1D1}">
      <dsp:nvSpPr>
        <dsp:cNvPr id="0" name=""/>
        <dsp:cNvSpPr/>
      </dsp:nvSpPr>
      <dsp:spPr>
        <a:xfrm>
          <a:off x="2024012"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osting</a:t>
          </a:r>
        </a:p>
      </dsp:txBody>
      <dsp:txXfrm>
        <a:off x="2024012" y="822860"/>
        <a:ext cx="397219" cy="198609"/>
      </dsp:txXfrm>
    </dsp:sp>
    <dsp:sp modelId="{A87006AB-6D68-4689-B3A7-4C1BE7978D91}">
      <dsp:nvSpPr>
        <dsp:cNvPr id="0" name=""/>
        <dsp:cNvSpPr/>
      </dsp:nvSpPr>
      <dsp:spPr>
        <a:xfrm>
          <a:off x="2024012"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104886"/>
        <a:ext cx="397219" cy="198609"/>
      </dsp:txXfrm>
    </dsp:sp>
    <dsp:sp modelId="{0CE54214-A4BF-45EB-B19D-292C847F17A2}">
      <dsp:nvSpPr>
        <dsp:cNvPr id="0" name=""/>
        <dsp:cNvSpPr/>
      </dsp:nvSpPr>
      <dsp:spPr>
        <a:xfrm>
          <a:off x="2024012"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386912"/>
        <a:ext cx="397219" cy="198609"/>
      </dsp:txXfrm>
    </dsp:sp>
    <dsp:sp modelId="{3BF02850-77E9-4B6F-9088-2EB5E347AAB8}">
      <dsp:nvSpPr>
        <dsp:cNvPr id="0" name=""/>
        <dsp:cNvSpPr/>
      </dsp:nvSpPr>
      <dsp:spPr>
        <a:xfrm>
          <a:off x="2405343"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Fleet Management</a:t>
          </a:r>
        </a:p>
      </dsp:txBody>
      <dsp:txXfrm>
        <a:off x="2405343" y="540834"/>
        <a:ext cx="397219" cy="198609"/>
      </dsp:txXfrm>
    </dsp:sp>
    <dsp:sp modelId="{13D284FE-5005-4CD9-8008-90559B55F332}">
      <dsp:nvSpPr>
        <dsp:cNvPr id="0" name=""/>
        <dsp:cNvSpPr/>
      </dsp:nvSpPr>
      <dsp:spPr>
        <a:xfrm>
          <a:off x="2504648"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Acquisition</a:t>
          </a:r>
        </a:p>
      </dsp:txBody>
      <dsp:txXfrm>
        <a:off x="2504648" y="822860"/>
        <a:ext cx="397219" cy="198609"/>
      </dsp:txXfrm>
    </dsp:sp>
    <dsp:sp modelId="{61F532DC-239E-4725-A4CC-6F174D54AF61}">
      <dsp:nvSpPr>
        <dsp:cNvPr id="0" name=""/>
        <dsp:cNvSpPr/>
      </dsp:nvSpPr>
      <dsp:spPr>
        <a:xfrm>
          <a:off x="2504648"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aintenance</a:t>
          </a:r>
        </a:p>
      </dsp:txBody>
      <dsp:txXfrm>
        <a:off x="2504648" y="1104886"/>
        <a:ext cx="397219" cy="198609"/>
      </dsp:txXfrm>
    </dsp:sp>
    <dsp:sp modelId="{0D2B7C3B-AD79-43EF-9249-D1133C382BDB}">
      <dsp:nvSpPr>
        <dsp:cNvPr id="0" name=""/>
        <dsp:cNvSpPr/>
      </dsp:nvSpPr>
      <dsp:spPr>
        <a:xfrm>
          <a:off x="2504648"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safety and compliance</a:t>
          </a:r>
        </a:p>
      </dsp:txBody>
      <dsp:txXfrm>
        <a:off x="2504648" y="1386912"/>
        <a:ext cx="397219" cy="198609"/>
      </dsp:txXfrm>
    </dsp:sp>
    <dsp:sp modelId="{358FFB8A-342A-4115-ADF1-46172D63FE06}">
      <dsp:nvSpPr>
        <dsp:cNvPr id="0" name=""/>
        <dsp:cNvSpPr/>
      </dsp:nvSpPr>
      <dsp:spPr>
        <a:xfrm>
          <a:off x="2504648"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Fleet tracking and Monitoring</a:t>
          </a:r>
        </a:p>
      </dsp:txBody>
      <dsp:txXfrm>
        <a:off x="2504648" y="1668938"/>
        <a:ext cx="397219" cy="198609"/>
      </dsp:txXfrm>
    </dsp:sp>
    <dsp:sp modelId="{D1148815-354C-4D91-B97D-D9C7633DAB4E}">
      <dsp:nvSpPr>
        <dsp:cNvPr id="0" name=""/>
        <dsp:cNvSpPr/>
      </dsp:nvSpPr>
      <dsp:spPr>
        <a:xfrm>
          <a:off x="2504648"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retention</a:t>
          </a:r>
        </a:p>
      </dsp:txBody>
      <dsp:txXfrm>
        <a:off x="2504648" y="1950964"/>
        <a:ext cx="397219" cy="198609"/>
      </dsp:txXfrm>
    </dsp:sp>
    <dsp:sp modelId="{49BFBD59-837C-4DCB-B593-035C9E96CF0D}">
      <dsp:nvSpPr>
        <dsp:cNvPr id="0" name=""/>
        <dsp:cNvSpPr/>
      </dsp:nvSpPr>
      <dsp:spPr>
        <a:xfrm>
          <a:off x="2885979"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mgmt</a:t>
          </a:r>
        </a:p>
      </dsp:txBody>
      <dsp:txXfrm>
        <a:off x="2885979" y="540834"/>
        <a:ext cx="397219" cy="198609"/>
      </dsp:txXfrm>
    </dsp:sp>
    <dsp:sp modelId="{275DDEC9-DAA5-486D-824B-F4B16467197E}">
      <dsp:nvSpPr>
        <dsp:cNvPr id="0" name=""/>
        <dsp:cNvSpPr/>
      </dsp:nvSpPr>
      <dsp:spPr>
        <a:xfrm>
          <a:off x="2985283"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Preperation</a:t>
          </a:r>
        </a:p>
      </dsp:txBody>
      <dsp:txXfrm>
        <a:off x="2985283" y="822860"/>
        <a:ext cx="397219" cy="198609"/>
      </dsp:txXfrm>
    </dsp:sp>
    <dsp:sp modelId="{D3429B48-7882-4B61-BB03-91A7DC18B05E}">
      <dsp:nvSpPr>
        <dsp:cNvPr id="0" name=""/>
        <dsp:cNvSpPr/>
      </dsp:nvSpPr>
      <dsp:spPr>
        <a:xfrm>
          <a:off x="2985283"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Execution and Fieldwork</a:t>
          </a:r>
        </a:p>
      </dsp:txBody>
      <dsp:txXfrm>
        <a:off x="2985283" y="1104886"/>
        <a:ext cx="397219" cy="198609"/>
      </dsp:txXfrm>
    </dsp:sp>
    <dsp:sp modelId="{5BE22EF2-ED34-4A21-A915-EA3061037B3D}">
      <dsp:nvSpPr>
        <dsp:cNvPr id="0" name=""/>
        <dsp:cNvSpPr/>
      </dsp:nvSpPr>
      <dsp:spPr>
        <a:xfrm>
          <a:off x="2985283"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Reporting and Review</a:t>
          </a:r>
        </a:p>
      </dsp:txBody>
      <dsp:txXfrm>
        <a:off x="2985283" y="1386912"/>
        <a:ext cx="397219" cy="198609"/>
      </dsp:txXfrm>
    </dsp:sp>
    <dsp:sp modelId="{21179706-48BC-4C43-842C-D6657EF2570F}">
      <dsp:nvSpPr>
        <dsp:cNvPr id="0" name=""/>
        <dsp:cNvSpPr/>
      </dsp:nvSpPr>
      <dsp:spPr>
        <a:xfrm>
          <a:off x="3366614"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hicle Reservation</a:t>
          </a:r>
        </a:p>
      </dsp:txBody>
      <dsp:txXfrm>
        <a:off x="3366614" y="540834"/>
        <a:ext cx="397219" cy="198609"/>
      </dsp:txXfrm>
    </dsp:sp>
    <dsp:sp modelId="{B848F846-47AC-4188-963C-F946C238A1AE}">
      <dsp:nvSpPr>
        <dsp:cNvPr id="0" name=""/>
        <dsp:cNvSpPr/>
      </dsp:nvSpPr>
      <dsp:spPr>
        <a:xfrm>
          <a:off x="3465919"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servation</a:t>
          </a:r>
        </a:p>
      </dsp:txBody>
      <dsp:txXfrm>
        <a:off x="3465919" y="822860"/>
        <a:ext cx="397219" cy="198609"/>
      </dsp:txXfrm>
    </dsp:sp>
    <dsp:sp modelId="{EA7C1844-DD24-477D-9081-0F910D6323BF}">
      <dsp:nvSpPr>
        <dsp:cNvPr id="0" name=""/>
        <dsp:cNvSpPr/>
      </dsp:nvSpPr>
      <dsp:spPr>
        <a:xfrm>
          <a:off x="3465919"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onitor</a:t>
          </a:r>
        </a:p>
      </dsp:txBody>
      <dsp:txXfrm>
        <a:off x="3465919" y="1104886"/>
        <a:ext cx="397219" cy="198609"/>
      </dsp:txXfrm>
    </dsp:sp>
    <dsp:sp modelId="{2B106BF1-9448-45CD-BEAF-874757403EFD}">
      <dsp:nvSpPr>
        <dsp:cNvPr id="0" name=""/>
        <dsp:cNvSpPr/>
      </dsp:nvSpPr>
      <dsp:spPr>
        <a:xfrm>
          <a:off x="384725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Maintenance, Repair, Overhaul (MRO)</a:t>
          </a:r>
        </a:p>
      </dsp:txBody>
      <dsp:txXfrm>
        <a:off x="3847250" y="540834"/>
        <a:ext cx="397219" cy="198609"/>
      </dsp:txXfrm>
    </dsp:sp>
    <dsp:sp modelId="{C2FE0985-C82F-44A0-9761-D483311D0D79}">
      <dsp:nvSpPr>
        <dsp:cNvPr id="0" name=""/>
        <dsp:cNvSpPr/>
      </dsp:nvSpPr>
      <dsp:spPr>
        <a:xfrm>
          <a:off x="394655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822860"/>
        <a:ext cx="397219" cy="198609"/>
      </dsp:txXfrm>
    </dsp:sp>
    <dsp:sp modelId="{E486BE88-ADE0-4F39-B35B-11A731A1616F}">
      <dsp:nvSpPr>
        <dsp:cNvPr id="0" name=""/>
        <dsp:cNvSpPr/>
      </dsp:nvSpPr>
      <dsp:spPr>
        <a:xfrm>
          <a:off x="394655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104886"/>
        <a:ext cx="397219" cy="198609"/>
      </dsp:txXfrm>
    </dsp:sp>
    <dsp:sp modelId="{57EB69F5-A11F-425E-B3DB-167C4F8ECC20}">
      <dsp:nvSpPr>
        <dsp:cNvPr id="0" name=""/>
        <dsp:cNvSpPr/>
      </dsp:nvSpPr>
      <dsp:spPr>
        <a:xfrm>
          <a:off x="394655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386912"/>
        <a:ext cx="397219" cy="1986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1714EC-7AE3-4EF3-A020-42756F11B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4478</Words>
  <Characters>2552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3</cp:revision>
  <dcterms:created xsi:type="dcterms:W3CDTF">2022-04-30T14:49:00Z</dcterms:created>
  <dcterms:modified xsi:type="dcterms:W3CDTF">2022-05-01T08:15:00Z</dcterms:modified>
</cp:coreProperties>
</file>